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diagrams/data7.xml" ContentType="application/vnd.openxmlformats-officedocument.drawingml.diagramData+xml"/>
  <Override PartName="/word/diagrams/layout7.xml" ContentType="application/vnd.openxmlformats-officedocument.drawingml.diagramLayout+xml"/>
  <Override PartName="/word/diagrams/quickStyle7.xml" ContentType="application/vnd.openxmlformats-officedocument.drawingml.diagramStyle+xml"/>
  <Override PartName="/word/diagrams/colors7.xml" ContentType="application/vnd.openxmlformats-officedocument.drawingml.diagramColors+xml"/>
  <Override PartName="/word/diagrams/drawing7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p w:rsidR="005413D4" w:rsidRDefault="005413D4" w:rsidP="00471513">
      <w:pPr>
        <w:pStyle w:val="ListParagraph"/>
        <w:numPr>
          <w:ilvl w:val="0"/>
          <w:numId w:val="9"/>
        </w:numPr>
        <w:ind w:left="0" w:hanging="284"/>
      </w:pPr>
      <w:r>
        <w:t>Tokens:</w:t>
      </w:r>
    </w:p>
    <w:p w:rsidR="00E32CDE" w:rsidRDefault="00EB4B2F" w:rsidP="007C3621">
      <w:pPr>
        <w:pStyle w:val="ListParagraph"/>
        <w:numPr>
          <w:ilvl w:val="0"/>
          <w:numId w:val="8"/>
        </w:numPr>
      </w:pPr>
      <w:r>
        <w:t>Keywords</w:t>
      </w:r>
    </w:p>
    <w:tbl>
      <w:tblPr>
        <w:tblStyle w:val="TableGrid"/>
        <w:tblW w:w="0" w:type="auto"/>
        <w:tblLook w:val="0080" w:firstRow="0" w:lastRow="0" w:firstColumn="1" w:lastColumn="0" w:noHBand="0" w:noVBand="0"/>
      </w:tblPr>
      <w:tblGrid>
        <w:gridCol w:w="872"/>
        <w:gridCol w:w="904"/>
        <w:gridCol w:w="859"/>
        <w:gridCol w:w="1013"/>
        <w:gridCol w:w="1013"/>
        <w:gridCol w:w="1169"/>
        <w:gridCol w:w="857"/>
        <w:gridCol w:w="1030"/>
        <w:gridCol w:w="777"/>
        <w:gridCol w:w="748"/>
      </w:tblGrid>
      <w:tr w:rsidR="00EB4B2F" w:rsidTr="00EB4B2F">
        <w:tc>
          <w:tcPr>
            <w:tcW w:w="872" w:type="dxa"/>
          </w:tcPr>
          <w:p w:rsidR="00EB4B2F" w:rsidRDefault="00EB4B2F">
            <w:r>
              <w:t>bool</w:t>
            </w:r>
          </w:p>
        </w:tc>
        <w:tc>
          <w:tcPr>
            <w:tcW w:w="904" w:type="dxa"/>
          </w:tcPr>
          <w:p w:rsidR="00EB4B2F" w:rsidRDefault="00EB4B2F">
            <w:r>
              <w:t>asm</w:t>
            </w:r>
          </w:p>
        </w:tc>
        <w:tc>
          <w:tcPr>
            <w:tcW w:w="859" w:type="dxa"/>
          </w:tcPr>
          <w:p w:rsidR="00EB4B2F" w:rsidRDefault="00EB4B2F">
            <w:r>
              <w:t>catch</w:t>
            </w:r>
          </w:p>
        </w:tc>
        <w:tc>
          <w:tcPr>
            <w:tcW w:w="1013" w:type="dxa"/>
          </w:tcPr>
          <w:p w:rsidR="00EB4B2F" w:rsidRDefault="00EB4B2F">
            <w:r>
              <w:t>char16_t</w:t>
            </w:r>
          </w:p>
        </w:tc>
        <w:tc>
          <w:tcPr>
            <w:tcW w:w="1013" w:type="dxa"/>
          </w:tcPr>
          <w:p w:rsidR="00EB4B2F" w:rsidRDefault="00EB4B2F">
            <w:r>
              <w:t>char32_t</w:t>
            </w:r>
          </w:p>
        </w:tc>
        <w:tc>
          <w:tcPr>
            <w:tcW w:w="1169" w:type="dxa"/>
          </w:tcPr>
          <w:p w:rsidR="00EB4B2F" w:rsidRDefault="00EB4B2F">
            <w:r>
              <w:t>const_cast</w:t>
            </w:r>
          </w:p>
        </w:tc>
        <w:tc>
          <w:tcPr>
            <w:tcW w:w="857" w:type="dxa"/>
          </w:tcPr>
          <w:p w:rsidR="00EB4B2F" w:rsidRDefault="00EB4B2F">
            <w:r>
              <w:t>friend</w:t>
            </w:r>
          </w:p>
        </w:tc>
        <w:tc>
          <w:tcPr>
            <w:tcW w:w="1030" w:type="dxa"/>
          </w:tcPr>
          <w:p w:rsidR="00EB4B2F" w:rsidRDefault="00EB4B2F">
            <w:r>
              <w:t>template</w:t>
            </w:r>
          </w:p>
        </w:tc>
        <w:tc>
          <w:tcPr>
            <w:tcW w:w="777" w:type="dxa"/>
          </w:tcPr>
          <w:p w:rsidR="00EB4B2F" w:rsidRDefault="00EB4B2F">
            <w:r>
              <w:t>this</w:t>
            </w:r>
          </w:p>
        </w:tc>
        <w:tc>
          <w:tcPr>
            <w:tcW w:w="748" w:type="dxa"/>
          </w:tcPr>
          <w:p w:rsidR="00EB4B2F" w:rsidRDefault="00EB4B2F">
            <w:r>
              <w:t>try</w:t>
            </w:r>
          </w:p>
        </w:tc>
      </w:tr>
      <w:tr w:rsidR="00EB4B2F" w:rsidTr="00EB4B2F">
        <w:tc>
          <w:tcPr>
            <w:tcW w:w="872" w:type="dxa"/>
          </w:tcPr>
          <w:p w:rsidR="00EB4B2F" w:rsidRDefault="00EB4B2F">
            <w:r>
              <w:t>virtual</w:t>
            </w:r>
          </w:p>
        </w:tc>
        <w:tc>
          <w:tcPr>
            <w:tcW w:w="904" w:type="dxa"/>
          </w:tcPr>
          <w:p w:rsidR="00EB4B2F" w:rsidRDefault="00EB4B2F">
            <w:r>
              <w:t>volatile</w:t>
            </w:r>
          </w:p>
        </w:tc>
        <w:tc>
          <w:tcPr>
            <w:tcW w:w="859" w:type="dxa"/>
          </w:tcPr>
          <w:p w:rsidR="00EB4B2F" w:rsidRDefault="00EB4B2F">
            <w:r>
              <w:t>throw</w:t>
            </w:r>
          </w:p>
        </w:tc>
        <w:tc>
          <w:tcPr>
            <w:tcW w:w="1013" w:type="dxa"/>
          </w:tcPr>
          <w:p w:rsidR="00EB4B2F" w:rsidRDefault="00EB4B2F">
            <w:r>
              <w:t>enum</w:t>
            </w:r>
          </w:p>
        </w:tc>
        <w:tc>
          <w:tcPr>
            <w:tcW w:w="1013" w:type="dxa"/>
          </w:tcPr>
          <w:p w:rsidR="00EB4B2F" w:rsidRDefault="00EB4B2F"/>
        </w:tc>
        <w:tc>
          <w:tcPr>
            <w:tcW w:w="1169" w:type="dxa"/>
          </w:tcPr>
          <w:p w:rsidR="00EB4B2F" w:rsidRDefault="00EB4B2F"/>
        </w:tc>
        <w:tc>
          <w:tcPr>
            <w:tcW w:w="857" w:type="dxa"/>
          </w:tcPr>
          <w:p w:rsidR="00EB4B2F" w:rsidRDefault="00EB4B2F"/>
        </w:tc>
        <w:tc>
          <w:tcPr>
            <w:tcW w:w="1030" w:type="dxa"/>
          </w:tcPr>
          <w:p w:rsidR="00EB4B2F" w:rsidRDefault="00EB4B2F"/>
        </w:tc>
        <w:tc>
          <w:tcPr>
            <w:tcW w:w="777" w:type="dxa"/>
          </w:tcPr>
          <w:p w:rsidR="00EB4B2F" w:rsidRDefault="00EB4B2F"/>
        </w:tc>
        <w:tc>
          <w:tcPr>
            <w:tcW w:w="748" w:type="dxa"/>
          </w:tcPr>
          <w:p w:rsidR="00EB4B2F" w:rsidRDefault="00EB4B2F"/>
        </w:tc>
      </w:tr>
    </w:tbl>
    <w:p w:rsidR="00EB4B2F" w:rsidRPr="00773D7D" w:rsidRDefault="00773D7D">
      <w:pPr>
        <w:rPr>
          <w:b/>
        </w:rPr>
      </w:pPr>
      <w:r>
        <w:rPr>
          <w:b/>
        </w:rPr>
        <w:t>CASE SENSITIVE!!</w:t>
      </w:r>
    </w:p>
    <w:p w:rsidR="00773D7D" w:rsidRDefault="00773D7D"/>
    <w:p w:rsidR="00EB4B2F" w:rsidRDefault="00EB4B2F" w:rsidP="007C3621">
      <w:pPr>
        <w:pStyle w:val="ListParagraph"/>
        <w:numPr>
          <w:ilvl w:val="0"/>
          <w:numId w:val="8"/>
        </w:numPr>
      </w:pPr>
      <w:r>
        <w:t>Identifiers</w:t>
      </w:r>
    </w:p>
    <w:p w:rsidR="00773D7D" w:rsidRDefault="00773D7D" w:rsidP="00773D7D">
      <w:r>
        <w:t>Allowed: Non-keywords, Non- Literals</w:t>
      </w:r>
      <w:r>
        <w:tab/>
      </w:r>
      <w:r>
        <w:tab/>
        <w:t xml:space="preserve">MyName; BREAK. . . . </w:t>
      </w:r>
    </w:p>
    <w:p w:rsidR="00773D7D" w:rsidRDefault="00773D7D" w:rsidP="00773D7D">
      <w:r>
        <w:t xml:space="preserve">But: </w:t>
      </w:r>
    </w:p>
    <w:p w:rsidR="00EB4B2F" w:rsidRDefault="00773D7D" w:rsidP="00773D7D">
      <w:pPr>
        <w:pStyle w:val="ListParagraph"/>
        <w:numPr>
          <w:ilvl w:val="0"/>
          <w:numId w:val="3"/>
        </w:numPr>
      </w:pPr>
      <w:r>
        <w:t>Not keywords</w:t>
      </w:r>
      <w:r>
        <w:tab/>
      </w:r>
      <w:r>
        <w:tab/>
      </w:r>
      <w:r>
        <w:tab/>
      </w:r>
      <w:r>
        <w:tab/>
        <w:t>break</w:t>
      </w:r>
    </w:p>
    <w:p w:rsidR="00773D7D" w:rsidRDefault="00773D7D" w:rsidP="00773D7D">
      <w:pPr>
        <w:pStyle w:val="ListParagraph"/>
        <w:numPr>
          <w:ilvl w:val="0"/>
          <w:numId w:val="3"/>
        </w:numPr>
      </w:pPr>
      <w:r>
        <w:t>No special ch</w:t>
      </w:r>
      <w:r w:rsidR="005154BC">
        <w:t>aracter except “_”</w:t>
      </w:r>
      <w:r w:rsidR="005154BC">
        <w:tab/>
      </w:r>
      <w:r w:rsidR="005154BC">
        <w:tab/>
        <w:t>Data-D; My.</w:t>
      </w:r>
      <w:r>
        <w:t>File</w:t>
      </w:r>
    </w:p>
    <w:p w:rsidR="00773D7D" w:rsidRDefault="00773D7D" w:rsidP="00773D7D">
      <w:pPr>
        <w:pStyle w:val="ListParagraph"/>
        <w:numPr>
          <w:ilvl w:val="0"/>
          <w:numId w:val="3"/>
        </w:numPr>
      </w:pPr>
      <w:r>
        <w:t>No beginning with digits</w:t>
      </w:r>
      <w:r>
        <w:tab/>
      </w:r>
      <w:r>
        <w:tab/>
        <w:t>29Cat</w:t>
      </w:r>
    </w:p>
    <w:p w:rsidR="00773D7D" w:rsidRDefault="00773D7D" w:rsidP="00773D7D">
      <w:pPr>
        <w:pStyle w:val="ListParagraph"/>
        <w:numPr>
          <w:ilvl w:val="0"/>
          <w:numId w:val="3"/>
        </w:numPr>
      </w:pPr>
      <w:r>
        <w:t xml:space="preserve">No space </w:t>
      </w:r>
      <w:r>
        <w:tab/>
      </w:r>
      <w:r>
        <w:tab/>
      </w:r>
      <w:r>
        <w:tab/>
      </w:r>
      <w:r>
        <w:tab/>
        <w:t>My Name</w:t>
      </w:r>
    </w:p>
    <w:p w:rsidR="00773D7D" w:rsidRDefault="00773D7D" w:rsidP="00773D7D">
      <w:pPr>
        <w:pStyle w:val="ListParagraph"/>
        <w:numPr>
          <w:ilvl w:val="0"/>
          <w:numId w:val="3"/>
        </w:numPr>
      </w:pPr>
      <w:r>
        <w:t>No Single/Double quotes</w:t>
      </w:r>
      <w:r>
        <w:tab/>
      </w:r>
      <w:r>
        <w:tab/>
        <w:t>‘ABC’; ”ABC”</w:t>
      </w:r>
    </w:p>
    <w:p w:rsidR="00773D7D" w:rsidRDefault="00773D7D" w:rsidP="00773D7D"/>
    <w:p w:rsidR="00773D7D" w:rsidRDefault="00073701" w:rsidP="007C3621">
      <w:pPr>
        <w:pStyle w:val="ListParagraph"/>
        <w:numPr>
          <w:ilvl w:val="0"/>
          <w:numId w:val="8"/>
        </w:numPr>
      </w:pPr>
      <w:r>
        <w:t>Literals (or</w:t>
      </w:r>
      <w:r w:rsidR="00FA419F">
        <w:t xml:space="preserve"> Constants)</w:t>
      </w:r>
    </w:p>
    <w:p w:rsidR="00FA419F" w:rsidRDefault="00FA419F" w:rsidP="005377FB">
      <w:pPr>
        <w:pStyle w:val="ListParagraph"/>
        <w:numPr>
          <w:ilvl w:val="0"/>
          <w:numId w:val="4"/>
        </w:numPr>
      </w:pPr>
      <w:r>
        <w:t>Integers Constants</w:t>
      </w:r>
    </w:p>
    <w:p w:rsidR="00FA419F" w:rsidRDefault="00FA419F" w:rsidP="005377FB">
      <w:pPr>
        <w:pStyle w:val="ListParagraph"/>
        <w:numPr>
          <w:ilvl w:val="0"/>
          <w:numId w:val="5"/>
        </w:numPr>
      </w:pPr>
      <w:r>
        <w:t>Decimal</w:t>
      </w:r>
      <w:r>
        <w:tab/>
      </w:r>
      <w:r>
        <w:tab/>
      </w:r>
      <w:r>
        <w:tab/>
        <w:t>Any number not beginning with zero</w:t>
      </w:r>
      <w:r w:rsidR="00FD175D">
        <w:t xml:space="preserve"> </w:t>
      </w:r>
    </w:p>
    <w:p w:rsidR="00FA419F" w:rsidRDefault="00FA419F" w:rsidP="005377FB">
      <w:pPr>
        <w:pStyle w:val="ListParagraph"/>
        <w:numPr>
          <w:ilvl w:val="0"/>
          <w:numId w:val="5"/>
        </w:numPr>
      </w:pPr>
      <w:r>
        <w:t>Octal</w:t>
      </w:r>
      <w:r>
        <w:tab/>
      </w:r>
      <w:r>
        <w:tab/>
      </w:r>
      <w:r>
        <w:tab/>
        <w:t>Octal system; PRECEDED BY 0</w:t>
      </w:r>
    </w:p>
    <w:p w:rsidR="00FA419F" w:rsidRDefault="00FA419F" w:rsidP="005377FB">
      <w:pPr>
        <w:pStyle w:val="ListParagraph"/>
        <w:numPr>
          <w:ilvl w:val="0"/>
          <w:numId w:val="5"/>
        </w:numPr>
      </w:pPr>
      <w:r>
        <w:t>Hexadecimal</w:t>
      </w:r>
      <w:r>
        <w:tab/>
      </w:r>
      <w:r>
        <w:tab/>
        <w:t>Hexadecimal system; PRECEDED BY 0X or 0x</w:t>
      </w:r>
    </w:p>
    <w:p w:rsidR="005377FB" w:rsidRDefault="005377FB" w:rsidP="005377FB">
      <w:pPr>
        <w:pStyle w:val="ListParagraph"/>
        <w:ind w:left="1080"/>
      </w:pPr>
    </w:p>
    <w:p w:rsidR="005377FB" w:rsidRDefault="005377FB" w:rsidP="005377FB">
      <w:pPr>
        <w:pStyle w:val="ListParagraph"/>
        <w:numPr>
          <w:ilvl w:val="0"/>
          <w:numId w:val="4"/>
        </w:numPr>
      </w:pPr>
      <w:r>
        <w:t>Character Constants</w:t>
      </w:r>
    </w:p>
    <w:p w:rsidR="005377FB" w:rsidRDefault="005377FB" w:rsidP="002B7339">
      <w:pPr>
        <w:pStyle w:val="ListParagraph"/>
        <w:ind w:firstLine="360"/>
      </w:pPr>
      <w:r>
        <w:t>Single Character enclosed in ‘ ‘</w:t>
      </w:r>
    </w:p>
    <w:p w:rsidR="005377FB" w:rsidRDefault="005377FB" w:rsidP="005377FB">
      <w:pPr>
        <w:pStyle w:val="ListParagraph"/>
      </w:pPr>
    </w:p>
    <w:p w:rsidR="005377FB" w:rsidRDefault="005377FB" w:rsidP="005377FB">
      <w:pPr>
        <w:pStyle w:val="ListParagraph"/>
        <w:numPr>
          <w:ilvl w:val="0"/>
          <w:numId w:val="4"/>
        </w:numPr>
      </w:pPr>
      <w:r>
        <w:t>Floating Constants(real constants)</w:t>
      </w:r>
    </w:p>
    <w:p w:rsidR="005377FB" w:rsidRDefault="005377FB" w:rsidP="002B7339">
      <w:pPr>
        <w:pStyle w:val="ListParagraph"/>
        <w:ind w:firstLine="360"/>
      </w:pPr>
      <w:r>
        <w:t>Numbers with fractional parts</w:t>
      </w:r>
      <w:r>
        <w:tab/>
      </w:r>
      <w:r>
        <w:tab/>
        <w:t>2.0; 3.008; -9.6; 0.00045</w:t>
      </w:r>
    </w:p>
    <w:p w:rsidR="0016650B" w:rsidRDefault="0016650B" w:rsidP="002B7339">
      <w:pPr>
        <w:pStyle w:val="ListParagraph"/>
        <w:ind w:firstLine="360"/>
      </w:pPr>
      <w:r>
        <w:t>Or exponents</w:t>
      </w:r>
      <w:r>
        <w:tab/>
      </w:r>
      <w:r>
        <w:tab/>
      </w:r>
      <w:r>
        <w:tab/>
      </w:r>
      <w:r>
        <w:tab/>
        <w:t>3.4E45 or 3.12e46</w:t>
      </w:r>
    </w:p>
    <w:p w:rsidR="004D4E75" w:rsidRDefault="004D4E75" w:rsidP="002B7339">
      <w:pPr>
        <w:pStyle w:val="ListParagraph"/>
        <w:ind w:firstLine="360"/>
      </w:pPr>
      <w:r>
        <w:t xml:space="preserve">Invalid if: </w:t>
      </w:r>
    </w:p>
    <w:p w:rsidR="004D4E75" w:rsidRDefault="004D4E75" w:rsidP="004D4E75">
      <w:pPr>
        <w:pStyle w:val="ListParagraph"/>
        <w:numPr>
          <w:ilvl w:val="0"/>
          <w:numId w:val="7"/>
        </w:numPr>
      </w:pPr>
      <w:r>
        <w:t>N</w:t>
      </w:r>
      <w:r w:rsidR="005F7967">
        <w:t>o</w:t>
      </w:r>
      <w:r>
        <w:t xml:space="preserve"> decimal</w:t>
      </w:r>
      <w:r w:rsidR="005F7967">
        <w:tab/>
      </w:r>
      <w:r w:rsidR="005F7967">
        <w:tab/>
      </w:r>
      <w:r w:rsidR="005F7967">
        <w:tab/>
      </w:r>
      <w:r w:rsidR="005F7967">
        <w:tab/>
        <w:t>7</w:t>
      </w:r>
      <w:r w:rsidR="006F6865">
        <w:t>; 6e3</w:t>
      </w:r>
    </w:p>
    <w:p w:rsidR="004D4E75" w:rsidRDefault="004D4E75" w:rsidP="004D4E75">
      <w:pPr>
        <w:pStyle w:val="ListParagraph"/>
        <w:numPr>
          <w:ilvl w:val="0"/>
          <w:numId w:val="6"/>
        </w:numPr>
      </w:pPr>
      <w:r>
        <w:t>No digit after decimal</w:t>
      </w:r>
      <w:r w:rsidR="005F7967">
        <w:tab/>
      </w:r>
      <w:r w:rsidR="005F7967">
        <w:tab/>
        <w:t xml:space="preserve">7. </w:t>
      </w:r>
      <w:r w:rsidR="006F6865">
        <w:t>; 7.E3</w:t>
      </w:r>
    </w:p>
    <w:p w:rsidR="004D4E75" w:rsidRDefault="005F7967" w:rsidP="004D4E75">
      <w:pPr>
        <w:pStyle w:val="ListParagraph"/>
        <w:numPr>
          <w:ilvl w:val="0"/>
          <w:numId w:val="6"/>
        </w:numPr>
      </w:pPr>
      <w:r>
        <w:t>Symbols other than ‘. ‘</w:t>
      </w:r>
      <w:r>
        <w:tab/>
      </w:r>
      <w:r>
        <w:tab/>
        <w:t>3/5</w:t>
      </w:r>
    </w:p>
    <w:p w:rsidR="005F7967" w:rsidRDefault="005F7967" w:rsidP="004D4E75">
      <w:pPr>
        <w:pStyle w:val="ListParagraph"/>
        <w:numPr>
          <w:ilvl w:val="0"/>
          <w:numId w:val="6"/>
        </w:numPr>
      </w:pPr>
      <w:r>
        <w:t>More than one decimal points</w:t>
      </w:r>
      <w:r>
        <w:tab/>
        <w:t>5.654.54</w:t>
      </w:r>
    </w:p>
    <w:p w:rsidR="006F6865" w:rsidRDefault="005F7967" w:rsidP="006F6865">
      <w:pPr>
        <w:pStyle w:val="ListParagraph"/>
        <w:numPr>
          <w:ilvl w:val="0"/>
          <w:numId w:val="6"/>
        </w:numPr>
      </w:pPr>
      <w:r>
        <w:t>Comma present</w:t>
      </w:r>
      <w:r>
        <w:tab/>
      </w:r>
      <w:r>
        <w:tab/>
      </w:r>
      <w:r>
        <w:tab/>
        <w:t>34,665.76</w:t>
      </w:r>
    </w:p>
    <w:p w:rsidR="006F6865" w:rsidRDefault="00DB4396" w:rsidP="006F6865">
      <w:pPr>
        <w:pStyle w:val="ListParagraph"/>
        <w:numPr>
          <w:ilvl w:val="0"/>
          <w:numId w:val="6"/>
        </w:numPr>
      </w:pPr>
      <w:r>
        <w:t>No digits after e/E</w:t>
      </w:r>
      <w:r>
        <w:tab/>
      </w:r>
      <w:r>
        <w:tab/>
      </w:r>
      <w:r>
        <w:tab/>
        <w:t>3.</w:t>
      </w:r>
      <w:r w:rsidR="006F6865">
        <w:t>4e</w:t>
      </w:r>
    </w:p>
    <w:p w:rsidR="0016650B" w:rsidRDefault="0016650B" w:rsidP="0016650B">
      <w:pPr>
        <w:pStyle w:val="ListParagraph"/>
        <w:ind w:left="1800"/>
      </w:pPr>
    </w:p>
    <w:p w:rsidR="00535981" w:rsidRDefault="00535981" w:rsidP="00535981">
      <w:pPr>
        <w:pStyle w:val="ListParagraph"/>
        <w:numPr>
          <w:ilvl w:val="0"/>
          <w:numId w:val="4"/>
        </w:numPr>
      </w:pPr>
      <w:r>
        <w:t>String literals</w:t>
      </w:r>
    </w:p>
    <w:p w:rsidR="00535981" w:rsidRDefault="0016650B" w:rsidP="002E547C">
      <w:pPr>
        <w:pStyle w:val="ListParagraph"/>
        <w:ind w:firstLine="360"/>
      </w:pPr>
      <w:r>
        <w:t>Sequence of characters enclosed in “ “</w:t>
      </w:r>
    </w:p>
    <w:p w:rsidR="0016650B" w:rsidRDefault="0016650B" w:rsidP="00535981">
      <w:pPr>
        <w:pStyle w:val="ListParagraph"/>
      </w:pPr>
    </w:p>
    <w:p w:rsidR="0016650B" w:rsidRDefault="0037074C" w:rsidP="007C3621">
      <w:pPr>
        <w:pStyle w:val="ListParagraph"/>
        <w:numPr>
          <w:ilvl w:val="0"/>
          <w:numId w:val="8"/>
        </w:numPr>
      </w:pPr>
      <w:r>
        <w:t>Punctuators</w:t>
      </w:r>
    </w:p>
    <w:p w:rsidR="00C72B06" w:rsidRDefault="00C72B06" w:rsidP="00C72B06">
      <w:pPr>
        <w:pStyle w:val="ListParagraph"/>
        <w:ind w:left="1080"/>
      </w:pPr>
    </w:p>
    <w:p w:rsidR="00405FC1" w:rsidRDefault="0037074C" w:rsidP="007C3621">
      <w:pPr>
        <w:pStyle w:val="ListParagraph"/>
        <w:numPr>
          <w:ilvl w:val="0"/>
          <w:numId w:val="8"/>
        </w:numPr>
      </w:pPr>
      <w:r>
        <w:t>Operators</w:t>
      </w:r>
    </w:p>
    <w:p w:rsidR="00756EF1" w:rsidRDefault="00756EF1" w:rsidP="00756EF1">
      <w:pPr>
        <w:pStyle w:val="ListParagraph"/>
      </w:pPr>
    </w:p>
    <w:p w:rsidR="00405FC1" w:rsidRDefault="005413D4" w:rsidP="0033652A">
      <w:pPr>
        <w:pStyle w:val="ListParagraph"/>
        <w:numPr>
          <w:ilvl w:val="0"/>
          <w:numId w:val="9"/>
        </w:numPr>
        <w:ind w:left="0" w:hanging="284"/>
      </w:pPr>
      <w:r>
        <w:lastRenderedPageBreak/>
        <w:t xml:space="preserve">Data </w:t>
      </w:r>
      <w:r w:rsidR="0069553B">
        <w:t>Handling</w:t>
      </w:r>
      <w:r w:rsidR="0033652A">
        <w:t>:</w:t>
      </w:r>
    </w:p>
    <w:p w:rsidR="0033652A" w:rsidRDefault="0033652A" w:rsidP="0033652A">
      <w:pPr>
        <w:pStyle w:val="ListParagraph"/>
        <w:ind w:left="0"/>
      </w:pPr>
    </w:p>
    <w:p w:rsidR="000056F0" w:rsidRDefault="000056F0" w:rsidP="000E14F1">
      <w:pPr>
        <w:pStyle w:val="ListParagraph"/>
        <w:numPr>
          <w:ilvl w:val="0"/>
          <w:numId w:val="11"/>
        </w:numPr>
        <w:ind w:left="567" w:hanging="283"/>
      </w:pPr>
      <w:r>
        <w:t>Data types</w:t>
      </w:r>
    </w:p>
    <w:p w:rsidR="00467123" w:rsidRDefault="0033652A" w:rsidP="0033652A">
      <w:pPr>
        <w:pStyle w:val="ListParagraph"/>
        <w:ind w:left="0"/>
      </w:pPr>
      <w:r>
        <w:rPr>
          <w:noProof/>
          <w:lang w:eastAsia="en-IN"/>
        </w:rPr>
        <w:drawing>
          <wp:inline distT="0" distB="0" distL="0" distR="0" wp14:anchorId="27F6FB1B" wp14:editId="490BF2DB">
            <wp:extent cx="6772275" cy="3743325"/>
            <wp:effectExtent l="1905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:rsidR="00162CC8" w:rsidRDefault="00162CC8" w:rsidP="0033652A">
      <w:pPr>
        <w:pStyle w:val="ListParagraph"/>
        <w:ind w:left="0"/>
      </w:pPr>
    </w:p>
    <w:p w:rsidR="00162CC8" w:rsidRDefault="00162CC8" w:rsidP="0033652A">
      <w:pPr>
        <w:pStyle w:val="ListParagraph"/>
        <w:ind w:left="0"/>
      </w:pPr>
    </w:p>
    <w:p w:rsidR="00173E5A" w:rsidRDefault="00615897" w:rsidP="0033652A">
      <w:pPr>
        <w:pStyle w:val="ListParagraph"/>
        <w:ind w:left="0"/>
      </w:pPr>
      <w:r>
        <w:t>u</w:t>
      </w:r>
      <w:r w:rsidR="00173E5A">
        <w:t xml:space="preserve">nsigned  </w:t>
      </w:r>
      <w:r w:rsidR="00173E5A">
        <w:tab/>
      </w:r>
      <w:r w:rsidR="00173E5A">
        <w:tab/>
        <w:t xml:space="preserve">Range same but from 0:     int is -32768 to 32767 </w:t>
      </w:r>
      <w:r w:rsidR="00434047">
        <w:t xml:space="preserve">    </w:t>
      </w:r>
      <w:r w:rsidR="00173E5A">
        <w:t xml:space="preserve">  unsigned int is 0 to 65535</w:t>
      </w:r>
      <w:r w:rsidR="00173E5A">
        <w:br/>
      </w:r>
      <w:r>
        <w:t>signed</w:t>
      </w:r>
      <w:r w:rsidR="00173E5A">
        <w:tab/>
      </w:r>
      <w:r w:rsidR="00173E5A">
        <w:tab/>
      </w:r>
      <w:r w:rsidR="00173E5A">
        <w:tab/>
        <w:t>All same</w:t>
      </w:r>
    </w:p>
    <w:p w:rsidR="00173E5A" w:rsidRPr="00AB55F9" w:rsidRDefault="00173E5A" w:rsidP="0033652A">
      <w:pPr>
        <w:pStyle w:val="ListParagraph"/>
        <w:ind w:left="0"/>
        <w:rPr>
          <w:b/>
        </w:rPr>
      </w:pPr>
      <w:r w:rsidRPr="00AB55F9">
        <w:rPr>
          <w:b/>
        </w:rPr>
        <w:t>Long float same as Double</w:t>
      </w:r>
    </w:p>
    <w:p w:rsidR="00173E5A" w:rsidRDefault="00173E5A" w:rsidP="0033652A">
      <w:pPr>
        <w:pStyle w:val="ListParagraph"/>
        <w:ind w:left="0"/>
      </w:pPr>
    </w:p>
    <w:p w:rsidR="00173E5A" w:rsidRDefault="00173E5A" w:rsidP="0033652A">
      <w:pPr>
        <w:pStyle w:val="ListParagraph"/>
        <w:ind w:left="0"/>
      </w:pPr>
      <w:r>
        <w:t xml:space="preserve">Size: </w:t>
      </w:r>
    </w:p>
    <w:p w:rsidR="00173E5A" w:rsidRDefault="00173E5A" w:rsidP="0033652A">
      <w:pPr>
        <w:pStyle w:val="ListParagraph"/>
        <w:ind w:left="0"/>
      </w:pPr>
      <w:r>
        <w:tab/>
      </w:r>
      <w:r w:rsidRPr="00276B10">
        <w:rPr>
          <w:highlight w:val="yellow"/>
        </w:rPr>
        <w:t xml:space="preserve">short </w:t>
      </w:r>
      <w:r w:rsidR="008B16CA" w:rsidRPr="00276B10">
        <w:rPr>
          <w:highlight w:val="yellow"/>
        </w:rPr>
        <w:tab/>
      </w:r>
      <w:r w:rsidR="008B16CA" w:rsidRPr="00276B10">
        <w:rPr>
          <w:highlight w:val="yellow"/>
        </w:rPr>
        <w:tab/>
      </w:r>
      <w:r w:rsidR="00F02B0B" w:rsidRPr="00276B10">
        <w:rPr>
          <w:highlight w:val="yellow"/>
        </w:rPr>
        <w:tab/>
      </w:r>
      <w:r w:rsidRPr="00276B10">
        <w:rPr>
          <w:highlight w:val="yellow"/>
        </w:rPr>
        <w:t>2</w:t>
      </w:r>
    </w:p>
    <w:p w:rsidR="00173E5A" w:rsidRDefault="00173E5A" w:rsidP="0033652A">
      <w:pPr>
        <w:pStyle w:val="ListParagraph"/>
        <w:ind w:left="0"/>
      </w:pPr>
      <w:r>
        <w:tab/>
        <w:t xml:space="preserve">unsigned short </w:t>
      </w:r>
      <w:r w:rsidR="008B16CA">
        <w:tab/>
      </w:r>
      <w:r w:rsidR="00F02B0B">
        <w:tab/>
      </w:r>
      <w:r>
        <w:t>2</w:t>
      </w:r>
    </w:p>
    <w:p w:rsidR="00173E5A" w:rsidRDefault="00173E5A" w:rsidP="00173E5A">
      <w:pPr>
        <w:pStyle w:val="ListParagraph"/>
        <w:ind w:left="0" w:firstLine="720"/>
      </w:pPr>
      <w:proofErr w:type="gramStart"/>
      <w:r>
        <w:t>s</w:t>
      </w:r>
      <w:r w:rsidR="00F63831">
        <w:t>ign</w:t>
      </w:r>
      <w:r w:rsidR="00D666C9">
        <w:t>ed</w:t>
      </w:r>
      <w:proofErr w:type="gramEnd"/>
      <w:r w:rsidR="00D666C9">
        <w:t xml:space="preserve"> s</w:t>
      </w:r>
      <w:r>
        <w:t xml:space="preserve">hort </w:t>
      </w:r>
      <w:r w:rsidR="008B16CA">
        <w:tab/>
      </w:r>
      <w:r w:rsidR="00F02B0B">
        <w:tab/>
      </w:r>
      <w:r>
        <w:t>2</w:t>
      </w:r>
      <w:r w:rsidR="00CC5299">
        <w:t>`</w:t>
      </w:r>
    </w:p>
    <w:p w:rsidR="00173E5A" w:rsidRDefault="00173E5A" w:rsidP="00173E5A">
      <w:pPr>
        <w:pStyle w:val="ListParagraph"/>
        <w:ind w:left="0" w:firstLine="720"/>
      </w:pPr>
      <w:proofErr w:type="gramStart"/>
      <w:r w:rsidRPr="00AB55F9">
        <w:rPr>
          <w:highlight w:val="yellow"/>
        </w:rPr>
        <w:t>int</w:t>
      </w:r>
      <w:proofErr w:type="gramEnd"/>
      <w:r w:rsidRPr="00AB55F9">
        <w:rPr>
          <w:highlight w:val="yellow"/>
        </w:rPr>
        <w:t xml:space="preserve"> </w:t>
      </w:r>
      <w:r w:rsidR="008B16CA" w:rsidRPr="00AB55F9">
        <w:rPr>
          <w:highlight w:val="yellow"/>
        </w:rPr>
        <w:tab/>
      </w:r>
      <w:r w:rsidR="008B16CA" w:rsidRPr="00AB55F9">
        <w:rPr>
          <w:highlight w:val="yellow"/>
        </w:rPr>
        <w:tab/>
      </w:r>
      <w:r w:rsidR="00F02B0B" w:rsidRPr="00AB55F9">
        <w:rPr>
          <w:highlight w:val="yellow"/>
        </w:rPr>
        <w:tab/>
      </w:r>
      <w:r w:rsidRPr="00AB55F9">
        <w:rPr>
          <w:highlight w:val="yellow"/>
        </w:rPr>
        <w:t>2</w:t>
      </w:r>
    </w:p>
    <w:p w:rsidR="00F63831" w:rsidRDefault="00F63831" w:rsidP="00F63831">
      <w:pPr>
        <w:pStyle w:val="ListParagraph"/>
        <w:ind w:left="0"/>
      </w:pPr>
      <w:r>
        <w:tab/>
        <w:t>unsigned int</w:t>
      </w:r>
      <w:r w:rsidR="008B16CA">
        <w:tab/>
      </w:r>
      <w:r w:rsidR="00F02B0B">
        <w:tab/>
      </w:r>
      <w:r>
        <w:t>2</w:t>
      </w:r>
    </w:p>
    <w:p w:rsidR="00F63831" w:rsidRDefault="00F63831" w:rsidP="00F63831">
      <w:pPr>
        <w:pStyle w:val="ListParagraph"/>
        <w:ind w:left="0" w:firstLine="720"/>
      </w:pPr>
      <w:r>
        <w:t xml:space="preserve">signed int </w:t>
      </w:r>
      <w:r w:rsidR="008B16CA">
        <w:tab/>
      </w:r>
      <w:r w:rsidR="00F02B0B">
        <w:tab/>
      </w:r>
      <w:r>
        <w:t>2</w:t>
      </w:r>
    </w:p>
    <w:p w:rsidR="005645A3" w:rsidRDefault="005645A3" w:rsidP="005645A3">
      <w:pPr>
        <w:pStyle w:val="ListParagraph"/>
        <w:ind w:left="0"/>
      </w:pPr>
      <w:r>
        <w:tab/>
      </w:r>
      <w:r w:rsidRPr="00AB55F9">
        <w:rPr>
          <w:highlight w:val="yellow"/>
        </w:rPr>
        <w:t xml:space="preserve">long </w:t>
      </w:r>
      <w:r w:rsidR="008B16CA" w:rsidRPr="00AB55F9">
        <w:rPr>
          <w:highlight w:val="yellow"/>
        </w:rPr>
        <w:tab/>
      </w:r>
      <w:r w:rsidR="008B16CA" w:rsidRPr="00AB55F9">
        <w:rPr>
          <w:highlight w:val="yellow"/>
        </w:rPr>
        <w:tab/>
      </w:r>
      <w:r w:rsidR="00F02B0B" w:rsidRPr="00AB55F9">
        <w:rPr>
          <w:highlight w:val="yellow"/>
        </w:rPr>
        <w:tab/>
      </w:r>
      <w:r w:rsidRPr="00AB55F9">
        <w:rPr>
          <w:highlight w:val="yellow"/>
        </w:rPr>
        <w:t>4</w:t>
      </w:r>
    </w:p>
    <w:p w:rsidR="005645A3" w:rsidRDefault="005645A3" w:rsidP="005645A3">
      <w:pPr>
        <w:pStyle w:val="ListParagraph"/>
        <w:ind w:left="0"/>
      </w:pPr>
      <w:r>
        <w:tab/>
        <w:t xml:space="preserve">unsigned long </w:t>
      </w:r>
      <w:r w:rsidR="008B16CA">
        <w:tab/>
      </w:r>
      <w:r w:rsidR="00F02B0B">
        <w:tab/>
      </w:r>
      <w:r>
        <w:t>4</w:t>
      </w:r>
    </w:p>
    <w:p w:rsidR="005645A3" w:rsidRDefault="00601D32" w:rsidP="005645A3">
      <w:pPr>
        <w:pStyle w:val="ListParagraph"/>
        <w:ind w:left="0" w:firstLine="720"/>
      </w:pPr>
      <w:r>
        <w:t>signed</w:t>
      </w:r>
      <w:r w:rsidR="005645A3">
        <w:t xml:space="preserve"> long </w:t>
      </w:r>
      <w:r w:rsidR="008B16CA">
        <w:tab/>
      </w:r>
      <w:r w:rsidR="00F02B0B">
        <w:tab/>
      </w:r>
      <w:r w:rsidR="005645A3">
        <w:t>4</w:t>
      </w:r>
    </w:p>
    <w:p w:rsidR="005645A3" w:rsidRDefault="008B16CA" w:rsidP="005645A3">
      <w:pPr>
        <w:pStyle w:val="ListParagraph"/>
        <w:ind w:left="0" w:firstLine="720"/>
      </w:pPr>
      <w:r w:rsidRPr="00AB55F9">
        <w:rPr>
          <w:highlight w:val="yellow"/>
        </w:rPr>
        <w:t xml:space="preserve">char </w:t>
      </w:r>
      <w:r w:rsidRPr="00AB55F9">
        <w:rPr>
          <w:highlight w:val="yellow"/>
        </w:rPr>
        <w:tab/>
      </w:r>
      <w:r w:rsidRPr="00AB55F9">
        <w:rPr>
          <w:highlight w:val="yellow"/>
        </w:rPr>
        <w:tab/>
      </w:r>
      <w:r w:rsidR="00F02B0B" w:rsidRPr="00AB55F9">
        <w:rPr>
          <w:highlight w:val="yellow"/>
        </w:rPr>
        <w:tab/>
      </w:r>
      <w:r w:rsidRPr="00AB55F9">
        <w:rPr>
          <w:highlight w:val="yellow"/>
        </w:rPr>
        <w:t>1</w:t>
      </w:r>
    </w:p>
    <w:p w:rsidR="008B16CA" w:rsidRDefault="008B16CA" w:rsidP="005645A3">
      <w:pPr>
        <w:pStyle w:val="ListParagraph"/>
        <w:ind w:left="0" w:firstLine="720"/>
      </w:pPr>
      <w:r>
        <w:t xml:space="preserve">unsigned char </w:t>
      </w:r>
      <w:r>
        <w:tab/>
      </w:r>
      <w:r w:rsidR="00F02B0B">
        <w:tab/>
      </w:r>
      <w:r>
        <w:t>1</w:t>
      </w:r>
    </w:p>
    <w:p w:rsidR="008B16CA" w:rsidRDefault="008B16CA" w:rsidP="005645A3">
      <w:pPr>
        <w:pStyle w:val="ListParagraph"/>
        <w:ind w:left="0" w:firstLine="720"/>
      </w:pPr>
      <w:r>
        <w:t xml:space="preserve">signed char </w:t>
      </w:r>
      <w:r>
        <w:tab/>
      </w:r>
      <w:r w:rsidR="00F02B0B">
        <w:tab/>
      </w:r>
      <w:r>
        <w:t>1</w:t>
      </w:r>
    </w:p>
    <w:p w:rsidR="008B16CA" w:rsidRPr="00AB55F9" w:rsidRDefault="008B16CA" w:rsidP="005645A3">
      <w:pPr>
        <w:pStyle w:val="ListParagraph"/>
        <w:ind w:left="0" w:firstLine="720"/>
        <w:rPr>
          <w:highlight w:val="yellow"/>
        </w:rPr>
      </w:pPr>
      <w:r w:rsidRPr="00AB55F9">
        <w:rPr>
          <w:highlight w:val="yellow"/>
        </w:rPr>
        <w:t xml:space="preserve">float </w:t>
      </w:r>
      <w:r w:rsidRPr="00AB55F9">
        <w:rPr>
          <w:highlight w:val="yellow"/>
        </w:rPr>
        <w:tab/>
      </w:r>
      <w:r w:rsidRPr="00AB55F9">
        <w:rPr>
          <w:highlight w:val="yellow"/>
        </w:rPr>
        <w:tab/>
      </w:r>
      <w:r w:rsidR="00F02B0B" w:rsidRPr="00AB55F9">
        <w:rPr>
          <w:highlight w:val="yellow"/>
        </w:rPr>
        <w:tab/>
      </w:r>
      <w:r w:rsidRPr="00AB55F9">
        <w:rPr>
          <w:highlight w:val="yellow"/>
        </w:rPr>
        <w:t>4</w:t>
      </w:r>
    </w:p>
    <w:p w:rsidR="008B16CA" w:rsidRDefault="008B16CA" w:rsidP="005645A3">
      <w:pPr>
        <w:pStyle w:val="ListParagraph"/>
        <w:ind w:left="0" w:firstLine="720"/>
      </w:pPr>
      <w:r w:rsidRPr="00AB55F9">
        <w:rPr>
          <w:highlight w:val="yellow"/>
        </w:rPr>
        <w:t xml:space="preserve">double </w:t>
      </w:r>
      <w:r w:rsidRPr="00AB55F9">
        <w:rPr>
          <w:highlight w:val="yellow"/>
        </w:rPr>
        <w:tab/>
      </w:r>
      <w:r w:rsidRPr="00AB55F9">
        <w:rPr>
          <w:highlight w:val="yellow"/>
        </w:rPr>
        <w:tab/>
      </w:r>
      <w:r w:rsidR="00F02B0B" w:rsidRPr="00AB55F9">
        <w:rPr>
          <w:highlight w:val="yellow"/>
        </w:rPr>
        <w:tab/>
      </w:r>
      <w:r w:rsidRPr="00AB55F9">
        <w:rPr>
          <w:highlight w:val="yellow"/>
        </w:rPr>
        <w:t>8</w:t>
      </w:r>
    </w:p>
    <w:p w:rsidR="008B16CA" w:rsidRDefault="008B16CA" w:rsidP="005645A3">
      <w:pPr>
        <w:pStyle w:val="ListParagraph"/>
        <w:ind w:left="0" w:firstLine="720"/>
      </w:pPr>
      <w:r w:rsidRPr="00AB55F9">
        <w:rPr>
          <w:highlight w:val="yellow"/>
        </w:rPr>
        <w:t xml:space="preserve">long double      </w:t>
      </w:r>
      <w:r w:rsidR="00F02B0B" w:rsidRPr="00AB55F9">
        <w:rPr>
          <w:highlight w:val="yellow"/>
        </w:rPr>
        <w:tab/>
        <w:t xml:space="preserve">            </w:t>
      </w:r>
      <w:r w:rsidRPr="00AB55F9">
        <w:rPr>
          <w:highlight w:val="yellow"/>
        </w:rPr>
        <w:t>10</w:t>
      </w:r>
      <w:r w:rsidR="00C60CB1">
        <w:br/>
      </w:r>
    </w:p>
    <w:p w:rsidR="00434047" w:rsidRDefault="00434047" w:rsidP="00C60CB1"/>
    <w:p w:rsidR="00C60CB1" w:rsidRDefault="00C60CB1" w:rsidP="00F6729E">
      <w:pPr>
        <w:ind w:firstLine="426"/>
      </w:pPr>
      <w:r>
        <w:lastRenderedPageBreak/>
        <w:t xml:space="preserve">Derived : </w:t>
      </w:r>
    </w:p>
    <w:p w:rsidR="00C60CB1" w:rsidRDefault="00C60CB1" w:rsidP="00490F23">
      <w:pPr>
        <w:pStyle w:val="ListParagraph"/>
        <w:numPr>
          <w:ilvl w:val="1"/>
          <w:numId w:val="10"/>
        </w:numPr>
        <w:ind w:left="426"/>
      </w:pPr>
      <w:r>
        <w:t>Arrays</w:t>
      </w:r>
    </w:p>
    <w:p w:rsidR="00C60CB1" w:rsidRDefault="00C60CB1" w:rsidP="00490F23">
      <w:pPr>
        <w:pStyle w:val="ListParagraph"/>
        <w:numPr>
          <w:ilvl w:val="1"/>
          <w:numId w:val="10"/>
        </w:numPr>
        <w:ind w:left="426"/>
      </w:pPr>
      <w:r>
        <w:t>Functions</w:t>
      </w:r>
    </w:p>
    <w:p w:rsidR="005645A3" w:rsidRDefault="00C60CB1" w:rsidP="00490F23">
      <w:pPr>
        <w:pStyle w:val="ListParagraph"/>
        <w:numPr>
          <w:ilvl w:val="1"/>
          <w:numId w:val="10"/>
        </w:numPr>
        <w:ind w:left="426"/>
      </w:pPr>
      <w:r>
        <w:t>Pointers</w:t>
      </w:r>
    </w:p>
    <w:p w:rsidR="00C60CB1" w:rsidRDefault="00C60CB1" w:rsidP="00490F23">
      <w:pPr>
        <w:pStyle w:val="ListParagraph"/>
        <w:numPr>
          <w:ilvl w:val="1"/>
          <w:numId w:val="10"/>
        </w:numPr>
        <w:ind w:left="426"/>
      </w:pPr>
      <w:r>
        <w:t>Reference</w:t>
      </w:r>
    </w:p>
    <w:p w:rsidR="00C60CB1" w:rsidRDefault="00C60CB1" w:rsidP="00490F23">
      <w:pPr>
        <w:pStyle w:val="ListParagraph"/>
        <w:numPr>
          <w:ilvl w:val="1"/>
          <w:numId w:val="10"/>
        </w:numPr>
        <w:ind w:left="426"/>
      </w:pPr>
      <w:r>
        <w:t>Constant</w:t>
      </w:r>
    </w:p>
    <w:p w:rsidR="00490F23" w:rsidRDefault="00490F23" w:rsidP="00F6729E">
      <w:pPr>
        <w:ind w:firstLine="426"/>
      </w:pPr>
      <w:r>
        <w:t>User</w:t>
      </w:r>
      <w:r w:rsidR="00AB3FFB">
        <w:t>-</w:t>
      </w:r>
      <w:r>
        <w:t>Defined Derived:</w:t>
      </w:r>
    </w:p>
    <w:p w:rsidR="00490F23" w:rsidRDefault="00490F23" w:rsidP="00490F23">
      <w:pPr>
        <w:pStyle w:val="ListParagraph"/>
        <w:numPr>
          <w:ilvl w:val="1"/>
          <w:numId w:val="10"/>
        </w:numPr>
        <w:ind w:left="426"/>
      </w:pPr>
      <w:r>
        <w:t>Class</w:t>
      </w:r>
    </w:p>
    <w:p w:rsidR="00490F23" w:rsidRDefault="00490F23" w:rsidP="00490F23">
      <w:pPr>
        <w:pStyle w:val="ListParagraph"/>
        <w:numPr>
          <w:ilvl w:val="1"/>
          <w:numId w:val="10"/>
        </w:numPr>
        <w:ind w:left="426"/>
      </w:pPr>
      <w:r>
        <w:t>Structure</w:t>
      </w:r>
    </w:p>
    <w:p w:rsidR="00490F23" w:rsidRDefault="00490F23" w:rsidP="00490F23">
      <w:pPr>
        <w:pStyle w:val="ListParagraph"/>
        <w:numPr>
          <w:ilvl w:val="1"/>
          <w:numId w:val="10"/>
        </w:numPr>
        <w:ind w:left="426"/>
      </w:pPr>
      <w:r>
        <w:t>Union</w:t>
      </w:r>
      <w:r w:rsidR="001F67C3">
        <w:t>: Two or more variables share location; declaration similar to structure</w:t>
      </w:r>
    </w:p>
    <w:p w:rsidR="00173E5A" w:rsidRDefault="008F7BC8" w:rsidP="00490F23">
      <w:pPr>
        <w:pStyle w:val="ListParagraph"/>
        <w:numPr>
          <w:ilvl w:val="1"/>
          <w:numId w:val="10"/>
        </w:numPr>
        <w:ind w:left="426"/>
      </w:pPr>
      <w:r>
        <w:t>Enumeration</w:t>
      </w:r>
      <w:r w:rsidR="006C3D2C">
        <w:t>: Alternative to declare integer constants</w:t>
      </w:r>
      <w:r w:rsidR="003673B0">
        <w:t>---</w:t>
      </w:r>
      <w:r w:rsidR="006C3D2C">
        <w:t>enum{START, PAUSE, GO}</w:t>
      </w:r>
    </w:p>
    <w:p w:rsidR="006C3D2C" w:rsidRPr="001F67C3" w:rsidRDefault="006C3D2C" w:rsidP="006C3D2C">
      <w:pPr>
        <w:pStyle w:val="ListParagraph"/>
        <w:numPr>
          <w:ilvl w:val="2"/>
          <w:numId w:val="10"/>
        </w:numPr>
        <w:ind w:left="2552"/>
        <w:rPr>
          <w:b/>
        </w:rPr>
      </w:pPr>
      <w:r w:rsidRPr="001F67C3">
        <w:rPr>
          <w:b/>
        </w:rPr>
        <w:t>Values automatically declared from 0</w:t>
      </w:r>
    </w:p>
    <w:p w:rsidR="006C3D2C" w:rsidRDefault="006C3D2C" w:rsidP="006C3D2C">
      <w:pPr>
        <w:pStyle w:val="ListParagraph"/>
        <w:numPr>
          <w:ilvl w:val="2"/>
          <w:numId w:val="10"/>
        </w:numPr>
        <w:ind w:left="2552"/>
      </w:pPr>
      <w:r>
        <w:t>Enumeration can be name</w:t>
      </w:r>
      <w:r w:rsidR="003673B0">
        <w:t>d---</w:t>
      </w:r>
      <w:r>
        <w:t>enum status{START, PAUSE, GO}</w:t>
      </w:r>
    </w:p>
    <w:p w:rsidR="006C3D2C" w:rsidRPr="00103D8F" w:rsidRDefault="00D7087D" w:rsidP="006C3D2C">
      <w:pPr>
        <w:rPr>
          <w:b/>
        </w:rPr>
      </w:pPr>
      <w:r>
        <w:rPr>
          <w:b/>
        </w:rPr>
        <w:t>c</w:t>
      </w:r>
      <w:r w:rsidR="00103D8F" w:rsidRPr="00103D8F">
        <w:rPr>
          <w:b/>
        </w:rPr>
        <w:t>onst int sh</w:t>
      </w:r>
      <w:r w:rsidR="00103D8F">
        <w:rPr>
          <w:b/>
        </w:rPr>
        <w:t>o</w:t>
      </w:r>
      <w:r w:rsidR="00103D8F" w:rsidRPr="00103D8F">
        <w:rPr>
          <w:b/>
        </w:rPr>
        <w:t>uld be initialised while declaring</w:t>
      </w:r>
    </w:p>
    <w:p w:rsidR="0069553B" w:rsidRDefault="0069553B" w:rsidP="00166292">
      <w:pPr>
        <w:pStyle w:val="ListParagraph"/>
        <w:numPr>
          <w:ilvl w:val="0"/>
          <w:numId w:val="11"/>
        </w:numPr>
        <w:ind w:left="567" w:hanging="284"/>
      </w:pPr>
      <w:r>
        <w:t>Formatting the Output</w:t>
      </w:r>
    </w:p>
    <w:p w:rsidR="000056F0" w:rsidRDefault="000056F0" w:rsidP="000056F0">
      <w:pPr>
        <w:pStyle w:val="ListParagraph"/>
        <w:ind w:left="1080"/>
      </w:pPr>
    </w:p>
    <w:p w:rsidR="00F60387" w:rsidRDefault="0059289C" w:rsidP="00F60387">
      <w:pPr>
        <w:pStyle w:val="ListParagraph"/>
        <w:ind w:left="0" w:firstLine="283"/>
      </w:pPr>
      <w:r>
        <w:t>setw()</w:t>
      </w:r>
    </w:p>
    <w:p w:rsidR="006F53CE" w:rsidRDefault="006F53CE" w:rsidP="00F60387">
      <w:pPr>
        <w:pStyle w:val="ListParagraph"/>
        <w:ind w:left="0" w:firstLine="720"/>
      </w:pPr>
      <w:r>
        <w:t>has to be used for every line</w:t>
      </w:r>
    </w:p>
    <w:p w:rsidR="006F53CE" w:rsidRDefault="006F53CE" w:rsidP="00283EE1">
      <w:pPr>
        <w:pStyle w:val="ListParagraph"/>
        <w:ind w:left="1440" w:firstLine="720"/>
      </w:pPr>
      <w:r>
        <w:t>cout&lt;&lt;setw(5)&lt;&lt;2;     =&gt; _</w:t>
      </w:r>
      <w:r w:rsidR="0074508D">
        <w:t xml:space="preserve"> </w:t>
      </w:r>
      <w:r>
        <w:t>_</w:t>
      </w:r>
      <w:r w:rsidR="0074508D">
        <w:t xml:space="preserve"> </w:t>
      </w:r>
      <w:r>
        <w:t>_</w:t>
      </w:r>
      <w:r w:rsidR="0074508D">
        <w:t xml:space="preserve"> </w:t>
      </w:r>
      <w:r>
        <w:t>_</w:t>
      </w:r>
      <w:r w:rsidR="0074508D">
        <w:t xml:space="preserve"> </w:t>
      </w:r>
      <w:r>
        <w:t>2</w:t>
      </w:r>
    </w:p>
    <w:p w:rsidR="00C73956" w:rsidRDefault="00C73956" w:rsidP="00103D8F">
      <w:pPr>
        <w:pStyle w:val="ListParagraph"/>
        <w:ind w:left="0"/>
      </w:pPr>
    </w:p>
    <w:p w:rsidR="006F53CE" w:rsidRDefault="006F53CE" w:rsidP="00283EE1">
      <w:pPr>
        <w:pStyle w:val="ListParagraph"/>
        <w:ind w:left="0" w:firstLine="283"/>
      </w:pPr>
      <w:r>
        <w:t>setfill()</w:t>
      </w:r>
    </w:p>
    <w:p w:rsidR="006F53CE" w:rsidRDefault="006F53CE" w:rsidP="00AA18A5">
      <w:pPr>
        <w:pStyle w:val="ListParagraph"/>
        <w:ind w:left="0" w:firstLine="720"/>
      </w:pPr>
      <w:r>
        <w:t>to fill spaces in setw()</w:t>
      </w:r>
    </w:p>
    <w:p w:rsidR="006F53CE" w:rsidRDefault="006F53CE" w:rsidP="00283EE1">
      <w:pPr>
        <w:pStyle w:val="ListParagraph"/>
        <w:ind w:firstLine="720"/>
      </w:pPr>
      <w:r>
        <w:t>cout&lt;&lt;setfill(‘0’);</w:t>
      </w:r>
    </w:p>
    <w:p w:rsidR="006F53CE" w:rsidRDefault="006F53CE" w:rsidP="00283EE1">
      <w:pPr>
        <w:pStyle w:val="ListParagraph"/>
        <w:ind w:firstLine="720"/>
      </w:pPr>
      <w:r>
        <w:t>cout&lt;&lt;setw(5)&lt;&lt;2;     =&gt; 0</w:t>
      </w:r>
      <w:r w:rsidR="00C63BBB">
        <w:t xml:space="preserve"> </w:t>
      </w:r>
      <w:r>
        <w:t>0</w:t>
      </w:r>
      <w:r w:rsidR="00C63BBB">
        <w:t xml:space="preserve"> </w:t>
      </w:r>
      <w:r>
        <w:t>0</w:t>
      </w:r>
      <w:r w:rsidR="00C63BBB">
        <w:t xml:space="preserve"> </w:t>
      </w:r>
      <w:r>
        <w:t>0</w:t>
      </w:r>
      <w:r w:rsidR="00C63BBB">
        <w:t xml:space="preserve"> </w:t>
      </w:r>
      <w:r>
        <w:t>2</w:t>
      </w:r>
    </w:p>
    <w:p w:rsidR="00C73956" w:rsidRDefault="00C73956" w:rsidP="00103D8F">
      <w:pPr>
        <w:pStyle w:val="ListParagraph"/>
        <w:ind w:left="0"/>
      </w:pPr>
    </w:p>
    <w:p w:rsidR="00382759" w:rsidRDefault="00382759" w:rsidP="00283EE1">
      <w:pPr>
        <w:pStyle w:val="ListParagraph"/>
        <w:ind w:left="0" w:firstLine="283"/>
      </w:pPr>
      <w:r>
        <w:t>setprecision()</w:t>
      </w:r>
    </w:p>
    <w:p w:rsidR="00C73956" w:rsidRDefault="00C73956" w:rsidP="00AA18A5">
      <w:pPr>
        <w:pStyle w:val="ListParagraph"/>
        <w:ind w:left="0" w:firstLine="720"/>
      </w:pPr>
      <w:r>
        <w:t>to set number of digits displayed</w:t>
      </w:r>
    </w:p>
    <w:p w:rsidR="00C73956" w:rsidRDefault="00C73956" w:rsidP="00283EE1">
      <w:pPr>
        <w:pStyle w:val="ListParagraph"/>
        <w:ind w:left="0" w:firstLine="720"/>
      </w:pPr>
      <w:r>
        <w:t>for entire number:</w:t>
      </w:r>
    </w:p>
    <w:p w:rsidR="00C73956" w:rsidRDefault="00C73956" w:rsidP="00283EE1">
      <w:pPr>
        <w:pStyle w:val="ListParagraph"/>
        <w:ind w:firstLine="720"/>
      </w:pPr>
      <w:r>
        <w:t xml:space="preserve">cout&lt;&lt;setprecision(5)&lt;&lt;12.5424512; </w:t>
      </w:r>
      <w:r w:rsidR="008723DF">
        <w:t xml:space="preserve">  </w:t>
      </w:r>
      <w:r>
        <w:t xml:space="preserve"> =&gt; 12.542</w:t>
      </w:r>
    </w:p>
    <w:p w:rsidR="008723DF" w:rsidRDefault="008723DF" w:rsidP="00283EE1">
      <w:pPr>
        <w:pStyle w:val="ListParagraph"/>
        <w:ind w:left="0" w:firstLine="720"/>
      </w:pPr>
      <w:r>
        <w:t>for decimal places only:</w:t>
      </w:r>
    </w:p>
    <w:p w:rsidR="008723DF" w:rsidRDefault="008723DF" w:rsidP="00283EE1">
      <w:pPr>
        <w:pStyle w:val="ListParagraph"/>
        <w:ind w:firstLine="720"/>
      </w:pPr>
      <w:r>
        <w:t>cout.setf(ios::fixed)</w:t>
      </w:r>
      <w:r w:rsidR="00B04337">
        <w:t>;</w:t>
      </w:r>
    </w:p>
    <w:p w:rsidR="00B04337" w:rsidRDefault="00B04337" w:rsidP="00283EE1">
      <w:pPr>
        <w:pStyle w:val="ListParagraph"/>
        <w:ind w:firstLine="720"/>
      </w:pPr>
      <w:proofErr w:type="gramStart"/>
      <w:r>
        <w:t>cout</w:t>
      </w:r>
      <w:proofErr w:type="gramEnd"/>
      <w:r>
        <w:t>&lt;</w:t>
      </w:r>
      <w:r w:rsidR="00492899">
        <w:t>&lt;</w:t>
      </w:r>
      <w:r>
        <w:t>setprecision(5)&lt;&lt;12.5424512;      =&gt; 12.54245</w:t>
      </w:r>
      <w:r w:rsidR="0032252E">
        <w:t xml:space="preserve"> </w:t>
      </w:r>
    </w:p>
    <w:p w:rsidR="00492899" w:rsidRDefault="00492899" w:rsidP="0058533C">
      <w:proofErr w:type="gramStart"/>
      <w:r>
        <w:t>other</w:t>
      </w:r>
      <w:proofErr w:type="gramEnd"/>
      <w:r>
        <w:t xml:space="preserve"> ios flags:</w:t>
      </w:r>
    </w:p>
    <w:p w:rsidR="00C86EA1" w:rsidRDefault="00492899" w:rsidP="00C86EA1">
      <w:pPr>
        <w:pStyle w:val="ListParagraph"/>
        <w:ind w:left="0" w:firstLine="720"/>
      </w:pPr>
      <w:r>
        <w:t>left</w:t>
      </w:r>
      <w:r w:rsidR="00C86EA1">
        <w:tab/>
      </w:r>
      <w:r w:rsidR="00C86EA1">
        <w:tab/>
        <w:t>left justify</w:t>
      </w:r>
    </w:p>
    <w:p w:rsidR="00492899" w:rsidRDefault="00492899" w:rsidP="00756EF1">
      <w:pPr>
        <w:pStyle w:val="ListParagraph"/>
        <w:ind w:left="0" w:firstLine="720"/>
      </w:pPr>
      <w:r>
        <w:t>right</w:t>
      </w:r>
      <w:r w:rsidR="00C86EA1">
        <w:tab/>
      </w:r>
      <w:r w:rsidR="00C86EA1">
        <w:tab/>
        <w:t>right justify</w:t>
      </w:r>
    </w:p>
    <w:p w:rsidR="00492899" w:rsidRDefault="00492899" w:rsidP="00756EF1">
      <w:pPr>
        <w:pStyle w:val="ListParagraph"/>
        <w:ind w:left="0" w:firstLine="720"/>
      </w:pPr>
      <w:r>
        <w:t>showpoint</w:t>
      </w:r>
      <w:r w:rsidR="00C86EA1">
        <w:tab/>
        <w:t>show decimal point and trailing zeroes</w:t>
      </w:r>
    </w:p>
    <w:p w:rsidR="00492899" w:rsidRDefault="00492899" w:rsidP="00756EF1">
      <w:pPr>
        <w:pStyle w:val="ListParagraph"/>
        <w:ind w:left="0" w:firstLine="720"/>
      </w:pPr>
      <w:r>
        <w:t>showpos</w:t>
      </w:r>
      <w:r w:rsidR="00C86EA1">
        <w:tab/>
        <w:t>display plus sign</w:t>
      </w:r>
    </w:p>
    <w:p w:rsidR="00492899" w:rsidRDefault="00492899" w:rsidP="00756EF1">
      <w:pPr>
        <w:pStyle w:val="ListParagraph"/>
        <w:ind w:left="0" w:firstLine="720"/>
      </w:pPr>
      <w:r>
        <w:t>uppercase</w:t>
      </w:r>
      <w:r w:rsidR="00C86EA1">
        <w:tab/>
        <w:t>make e as E</w:t>
      </w:r>
    </w:p>
    <w:p w:rsidR="00492899" w:rsidRDefault="00492899" w:rsidP="00756EF1">
      <w:pPr>
        <w:pStyle w:val="ListParagraph"/>
        <w:ind w:left="0" w:firstLine="720"/>
      </w:pPr>
      <w:r>
        <w:t>scientific</w:t>
      </w:r>
      <w:r w:rsidR="00C86EA1">
        <w:tab/>
        <w:t>display in E notation</w:t>
      </w:r>
    </w:p>
    <w:p w:rsidR="004D1825" w:rsidRDefault="00492899" w:rsidP="004D1825">
      <w:pPr>
        <w:pStyle w:val="ListParagraph"/>
        <w:ind w:left="0" w:firstLine="720"/>
      </w:pPr>
      <w:r>
        <w:t>fixed</w:t>
      </w:r>
      <w:r w:rsidR="00C86EA1">
        <w:tab/>
      </w:r>
      <w:r w:rsidR="00C86EA1">
        <w:tab/>
        <w:t>normal notation-no trails, no scientific notation</w:t>
      </w:r>
    </w:p>
    <w:p w:rsidR="00300A59" w:rsidRDefault="008220D6" w:rsidP="008220D6">
      <w:pPr>
        <w:pStyle w:val="ListParagraph"/>
        <w:ind w:firstLine="720"/>
      </w:pPr>
      <w:r>
        <w:t xml:space="preserve">cout.setf(ios::fixed); </w:t>
      </w:r>
      <w:r w:rsidR="00C1345C">
        <w:t xml:space="preserve"> </w:t>
      </w:r>
      <w:r>
        <w:t>cout.setf(ios::showpoint)</w:t>
      </w:r>
      <w:r w:rsidR="00300A59">
        <w:t>;</w:t>
      </w:r>
    </w:p>
    <w:p w:rsidR="008220D6" w:rsidRDefault="008220D6" w:rsidP="008220D6">
      <w:pPr>
        <w:pStyle w:val="ListParagraph"/>
        <w:ind w:firstLine="720"/>
      </w:pPr>
      <w:r>
        <w:t>cout&lt;&lt;setprecision(5)&lt;&lt;5.8;</w:t>
      </w:r>
    </w:p>
    <w:p w:rsidR="00C1345C" w:rsidRDefault="003577FC" w:rsidP="00C1345C">
      <w:pPr>
        <w:pStyle w:val="ListParagraph"/>
        <w:ind w:left="1440" w:firstLine="720"/>
      </w:pPr>
      <w:r>
        <w:t>=&gt; 5.80000</w:t>
      </w:r>
    </w:p>
    <w:p w:rsidR="00C1345C" w:rsidRDefault="006471DA" w:rsidP="00DD5C54">
      <w:pPr>
        <w:spacing w:after="0" w:line="240" w:lineRule="auto"/>
      </w:pPr>
      <w:r>
        <w:lastRenderedPageBreak/>
        <w:t>expression1?:expression2:expression3;</w:t>
      </w:r>
      <w:r w:rsidR="00013106">
        <w:t xml:space="preserve">   </w:t>
      </w:r>
      <w:r w:rsidR="00DD5C54">
        <w:t xml:space="preserve">  </w:t>
      </w:r>
      <w:r w:rsidR="004D1FCD">
        <w:tab/>
      </w:r>
      <w:r w:rsidR="00DD5C54">
        <w:t xml:space="preserve"> </w:t>
      </w:r>
      <w:r w:rsidR="00013106">
        <w:t>equivalent to. . .  if(expression1==1)</w:t>
      </w:r>
    </w:p>
    <w:p w:rsidR="00013106" w:rsidRDefault="00013106" w:rsidP="00DD5C5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4D1FCD">
        <w:tab/>
      </w:r>
      <w:r>
        <w:tab/>
      </w:r>
      <w:r>
        <w:tab/>
        <w:t>{</w:t>
      </w:r>
    </w:p>
    <w:p w:rsidR="00013106" w:rsidRDefault="00013106" w:rsidP="00DD5C5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D1FCD">
        <w:tab/>
      </w:r>
      <w:r>
        <w:tab/>
      </w:r>
      <w:r>
        <w:tab/>
        <w:t>expression2;</w:t>
      </w:r>
    </w:p>
    <w:p w:rsidR="00013106" w:rsidRDefault="00013106" w:rsidP="00DD5C54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D1FCD">
        <w:tab/>
      </w:r>
      <w:r>
        <w:t>}</w:t>
      </w:r>
    </w:p>
    <w:p w:rsidR="00013106" w:rsidRDefault="004D1FCD" w:rsidP="00DD5C54">
      <w:pPr>
        <w:spacing w:after="0" w:line="240" w:lineRule="auto"/>
      </w:pPr>
      <w:r>
        <w:tab/>
      </w:r>
      <w:r w:rsidR="00013106">
        <w:tab/>
      </w:r>
      <w:r w:rsidR="00013106">
        <w:tab/>
      </w:r>
      <w:r w:rsidR="00013106">
        <w:tab/>
      </w:r>
      <w:r w:rsidR="00013106">
        <w:tab/>
      </w:r>
      <w:r w:rsidR="00013106">
        <w:tab/>
      </w:r>
      <w:r w:rsidR="00013106">
        <w:tab/>
      </w:r>
      <w:r w:rsidR="00013106">
        <w:tab/>
      </w:r>
      <w:r w:rsidR="00DD5C54">
        <w:t xml:space="preserve">     </w:t>
      </w:r>
      <w:r w:rsidR="00013106">
        <w:t>else</w:t>
      </w:r>
      <w:r>
        <w:tab/>
      </w:r>
    </w:p>
    <w:p w:rsidR="00013106" w:rsidRDefault="00013106" w:rsidP="00DD5C54">
      <w:pPr>
        <w:spacing w:after="0" w:line="240" w:lineRule="auto"/>
      </w:pPr>
      <w:r>
        <w:tab/>
      </w:r>
      <w:r w:rsidR="004D1FCD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xpression3</w:t>
      </w:r>
      <w:r w:rsidR="00DD5C54">
        <w:t>;</w:t>
      </w:r>
    </w:p>
    <w:p w:rsidR="00DD5C54" w:rsidRDefault="00C111DA" w:rsidP="00DD5C54">
      <w:pPr>
        <w:spacing w:after="0"/>
      </w:pPr>
      <w:r>
        <w:t xml:space="preserve">comma can also be used for sequencing. . . </w:t>
      </w:r>
    </w:p>
    <w:p w:rsidR="00C111DA" w:rsidRDefault="00C111DA" w:rsidP="00DD5C54">
      <w:pPr>
        <w:spacing w:after="0"/>
      </w:pPr>
      <w:r>
        <w:tab/>
        <w:t xml:space="preserve">b=(a=3, a+1);       </w:t>
      </w:r>
      <w:r w:rsidR="00C01F0C">
        <w:t xml:space="preserve">  </w:t>
      </w:r>
      <w:r w:rsidR="004E4FEF">
        <w:t xml:space="preserve">    </w:t>
      </w:r>
      <w:r>
        <w:t>equivalent to a=3; b=a+1</w:t>
      </w:r>
      <w:r w:rsidR="00BE1667">
        <w:t>;</w:t>
      </w:r>
    </w:p>
    <w:p w:rsidR="00BE1667" w:rsidRDefault="00BE1667" w:rsidP="00DD5C54">
      <w:pPr>
        <w:spacing w:after="0"/>
      </w:pPr>
    </w:p>
    <w:p w:rsidR="00492695" w:rsidRDefault="00492695" w:rsidP="00DD5C54">
      <w:pPr>
        <w:spacing w:after="0"/>
      </w:pPr>
      <w:r>
        <w:t>order of preference</w:t>
      </w:r>
    </w:p>
    <w:p w:rsidR="00492695" w:rsidRDefault="00492695" w:rsidP="00DD5C54">
      <w:pPr>
        <w:spacing w:after="0"/>
      </w:pPr>
      <w:r>
        <w:tab/>
        <w:t>++,--</w:t>
      </w:r>
    </w:p>
    <w:p w:rsidR="00492695" w:rsidRDefault="00492695" w:rsidP="00DD5C54">
      <w:pPr>
        <w:spacing w:after="0"/>
      </w:pPr>
      <w:r>
        <w:tab/>
        <w:t>Sizeof,!,+,-</w:t>
      </w:r>
    </w:p>
    <w:p w:rsidR="00492695" w:rsidRDefault="00492695" w:rsidP="00DD5C54">
      <w:pPr>
        <w:spacing w:after="0"/>
      </w:pPr>
      <w:r>
        <w:tab/>
        <w:t>*,/,%</w:t>
      </w:r>
    </w:p>
    <w:p w:rsidR="00492695" w:rsidRDefault="00492695" w:rsidP="00DD5C54">
      <w:pPr>
        <w:spacing w:after="0"/>
      </w:pPr>
      <w:r>
        <w:tab/>
        <w:t>&lt;,&gt;,&lt;=,&gt;=</w:t>
      </w:r>
    </w:p>
    <w:p w:rsidR="00492695" w:rsidRDefault="00492695" w:rsidP="00DD5C54">
      <w:pPr>
        <w:spacing w:after="0"/>
      </w:pPr>
      <w:r>
        <w:tab/>
        <w:t>==,!=</w:t>
      </w:r>
    </w:p>
    <w:p w:rsidR="00492695" w:rsidRDefault="00492695" w:rsidP="00DD5C54">
      <w:pPr>
        <w:spacing w:after="0"/>
      </w:pPr>
      <w:r>
        <w:tab/>
        <w:t>&amp;&amp;</w:t>
      </w:r>
    </w:p>
    <w:p w:rsidR="00492695" w:rsidRDefault="00492695" w:rsidP="00DD5C54">
      <w:pPr>
        <w:spacing w:after="0"/>
      </w:pPr>
      <w:r>
        <w:tab/>
        <w:t>||</w:t>
      </w:r>
    </w:p>
    <w:p w:rsidR="00492695" w:rsidRDefault="00492695" w:rsidP="00DD5C54">
      <w:pPr>
        <w:spacing w:after="0"/>
      </w:pPr>
      <w:r>
        <w:tab/>
        <w:t>?:</w:t>
      </w:r>
    </w:p>
    <w:p w:rsidR="00492695" w:rsidRDefault="00492695" w:rsidP="00DD5C54">
      <w:pPr>
        <w:spacing w:after="0"/>
      </w:pPr>
      <w:r>
        <w:tab/>
        <w:t>= and other assignments</w:t>
      </w:r>
    </w:p>
    <w:p w:rsidR="0099365E" w:rsidRDefault="0099365E" w:rsidP="00DD5C54">
      <w:pPr>
        <w:spacing w:after="0"/>
      </w:pPr>
      <w:r>
        <w:tab/>
        <w:t>,</w:t>
      </w:r>
    </w:p>
    <w:p w:rsidR="00A4672A" w:rsidRDefault="002E46BB" w:rsidP="00DD5C54">
      <w:pPr>
        <w:spacing w:after="0"/>
      </w:pPr>
      <w:r>
        <w:tab/>
        <w:t>a=2,b=5</w:t>
      </w:r>
      <w:r w:rsidR="00B94BA7">
        <w:tab/>
      </w:r>
      <w:r w:rsidR="00B94BA7">
        <w:tab/>
        <w:t>3 * a ++ - 3 / 3 + b</w:t>
      </w:r>
      <w:r w:rsidR="00AF2879">
        <w:tab/>
        <w:t>=</w:t>
      </w:r>
      <w:r w:rsidR="00AF2879">
        <w:tab/>
        <w:t>13</w:t>
      </w:r>
    </w:p>
    <w:p w:rsidR="00593868" w:rsidRDefault="00593868" w:rsidP="00DD5C54">
      <w:pPr>
        <w:spacing w:after="0"/>
      </w:pPr>
    </w:p>
    <w:p w:rsidR="00B703F9" w:rsidRDefault="00B703F9" w:rsidP="00DD5C54">
      <w:pPr>
        <w:spacing w:after="0"/>
      </w:pPr>
      <w:r>
        <w:t>Type casting:</w:t>
      </w:r>
    </w:p>
    <w:p w:rsidR="00B703F9" w:rsidRDefault="00B703F9" w:rsidP="001206E9">
      <w:pPr>
        <w:pStyle w:val="ListParagraph"/>
        <w:numPr>
          <w:ilvl w:val="3"/>
          <w:numId w:val="5"/>
        </w:numPr>
        <w:spacing w:after="0"/>
        <w:ind w:left="567"/>
      </w:pPr>
      <w:r>
        <w:t>Implicit</w:t>
      </w:r>
    </w:p>
    <w:p w:rsidR="00B703F9" w:rsidRDefault="00B703F9" w:rsidP="001206E9">
      <w:pPr>
        <w:pStyle w:val="ListParagraph"/>
        <w:spacing w:after="0"/>
        <w:ind w:left="1287" w:firstLine="153"/>
      </w:pPr>
      <w:r>
        <w:t>Automatic by system when expression has more than one data types</w:t>
      </w:r>
    </w:p>
    <w:p w:rsidR="00B703F9" w:rsidRDefault="00B703F9" w:rsidP="001206E9">
      <w:pPr>
        <w:pStyle w:val="ListParagraph"/>
        <w:numPr>
          <w:ilvl w:val="3"/>
          <w:numId w:val="5"/>
        </w:numPr>
        <w:spacing w:after="0"/>
        <w:ind w:left="567"/>
      </w:pPr>
      <w:r>
        <w:t>Explicit</w:t>
      </w:r>
    </w:p>
    <w:p w:rsidR="001206E9" w:rsidRDefault="001206E9" w:rsidP="001206E9">
      <w:pPr>
        <w:pStyle w:val="ListParagraph"/>
        <w:spacing w:after="0"/>
        <w:ind w:left="1440"/>
      </w:pPr>
      <w:r>
        <w:t>Done by user</w:t>
      </w:r>
    </w:p>
    <w:p w:rsidR="001206E9" w:rsidRDefault="001206E9" w:rsidP="001206E9">
      <w:pPr>
        <w:pStyle w:val="ListParagraph"/>
        <w:spacing w:after="0"/>
        <w:ind w:left="1440"/>
      </w:pPr>
      <w:r>
        <w:t>Syntax:  (datatype) expression   will print the result in given type only</w:t>
      </w:r>
    </w:p>
    <w:p w:rsidR="001206E9" w:rsidRDefault="001206E9" w:rsidP="001206E9">
      <w:pPr>
        <w:spacing w:after="0"/>
      </w:pPr>
    </w:p>
    <w:p w:rsidR="001206E9" w:rsidRDefault="001206E9" w:rsidP="001206E9">
      <w:pPr>
        <w:spacing w:after="0"/>
      </w:pPr>
      <w:r>
        <w:t>x=</w:t>
      </w:r>
      <w:proofErr w:type="gramStart"/>
      <w:r>
        <w:t>x(</w:t>
      </w:r>
      <w:proofErr w:type="gramEnd"/>
      <w:r>
        <w:t>operation)y;   can be written as  x(operation)=y(constant);</w:t>
      </w:r>
    </w:p>
    <w:p w:rsidR="0001289E" w:rsidRDefault="001206E9" w:rsidP="001206E9">
      <w:pPr>
        <w:spacing w:after="0"/>
      </w:pPr>
      <w:r>
        <w:tab/>
        <w:t>x=x+y;   is  x+=y;</w:t>
      </w:r>
    </w:p>
    <w:p w:rsidR="0001289E" w:rsidRDefault="0001289E" w:rsidP="001206E9">
      <w:pPr>
        <w:spacing w:after="0"/>
      </w:pPr>
    </w:p>
    <w:p w:rsidR="000E790D" w:rsidRDefault="000E790D" w:rsidP="001206E9">
      <w:pPr>
        <w:spacing w:after="0"/>
      </w:pPr>
      <w:r>
        <w:t>Generating random numbers</w:t>
      </w:r>
    </w:p>
    <w:p w:rsidR="000E790D" w:rsidRDefault="000E790D" w:rsidP="001206E9">
      <w:pPr>
        <w:spacing w:after="0"/>
      </w:pPr>
      <w:r>
        <w:tab/>
        <w:t>rand(): any number from 0</w:t>
      </w:r>
    </w:p>
    <w:p w:rsidR="000E790D" w:rsidRDefault="000E790D" w:rsidP="001206E9">
      <w:pPr>
        <w:spacing w:after="0"/>
      </w:pPr>
      <w:r>
        <w:tab/>
        <w:t>(rand()%U)+L: any number from L to U</w:t>
      </w:r>
    </w:p>
    <w:p w:rsidR="000E790D" w:rsidRDefault="00A60EC8" w:rsidP="001206E9">
      <w:pPr>
        <w:spacing w:after="0"/>
      </w:pPr>
      <w:r>
        <w:tab/>
      </w:r>
      <w:proofErr w:type="gramStart"/>
      <w:r>
        <w:t>random(</w:t>
      </w:r>
      <w:proofErr w:type="gramEnd"/>
      <w:r>
        <w:t>X): any number from 0 to X</w:t>
      </w:r>
    </w:p>
    <w:p w:rsidR="00C87DA0" w:rsidRDefault="00981A7E" w:rsidP="001206E9">
      <w:pPr>
        <w:spacing w:after="0"/>
      </w:pPr>
      <w:r>
        <w:tab/>
      </w:r>
      <w:proofErr w:type="gramStart"/>
      <w:r>
        <w:t>random(</w:t>
      </w:r>
      <w:proofErr w:type="gramEnd"/>
      <w:r>
        <w:t>X)+ L: any number from L to L+X-1</w:t>
      </w:r>
      <w:r w:rsidR="00A4672A">
        <w:tab/>
      </w:r>
      <w:r w:rsidR="00185062">
        <w:t>random(61)+40----</w:t>
      </w:r>
      <w:r w:rsidR="00320988">
        <w:t xml:space="preserve">&gt; </w:t>
      </w:r>
      <w:r w:rsidR="00185062">
        <w:t>from 40 to 100</w:t>
      </w:r>
    </w:p>
    <w:p w:rsidR="00546E4B" w:rsidRDefault="00546E4B" w:rsidP="001206E9">
      <w:pPr>
        <w:spacing w:after="0"/>
      </w:pPr>
    </w:p>
    <w:p w:rsidR="00F436F6" w:rsidRDefault="002B20C3" w:rsidP="001206E9">
      <w:pPr>
        <w:spacing w:after="0"/>
      </w:pPr>
      <w:r>
        <w:t>Structure: Data only</w:t>
      </w:r>
    </w:p>
    <w:p w:rsidR="002B20C3" w:rsidRDefault="002B20C3" w:rsidP="001206E9">
      <w:pPr>
        <w:spacing w:after="0"/>
      </w:pPr>
      <w:r>
        <w:t>Class: Data and functions</w:t>
      </w:r>
    </w:p>
    <w:p w:rsidR="002B20C3" w:rsidRDefault="002B20C3" w:rsidP="001206E9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6"/>
        <w:gridCol w:w="7172"/>
      </w:tblGrid>
      <w:tr w:rsidR="007E1ECE" w:rsidTr="00AB3FFB">
        <w:tc>
          <w:tcPr>
            <w:tcW w:w="2376" w:type="dxa"/>
          </w:tcPr>
          <w:p w:rsidR="007E1ECE" w:rsidRDefault="007E1ECE" w:rsidP="001206E9">
            <w:r>
              <w:t>iostream.h</w:t>
            </w:r>
          </w:p>
        </w:tc>
        <w:tc>
          <w:tcPr>
            <w:tcW w:w="7172" w:type="dxa"/>
          </w:tcPr>
          <w:p w:rsidR="007E1ECE" w:rsidRDefault="005857EA" w:rsidP="001206E9">
            <w:r>
              <w:t xml:space="preserve">cin, cout, </w:t>
            </w:r>
            <w:r w:rsidRPr="008333D2">
              <w:rPr>
                <w:highlight w:val="yellow"/>
              </w:rPr>
              <w:t>endl</w:t>
            </w:r>
          </w:p>
        </w:tc>
      </w:tr>
      <w:tr w:rsidR="007E1ECE" w:rsidTr="00AB3FFB">
        <w:tc>
          <w:tcPr>
            <w:tcW w:w="2376" w:type="dxa"/>
          </w:tcPr>
          <w:p w:rsidR="007E1ECE" w:rsidRDefault="007E1ECE" w:rsidP="001206E9">
            <w:r>
              <w:t>conio.h</w:t>
            </w:r>
          </w:p>
        </w:tc>
        <w:tc>
          <w:tcPr>
            <w:tcW w:w="7172" w:type="dxa"/>
          </w:tcPr>
          <w:p w:rsidR="007E1ECE" w:rsidRDefault="00AB3FFB" w:rsidP="001206E9">
            <w:r>
              <w:t>getch, clrscr</w:t>
            </w:r>
          </w:p>
        </w:tc>
      </w:tr>
      <w:tr w:rsidR="007E1ECE" w:rsidTr="00AB3FFB">
        <w:tc>
          <w:tcPr>
            <w:tcW w:w="2376" w:type="dxa"/>
          </w:tcPr>
          <w:p w:rsidR="007E1ECE" w:rsidRDefault="00E00A85" w:rsidP="001206E9">
            <w:r>
              <w:t>iomanip.h</w:t>
            </w:r>
          </w:p>
        </w:tc>
        <w:tc>
          <w:tcPr>
            <w:tcW w:w="7172" w:type="dxa"/>
          </w:tcPr>
          <w:p w:rsidR="007E1ECE" w:rsidRDefault="00AB3FFB" w:rsidP="001206E9">
            <w:r>
              <w:t>setw, setprecision</w:t>
            </w:r>
          </w:p>
        </w:tc>
      </w:tr>
      <w:tr w:rsidR="007E1ECE" w:rsidTr="00AB3FFB">
        <w:tc>
          <w:tcPr>
            <w:tcW w:w="2376" w:type="dxa"/>
          </w:tcPr>
          <w:p w:rsidR="007E1ECE" w:rsidRDefault="00E00A85" w:rsidP="001206E9">
            <w:r>
              <w:t>string.</w:t>
            </w:r>
            <w:r w:rsidR="00D84771">
              <w:t>h</w:t>
            </w:r>
          </w:p>
        </w:tc>
        <w:tc>
          <w:tcPr>
            <w:tcW w:w="7172" w:type="dxa"/>
          </w:tcPr>
          <w:p w:rsidR="007E1ECE" w:rsidRDefault="007E1ECE" w:rsidP="001206E9"/>
        </w:tc>
      </w:tr>
      <w:tr w:rsidR="007E1ECE" w:rsidTr="00AB3FFB">
        <w:tc>
          <w:tcPr>
            <w:tcW w:w="2376" w:type="dxa"/>
          </w:tcPr>
          <w:p w:rsidR="007E1ECE" w:rsidRDefault="00D84771" w:rsidP="001206E9">
            <w:r>
              <w:t>ctype.h</w:t>
            </w:r>
          </w:p>
        </w:tc>
        <w:tc>
          <w:tcPr>
            <w:tcW w:w="7172" w:type="dxa"/>
          </w:tcPr>
          <w:p w:rsidR="007E1ECE" w:rsidRDefault="007E1ECE" w:rsidP="001206E9"/>
        </w:tc>
      </w:tr>
      <w:tr w:rsidR="007E1ECE" w:rsidTr="00AB3FFB">
        <w:tc>
          <w:tcPr>
            <w:tcW w:w="2376" w:type="dxa"/>
          </w:tcPr>
          <w:p w:rsidR="007E1ECE" w:rsidRDefault="00D84771" w:rsidP="001206E9">
            <w:r>
              <w:t>math.h</w:t>
            </w:r>
          </w:p>
        </w:tc>
        <w:tc>
          <w:tcPr>
            <w:tcW w:w="7172" w:type="dxa"/>
          </w:tcPr>
          <w:p w:rsidR="007E1ECE" w:rsidRDefault="007E1ECE" w:rsidP="001206E9"/>
        </w:tc>
      </w:tr>
      <w:tr w:rsidR="007E1ECE" w:rsidTr="00AB3FFB">
        <w:tc>
          <w:tcPr>
            <w:tcW w:w="2376" w:type="dxa"/>
          </w:tcPr>
          <w:p w:rsidR="007E1ECE" w:rsidRDefault="00AB3FFB" w:rsidP="00AB3FFB">
            <w:r>
              <w:t>stdio.h</w:t>
            </w:r>
          </w:p>
        </w:tc>
        <w:tc>
          <w:tcPr>
            <w:tcW w:w="7172" w:type="dxa"/>
          </w:tcPr>
          <w:p w:rsidR="007E1ECE" w:rsidRPr="008333D2" w:rsidRDefault="00AB3FFB" w:rsidP="001206E9">
            <w:pPr>
              <w:rPr>
                <w:highlight w:val="yellow"/>
              </w:rPr>
            </w:pPr>
            <w:r w:rsidRPr="008333D2">
              <w:rPr>
                <w:highlight w:val="yellow"/>
              </w:rPr>
              <w:t>gets, puts, scanf, printf, remove, rename</w:t>
            </w:r>
          </w:p>
        </w:tc>
      </w:tr>
      <w:tr w:rsidR="007E1ECE" w:rsidTr="00AB3FFB">
        <w:tc>
          <w:tcPr>
            <w:tcW w:w="2376" w:type="dxa"/>
          </w:tcPr>
          <w:p w:rsidR="007E1ECE" w:rsidRDefault="00AB3FFB" w:rsidP="001206E9">
            <w:r>
              <w:t>stdlib.h  (miscellaneous)</w:t>
            </w:r>
          </w:p>
        </w:tc>
        <w:tc>
          <w:tcPr>
            <w:tcW w:w="7172" w:type="dxa"/>
          </w:tcPr>
          <w:p w:rsidR="007E1ECE" w:rsidRPr="008333D2" w:rsidRDefault="00AB3FFB" w:rsidP="001206E9">
            <w:pPr>
              <w:rPr>
                <w:highlight w:val="yellow"/>
              </w:rPr>
            </w:pPr>
            <w:r w:rsidRPr="008333D2">
              <w:rPr>
                <w:highlight w:val="yellow"/>
              </w:rPr>
              <w:t>random, cin.getline, cin.get, abs</w:t>
            </w:r>
          </w:p>
        </w:tc>
      </w:tr>
    </w:tbl>
    <w:p w:rsidR="005328E0" w:rsidRDefault="005328E0" w:rsidP="00AB3FFB">
      <w:pPr>
        <w:spacing w:after="0"/>
      </w:pPr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A70904D" wp14:editId="7B5CC484">
                <wp:simplePos x="0" y="0"/>
                <wp:positionH relativeFrom="column">
                  <wp:posOffset>1423035</wp:posOffset>
                </wp:positionH>
                <wp:positionV relativeFrom="paragraph">
                  <wp:posOffset>-173355</wp:posOffset>
                </wp:positionV>
                <wp:extent cx="2374265" cy="14039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2027" w:rsidRDefault="008E2027">
                            <w:r w:rsidRPr="005328E0">
                              <w:rPr>
                                <w:sz w:val="72"/>
                              </w:rPr>
                              <w:t>]</w:t>
                            </w:r>
                            <w:r>
                              <w:t>Required for file handl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2.05pt;margin-top:-13.65pt;width:186.95pt;height:110.55pt;z-index:-251657216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" filled="f" stroked="f">
                <v:textbox style="mso-fit-shape-to-text:t">
                  <w:txbxContent>
                    <w:p w:rsidR="008E2027" w:rsidRDefault="008E2027">
                      <w:r w:rsidRPr="005328E0">
                        <w:rPr>
                          <w:sz w:val="72"/>
                        </w:rPr>
                        <w:t>]</w:t>
                      </w:r>
                      <w:r>
                        <w:t>Required for file handling</w:t>
                      </w:r>
                    </w:p>
                  </w:txbxContent>
                </v:textbox>
              </v:shape>
            </w:pict>
          </mc:Fallback>
        </mc:AlternateContent>
      </w:r>
      <w:r>
        <w:t>endl: flushes output buffer</w:t>
      </w:r>
    </w:p>
    <w:p w:rsidR="002B20C3" w:rsidRDefault="005328E0" w:rsidP="00AB3FFB">
      <w:pPr>
        <w:spacing w:after="0"/>
      </w:pPr>
      <w:r w:rsidRPr="005328E0">
        <w:t>\n</w:t>
      </w:r>
      <w:r>
        <w:t>: does not</w:t>
      </w:r>
      <w:r>
        <w:br/>
      </w:r>
    </w:p>
    <w:p w:rsidR="005328E0" w:rsidRDefault="005328E0" w:rsidP="00AB3FFB">
      <w:pPr>
        <w:spacing w:after="0"/>
      </w:pPr>
    </w:p>
    <w:p w:rsidR="00932FA2" w:rsidRDefault="00BC0070" w:rsidP="00AB3FFB">
      <w:pPr>
        <w:spacing w:after="0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74D8996" wp14:editId="54A421F2">
                <wp:simplePos x="0" y="0"/>
                <wp:positionH relativeFrom="column">
                  <wp:posOffset>-481965</wp:posOffset>
                </wp:positionH>
                <wp:positionV relativeFrom="paragraph">
                  <wp:posOffset>42545</wp:posOffset>
                </wp:positionV>
                <wp:extent cx="419100" cy="438150"/>
                <wp:effectExtent l="57150" t="19050" r="19050" b="114300"/>
                <wp:wrapNone/>
                <wp:docPr id="4" name="5-Point Sta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438150"/>
                        </a:xfrm>
                        <a:prstGeom prst="star5">
                          <a:avLst/>
                        </a:prstGeom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5-Point Star 4" o:spid="_x0000_s1026" style="position:absolute;margin-left:-37.95pt;margin-top:3.35pt;width:33pt;height:34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19100,4381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" path="m,167358r160083,1l209550,r49467,167359l419100,167358,289590,270790r49469,167359l209550,334715,80041,438149,129510,270790,,167358xe" fillcolor="#652523 [1637]" stroked="f">
                <v:fill color2="#ba4442 [3013]" rotate="t" angle="180" colors="0 #9b2d2a;52429f #cb3d3a;1 #ce3b37" focus="100%" type="gradient">
                  <o:fill v:ext="view" type="gradientUnscaled"/>
                </v:fill>
                <v:shadow on="t" color="black" opacity="22937f" origin=",.5" offset="0,.63889mm"/>
                <v:path arrowok="t" o:connecttype="custom" o:connectlocs="0,167358;160083,167359;209550,0;259017,167359;419100,167358;289590,270790;339059,438149;209550,334715;80041,438149;129510,270790;0,167358" o:connectangles="0,0,0,0,0,0,0,0,0,0,0"/>
              </v:shape>
            </w:pict>
          </mc:Fallback>
        </mc:AlternateContent>
      </w:r>
      <w:r w:rsidR="00932FA2">
        <w:t>Procedural Programming</w:t>
      </w:r>
      <w:r w:rsidR="00F66D53">
        <w:t>: Emphasis on function; separates functions and data manipulated by them</w:t>
      </w:r>
    </w:p>
    <w:p w:rsidR="00932FA2" w:rsidRDefault="00932FA2" w:rsidP="00AB3FFB">
      <w:pPr>
        <w:spacing w:after="0"/>
      </w:pPr>
      <w:r>
        <w:t>Object Based Programming</w:t>
      </w:r>
      <w:r w:rsidR="00F66D53">
        <w:t xml:space="preserve">: </w:t>
      </w:r>
      <w:r w:rsidR="004E4A53">
        <w:t xml:space="preserve">Emphasis </w:t>
      </w:r>
      <w:r w:rsidR="00F66D53">
        <w:t>on object; no inheritance</w:t>
      </w:r>
    </w:p>
    <w:p w:rsidR="00932FA2" w:rsidRDefault="00932FA2" w:rsidP="00AB3FFB">
      <w:pPr>
        <w:spacing w:after="0"/>
      </w:pPr>
      <w:r>
        <w:t xml:space="preserve">Object </w:t>
      </w:r>
      <w:r w:rsidR="00F66D53">
        <w:t>O</w:t>
      </w:r>
      <w:r>
        <w:t>riented Programming</w:t>
      </w:r>
      <w:r w:rsidR="00F66D53">
        <w:t>: Emphasis on object; inheritance allowed</w:t>
      </w:r>
    </w:p>
    <w:p w:rsidR="003F3846" w:rsidRDefault="003F3846" w:rsidP="00AB3FFB">
      <w:pPr>
        <w:spacing w:after="0"/>
      </w:pPr>
    </w:p>
    <w:p w:rsidR="00DC5E87" w:rsidRDefault="00DC5E87" w:rsidP="00AB3FFB">
      <w:pPr>
        <w:spacing w:after="0"/>
      </w:pPr>
      <w:r w:rsidRPr="003D48AB">
        <w:rPr>
          <w:highlight w:val="yellow"/>
        </w:rPr>
        <w:t>Properties of OOP:</w:t>
      </w:r>
    </w:p>
    <w:p w:rsidR="006602A7" w:rsidRPr="003D48AB" w:rsidRDefault="00DC5E87" w:rsidP="00AB3FFB">
      <w:pPr>
        <w:spacing w:after="0"/>
        <w:rPr>
          <w:highlight w:val="green"/>
        </w:rPr>
      </w:pPr>
      <w:r w:rsidRPr="003D48AB">
        <w:rPr>
          <w:highlight w:val="green"/>
        </w:rPr>
        <w:t>…</w:t>
      </w:r>
      <w:r w:rsidR="006602A7" w:rsidRPr="003D48AB">
        <w:rPr>
          <w:highlight w:val="green"/>
        </w:rPr>
        <w:t>Data abstraction:</w:t>
      </w:r>
      <w:r w:rsidR="00B81A8F" w:rsidRPr="003D48AB">
        <w:rPr>
          <w:highlight w:val="green"/>
        </w:rPr>
        <w:t xml:space="preserve"> (class/structure)</w:t>
      </w:r>
    </w:p>
    <w:p w:rsidR="006602A7" w:rsidRDefault="006602A7" w:rsidP="00AB3FFB">
      <w:pPr>
        <w:spacing w:after="0"/>
      </w:pPr>
      <w:r>
        <w:tab/>
        <w:t>Showing essential features and hiding rest</w:t>
      </w:r>
    </w:p>
    <w:p w:rsidR="008215B2" w:rsidRDefault="008215B2" w:rsidP="00AB3FFB">
      <w:pPr>
        <w:spacing w:after="0"/>
      </w:pPr>
    </w:p>
    <w:p w:rsidR="006602A7" w:rsidRPr="003D48AB" w:rsidRDefault="00DC5E87" w:rsidP="00AB3FFB">
      <w:pPr>
        <w:spacing w:after="0"/>
        <w:rPr>
          <w:highlight w:val="green"/>
        </w:rPr>
      </w:pPr>
      <w:r w:rsidRPr="003D48AB">
        <w:rPr>
          <w:highlight w:val="green"/>
        </w:rPr>
        <w:t>…</w:t>
      </w:r>
      <w:r w:rsidR="006602A7" w:rsidRPr="003D48AB">
        <w:rPr>
          <w:highlight w:val="green"/>
        </w:rPr>
        <w:t>Data encapsulation:</w:t>
      </w:r>
      <w:r w:rsidR="00B81A8F" w:rsidRPr="003D48AB">
        <w:rPr>
          <w:highlight w:val="green"/>
        </w:rPr>
        <w:t xml:space="preserve"> (objects of classes)</w:t>
      </w:r>
    </w:p>
    <w:p w:rsidR="006602A7" w:rsidRDefault="006602A7" w:rsidP="00AB3FFB">
      <w:pPr>
        <w:spacing w:after="0"/>
      </w:pPr>
      <w:r>
        <w:tab/>
        <w:t>Wrapping data and functions working on the data into a single unit called class</w:t>
      </w:r>
    </w:p>
    <w:p w:rsidR="00DB0C58" w:rsidRDefault="008B0A06" w:rsidP="00067405">
      <w:pPr>
        <w:pStyle w:val="ListParagraph"/>
        <w:numPr>
          <w:ilvl w:val="0"/>
          <w:numId w:val="15"/>
        </w:numPr>
        <w:spacing w:after="0"/>
      </w:pPr>
      <w:r>
        <w:t>Abstraction focuses on observable behaviour of objects and encapsulation focuses on implementation that gives rise to this behaviour</w:t>
      </w:r>
    </w:p>
    <w:p w:rsidR="00DB0C58" w:rsidRDefault="00DB0C58" w:rsidP="00AB3FFB">
      <w:pPr>
        <w:spacing w:after="0"/>
      </w:pPr>
    </w:p>
    <w:p w:rsidR="00DB0C58" w:rsidRPr="003D48AB" w:rsidRDefault="00DC5E87" w:rsidP="00AB3FFB">
      <w:pPr>
        <w:spacing w:after="0"/>
        <w:rPr>
          <w:highlight w:val="green"/>
        </w:rPr>
      </w:pPr>
      <w:r w:rsidRPr="003D48AB">
        <w:rPr>
          <w:highlight w:val="green"/>
        </w:rPr>
        <w:t>…</w:t>
      </w:r>
      <w:r w:rsidR="00DB0C58" w:rsidRPr="003D48AB">
        <w:rPr>
          <w:highlight w:val="green"/>
        </w:rPr>
        <w:t>Modularity</w:t>
      </w:r>
      <w:r w:rsidR="00B81A8F" w:rsidRPr="003D48AB">
        <w:rPr>
          <w:highlight w:val="green"/>
        </w:rPr>
        <w:t xml:space="preserve">: </w:t>
      </w:r>
    </w:p>
    <w:p w:rsidR="00DB0C58" w:rsidRDefault="00DB0C58" w:rsidP="00AB3FFB">
      <w:pPr>
        <w:spacing w:after="0"/>
      </w:pPr>
      <w:r>
        <w:tab/>
      </w:r>
      <w:r w:rsidR="00DA20EA">
        <w:t>Partitioning a program into different components to decrease complexity and to create well-defined, documented boundaries</w:t>
      </w:r>
    </w:p>
    <w:p w:rsidR="008215B2" w:rsidRDefault="008215B2" w:rsidP="00AB3FFB">
      <w:pPr>
        <w:spacing w:after="0"/>
      </w:pPr>
    </w:p>
    <w:p w:rsidR="008215B2" w:rsidRPr="003D48AB" w:rsidRDefault="00DC5E87" w:rsidP="00AB3FFB">
      <w:pPr>
        <w:spacing w:after="0"/>
        <w:rPr>
          <w:highlight w:val="green"/>
        </w:rPr>
      </w:pPr>
      <w:r w:rsidRPr="003D48AB">
        <w:rPr>
          <w:highlight w:val="green"/>
        </w:rPr>
        <w:t>…</w:t>
      </w:r>
      <w:r w:rsidR="008215B2" w:rsidRPr="003D48AB">
        <w:rPr>
          <w:highlight w:val="green"/>
        </w:rPr>
        <w:t>Inheritance</w:t>
      </w:r>
      <w:r w:rsidR="00B81A8F" w:rsidRPr="003D48AB">
        <w:rPr>
          <w:highlight w:val="green"/>
        </w:rPr>
        <w:t xml:space="preserve">: </w:t>
      </w:r>
    </w:p>
    <w:p w:rsidR="008215B2" w:rsidRDefault="008215B2" w:rsidP="00AB3FFB">
      <w:pPr>
        <w:spacing w:after="0"/>
      </w:pPr>
      <w:r>
        <w:tab/>
        <w:t>The ability of a class to derive date and properties from another class</w:t>
      </w:r>
    </w:p>
    <w:p w:rsidR="008215B2" w:rsidRDefault="009A5F98" w:rsidP="00AB3FFB">
      <w:pPr>
        <w:spacing w:after="0"/>
      </w:pPr>
      <w:r>
        <w:tab/>
      </w:r>
      <w:r>
        <w:tab/>
        <w:t>Reusable</w:t>
      </w:r>
    </w:p>
    <w:p w:rsidR="009A5F98" w:rsidRDefault="009A5F98" w:rsidP="00AB3FFB">
      <w:pPr>
        <w:spacing w:after="0"/>
      </w:pPr>
      <w:r>
        <w:tab/>
      </w:r>
      <w:r>
        <w:tab/>
        <w:t>Transitive</w:t>
      </w:r>
      <w:r w:rsidR="00E75427">
        <w:t>:</w:t>
      </w:r>
      <w:r>
        <w:t xml:space="preserve"> [A-&gt;B &amp; B-&gt;C =&gt; A-&gt;C]</w:t>
      </w:r>
    </w:p>
    <w:p w:rsidR="00E75427" w:rsidRPr="003D48AB" w:rsidRDefault="00DC5E87" w:rsidP="00AB3FFB">
      <w:pPr>
        <w:spacing w:after="0"/>
        <w:rPr>
          <w:highlight w:val="green"/>
        </w:rPr>
      </w:pPr>
      <w:r w:rsidRPr="003D48AB">
        <w:rPr>
          <w:highlight w:val="green"/>
        </w:rPr>
        <w:t>…</w:t>
      </w:r>
      <w:r w:rsidR="008B0EFC" w:rsidRPr="003D48AB">
        <w:rPr>
          <w:highlight w:val="green"/>
        </w:rPr>
        <w:t>Polymorphism</w:t>
      </w:r>
      <w:r w:rsidR="00B81A8F" w:rsidRPr="003D48AB">
        <w:rPr>
          <w:highlight w:val="green"/>
        </w:rPr>
        <w:t xml:space="preserve">: </w:t>
      </w:r>
    </w:p>
    <w:p w:rsidR="008B0EFC" w:rsidRDefault="008B0EFC" w:rsidP="00AB3FFB">
      <w:pPr>
        <w:spacing w:after="0"/>
      </w:pPr>
      <w:r>
        <w:tab/>
        <w:t>Same message, different reactions by different classes</w:t>
      </w:r>
    </w:p>
    <w:p w:rsidR="008B0EFC" w:rsidRDefault="00904DC3" w:rsidP="00AB3FFB">
      <w:pPr>
        <w:spacing w:after="0"/>
      </w:pPr>
      <w:r>
        <w:tab/>
        <w:t>By virtual functions, function overloading</w:t>
      </w:r>
    </w:p>
    <w:p w:rsidR="00904DC3" w:rsidRDefault="00904DC3" w:rsidP="00AB3FFB">
      <w:pPr>
        <w:spacing w:after="0"/>
      </w:pPr>
    </w:p>
    <w:p w:rsidR="00904DC3" w:rsidRPr="00472532" w:rsidRDefault="007F308D" w:rsidP="00AB3FFB">
      <w:pPr>
        <w:spacing w:after="0"/>
        <w:rPr>
          <w:b/>
        </w:rPr>
      </w:pPr>
      <w:r w:rsidRPr="00472532">
        <w:rPr>
          <w:b/>
        </w:rPr>
        <w:t>Advantage of OOP:</w:t>
      </w:r>
    </w:p>
    <w:p w:rsidR="007F308D" w:rsidRDefault="007F308D" w:rsidP="00AB3FFB">
      <w:pPr>
        <w:spacing w:after="0"/>
      </w:pPr>
      <w:r>
        <w:t>Reusability of data</w:t>
      </w:r>
    </w:p>
    <w:p w:rsidR="007F308D" w:rsidRDefault="007F308D" w:rsidP="00AB3FFB">
      <w:pPr>
        <w:spacing w:after="0"/>
      </w:pPr>
      <w:r>
        <w:t>Ease of comprehension</w:t>
      </w:r>
    </w:p>
    <w:p w:rsidR="007F308D" w:rsidRDefault="007F308D" w:rsidP="00AB3FFB">
      <w:pPr>
        <w:spacing w:after="0"/>
      </w:pPr>
      <w:r>
        <w:t>Ease of designing and maintenance</w:t>
      </w:r>
    </w:p>
    <w:p w:rsidR="007F308D" w:rsidRDefault="007F308D" w:rsidP="00AB3FFB">
      <w:pPr>
        <w:spacing w:after="0"/>
      </w:pPr>
      <w:r>
        <w:t>Ease of redesigning and extension</w:t>
      </w:r>
    </w:p>
    <w:p w:rsidR="007F308D" w:rsidRDefault="007F308D" w:rsidP="00AB3FFB">
      <w:pPr>
        <w:spacing w:after="0"/>
      </w:pPr>
    </w:p>
    <w:p w:rsidR="007F308D" w:rsidRPr="00FE0826" w:rsidRDefault="007F308D" w:rsidP="00AB3FFB">
      <w:pPr>
        <w:spacing w:after="0"/>
        <w:rPr>
          <w:b/>
        </w:rPr>
      </w:pPr>
      <w:r w:rsidRPr="00FE0826">
        <w:rPr>
          <w:b/>
        </w:rPr>
        <w:t>Disadvantage of OOP:</w:t>
      </w:r>
    </w:p>
    <w:p w:rsidR="007F308D" w:rsidRDefault="007F308D" w:rsidP="00AB3FFB">
      <w:pPr>
        <w:spacing w:after="0"/>
      </w:pPr>
      <w:r>
        <w:t>Overly generalised</w:t>
      </w:r>
    </w:p>
    <w:p w:rsidR="007F308D" w:rsidRDefault="007F308D" w:rsidP="00AB3FFB">
      <w:pPr>
        <w:spacing w:after="0"/>
      </w:pPr>
      <w:r>
        <w:t>Tricky to design</w:t>
      </w:r>
    </w:p>
    <w:p w:rsidR="007F308D" w:rsidRDefault="007F308D" w:rsidP="00AB3FFB">
      <w:pPr>
        <w:spacing w:after="0"/>
      </w:pPr>
      <w:r>
        <w:t>At times relations are artificial</w:t>
      </w:r>
    </w:p>
    <w:p w:rsidR="007F308D" w:rsidRDefault="007F308D" w:rsidP="00AB3FFB">
      <w:pPr>
        <w:spacing w:after="0"/>
      </w:pPr>
    </w:p>
    <w:p w:rsidR="007F308D" w:rsidRDefault="007F308D" w:rsidP="00AB3FFB">
      <w:pPr>
        <w:spacing w:after="0"/>
      </w:pPr>
      <w:r>
        <w:t xml:space="preserve">Static/Early binding: </w:t>
      </w:r>
      <w:r w:rsidR="002B7A6C">
        <w:t>Arguments of methods/function are resolved in the compilation stage</w:t>
      </w:r>
    </w:p>
    <w:p w:rsidR="00D90EB5" w:rsidRDefault="00D90EB5" w:rsidP="00AB3FFB">
      <w:pPr>
        <w:spacing w:after="0"/>
      </w:pPr>
    </w:p>
    <w:p w:rsidR="002B7A6C" w:rsidRDefault="002B7A6C" w:rsidP="00AB3FFB">
      <w:pPr>
        <w:spacing w:after="0"/>
      </w:pPr>
      <w:r>
        <w:t>Function Overloading: A function having different definitions differentiable by the number and types of argument in each definition</w:t>
      </w:r>
    </w:p>
    <w:p w:rsidR="00D90EB5" w:rsidRDefault="00D90EB5" w:rsidP="00AB3FFB">
      <w:pPr>
        <w:spacing w:after="0"/>
      </w:pPr>
    </w:p>
    <w:p w:rsidR="002B7A6C" w:rsidRDefault="0096377A" w:rsidP="00AB3FFB">
      <w:pPr>
        <w:spacing w:after="0"/>
      </w:pPr>
      <w:r>
        <w:t>Signature of a function: The number, type and order of arguments of a function</w:t>
      </w:r>
    </w:p>
    <w:p w:rsidR="0096377A" w:rsidRDefault="0096377A" w:rsidP="00AB3FFB">
      <w:pPr>
        <w:spacing w:after="0"/>
      </w:pPr>
      <w:r>
        <w:t>int ABC(int a);      //original</w:t>
      </w:r>
    </w:p>
    <w:p w:rsidR="0096377A" w:rsidRDefault="0096377A" w:rsidP="0096377A">
      <w:pPr>
        <w:spacing w:after="0"/>
      </w:pPr>
      <w:r>
        <w:lastRenderedPageBreak/>
        <w:t>int ABC(int a);     //seen as repeat</w:t>
      </w:r>
    </w:p>
    <w:p w:rsidR="0096377A" w:rsidRDefault="0096377A" w:rsidP="00AB3FFB">
      <w:pPr>
        <w:spacing w:after="0"/>
      </w:pPr>
      <w:r>
        <w:t>char ABC(int b); //seen as error</w:t>
      </w:r>
    </w:p>
    <w:p w:rsidR="0096377A" w:rsidRDefault="0096377A" w:rsidP="00AB3FFB">
      <w:pPr>
        <w:spacing w:after="0"/>
      </w:pPr>
      <w:r>
        <w:t>char ABC(char b); //allowed since diff type of argument</w:t>
      </w:r>
    </w:p>
    <w:p w:rsidR="0096377A" w:rsidRDefault="0096377A" w:rsidP="00AB3FFB">
      <w:pPr>
        <w:spacing w:after="0"/>
      </w:pPr>
      <w:r>
        <w:t>int ABC(char b);  //allowed since diff argument though return type same</w:t>
      </w:r>
    </w:p>
    <w:p w:rsidR="0096377A" w:rsidRPr="0096377A" w:rsidRDefault="0096377A" w:rsidP="00AB3FFB">
      <w:pPr>
        <w:spacing w:after="0"/>
        <w:rPr>
          <w:b/>
        </w:rPr>
      </w:pPr>
      <w:r w:rsidRPr="005D74B8">
        <w:rPr>
          <w:b/>
          <w:highlight w:val="yellow"/>
        </w:rPr>
        <w:t>Typedef doesn’t change type</w:t>
      </w:r>
      <w:bookmarkStart w:id="0" w:name="_GoBack"/>
      <w:bookmarkEnd w:id="0"/>
    </w:p>
    <w:p w:rsidR="001A0197" w:rsidRDefault="004815C4" w:rsidP="00AB3FFB">
      <w:pPr>
        <w:spacing w:after="0"/>
      </w:pPr>
      <w:r>
        <w:t>Same array name and diff dimensions are different</w:t>
      </w:r>
    </w:p>
    <w:p w:rsidR="001A0197" w:rsidRDefault="00FE0826" w:rsidP="001A0197">
      <w:pPr>
        <w:spacing w:after="0"/>
        <w:ind w:firstLine="720"/>
      </w:pPr>
      <w:proofErr w:type="spellStart"/>
      <w:proofErr w:type="gramStart"/>
      <w:r>
        <w:t>i</w:t>
      </w:r>
      <w:r w:rsidR="001A0197">
        <w:t>nt</w:t>
      </w:r>
      <w:proofErr w:type="spellEnd"/>
      <w:proofErr w:type="gramEnd"/>
      <w:r w:rsidR="001A0197">
        <w:t xml:space="preserve"> func(</w:t>
      </w:r>
      <w:proofErr w:type="spellStart"/>
      <w:r w:rsidR="001A0197">
        <w:t>int</w:t>
      </w:r>
      <w:proofErr w:type="spellEnd"/>
      <w:r w:rsidR="001A0197">
        <w:t xml:space="preserve"> A[2]);</w:t>
      </w:r>
    </w:p>
    <w:p w:rsidR="0096377A" w:rsidRDefault="00FE0826" w:rsidP="001A0197">
      <w:pPr>
        <w:spacing w:after="0"/>
        <w:ind w:firstLine="720"/>
      </w:pPr>
      <w:proofErr w:type="spellStart"/>
      <w:proofErr w:type="gramStart"/>
      <w:r>
        <w:t>int</w:t>
      </w:r>
      <w:proofErr w:type="spellEnd"/>
      <w:proofErr w:type="gramEnd"/>
      <w:r>
        <w:t xml:space="preserve"> func(</w:t>
      </w:r>
      <w:proofErr w:type="spellStart"/>
      <w:r w:rsidR="003330C6">
        <w:t>int</w:t>
      </w:r>
      <w:proofErr w:type="spellEnd"/>
      <w:r w:rsidR="003330C6">
        <w:t xml:space="preserve"> </w:t>
      </w:r>
      <w:r w:rsidR="00483938">
        <w:t xml:space="preserve">A[2][3]); </w:t>
      </w:r>
      <w:r w:rsidR="005A3545">
        <w:t xml:space="preserve"> </w:t>
      </w:r>
      <w:r w:rsidR="001A0197">
        <w:tab/>
      </w:r>
      <w:r w:rsidR="001A0197">
        <w:tab/>
      </w:r>
      <w:r>
        <w:t>//different</w:t>
      </w:r>
    </w:p>
    <w:p w:rsidR="004815C4" w:rsidRDefault="00347DDC" w:rsidP="00AB3FFB">
      <w:pPr>
        <w:spacing w:after="0"/>
      </w:pPr>
      <w:r>
        <w:t>Classes:</w:t>
      </w:r>
    </w:p>
    <w:p w:rsidR="00347DDC" w:rsidRDefault="00347DDC" w:rsidP="00AB3FFB">
      <w:pPr>
        <w:spacing w:after="0"/>
      </w:pPr>
      <w:r>
        <w:t>A data type to bind data and its associated functions</w:t>
      </w:r>
    </w:p>
    <w:p w:rsidR="00347DDC" w:rsidRDefault="00347DDC" w:rsidP="00AB3FFB">
      <w:pPr>
        <w:spacing w:after="0"/>
      </w:pPr>
      <w:r>
        <w:t>All private members by default (in structures, all public by default)</w:t>
      </w:r>
    </w:p>
    <w:p w:rsidR="00347DDC" w:rsidRDefault="00347DDC" w:rsidP="00AB3FFB">
      <w:pPr>
        <w:spacing w:after="0"/>
      </w:pPr>
    </w:p>
    <w:p w:rsidR="001921D5" w:rsidRDefault="001921D5" w:rsidP="00AB3FFB">
      <w:pPr>
        <w:spacing w:after="0"/>
      </w:pPr>
      <w:r>
        <w:t>Functions:</w:t>
      </w:r>
      <w:r w:rsidR="00167FFE">
        <w:t xml:space="preserve"> (what they do)</w:t>
      </w:r>
    </w:p>
    <w:p w:rsidR="001921D5" w:rsidRDefault="001921D5" w:rsidP="00AB3FFB">
      <w:pPr>
        <w:spacing w:after="0"/>
      </w:pPr>
      <w:r>
        <w:t>Accessor functions…to return values of data members</w:t>
      </w:r>
    </w:p>
    <w:p w:rsidR="001921D5" w:rsidRDefault="001921D5" w:rsidP="00AB3FFB">
      <w:pPr>
        <w:spacing w:after="0"/>
      </w:pPr>
      <w:r>
        <w:t>Mutator functions…to change data members</w:t>
      </w:r>
    </w:p>
    <w:p w:rsidR="001921D5" w:rsidRDefault="001921D5" w:rsidP="00AB3FFB">
      <w:pPr>
        <w:spacing w:after="0"/>
      </w:pPr>
      <w:r>
        <w:t xml:space="preserve">Manager functions…specific functions </w:t>
      </w:r>
      <w:r w:rsidR="00467F15">
        <w:t xml:space="preserve">like </w:t>
      </w:r>
      <w:r>
        <w:t>constructors, destructors</w:t>
      </w:r>
    </w:p>
    <w:p w:rsidR="00280736" w:rsidRDefault="00280736" w:rsidP="00AB3FFB">
      <w:pPr>
        <w:spacing w:after="0"/>
      </w:pPr>
    </w:p>
    <w:p w:rsidR="00627AAE" w:rsidRDefault="00167FFE" w:rsidP="00AB3FFB">
      <w:pPr>
        <w:spacing w:after="0"/>
      </w:pPr>
      <w:r>
        <w:t>Functions: (method of compiling)</w:t>
      </w:r>
    </w:p>
    <w:p w:rsidR="0051329A" w:rsidRDefault="00167FFE" w:rsidP="0051329A">
      <w:pPr>
        <w:spacing w:after="0"/>
      </w:pPr>
      <w:r>
        <w:t>Inline…</w:t>
      </w:r>
    </w:p>
    <w:p w:rsidR="00167FFE" w:rsidRDefault="00167FFE" w:rsidP="005E3F74">
      <w:pPr>
        <w:spacing w:after="0"/>
        <w:ind w:left="720"/>
      </w:pPr>
      <w:r>
        <w:t>Replaces function call with function code; compiler doesn’t have to jump from call statement to function as function already available</w:t>
      </w:r>
      <w:r w:rsidR="00FB65C5">
        <w:t>, hence fast</w:t>
      </w:r>
    </w:p>
    <w:p w:rsidR="00A3688D" w:rsidRDefault="007C1BFF" w:rsidP="00AB3FFB">
      <w:pPr>
        <w:spacing w:after="0"/>
      </w:pPr>
      <w:r>
        <w:t xml:space="preserve"> </w:t>
      </w:r>
      <w:r w:rsidR="00A3688D">
        <w:t>inline &lt;function name&gt;(arguments)  {</w:t>
      </w:r>
      <w:r w:rsidR="0051329A">
        <w:t xml:space="preserve"> </w:t>
      </w:r>
      <w:r w:rsidR="00A3688D">
        <w:t>}</w:t>
      </w:r>
    </w:p>
    <w:p w:rsidR="00A3688D" w:rsidRDefault="00A3688D" w:rsidP="00AB3FFB">
      <w:pPr>
        <w:spacing w:after="0"/>
      </w:pPr>
      <w:r>
        <w:t>Member functions are inline by default if defined inside the class...hence those should be small</w:t>
      </w:r>
    </w:p>
    <w:p w:rsidR="0051329A" w:rsidRDefault="0051329A" w:rsidP="00AB3FFB">
      <w:pPr>
        <w:spacing w:after="0"/>
      </w:pPr>
      <w:r>
        <w:t>Constant…</w:t>
      </w:r>
    </w:p>
    <w:p w:rsidR="00A3688D" w:rsidRDefault="0051329A" w:rsidP="0051329A">
      <w:pPr>
        <w:spacing w:after="0"/>
        <w:ind w:firstLine="720"/>
      </w:pPr>
      <w:r>
        <w:t>cannot alter values of date members</w:t>
      </w:r>
    </w:p>
    <w:p w:rsidR="0051329A" w:rsidRDefault="0051329A" w:rsidP="004205BB">
      <w:pPr>
        <w:spacing w:after="0"/>
        <w:ind w:left="720" w:firstLine="720"/>
      </w:pPr>
      <w:r>
        <w:t>&lt;function name&gt;() const   { }</w:t>
      </w:r>
    </w:p>
    <w:p w:rsidR="0051329A" w:rsidRDefault="0051329A" w:rsidP="00AB3FFB">
      <w:pPr>
        <w:spacing w:after="0"/>
      </w:pPr>
      <w:r>
        <w:t>Nested…</w:t>
      </w:r>
    </w:p>
    <w:p w:rsidR="0051329A" w:rsidRDefault="0051329A" w:rsidP="00AB3FFB">
      <w:pPr>
        <w:spacing w:after="0"/>
      </w:pPr>
      <w:r>
        <w:tab/>
      </w:r>
      <w:r w:rsidR="006E7945">
        <w:t>Called by another member function</w:t>
      </w:r>
    </w:p>
    <w:p w:rsidR="006E7945" w:rsidRDefault="006E7945" w:rsidP="00AB3FFB">
      <w:pPr>
        <w:spacing w:after="0"/>
      </w:pPr>
    </w:p>
    <w:p w:rsidR="00AB55F9" w:rsidRDefault="00AB55F9" w:rsidP="00AB3FFB">
      <w:pPr>
        <w:spacing w:after="0"/>
      </w:pPr>
      <w:r>
        <w:t>Scope resolution:</w:t>
      </w:r>
    </w:p>
    <w:p w:rsidR="002F7DAE" w:rsidRDefault="002F7DAE" w:rsidP="00AB3FFB">
      <w:pPr>
        <w:spacing w:after="0"/>
      </w:pPr>
      <w:r>
        <w:t>int x,y;</w:t>
      </w:r>
    </w:p>
    <w:p w:rsidR="002F7DAE" w:rsidRDefault="002F7DAE" w:rsidP="00AB3FFB">
      <w:pPr>
        <w:spacing w:after="0"/>
      </w:pPr>
      <w:r>
        <w:t>class A</w:t>
      </w:r>
    </w:p>
    <w:p w:rsidR="002F7DAE" w:rsidRDefault="002F7DAE" w:rsidP="00AB3FFB">
      <w:pPr>
        <w:spacing w:after="0"/>
      </w:pPr>
      <w:r>
        <w:t>{</w:t>
      </w:r>
    </w:p>
    <w:p w:rsidR="002F7DAE" w:rsidRDefault="002F7DAE" w:rsidP="00AB3FFB">
      <w:pPr>
        <w:spacing w:after="0"/>
      </w:pPr>
      <w:r>
        <w:t xml:space="preserve">  int x;   //local to class</w:t>
      </w:r>
    </w:p>
    <w:p w:rsidR="002F7DAE" w:rsidRDefault="002F7DAE" w:rsidP="00AB3FFB">
      <w:pPr>
        <w:spacing w:after="0"/>
      </w:pPr>
      <w:r>
        <w:t xml:space="preserve">  void f()</w:t>
      </w:r>
    </w:p>
    <w:p w:rsidR="002F7DAE" w:rsidRDefault="002F7DAE" w:rsidP="00AB3FFB">
      <w:pPr>
        <w:spacing w:after="0"/>
      </w:pPr>
      <w:r>
        <w:t xml:space="preserve">   {   x=3;  //assigned to local x not global x</w:t>
      </w:r>
    </w:p>
    <w:p w:rsidR="002F7DAE" w:rsidRDefault="002F7DAE" w:rsidP="00AB3FFB">
      <w:pPr>
        <w:spacing w:after="0"/>
      </w:pPr>
      <w:r>
        <w:t xml:space="preserve">        y=4; //assigned to global y</w:t>
      </w:r>
    </w:p>
    <w:p w:rsidR="002F7DAE" w:rsidRDefault="002F7DAE" w:rsidP="00AB3FFB">
      <w:pPr>
        <w:spacing w:after="0"/>
      </w:pPr>
      <w:r>
        <w:t xml:space="preserve">        ::x=5; //assigned to global x</w:t>
      </w:r>
    </w:p>
    <w:p w:rsidR="002F7DAE" w:rsidRDefault="002F7DAE" w:rsidP="00AB3FFB">
      <w:pPr>
        <w:spacing w:after="0"/>
      </w:pPr>
      <w:r>
        <w:t xml:space="preserve">   }</w:t>
      </w:r>
    </w:p>
    <w:p w:rsidR="002F7DAE" w:rsidRDefault="002F7DAE" w:rsidP="00AB3FFB">
      <w:pPr>
        <w:spacing w:after="0"/>
      </w:pPr>
      <w:r>
        <w:t>}</w:t>
      </w:r>
      <w:r w:rsidR="004F5B13">
        <w:t>;</w:t>
      </w:r>
    </w:p>
    <w:p w:rsidR="002F7DAE" w:rsidRDefault="002F7DAE" w:rsidP="00AB3FFB">
      <w:pPr>
        <w:spacing w:after="0"/>
      </w:pPr>
    </w:p>
    <w:p w:rsidR="002F7DAE" w:rsidRDefault="009D3C8D" w:rsidP="00AB3FFB">
      <w:pPr>
        <w:spacing w:after="0"/>
      </w:pPr>
      <w:r>
        <w:t>Static Data members: Data members available to all objects; associated with class not any object</w:t>
      </w:r>
    </w:p>
    <w:p w:rsidR="002C2E0C" w:rsidRDefault="002C2E0C" w:rsidP="00AB3FFB">
      <w:pPr>
        <w:spacing w:after="0"/>
      </w:pPr>
      <w:r>
        <w:tab/>
        <w:t>Declared inside</w:t>
      </w:r>
    </w:p>
    <w:p w:rsidR="002C2E0C" w:rsidRPr="002C2E0C" w:rsidRDefault="002C2E0C" w:rsidP="00AB3FFB">
      <w:pPr>
        <w:spacing w:after="0"/>
        <w:rPr>
          <w:b/>
        </w:rPr>
      </w:pPr>
      <w:r>
        <w:tab/>
      </w:r>
      <w:r w:rsidRPr="002C2E0C">
        <w:rPr>
          <w:b/>
        </w:rPr>
        <w:t>Defined outside</w:t>
      </w:r>
    </w:p>
    <w:p w:rsidR="00987933" w:rsidRDefault="00987933" w:rsidP="00F72872">
      <w:pPr>
        <w:spacing w:after="0"/>
      </w:pPr>
      <w:r>
        <w:t>Static Member Function: Can access only static data members and invoked by class name not object</w:t>
      </w:r>
    </w:p>
    <w:p w:rsidR="00987933" w:rsidRDefault="00987933" w:rsidP="00987933">
      <w:pPr>
        <w:spacing w:after="0"/>
      </w:pPr>
      <w:r>
        <w:tab/>
        <w:t>class ABC</w:t>
      </w:r>
    </w:p>
    <w:p w:rsidR="00987933" w:rsidRDefault="00987933" w:rsidP="00987933">
      <w:pPr>
        <w:spacing w:after="0"/>
        <w:ind w:firstLine="720"/>
      </w:pPr>
      <w:r>
        <w:t xml:space="preserve">{ static int x; </w:t>
      </w:r>
    </w:p>
    <w:p w:rsidR="00987933" w:rsidRDefault="00987933" w:rsidP="00987933">
      <w:pPr>
        <w:spacing w:after="0"/>
        <w:ind w:firstLine="720"/>
      </w:pPr>
      <w:r>
        <w:lastRenderedPageBreak/>
        <w:t xml:space="preserve">   public:</w:t>
      </w:r>
    </w:p>
    <w:p w:rsidR="00861495" w:rsidRDefault="0060102F" w:rsidP="00861495">
      <w:pPr>
        <w:spacing w:after="0"/>
        <w:ind w:left="720"/>
      </w:pPr>
      <w:r>
        <w:t xml:space="preserve"> </w:t>
      </w:r>
      <w:r w:rsidR="00987933">
        <w:t>static func()</w:t>
      </w:r>
      <w:r w:rsidR="00861495">
        <w:tab/>
      </w:r>
      <w:r w:rsidR="00987933">
        <w:t xml:space="preserve">  </w:t>
      </w:r>
      <w:r w:rsidR="00487325">
        <w:t>{</w:t>
      </w:r>
      <w:r w:rsidR="00987933">
        <w:t>cout&lt;&lt;x;</w:t>
      </w:r>
      <w:r w:rsidR="00487325">
        <w:t>}</w:t>
      </w:r>
    </w:p>
    <w:p w:rsidR="00987933" w:rsidRDefault="00987933" w:rsidP="00861495">
      <w:pPr>
        <w:spacing w:after="0"/>
        <w:ind w:left="720"/>
      </w:pPr>
      <w:r>
        <w:t>};</w:t>
      </w:r>
    </w:p>
    <w:p w:rsidR="00987933" w:rsidRDefault="00987933" w:rsidP="00F72872">
      <w:pPr>
        <w:spacing w:after="0"/>
      </w:pPr>
      <w:r>
        <w:tab/>
        <w:t>int ABC::x;</w:t>
      </w:r>
      <w:r w:rsidR="005C3B29">
        <w:tab/>
        <w:t>//define outside</w:t>
      </w:r>
    </w:p>
    <w:p w:rsidR="0060102F" w:rsidRDefault="0060102F" w:rsidP="0060102F">
      <w:pPr>
        <w:spacing w:after="0"/>
        <w:ind w:firstLine="720"/>
      </w:pPr>
      <w:r>
        <w:t>int main()</w:t>
      </w:r>
    </w:p>
    <w:p w:rsidR="0060102F" w:rsidRDefault="0060102F" w:rsidP="0060102F">
      <w:pPr>
        <w:spacing w:after="0"/>
        <w:ind w:firstLine="720"/>
      </w:pPr>
      <w:r>
        <w:t>{</w:t>
      </w:r>
    </w:p>
    <w:p w:rsidR="0060102F" w:rsidRDefault="0060102F" w:rsidP="0060102F">
      <w:pPr>
        <w:spacing w:after="0"/>
        <w:ind w:firstLine="720"/>
      </w:pPr>
      <w:r>
        <w:t xml:space="preserve"> ABC::func()</w:t>
      </w:r>
      <w:r w:rsidR="00EE64B7">
        <w:t>;</w:t>
      </w:r>
    </w:p>
    <w:p w:rsidR="0060102F" w:rsidRDefault="0060102F" w:rsidP="0060102F">
      <w:pPr>
        <w:spacing w:after="0"/>
        <w:ind w:firstLine="720"/>
      </w:pPr>
      <w:r>
        <w:t>}</w:t>
      </w:r>
    </w:p>
    <w:p w:rsidR="0060102F" w:rsidRDefault="0060102F" w:rsidP="0060102F">
      <w:pPr>
        <w:spacing w:after="0"/>
      </w:pPr>
    </w:p>
    <w:p w:rsidR="00250A34" w:rsidRDefault="00204B73" w:rsidP="0060102F">
      <w:pPr>
        <w:spacing w:after="0"/>
      </w:pPr>
      <w:r>
        <w:t>struct student</w:t>
      </w:r>
    </w:p>
    <w:p w:rsidR="00204B73" w:rsidRDefault="00204B73" w:rsidP="0060102F">
      <w:pPr>
        <w:spacing w:after="0"/>
      </w:pPr>
      <w:r>
        <w:t xml:space="preserve">{ </w:t>
      </w:r>
    </w:p>
    <w:p w:rsidR="00204B73" w:rsidRDefault="00204B73" w:rsidP="0060102F">
      <w:pPr>
        <w:spacing w:after="0"/>
      </w:pPr>
      <w:r>
        <w:tab/>
        <w:t>int roll;</w:t>
      </w:r>
    </w:p>
    <w:p w:rsidR="00204B73" w:rsidRDefault="00204B73" w:rsidP="0060102F">
      <w:pPr>
        <w:spacing w:after="0"/>
      </w:pPr>
      <w:r>
        <w:tab/>
        <w:t>float marks;</w:t>
      </w:r>
    </w:p>
    <w:p w:rsidR="00204B73" w:rsidRDefault="00204B73" w:rsidP="0060102F">
      <w:pPr>
        <w:spacing w:after="0"/>
      </w:pPr>
      <w:r>
        <w:t>}</w:t>
      </w:r>
    </w:p>
    <w:p w:rsidR="00204B73" w:rsidRDefault="00204B73" w:rsidP="0060102F">
      <w:pPr>
        <w:spacing w:after="0"/>
      </w:pPr>
      <w:r>
        <w:t>int main()</w:t>
      </w:r>
    </w:p>
    <w:p w:rsidR="00204B73" w:rsidRDefault="00204B73" w:rsidP="0060102F">
      <w:pPr>
        <w:spacing w:after="0"/>
      </w:pPr>
      <w:r>
        <w:t>{</w:t>
      </w:r>
    </w:p>
    <w:p w:rsidR="00204B73" w:rsidRDefault="00204B73" w:rsidP="0060102F">
      <w:pPr>
        <w:spacing w:after="0"/>
      </w:pPr>
      <w:r>
        <w:tab/>
        <w:t>student s1={0,0.0} ;</w:t>
      </w:r>
      <w:r w:rsidR="00DC46AD">
        <w:t xml:space="preserve"> //allowed</w:t>
      </w:r>
    </w:p>
    <w:p w:rsidR="00204B73" w:rsidRDefault="00204B73" w:rsidP="0060102F">
      <w:pPr>
        <w:spacing w:after="0"/>
      </w:pPr>
      <w:r>
        <w:t>}</w:t>
      </w:r>
    </w:p>
    <w:p w:rsidR="00204B73" w:rsidRDefault="00204B73" w:rsidP="0060102F">
      <w:pPr>
        <w:spacing w:after="0"/>
      </w:pPr>
      <w:r>
        <w:t>class student</w:t>
      </w:r>
    </w:p>
    <w:p w:rsidR="00204B73" w:rsidRDefault="00204B73" w:rsidP="0060102F">
      <w:pPr>
        <w:spacing w:after="0"/>
      </w:pPr>
      <w:r>
        <w:t>{</w:t>
      </w:r>
    </w:p>
    <w:p w:rsidR="00204B73" w:rsidRDefault="00204B73" w:rsidP="0060102F">
      <w:pPr>
        <w:spacing w:after="0"/>
      </w:pPr>
      <w:r>
        <w:tab/>
        <w:t>int roll;</w:t>
      </w:r>
    </w:p>
    <w:p w:rsidR="00204B73" w:rsidRDefault="00204B73" w:rsidP="0060102F">
      <w:pPr>
        <w:spacing w:after="0"/>
      </w:pPr>
      <w:r>
        <w:tab/>
      </w:r>
      <w:r w:rsidR="00622655">
        <w:t>float marks;</w:t>
      </w:r>
    </w:p>
    <w:p w:rsidR="00622655" w:rsidRDefault="00622655" w:rsidP="0060102F">
      <w:pPr>
        <w:spacing w:after="0"/>
      </w:pPr>
      <w:r>
        <w:t>}</w:t>
      </w:r>
    </w:p>
    <w:p w:rsidR="00622655" w:rsidRDefault="00476333" w:rsidP="0060102F">
      <w:pPr>
        <w:spacing w:after="0"/>
      </w:pPr>
      <w:r>
        <w:t>i</w:t>
      </w:r>
      <w:r w:rsidR="00622655">
        <w:t>nt main()</w:t>
      </w:r>
    </w:p>
    <w:p w:rsidR="00622655" w:rsidRDefault="00622655" w:rsidP="0060102F">
      <w:pPr>
        <w:spacing w:after="0"/>
      </w:pPr>
      <w:r>
        <w:t xml:space="preserve">{ </w:t>
      </w:r>
    </w:p>
    <w:p w:rsidR="00622655" w:rsidRDefault="00622655" w:rsidP="0060102F">
      <w:pPr>
        <w:spacing w:after="0"/>
      </w:pPr>
      <w:r>
        <w:tab/>
      </w:r>
      <w:r w:rsidRPr="005D74B8">
        <w:rPr>
          <w:highlight w:val="yellow"/>
        </w:rPr>
        <w:t xml:space="preserve">student </w:t>
      </w:r>
      <w:r w:rsidR="006678B5" w:rsidRPr="005D74B8">
        <w:rPr>
          <w:highlight w:val="yellow"/>
        </w:rPr>
        <w:t>s1={0,0.0};</w:t>
      </w:r>
      <w:r w:rsidR="00DC46AD" w:rsidRPr="005D74B8">
        <w:rPr>
          <w:highlight w:val="yellow"/>
        </w:rPr>
        <w:t xml:space="preserve"> //illegal</w:t>
      </w:r>
    </w:p>
    <w:p w:rsidR="006678B5" w:rsidRDefault="006678B5" w:rsidP="0060102F">
      <w:pPr>
        <w:spacing w:after="0"/>
      </w:pPr>
      <w:r>
        <w:t>}</w:t>
      </w:r>
    </w:p>
    <w:p w:rsidR="00281E3A" w:rsidRDefault="00281E3A" w:rsidP="0060102F">
      <w:pPr>
        <w:spacing w:after="0"/>
      </w:pPr>
    </w:p>
    <w:p w:rsidR="00281E3A" w:rsidRDefault="00281E3A" w:rsidP="0060102F">
      <w:pPr>
        <w:spacing w:after="0"/>
      </w:pPr>
      <w:r>
        <w:rPr>
          <w:b/>
        </w:rPr>
        <w:t xml:space="preserve">Access specifiers: </w:t>
      </w:r>
      <w:r>
        <w:t>Private &gt; Protected &gt; Public</w:t>
      </w:r>
    </w:p>
    <w:p w:rsidR="00932229" w:rsidRDefault="00932229" w:rsidP="0060102F">
      <w:pPr>
        <w:spacing w:after="0"/>
      </w:pPr>
    </w:p>
    <w:p w:rsidR="00932229" w:rsidRPr="00062348" w:rsidRDefault="00B544DE" w:rsidP="0060102F">
      <w:pPr>
        <w:spacing w:after="0"/>
        <w:rPr>
          <w:b/>
        </w:rPr>
      </w:pPr>
      <w:r w:rsidRPr="00062348">
        <w:rPr>
          <w:b/>
        </w:rPr>
        <w:t>Constructors:</w:t>
      </w:r>
    </w:p>
    <w:p w:rsidR="00B544DE" w:rsidRDefault="00B544DE" w:rsidP="0060102F">
      <w:pPr>
        <w:spacing w:after="0"/>
      </w:pPr>
      <w:r>
        <w:t>Default: No parameters</w:t>
      </w:r>
    </w:p>
    <w:p w:rsidR="00B544DE" w:rsidRDefault="00B544DE" w:rsidP="0060102F">
      <w:pPr>
        <w:spacing w:after="0"/>
      </w:pPr>
      <w:r>
        <w:t>Parameterised</w:t>
      </w:r>
      <w:r w:rsidR="001C6E7C">
        <w:t>/regular</w:t>
      </w:r>
      <w:r>
        <w:t>: Takes parameters</w:t>
      </w:r>
    </w:p>
    <w:p w:rsidR="00FA7E6B" w:rsidRDefault="00FA7E6B" w:rsidP="0060102F">
      <w:pPr>
        <w:spacing w:after="0"/>
      </w:pPr>
      <w:r>
        <w:t>Copy: To copy values object to object</w:t>
      </w:r>
    </w:p>
    <w:p w:rsidR="00B544DE" w:rsidRDefault="00B544DE" w:rsidP="0060102F">
      <w:pPr>
        <w:spacing w:after="0"/>
      </w:pPr>
    </w:p>
    <w:p w:rsidR="00B544DE" w:rsidRDefault="00057514" w:rsidP="0060102F">
      <w:pPr>
        <w:spacing w:after="0"/>
        <w:rPr>
          <w:b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30EC0765" wp14:editId="69E488E0">
                <wp:simplePos x="0" y="0"/>
                <wp:positionH relativeFrom="column">
                  <wp:posOffset>3032760</wp:posOffset>
                </wp:positionH>
                <wp:positionV relativeFrom="paragraph">
                  <wp:posOffset>174625</wp:posOffset>
                </wp:positionV>
                <wp:extent cx="3495675" cy="2846070"/>
                <wp:effectExtent l="0" t="0" r="28575" b="1143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5675" cy="2846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2027" w:rsidRDefault="008E2027" w:rsidP="00B375B8">
                            <w:pPr>
                              <w:spacing w:after="0"/>
                            </w:pPr>
                            <w:r>
                              <w:t>class ABC</w:t>
                            </w:r>
                          </w:p>
                          <w:p w:rsidR="008E2027" w:rsidRDefault="008E2027" w:rsidP="00B375B8">
                            <w:pPr>
                              <w:spacing w:after="0"/>
                            </w:pPr>
                            <w:r>
                              <w:t>{</w:t>
                            </w:r>
                          </w:p>
                          <w:p w:rsidR="008E2027" w:rsidRDefault="008E2027" w:rsidP="00B375B8">
                            <w:pPr>
                              <w:spacing w:after="0"/>
                            </w:pPr>
                            <w:r>
                              <w:tab/>
                              <w:t>int x;</w:t>
                            </w:r>
                          </w:p>
                          <w:p w:rsidR="008E2027" w:rsidRDefault="008E2027" w:rsidP="00B375B8">
                            <w:pPr>
                              <w:spacing w:after="0"/>
                            </w:pPr>
                            <w:r>
                              <w:tab/>
                              <w:t>public:</w:t>
                            </w:r>
                          </w:p>
                          <w:p w:rsidR="008E2027" w:rsidRDefault="008E2027" w:rsidP="00B375B8">
                            <w:pPr>
                              <w:spacing w:after="0"/>
                            </w:pPr>
                            <w:r>
                              <w:tab/>
                              <w:t>ABC(int i=20)</w:t>
                            </w:r>
                          </w:p>
                          <w:p w:rsidR="008E2027" w:rsidRDefault="008E2027" w:rsidP="00B375B8">
                            <w:pPr>
                              <w:spacing w:after="0"/>
                            </w:pPr>
                            <w:r>
                              <w:tab/>
                              <w:t>{</w:t>
                            </w:r>
                          </w:p>
                          <w:p w:rsidR="008E2027" w:rsidRDefault="008E2027" w:rsidP="00B375B8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x=i;</w:t>
                            </w:r>
                          </w:p>
                          <w:p w:rsidR="008E2027" w:rsidRDefault="008E2027" w:rsidP="00B375B8">
                            <w:pPr>
                              <w:spacing w:after="0"/>
                            </w:pPr>
                            <w:r>
                              <w:tab/>
                              <w:t>}</w:t>
                            </w:r>
                          </w:p>
                          <w:p w:rsidR="008E2027" w:rsidRDefault="008E2027" w:rsidP="00B375B8">
                            <w:pPr>
                              <w:spacing w:after="0"/>
                            </w:pPr>
                            <w:r>
                              <w:t>}</w:t>
                            </w:r>
                          </w:p>
                          <w:p w:rsidR="008E2027" w:rsidRDefault="008E2027" w:rsidP="00B375B8">
                            <w:pPr>
                              <w:spacing w:after="0"/>
                            </w:pPr>
                            <w:r>
                              <w:t>int main()</w:t>
                            </w:r>
                          </w:p>
                          <w:p w:rsidR="008E2027" w:rsidRDefault="008E2027" w:rsidP="00B375B8">
                            <w:pPr>
                              <w:spacing w:after="0"/>
                            </w:pPr>
                            <w:r>
                              <w:t>{</w:t>
                            </w:r>
                          </w:p>
                          <w:p w:rsidR="008E2027" w:rsidRDefault="008E2027" w:rsidP="00B375B8">
                            <w:pPr>
                              <w:spacing w:after="0"/>
                            </w:pPr>
                            <w:r>
                              <w:tab/>
                              <w:t>ABC obj(34);</w:t>
                            </w:r>
                          </w:p>
                          <w:p w:rsidR="008E2027" w:rsidRDefault="008E2027" w:rsidP="00B375B8">
                            <w:pPr>
                              <w:spacing w:after="0"/>
                              <w:ind w:left="720"/>
                            </w:pPr>
                            <w:r>
                              <w:t>ABC obj2; // allowed as default argument present</w:t>
                            </w:r>
                          </w:p>
                          <w:p w:rsidR="008E2027" w:rsidRDefault="008E2027" w:rsidP="00B375B8">
                            <w:pPr>
                              <w:spacing w:after="0"/>
                              <w:ind w:left="720"/>
                            </w:pPr>
                            <w:r>
                              <w:tab/>
                              <w:t xml:space="preserve">   //same as default construc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238.8pt;margin-top:13.75pt;width:275.25pt;height:224.1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">
                <v:textbox>
                  <w:txbxContent>
                    <w:p w:rsidR="008E2027" w:rsidRDefault="008E2027" w:rsidP="00B375B8">
                      <w:pPr>
                        <w:spacing w:after="0"/>
                      </w:pPr>
                      <w:r>
                        <w:t>class ABC</w:t>
                      </w:r>
                    </w:p>
                    <w:p w:rsidR="008E2027" w:rsidRDefault="008E2027" w:rsidP="00B375B8">
                      <w:pPr>
                        <w:spacing w:after="0"/>
                      </w:pPr>
                      <w:r>
                        <w:t>{</w:t>
                      </w:r>
                    </w:p>
                    <w:p w:rsidR="008E2027" w:rsidRDefault="008E2027" w:rsidP="00B375B8">
                      <w:pPr>
                        <w:spacing w:after="0"/>
                      </w:pPr>
                      <w:r>
                        <w:tab/>
                        <w:t>int x;</w:t>
                      </w:r>
                    </w:p>
                    <w:p w:rsidR="008E2027" w:rsidRDefault="008E2027" w:rsidP="00B375B8">
                      <w:pPr>
                        <w:spacing w:after="0"/>
                      </w:pPr>
                      <w:r>
                        <w:tab/>
                        <w:t>public:</w:t>
                      </w:r>
                    </w:p>
                    <w:p w:rsidR="008E2027" w:rsidRDefault="008E2027" w:rsidP="00B375B8">
                      <w:pPr>
                        <w:spacing w:after="0"/>
                      </w:pPr>
                      <w:r>
                        <w:tab/>
                        <w:t>ABC(int i=20)</w:t>
                      </w:r>
                    </w:p>
                    <w:p w:rsidR="008E2027" w:rsidRDefault="008E2027" w:rsidP="00B375B8">
                      <w:pPr>
                        <w:spacing w:after="0"/>
                      </w:pPr>
                      <w:r>
                        <w:tab/>
                        <w:t>{</w:t>
                      </w:r>
                    </w:p>
                    <w:p w:rsidR="008E2027" w:rsidRDefault="008E2027" w:rsidP="00B375B8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x=i;</w:t>
                      </w:r>
                    </w:p>
                    <w:p w:rsidR="008E2027" w:rsidRDefault="008E2027" w:rsidP="00B375B8">
                      <w:pPr>
                        <w:spacing w:after="0"/>
                      </w:pPr>
                      <w:r>
                        <w:tab/>
                        <w:t>}</w:t>
                      </w:r>
                    </w:p>
                    <w:p w:rsidR="008E2027" w:rsidRDefault="008E2027" w:rsidP="00B375B8">
                      <w:pPr>
                        <w:spacing w:after="0"/>
                      </w:pPr>
                      <w:r>
                        <w:t>}</w:t>
                      </w:r>
                    </w:p>
                    <w:p w:rsidR="008E2027" w:rsidRDefault="008E2027" w:rsidP="00B375B8">
                      <w:pPr>
                        <w:spacing w:after="0"/>
                      </w:pPr>
                      <w:r>
                        <w:t>int main()</w:t>
                      </w:r>
                    </w:p>
                    <w:p w:rsidR="008E2027" w:rsidRDefault="008E2027" w:rsidP="00B375B8">
                      <w:pPr>
                        <w:spacing w:after="0"/>
                      </w:pPr>
                      <w:r>
                        <w:t>{</w:t>
                      </w:r>
                    </w:p>
                    <w:p w:rsidR="008E2027" w:rsidRDefault="008E2027" w:rsidP="00B375B8">
                      <w:pPr>
                        <w:spacing w:after="0"/>
                      </w:pPr>
                      <w:r>
                        <w:tab/>
                        <w:t>ABC obj(34);</w:t>
                      </w:r>
                    </w:p>
                    <w:p w:rsidR="008E2027" w:rsidRDefault="008E2027" w:rsidP="00B375B8">
                      <w:pPr>
                        <w:spacing w:after="0"/>
                        <w:ind w:left="720"/>
                      </w:pPr>
                      <w:r>
                        <w:t>ABC obj2; // allowed as default argument present</w:t>
                      </w:r>
                    </w:p>
                    <w:p w:rsidR="008E2027" w:rsidRDefault="008E2027" w:rsidP="00B375B8">
                      <w:pPr>
                        <w:spacing w:after="0"/>
                        <w:ind w:left="720"/>
                      </w:pPr>
                      <w:r>
                        <w:tab/>
                        <w:t xml:space="preserve">   //same as default constructo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F63FBBF" wp14:editId="39BDD0B0">
                <wp:simplePos x="0" y="0"/>
                <wp:positionH relativeFrom="column">
                  <wp:posOffset>-262890</wp:posOffset>
                </wp:positionH>
                <wp:positionV relativeFrom="paragraph">
                  <wp:posOffset>174625</wp:posOffset>
                </wp:positionV>
                <wp:extent cx="4238625" cy="1403985"/>
                <wp:effectExtent l="0" t="0" r="28575" b="1143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3862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2027" w:rsidRDefault="008E2027" w:rsidP="00690C16">
                            <w:pPr>
                              <w:spacing w:after="0"/>
                            </w:pPr>
                            <w:r>
                              <w:t>class ABC</w:t>
                            </w:r>
                          </w:p>
                          <w:p w:rsidR="008E2027" w:rsidRDefault="008E2027" w:rsidP="00690C16">
                            <w:pPr>
                              <w:spacing w:after="0"/>
                            </w:pPr>
                            <w:r>
                              <w:t>{</w:t>
                            </w:r>
                          </w:p>
                          <w:p w:rsidR="008E2027" w:rsidRDefault="008E2027" w:rsidP="00690C16">
                            <w:pPr>
                              <w:spacing w:after="0"/>
                            </w:pPr>
                            <w:r>
                              <w:tab/>
                              <w:t>int x;</w:t>
                            </w:r>
                          </w:p>
                          <w:p w:rsidR="008E2027" w:rsidRDefault="008E2027" w:rsidP="00690C16">
                            <w:pPr>
                              <w:spacing w:after="0"/>
                            </w:pPr>
                            <w:r>
                              <w:tab/>
                              <w:t>public:</w:t>
                            </w:r>
                          </w:p>
                          <w:p w:rsidR="008E2027" w:rsidRDefault="008E2027" w:rsidP="00690C16">
                            <w:pPr>
                              <w:spacing w:after="0"/>
                            </w:pPr>
                            <w:r>
                              <w:tab/>
                              <w:t>ABC(int i)</w:t>
                            </w:r>
                          </w:p>
                          <w:p w:rsidR="008E2027" w:rsidRDefault="008E2027" w:rsidP="00690C16">
                            <w:pPr>
                              <w:spacing w:after="0"/>
                            </w:pPr>
                            <w:r>
                              <w:tab/>
                              <w:t>{</w:t>
                            </w:r>
                          </w:p>
                          <w:p w:rsidR="008E2027" w:rsidRDefault="008E2027" w:rsidP="00690C16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x=i;</w:t>
                            </w:r>
                          </w:p>
                          <w:p w:rsidR="008E2027" w:rsidRDefault="008E2027" w:rsidP="00690C16">
                            <w:pPr>
                              <w:spacing w:after="0"/>
                            </w:pPr>
                            <w:r>
                              <w:tab/>
                              <w:t>}</w:t>
                            </w:r>
                          </w:p>
                          <w:p w:rsidR="008E2027" w:rsidRDefault="008E2027" w:rsidP="00690C16">
                            <w:pPr>
                              <w:spacing w:after="0"/>
                            </w:pPr>
                            <w:r>
                              <w:t>}</w:t>
                            </w:r>
                          </w:p>
                          <w:p w:rsidR="008E2027" w:rsidRDefault="008E2027" w:rsidP="00690C16">
                            <w:pPr>
                              <w:spacing w:after="0"/>
                            </w:pPr>
                            <w:r>
                              <w:t>int main()</w:t>
                            </w:r>
                          </w:p>
                          <w:p w:rsidR="008E2027" w:rsidRDefault="008E2027" w:rsidP="00690C16">
                            <w:pPr>
                              <w:spacing w:after="0"/>
                            </w:pPr>
                            <w:r>
                              <w:t>{</w:t>
                            </w:r>
                          </w:p>
                          <w:p w:rsidR="008E2027" w:rsidRDefault="008E2027" w:rsidP="00690C16">
                            <w:pPr>
                              <w:spacing w:after="0"/>
                            </w:pPr>
                            <w:r>
                              <w:tab/>
                              <w:t>ABC obj(34);</w:t>
                            </w:r>
                          </w:p>
                          <w:p w:rsidR="008E2027" w:rsidRDefault="008E2027" w:rsidP="00B375B8">
                            <w:pPr>
                              <w:spacing w:after="0"/>
                              <w:ind w:left="720"/>
                            </w:pPr>
                            <w:r>
                              <w:t xml:space="preserve">ABC obj2; //not allowed as default constructor </w:t>
                            </w:r>
                          </w:p>
                          <w:p w:rsidR="008E2027" w:rsidRDefault="008E2027" w:rsidP="007766D8">
                            <w:pPr>
                              <w:spacing w:after="0"/>
                              <w:ind w:left="1440"/>
                            </w:pPr>
                            <w:r>
                              <w:t xml:space="preserve">    //not pres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margin-left:-20.7pt;margin-top:13.75pt;width:333.75pt;height:110.55pt;z-index:-2516551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">
                <v:textbox style="mso-fit-shape-to-text:t">
                  <w:txbxContent>
                    <w:p w:rsidR="008E2027" w:rsidRDefault="008E2027" w:rsidP="00690C16">
                      <w:pPr>
                        <w:spacing w:after="0"/>
                      </w:pPr>
                      <w:r>
                        <w:t>class ABC</w:t>
                      </w:r>
                    </w:p>
                    <w:p w:rsidR="008E2027" w:rsidRDefault="008E2027" w:rsidP="00690C16">
                      <w:pPr>
                        <w:spacing w:after="0"/>
                      </w:pPr>
                      <w:r>
                        <w:t>{</w:t>
                      </w:r>
                    </w:p>
                    <w:p w:rsidR="008E2027" w:rsidRDefault="008E2027" w:rsidP="00690C16">
                      <w:pPr>
                        <w:spacing w:after="0"/>
                      </w:pPr>
                      <w:r>
                        <w:tab/>
                        <w:t>int x;</w:t>
                      </w:r>
                    </w:p>
                    <w:p w:rsidR="008E2027" w:rsidRDefault="008E2027" w:rsidP="00690C16">
                      <w:pPr>
                        <w:spacing w:after="0"/>
                      </w:pPr>
                      <w:r>
                        <w:tab/>
                        <w:t>public:</w:t>
                      </w:r>
                    </w:p>
                    <w:p w:rsidR="008E2027" w:rsidRDefault="008E2027" w:rsidP="00690C16">
                      <w:pPr>
                        <w:spacing w:after="0"/>
                      </w:pPr>
                      <w:r>
                        <w:tab/>
                        <w:t>ABC(int i)</w:t>
                      </w:r>
                    </w:p>
                    <w:p w:rsidR="008E2027" w:rsidRDefault="008E2027" w:rsidP="00690C16">
                      <w:pPr>
                        <w:spacing w:after="0"/>
                      </w:pPr>
                      <w:r>
                        <w:tab/>
                        <w:t>{</w:t>
                      </w:r>
                    </w:p>
                    <w:p w:rsidR="008E2027" w:rsidRDefault="008E2027" w:rsidP="00690C16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x=i;</w:t>
                      </w:r>
                    </w:p>
                    <w:p w:rsidR="008E2027" w:rsidRDefault="008E2027" w:rsidP="00690C16">
                      <w:pPr>
                        <w:spacing w:after="0"/>
                      </w:pPr>
                      <w:r>
                        <w:tab/>
                        <w:t>}</w:t>
                      </w:r>
                    </w:p>
                    <w:p w:rsidR="008E2027" w:rsidRDefault="008E2027" w:rsidP="00690C16">
                      <w:pPr>
                        <w:spacing w:after="0"/>
                      </w:pPr>
                      <w:r>
                        <w:t>}</w:t>
                      </w:r>
                    </w:p>
                    <w:p w:rsidR="008E2027" w:rsidRDefault="008E2027" w:rsidP="00690C16">
                      <w:pPr>
                        <w:spacing w:after="0"/>
                      </w:pPr>
                      <w:r>
                        <w:t>int main()</w:t>
                      </w:r>
                    </w:p>
                    <w:p w:rsidR="008E2027" w:rsidRDefault="008E2027" w:rsidP="00690C16">
                      <w:pPr>
                        <w:spacing w:after="0"/>
                      </w:pPr>
                      <w:r>
                        <w:t>{</w:t>
                      </w:r>
                    </w:p>
                    <w:p w:rsidR="008E2027" w:rsidRDefault="008E2027" w:rsidP="00690C16">
                      <w:pPr>
                        <w:spacing w:after="0"/>
                      </w:pPr>
                      <w:r>
                        <w:tab/>
                        <w:t>ABC obj(34);</w:t>
                      </w:r>
                    </w:p>
                    <w:p w:rsidR="008E2027" w:rsidRDefault="008E2027" w:rsidP="00B375B8">
                      <w:pPr>
                        <w:spacing w:after="0"/>
                        <w:ind w:left="720"/>
                      </w:pPr>
                      <w:r>
                        <w:t xml:space="preserve">ABC obj2; //not allowed as default constructor </w:t>
                      </w:r>
                    </w:p>
                    <w:p w:rsidR="008E2027" w:rsidRDefault="008E2027" w:rsidP="007766D8">
                      <w:pPr>
                        <w:spacing w:after="0"/>
                        <w:ind w:left="1440"/>
                      </w:pPr>
                      <w:r>
                        <w:t xml:space="preserve">    //not present</w:t>
                      </w:r>
                    </w:p>
                  </w:txbxContent>
                </v:textbox>
              </v:shape>
            </w:pict>
          </mc:Fallback>
        </mc:AlternateContent>
      </w:r>
      <w:r w:rsidR="00B544DE" w:rsidRPr="00B544DE">
        <w:rPr>
          <w:b/>
        </w:rPr>
        <w:t xml:space="preserve">Parameterised </w:t>
      </w:r>
      <w:r w:rsidR="008A7A3A">
        <w:rPr>
          <w:b/>
        </w:rPr>
        <w:t>c</w:t>
      </w:r>
      <w:r w:rsidR="00B544DE" w:rsidRPr="00B544DE">
        <w:rPr>
          <w:b/>
        </w:rPr>
        <w:t xml:space="preserve">onstructor with default arguments </w:t>
      </w:r>
      <w:r w:rsidR="008A7A3A">
        <w:rPr>
          <w:b/>
        </w:rPr>
        <w:t xml:space="preserve">is </w:t>
      </w:r>
      <w:r w:rsidR="00B544DE" w:rsidRPr="00B544DE">
        <w:rPr>
          <w:b/>
        </w:rPr>
        <w:t>equivalent to default constructor</w:t>
      </w:r>
    </w:p>
    <w:p w:rsidR="00E36ECB" w:rsidRDefault="00E36ECB" w:rsidP="0060102F">
      <w:pPr>
        <w:spacing w:after="0"/>
      </w:pPr>
      <w:r>
        <w:tab/>
      </w:r>
    </w:p>
    <w:p w:rsidR="00B375B8" w:rsidRDefault="00B375B8" w:rsidP="0060102F">
      <w:pPr>
        <w:spacing w:after="0"/>
      </w:pPr>
    </w:p>
    <w:p w:rsidR="00B375B8" w:rsidRDefault="00B375B8" w:rsidP="0060102F">
      <w:pPr>
        <w:spacing w:after="0"/>
      </w:pPr>
    </w:p>
    <w:p w:rsidR="00B375B8" w:rsidRDefault="00B375B8" w:rsidP="0060102F">
      <w:pPr>
        <w:spacing w:after="0"/>
      </w:pPr>
    </w:p>
    <w:p w:rsidR="00B375B8" w:rsidRDefault="00B375B8" w:rsidP="0060102F">
      <w:pPr>
        <w:spacing w:after="0"/>
      </w:pPr>
    </w:p>
    <w:p w:rsidR="00B375B8" w:rsidRDefault="00B375B8" w:rsidP="0060102F">
      <w:pPr>
        <w:spacing w:after="0"/>
      </w:pPr>
    </w:p>
    <w:p w:rsidR="00B375B8" w:rsidRDefault="00B375B8" w:rsidP="0060102F">
      <w:pPr>
        <w:spacing w:after="0"/>
      </w:pPr>
    </w:p>
    <w:p w:rsidR="00B375B8" w:rsidRDefault="00B375B8" w:rsidP="0060102F">
      <w:pPr>
        <w:spacing w:after="0"/>
      </w:pPr>
    </w:p>
    <w:p w:rsidR="00B375B8" w:rsidRDefault="00B375B8" w:rsidP="0060102F">
      <w:pPr>
        <w:spacing w:after="0"/>
      </w:pPr>
    </w:p>
    <w:p w:rsidR="00B375B8" w:rsidRDefault="00B375B8" w:rsidP="0060102F">
      <w:pPr>
        <w:spacing w:after="0"/>
      </w:pPr>
    </w:p>
    <w:p w:rsidR="00B375B8" w:rsidRDefault="00B375B8" w:rsidP="0060102F">
      <w:pPr>
        <w:spacing w:after="0"/>
      </w:pPr>
    </w:p>
    <w:p w:rsidR="00B375B8" w:rsidRDefault="00B375B8" w:rsidP="0060102F">
      <w:pPr>
        <w:spacing w:after="0"/>
      </w:pPr>
    </w:p>
    <w:p w:rsidR="005E1239" w:rsidRDefault="005E1239" w:rsidP="0060102F">
      <w:pPr>
        <w:spacing w:after="0"/>
      </w:pPr>
    </w:p>
    <w:p w:rsidR="0000642F" w:rsidRDefault="003C2E45" w:rsidP="0060102F">
      <w:pPr>
        <w:spacing w:after="0"/>
      </w:pPr>
      <w:r>
        <w:t xml:space="preserve">Try to avoid:  </w:t>
      </w:r>
    </w:p>
    <w:p w:rsidR="003C2E45" w:rsidRDefault="003C2E45" w:rsidP="0060102F">
      <w:pPr>
        <w:spacing w:after="0"/>
      </w:pPr>
      <w:r>
        <w:t>class ABC</w:t>
      </w:r>
    </w:p>
    <w:p w:rsidR="003C2E45" w:rsidRDefault="003C2E45" w:rsidP="0060102F">
      <w:pPr>
        <w:spacing w:after="0"/>
      </w:pPr>
      <w:r>
        <w:t>{</w:t>
      </w:r>
    </w:p>
    <w:p w:rsidR="003C2E45" w:rsidRDefault="003C2E45" w:rsidP="0060102F">
      <w:pPr>
        <w:spacing w:after="0"/>
      </w:pPr>
      <w:r>
        <w:tab/>
        <w:t>public:</w:t>
      </w:r>
    </w:p>
    <w:p w:rsidR="003C2E45" w:rsidRDefault="003C2E45" w:rsidP="0060102F">
      <w:pPr>
        <w:spacing w:after="0"/>
      </w:pPr>
      <w:r>
        <w:tab/>
      </w:r>
      <w:r>
        <w:tab/>
        <w:t>ABC();</w:t>
      </w:r>
    </w:p>
    <w:p w:rsidR="003C2E45" w:rsidRDefault="003C2E45" w:rsidP="0060102F">
      <w:pPr>
        <w:spacing w:after="0"/>
      </w:pPr>
      <w:r>
        <w:tab/>
      </w:r>
      <w:r>
        <w:tab/>
        <w:t>ABC(i=2);</w:t>
      </w:r>
    </w:p>
    <w:p w:rsidR="003C2E45" w:rsidRDefault="003C2E45" w:rsidP="0060102F">
      <w:pPr>
        <w:spacing w:after="0"/>
      </w:pPr>
      <w:r>
        <w:t>}</w:t>
      </w:r>
    </w:p>
    <w:p w:rsidR="003C2E45" w:rsidRDefault="003C2E45" w:rsidP="0060102F">
      <w:pPr>
        <w:spacing w:after="0"/>
      </w:pPr>
      <w:r>
        <w:t>…since both same if statement is:</w:t>
      </w:r>
      <w:r>
        <w:tab/>
        <w:t>ABC obj;  //ambiguity hence error</w:t>
      </w:r>
    </w:p>
    <w:p w:rsidR="003C2E45" w:rsidRDefault="001C6E7C" w:rsidP="0060102F">
      <w:pPr>
        <w:spacing w:after="0"/>
      </w:pPr>
      <w:r>
        <w:t>To create array of objects of a class type…default constructor is mandatory</w:t>
      </w:r>
    </w:p>
    <w:p w:rsidR="001C6E7C" w:rsidRDefault="001C6E7C" w:rsidP="0060102F">
      <w:pPr>
        <w:spacing w:after="0"/>
      </w:pPr>
    </w:p>
    <w:p w:rsidR="001C6E7C" w:rsidRDefault="002F3C5D" w:rsidP="0060102F">
      <w:pPr>
        <w:spacing w:after="0"/>
      </w:pPr>
      <w:r>
        <w:t>Constructor initialised when object create</w:t>
      </w:r>
      <w:r w:rsidR="00062348">
        <w:t>d</w:t>
      </w:r>
      <w:r>
        <w:br/>
        <w:t>Destructors initialised at the end</w:t>
      </w:r>
    </w:p>
    <w:p w:rsidR="002F3C5D" w:rsidRDefault="002F3C5D" w:rsidP="0060102F">
      <w:pPr>
        <w:spacing w:after="0"/>
      </w:pPr>
    </w:p>
    <w:p w:rsidR="002F3C5D" w:rsidRDefault="002F3C5D" w:rsidP="0060102F">
      <w:pPr>
        <w:spacing w:after="0"/>
      </w:pPr>
      <w:r>
        <w:t>Calling a constructor:</w:t>
      </w:r>
    </w:p>
    <w:p w:rsidR="002F3C5D" w:rsidRDefault="002F3C5D" w:rsidP="0060102F">
      <w:pPr>
        <w:spacing w:after="0"/>
        <w:rPr>
          <w:i/>
        </w:rPr>
      </w:pPr>
      <w:r>
        <w:t xml:space="preserve">Implicitly: </w:t>
      </w:r>
      <w:r>
        <w:rPr>
          <w:i/>
        </w:rPr>
        <w:t>ABC obj(2,3.4,’c’);</w:t>
      </w:r>
    </w:p>
    <w:p w:rsidR="002F3C5D" w:rsidRDefault="002F3C5D" w:rsidP="0060102F">
      <w:pPr>
        <w:spacing w:after="0"/>
      </w:pPr>
      <w:r>
        <w:t xml:space="preserve">Explicitly: </w:t>
      </w:r>
      <w:r>
        <w:rPr>
          <w:i/>
        </w:rPr>
        <w:t xml:space="preserve">ABC obj=ABC(2,3.4,’c’);  </w:t>
      </w:r>
      <w:r>
        <w:t>//name of constructor used</w:t>
      </w:r>
    </w:p>
    <w:p w:rsidR="002F3C5D" w:rsidRDefault="002F3C5D" w:rsidP="0060102F">
      <w:pPr>
        <w:spacing w:after="0"/>
      </w:pPr>
      <w:r>
        <w:t>Explicit calling used specially to create Temporary Instance/Object:</w:t>
      </w:r>
    </w:p>
    <w:p w:rsidR="00785247" w:rsidRDefault="00785247" w:rsidP="0060102F">
      <w:pPr>
        <w:spacing w:after="0"/>
      </w:pPr>
      <w:r>
        <w:tab/>
        <w:t>They exist only for that statement. Deleted after that</w:t>
      </w:r>
    </w:p>
    <w:p w:rsidR="00FA7E6B" w:rsidRDefault="00FA7E6B" w:rsidP="0060102F">
      <w:pPr>
        <w:spacing w:after="0"/>
      </w:pPr>
      <w:r>
        <w:tab/>
        <w:t>No object created for that</w:t>
      </w:r>
    </w:p>
    <w:p w:rsidR="002F3C5D" w:rsidRDefault="002F3C5D" w:rsidP="0060102F">
      <w:pPr>
        <w:spacing w:after="0"/>
        <w:rPr>
          <w:i/>
        </w:rPr>
      </w:pPr>
      <w:r>
        <w:tab/>
      </w:r>
      <w:r>
        <w:rPr>
          <w:i/>
        </w:rPr>
        <w:t>class ABC</w:t>
      </w:r>
    </w:p>
    <w:p w:rsidR="002F3C5D" w:rsidRDefault="002F3C5D" w:rsidP="0060102F">
      <w:pPr>
        <w:spacing w:after="0"/>
        <w:rPr>
          <w:i/>
        </w:rPr>
      </w:pPr>
      <w:r>
        <w:rPr>
          <w:i/>
        </w:rPr>
        <w:tab/>
        <w:t>{</w:t>
      </w:r>
    </w:p>
    <w:p w:rsidR="002F3C5D" w:rsidRDefault="002F3C5D" w:rsidP="0060102F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  <w:t>int i,j;</w:t>
      </w:r>
    </w:p>
    <w:p w:rsidR="002F3C5D" w:rsidRDefault="002F3C5D" w:rsidP="0060102F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  <w:t>public:</w:t>
      </w:r>
    </w:p>
    <w:p w:rsidR="002F3C5D" w:rsidRDefault="002F3C5D" w:rsidP="0060102F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  <w:t>ABC(int a,int b)</w:t>
      </w:r>
    </w:p>
    <w:p w:rsidR="002F3C5D" w:rsidRDefault="002F3C5D" w:rsidP="0060102F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  <w:t>{i=a;j=b}</w:t>
      </w:r>
    </w:p>
    <w:p w:rsidR="002F3C5D" w:rsidRDefault="002F3C5D" w:rsidP="0060102F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void print(){cout&lt;&lt;i&lt;&lt;j;} </w:t>
      </w:r>
    </w:p>
    <w:p w:rsidR="002F3C5D" w:rsidRDefault="002F3C5D" w:rsidP="0060102F">
      <w:pPr>
        <w:spacing w:after="0"/>
        <w:rPr>
          <w:i/>
        </w:rPr>
      </w:pPr>
      <w:r>
        <w:rPr>
          <w:i/>
        </w:rPr>
        <w:tab/>
        <w:t>}</w:t>
      </w:r>
    </w:p>
    <w:p w:rsidR="002F3C5D" w:rsidRDefault="002F3C5D" w:rsidP="0060102F">
      <w:pPr>
        <w:spacing w:after="0"/>
        <w:rPr>
          <w:i/>
        </w:rPr>
      </w:pPr>
      <w:r>
        <w:rPr>
          <w:i/>
        </w:rPr>
        <w:tab/>
        <w:t>int main()</w:t>
      </w:r>
    </w:p>
    <w:p w:rsidR="002F3C5D" w:rsidRDefault="002F3C5D" w:rsidP="0060102F">
      <w:pPr>
        <w:spacing w:after="0"/>
        <w:rPr>
          <w:i/>
        </w:rPr>
      </w:pPr>
      <w:r>
        <w:rPr>
          <w:i/>
        </w:rPr>
        <w:tab/>
        <w:t>{</w:t>
      </w:r>
    </w:p>
    <w:p w:rsidR="002F3C5D" w:rsidRDefault="002F3C5D" w:rsidP="0060102F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  <w:t>ABC</w:t>
      </w:r>
      <w:r w:rsidR="00062348">
        <w:rPr>
          <w:i/>
        </w:rPr>
        <w:t xml:space="preserve"> </w:t>
      </w:r>
      <w:r>
        <w:rPr>
          <w:i/>
        </w:rPr>
        <w:t>obj(1,2);</w:t>
      </w:r>
    </w:p>
    <w:p w:rsidR="002F3C5D" w:rsidRDefault="002F3C5D" w:rsidP="0060102F">
      <w:pPr>
        <w:spacing w:after="0"/>
      </w:pPr>
      <w:r>
        <w:rPr>
          <w:i/>
        </w:rPr>
        <w:tab/>
      </w:r>
      <w:r>
        <w:rPr>
          <w:i/>
        </w:rPr>
        <w:tab/>
        <w:t>obj.print();</w:t>
      </w:r>
      <w:r w:rsidR="00785247">
        <w:rPr>
          <w:i/>
        </w:rPr>
        <w:tab/>
      </w:r>
      <w:r w:rsidR="00785247">
        <w:t>//gives…12</w:t>
      </w:r>
    </w:p>
    <w:p w:rsidR="00785247" w:rsidRDefault="00785247" w:rsidP="0060102F">
      <w:pPr>
        <w:spacing w:after="0"/>
      </w:pPr>
      <w:r>
        <w:tab/>
      </w:r>
      <w:r>
        <w:tab/>
      </w:r>
      <w:r>
        <w:rPr>
          <w:i/>
        </w:rPr>
        <w:t>ABC(2,3).print();</w:t>
      </w:r>
      <w:r>
        <w:rPr>
          <w:i/>
        </w:rPr>
        <w:tab/>
      </w:r>
      <w:r>
        <w:t>//gives….23</w:t>
      </w:r>
    </w:p>
    <w:p w:rsidR="00B24EDA" w:rsidRDefault="00B24EDA" w:rsidP="0060102F">
      <w:pPr>
        <w:spacing w:after="0"/>
        <w:rPr>
          <w:i/>
        </w:rPr>
      </w:pPr>
      <w:r>
        <w:tab/>
      </w:r>
      <w:r>
        <w:rPr>
          <w:i/>
        </w:rPr>
        <w:t>}</w:t>
      </w:r>
    </w:p>
    <w:p w:rsidR="00FA7E6B" w:rsidRDefault="00FA7E6B" w:rsidP="0060102F">
      <w:pPr>
        <w:spacing w:after="0"/>
      </w:pPr>
    </w:p>
    <w:p w:rsidR="008F6E80" w:rsidRDefault="0014480B" w:rsidP="0060102F">
      <w:pPr>
        <w:spacing w:after="0"/>
      </w:pPr>
      <w:r>
        <w:t>Classes are derived data types…have constructors</w:t>
      </w:r>
      <w:r w:rsidR="007E0CD4">
        <w:t>. Fundamental data type also has</w:t>
      </w:r>
      <w:r>
        <w:t xml:space="preserve"> constructors.</w:t>
      </w:r>
    </w:p>
    <w:p w:rsidR="0014480B" w:rsidRDefault="0014480B" w:rsidP="0060102F">
      <w:pPr>
        <w:spacing w:after="0"/>
      </w:pPr>
      <w:r>
        <w:t>int a,b,c;</w:t>
      </w:r>
      <w:r>
        <w:tab/>
        <w:t>//default constructor used(garbage value)</w:t>
      </w:r>
    </w:p>
    <w:p w:rsidR="0014480B" w:rsidRDefault="0014480B" w:rsidP="0060102F">
      <w:pPr>
        <w:spacing w:after="0"/>
      </w:pPr>
      <w:r>
        <w:t>int i(2),j(3),k(4);</w:t>
      </w:r>
      <w:r>
        <w:tab/>
      </w:r>
      <w:r>
        <w:tab/>
        <w:t>//initialised by given values</w:t>
      </w:r>
    </w:p>
    <w:p w:rsidR="007E0CD4" w:rsidRDefault="007E0CD4" w:rsidP="0060102F">
      <w:pPr>
        <w:spacing w:after="0"/>
      </w:pPr>
    </w:p>
    <w:p w:rsidR="007E0CD4" w:rsidRDefault="00342946" w:rsidP="0060102F">
      <w:pPr>
        <w:spacing w:after="0"/>
      </w:pPr>
      <w:r>
        <w:t xml:space="preserve">Copy constructor: </w:t>
      </w:r>
    </w:p>
    <w:p w:rsidR="00342946" w:rsidRDefault="00342946" w:rsidP="0060102F">
      <w:pPr>
        <w:spacing w:after="0"/>
      </w:pPr>
      <w:r>
        <w:t>ABC obj1;</w:t>
      </w:r>
      <w:r>
        <w:tab/>
        <w:t>//default constructor used</w:t>
      </w:r>
    </w:p>
    <w:p w:rsidR="00342946" w:rsidRDefault="00342946" w:rsidP="0060102F">
      <w:pPr>
        <w:spacing w:after="0"/>
      </w:pPr>
      <w:r>
        <w:t>ABC obj2=obj1;</w:t>
      </w:r>
      <w:r>
        <w:tab/>
      </w:r>
      <w:r>
        <w:tab/>
        <w:t>//copy constructor used</w:t>
      </w:r>
    </w:p>
    <w:p w:rsidR="00342946" w:rsidRDefault="00342946" w:rsidP="0060102F">
      <w:pPr>
        <w:spacing w:after="0"/>
      </w:pPr>
      <w:r>
        <w:t>If no user defined copy constructor given, automatically added</w:t>
      </w:r>
    </w:p>
    <w:p w:rsidR="00342946" w:rsidRDefault="00342946" w:rsidP="0060102F">
      <w:pPr>
        <w:spacing w:after="0"/>
      </w:pPr>
      <w:r>
        <w:t>To give user defined copy constructor…</w:t>
      </w:r>
    </w:p>
    <w:p w:rsidR="00342946" w:rsidRDefault="00342946" w:rsidP="0060102F">
      <w:pPr>
        <w:spacing w:after="0"/>
      </w:pPr>
      <w:r>
        <w:tab/>
        <w:t>class ABC</w:t>
      </w:r>
    </w:p>
    <w:p w:rsidR="00342946" w:rsidRDefault="00342946" w:rsidP="0060102F">
      <w:pPr>
        <w:spacing w:after="0"/>
      </w:pPr>
      <w:r>
        <w:tab/>
        <w:t>{</w:t>
      </w:r>
    </w:p>
    <w:p w:rsidR="00342946" w:rsidRDefault="00342946" w:rsidP="0060102F">
      <w:pPr>
        <w:spacing w:after="0"/>
      </w:pPr>
      <w:r>
        <w:lastRenderedPageBreak/>
        <w:tab/>
      </w:r>
      <w:r>
        <w:tab/>
        <w:t>int i,j;</w:t>
      </w:r>
    </w:p>
    <w:p w:rsidR="00342946" w:rsidRDefault="00342946" w:rsidP="0060102F">
      <w:pPr>
        <w:spacing w:after="0"/>
      </w:pPr>
      <w:r>
        <w:tab/>
      </w:r>
      <w:r>
        <w:tab/>
        <w:t>public:</w:t>
      </w:r>
    </w:p>
    <w:p w:rsidR="00342946" w:rsidRDefault="00342946" w:rsidP="0060102F">
      <w:pPr>
        <w:spacing w:after="0"/>
      </w:pPr>
      <w:r>
        <w:tab/>
      </w:r>
      <w:r>
        <w:tab/>
      </w:r>
      <w:r>
        <w:tab/>
        <w:t>ABC(int a,int b)</w:t>
      </w:r>
    </w:p>
    <w:p w:rsidR="00342946" w:rsidRDefault="00342946" w:rsidP="0060102F">
      <w:pPr>
        <w:spacing w:after="0"/>
      </w:pPr>
      <w:r>
        <w:tab/>
      </w:r>
      <w:r>
        <w:tab/>
      </w:r>
      <w:r>
        <w:tab/>
        <w:t>{i=a;j=b;}</w:t>
      </w:r>
    </w:p>
    <w:p w:rsidR="00342946" w:rsidRDefault="00342946" w:rsidP="0060102F">
      <w:pPr>
        <w:spacing w:after="0"/>
      </w:pPr>
      <w:r>
        <w:tab/>
      </w:r>
      <w:r>
        <w:tab/>
      </w:r>
      <w:r>
        <w:tab/>
        <w:t>ABC(ABC&amp;obj)</w:t>
      </w:r>
    </w:p>
    <w:p w:rsidR="00342946" w:rsidRDefault="00342946" w:rsidP="0060102F">
      <w:pPr>
        <w:spacing w:after="0"/>
      </w:pPr>
      <w:r>
        <w:tab/>
      </w:r>
      <w:r>
        <w:tab/>
      </w:r>
      <w:r>
        <w:tab/>
        <w:t>{i=obj.i;j=obj.j;}</w:t>
      </w:r>
    </w:p>
    <w:p w:rsidR="00342946" w:rsidRDefault="00342946" w:rsidP="0060102F">
      <w:pPr>
        <w:spacing w:after="0"/>
      </w:pPr>
      <w:r>
        <w:tab/>
        <w:t>};</w:t>
      </w:r>
    </w:p>
    <w:p w:rsidR="00342946" w:rsidRDefault="00342946" w:rsidP="0060102F">
      <w:pPr>
        <w:spacing w:after="0"/>
      </w:pPr>
      <w:r>
        <w:tab/>
        <w:t>int main()</w:t>
      </w:r>
    </w:p>
    <w:p w:rsidR="00342946" w:rsidRDefault="00342946" w:rsidP="0060102F">
      <w:pPr>
        <w:spacing w:after="0"/>
      </w:pPr>
      <w:r>
        <w:tab/>
        <w:t>{</w:t>
      </w:r>
    </w:p>
    <w:p w:rsidR="00342946" w:rsidRDefault="00342946" w:rsidP="0060102F">
      <w:pPr>
        <w:spacing w:after="0"/>
      </w:pPr>
      <w:r>
        <w:tab/>
      </w:r>
      <w:r>
        <w:tab/>
        <w:t>ABC obj1(1,2);</w:t>
      </w:r>
    </w:p>
    <w:p w:rsidR="00342946" w:rsidRDefault="00342946" w:rsidP="0060102F">
      <w:pPr>
        <w:spacing w:after="0"/>
      </w:pPr>
      <w:r>
        <w:tab/>
      </w:r>
      <w:r>
        <w:tab/>
        <w:t>ABC obj2(obj1);</w:t>
      </w:r>
      <w:r>
        <w:tab/>
      </w:r>
      <w:r>
        <w:tab/>
        <w:t>//copy constructor called</w:t>
      </w:r>
    </w:p>
    <w:p w:rsidR="00342946" w:rsidRDefault="00342946" w:rsidP="0060102F">
      <w:pPr>
        <w:spacing w:after="0"/>
      </w:pPr>
      <w:r>
        <w:tab/>
      </w:r>
      <w:r>
        <w:tab/>
        <w:t>ABC obj3=obj1;</w:t>
      </w:r>
      <w:r>
        <w:tab/>
      </w:r>
      <w:r>
        <w:tab/>
        <w:t>//same</w:t>
      </w:r>
    </w:p>
    <w:p w:rsidR="00342946" w:rsidRDefault="00342946" w:rsidP="0060102F">
      <w:pPr>
        <w:spacing w:after="0"/>
      </w:pPr>
      <w:r>
        <w:tab/>
      </w:r>
      <w:r>
        <w:tab/>
        <w:t>func(ABC obj4);</w:t>
      </w:r>
      <w:r>
        <w:tab/>
      </w:r>
      <w:r>
        <w:tab/>
        <w:t>//copy constructor called since called by value</w:t>
      </w:r>
    </w:p>
    <w:p w:rsidR="00342946" w:rsidRDefault="00342946" w:rsidP="0060102F">
      <w:pPr>
        <w:spacing w:after="0"/>
      </w:pPr>
      <w:r>
        <w:tab/>
      </w:r>
      <w:r>
        <w:tab/>
        <w:t>//also if function returns an object</w:t>
      </w:r>
    </w:p>
    <w:p w:rsidR="00342946" w:rsidRDefault="00342946" w:rsidP="0060102F">
      <w:pPr>
        <w:spacing w:after="0"/>
      </w:pPr>
      <w:r>
        <w:tab/>
        <w:t>}</w:t>
      </w:r>
    </w:p>
    <w:p w:rsidR="00342946" w:rsidRDefault="00342946" w:rsidP="0060102F">
      <w:pPr>
        <w:spacing w:after="0"/>
      </w:pPr>
    </w:p>
    <w:p w:rsidR="00D34D70" w:rsidRDefault="00AF6802" w:rsidP="0060102F">
      <w:pPr>
        <w:spacing w:after="0"/>
      </w:pPr>
      <w:r>
        <w:t>Why argument in copy constructor not passed by value?</w:t>
      </w:r>
    </w:p>
    <w:p w:rsidR="00AF6802" w:rsidRDefault="00AF6802" w:rsidP="0060102F">
      <w:pPr>
        <w:spacing w:after="0"/>
      </w:pPr>
      <w:r>
        <w:t>If passed by value, another copy constructor required to make a copy, hence calls itself again and again till out of memory. Hence, error.</w:t>
      </w:r>
    </w:p>
    <w:p w:rsidR="00AF6802" w:rsidRDefault="00AF6802" w:rsidP="0060102F">
      <w:pPr>
        <w:spacing w:after="0"/>
      </w:pPr>
    </w:p>
    <w:p w:rsidR="00AF6802" w:rsidRPr="006F1B24" w:rsidRDefault="00AD58A2" w:rsidP="0060102F">
      <w:pPr>
        <w:spacing w:after="0"/>
        <w:rPr>
          <w:b/>
        </w:rPr>
      </w:pPr>
      <w:r w:rsidRPr="006F1B24">
        <w:rPr>
          <w:b/>
        </w:rPr>
        <w:t>Base class constructor invoked first</w:t>
      </w:r>
      <w:r w:rsidR="006F1B24">
        <w:rPr>
          <w:b/>
        </w:rPr>
        <w:t>; base destructor invoke last</w:t>
      </w:r>
    </w:p>
    <w:p w:rsidR="00AD58A2" w:rsidRPr="006F1B24" w:rsidRDefault="00AD58A2" w:rsidP="0060102F">
      <w:pPr>
        <w:spacing w:after="0"/>
        <w:rPr>
          <w:b/>
        </w:rPr>
      </w:pPr>
      <w:r w:rsidRPr="006F1B24">
        <w:rPr>
          <w:b/>
        </w:rPr>
        <w:t xml:space="preserve">Invocation </w:t>
      </w:r>
      <w:r w:rsidR="006F1B24">
        <w:rPr>
          <w:b/>
        </w:rPr>
        <w:t xml:space="preserve">of constructor </w:t>
      </w:r>
      <w:r w:rsidRPr="006F1B24">
        <w:rPr>
          <w:b/>
        </w:rPr>
        <w:t>is in the order of declaration</w:t>
      </w:r>
      <w:r w:rsidR="006F1B24">
        <w:rPr>
          <w:b/>
        </w:rPr>
        <w:t>; invocation of destructor in opposite order</w:t>
      </w:r>
    </w:p>
    <w:p w:rsidR="009E42D0" w:rsidRDefault="009E42D0" w:rsidP="0060102F">
      <w:pPr>
        <w:spacing w:after="0"/>
      </w:pPr>
    </w:p>
    <w:p w:rsidR="00A54940" w:rsidRDefault="00A54940" w:rsidP="0060102F">
      <w:pPr>
        <w:spacing w:after="0"/>
      </w:pPr>
      <w:r>
        <w:t>Dynamic initialisation: (initialisation during runtime)</w:t>
      </w:r>
    </w:p>
    <w:p w:rsidR="00A54940" w:rsidRDefault="0021352E" w:rsidP="0060102F">
      <w:pPr>
        <w:spacing w:after="0"/>
      </w:pPr>
      <w:r>
        <w:t>int main()</w:t>
      </w:r>
    </w:p>
    <w:p w:rsidR="0021352E" w:rsidRDefault="0021352E" w:rsidP="0060102F">
      <w:pPr>
        <w:spacing w:after="0"/>
      </w:pPr>
      <w:r>
        <w:t>{</w:t>
      </w:r>
    </w:p>
    <w:p w:rsidR="0021352E" w:rsidRDefault="0021352E" w:rsidP="0060102F">
      <w:pPr>
        <w:spacing w:after="0"/>
      </w:pPr>
      <w:r>
        <w:tab/>
        <w:t>int x,y;</w:t>
      </w:r>
    </w:p>
    <w:p w:rsidR="0021352E" w:rsidRDefault="0021352E" w:rsidP="0060102F">
      <w:pPr>
        <w:spacing w:after="0"/>
      </w:pPr>
      <w:r>
        <w:tab/>
        <w:t>cin&gt;&gt;x&gt;&gt;y;</w:t>
      </w:r>
    </w:p>
    <w:p w:rsidR="0021352E" w:rsidRDefault="0021352E" w:rsidP="0060102F">
      <w:pPr>
        <w:spacing w:after="0"/>
      </w:pPr>
      <w:r>
        <w:tab/>
        <w:t>ABC obj(x,y);</w:t>
      </w:r>
    </w:p>
    <w:p w:rsidR="0021352E" w:rsidRDefault="0021352E" w:rsidP="0060102F">
      <w:pPr>
        <w:spacing w:after="0"/>
      </w:pPr>
      <w:r>
        <w:tab/>
        <w:t>….</w:t>
      </w:r>
    </w:p>
    <w:p w:rsidR="0021352E" w:rsidRDefault="0021352E" w:rsidP="0060102F">
      <w:pPr>
        <w:spacing w:after="0"/>
      </w:pPr>
      <w:r>
        <w:t>}</w:t>
      </w:r>
    </w:p>
    <w:p w:rsidR="0021352E" w:rsidRDefault="0021352E" w:rsidP="0060102F">
      <w:pPr>
        <w:spacing w:after="0"/>
      </w:pPr>
    </w:p>
    <w:p w:rsidR="0021352E" w:rsidRDefault="0017224B" w:rsidP="0060102F">
      <w:pPr>
        <w:spacing w:after="0"/>
        <w:rPr>
          <w:b/>
        </w:rPr>
      </w:pPr>
      <w:r>
        <w:rPr>
          <w:b/>
        </w:rPr>
        <w:t>Constructors can also be overloaded like functions</w:t>
      </w:r>
    </w:p>
    <w:p w:rsidR="00FA5D03" w:rsidRDefault="00596615" w:rsidP="0060102F">
      <w:pPr>
        <w:spacing w:after="0"/>
        <w:rPr>
          <w:b/>
        </w:rPr>
      </w:pPr>
      <w:r>
        <w:rPr>
          <w:b/>
        </w:rPr>
        <w:t>Default Constructor not same as Overloaded constructor</w:t>
      </w:r>
    </w:p>
    <w:p w:rsidR="00596615" w:rsidRDefault="00596615" w:rsidP="0060102F">
      <w:pPr>
        <w:spacing w:after="0"/>
        <w:rPr>
          <w:b/>
        </w:rPr>
      </w:pPr>
    </w:p>
    <w:p w:rsidR="00596615" w:rsidRDefault="00596615" w:rsidP="0060102F">
      <w:pPr>
        <w:spacing w:after="0"/>
      </w:pPr>
      <w:r>
        <w:t xml:space="preserve">Destructor: </w:t>
      </w:r>
    </w:p>
    <w:p w:rsidR="00596615" w:rsidRDefault="00596615" w:rsidP="0060102F">
      <w:pPr>
        <w:spacing w:after="0"/>
      </w:pPr>
      <w:r>
        <w:tab/>
        <w:t>~ABC()</w:t>
      </w:r>
      <w:r>
        <w:tab/>
        <w:t>{}</w:t>
      </w:r>
    </w:p>
    <w:p w:rsidR="00596615" w:rsidRDefault="00596615" w:rsidP="0060102F">
      <w:pPr>
        <w:spacing w:after="0"/>
      </w:pPr>
      <w:r>
        <w:t xml:space="preserve">No arguments taken and no return type specified (not even </w:t>
      </w:r>
      <w:r>
        <w:rPr>
          <w:i/>
        </w:rPr>
        <w:t>void</w:t>
      </w:r>
      <w:r>
        <w:t>)</w:t>
      </w:r>
    </w:p>
    <w:p w:rsidR="00596615" w:rsidRDefault="00596615" w:rsidP="0060102F">
      <w:pPr>
        <w:spacing w:after="0"/>
      </w:pPr>
    </w:p>
    <w:p w:rsidR="00677557" w:rsidRDefault="00677557" w:rsidP="0060102F">
      <w:pPr>
        <w:spacing w:after="0"/>
        <w:rPr>
          <w:noProof/>
          <w:lang w:eastAsia="en-IN"/>
        </w:rPr>
      </w:pPr>
      <w:r>
        <w:t>Inheritance:</w:t>
      </w:r>
      <w:r w:rsidRPr="00677557">
        <w:rPr>
          <w:noProof/>
          <w:lang w:eastAsia="en-IN"/>
        </w:rPr>
        <w:t xml:space="preserve"> </w:t>
      </w:r>
    </w:p>
    <w:p w:rsidR="00A97A8A" w:rsidRDefault="00A812DA" w:rsidP="0060102F">
      <w:pPr>
        <w:spacing w:after="0"/>
      </w:pPr>
      <w:r>
        <w:rPr>
          <w:noProof/>
          <w:lang w:eastAsia="en-IN"/>
        </w:rPr>
        <w:drawing>
          <wp:anchor distT="0" distB="0" distL="114300" distR="114300" simplePos="0" relativeHeight="251666432" behindDoc="1" locked="0" layoutInCell="1" allowOverlap="1" wp14:anchorId="41FBC4FB" wp14:editId="72C0B13D">
            <wp:simplePos x="0" y="0"/>
            <wp:positionH relativeFrom="column">
              <wp:posOffset>3728085</wp:posOffset>
            </wp:positionH>
            <wp:positionV relativeFrom="paragraph">
              <wp:posOffset>146685</wp:posOffset>
            </wp:positionV>
            <wp:extent cx="2495550" cy="1504950"/>
            <wp:effectExtent l="0" t="0" r="19050" b="0"/>
            <wp:wrapNone/>
            <wp:docPr id="5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IN"/>
        </w:rPr>
        <w:drawing>
          <wp:anchor distT="0" distB="0" distL="114300" distR="114300" simplePos="0" relativeHeight="251665408" behindDoc="1" locked="0" layoutInCell="1" allowOverlap="1" wp14:anchorId="655C6C1E" wp14:editId="25AC9796">
            <wp:simplePos x="0" y="0"/>
            <wp:positionH relativeFrom="column">
              <wp:posOffset>1432560</wp:posOffset>
            </wp:positionH>
            <wp:positionV relativeFrom="paragraph">
              <wp:posOffset>299085</wp:posOffset>
            </wp:positionV>
            <wp:extent cx="2085975" cy="1276350"/>
            <wp:effectExtent l="0" t="38100" r="9525" b="0"/>
            <wp:wrapNone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77557">
        <w:rPr>
          <w:noProof/>
          <w:lang w:eastAsia="en-IN"/>
        </w:rPr>
        <w:drawing>
          <wp:anchor distT="0" distB="0" distL="114300" distR="114300" simplePos="0" relativeHeight="251664384" behindDoc="1" locked="0" layoutInCell="1" allowOverlap="1" wp14:anchorId="6940236A" wp14:editId="5C9B961D">
            <wp:simplePos x="0" y="0"/>
            <wp:positionH relativeFrom="column">
              <wp:posOffset>13335</wp:posOffset>
            </wp:positionH>
            <wp:positionV relativeFrom="paragraph">
              <wp:posOffset>270510</wp:posOffset>
            </wp:positionV>
            <wp:extent cx="1162050" cy="1304925"/>
            <wp:effectExtent l="0" t="38100" r="0" b="47625"/>
            <wp:wrapNone/>
            <wp:docPr id="7" name="Diagram 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4" r:lo="rId25" r:qs="rId26" r:cs="rId2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77557" w:rsidRDefault="00677557" w:rsidP="0060102F">
      <w:pPr>
        <w:spacing w:after="0"/>
      </w:pPr>
      <w:r>
        <w:tab/>
      </w:r>
    </w:p>
    <w:p w:rsidR="00A360D7" w:rsidRDefault="00A360D7" w:rsidP="0060102F">
      <w:pPr>
        <w:spacing w:after="0"/>
      </w:pPr>
    </w:p>
    <w:p w:rsidR="00A360D7" w:rsidRDefault="00A360D7" w:rsidP="0060102F">
      <w:pPr>
        <w:spacing w:after="0"/>
      </w:pPr>
    </w:p>
    <w:p w:rsidR="00A360D7" w:rsidRDefault="00A360D7" w:rsidP="0060102F">
      <w:pPr>
        <w:spacing w:after="0"/>
      </w:pPr>
    </w:p>
    <w:p w:rsidR="00A360D7" w:rsidRDefault="00A360D7" w:rsidP="0060102F">
      <w:pPr>
        <w:spacing w:after="0"/>
      </w:pPr>
    </w:p>
    <w:p w:rsidR="00A360D7" w:rsidRDefault="00A360D7" w:rsidP="0060102F">
      <w:pPr>
        <w:spacing w:after="0"/>
      </w:pPr>
    </w:p>
    <w:p w:rsidR="00A360D7" w:rsidRDefault="00A360D7" w:rsidP="0060102F">
      <w:pPr>
        <w:spacing w:after="0"/>
      </w:pPr>
    </w:p>
    <w:p w:rsidR="00A360D7" w:rsidRDefault="00A360D7" w:rsidP="0060102F">
      <w:pPr>
        <w:spacing w:after="0"/>
      </w:pPr>
    </w:p>
    <w:p w:rsidR="008437CD" w:rsidRDefault="008437CD" w:rsidP="0060102F">
      <w:pPr>
        <w:spacing w:after="0"/>
      </w:pPr>
      <w:r>
        <w:rPr>
          <w:noProof/>
          <w:lang w:eastAsia="en-IN"/>
        </w:rPr>
        <w:drawing>
          <wp:anchor distT="0" distB="0" distL="114300" distR="114300" simplePos="0" relativeHeight="251670528" behindDoc="1" locked="0" layoutInCell="1" allowOverlap="1" wp14:anchorId="57DAB2FF" wp14:editId="7C11C004">
            <wp:simplePos x="0" y="0"/>
            <wp:positionH relativeFrom="column">
              <wp:posOffset>2032635</wp:posOffset>
            </wp:positionH>
            <wp:positionV relativeFrom="paragraph">
              <wp:posOffset>-440056</wp:posOffset>
            </wp:positionV>
            <wp:extent cx="3276600" cy="3381375"/>
            <wp:effectExtent l="0" t="0" r="19050" b="28575"/>
            <wp:wrapNone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9" r:lo="rId30" r:qs="rId31" r:cs="rId3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en-IN"/>
        </w:rPr>
        <w:drawing>
          <wp:anchor distT="0" distB="0" distL="114300" distR="114300" simplePos="0" relativeHeight="251668480" behindDoc="1" locked="0" layoutInCell="1" allowOverlap="1" wp14:anchorId="5000626C" wp14:editId="39CCA493">
            <wp:simplePos x="0" y="0"/>
            <wp:positionH relativeFrom="column">
              <wp:posOffset>-24765</wp:posOffset>
            </wp:positionH>
            <wp:positionV relativeFrom="paragraph">
              <wp:posOffset>-438150</wp:posOffset>
            </wp:positionV>
            <wp:extent cx="1428750" cy="1847850"/>
            <wp:effectExtent l="0" t="38100" r="0" b="57150"/>
            <wp:wrapNone/>
            <wp:docPr id="8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4" r:lo="rId35" r:qs="rId36" r:cs="rId3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437CD" w:rsidRDefault="008437CD" w:rsidP="0060102F">
      <w:pPr>
        <w:spacing w:after="0"/>
      </w:pPr>
    </w:p>
    <w:p w:rsidR="00A360D7" w:rsidRDefault="00A360D7" w:rsidP="0060102F">
      <w:pPr>
        <w:spacing w:after="0"/>
      </w:pPr>
    </w:p>
    <w:p w:rsidR="008437CD" w:rsidRDefault="008437CD" w:rsidP="0060102F">
      <w:pPr>
        <w:spacing w:after="0"/>
      </w:pPr>
    </w:p>
    <w:p w:rsidR="008437CD" w:rsidRDefault="008437CD" w:rsidP="0060102F">
      <w:pPr>
        <w:spacing w:after="0"/>
      </w:pPr>
    </w:p>
    <w:p w:rsidR="008437CD" w:rsidRDefault="008437CD" w:rsidP="0060102F">
      <w:pPr>
        <w:spacing w:after="0"/>
      </w:pPr>
    </w:p>
    <w:p w:rsidR="008437CD" w:rsidRDefault="008437CD" w:rsidP="0060102F">
      <w:pPr>
        <w:spacing w:after="0"/>
      </w:pPr>
    </w:p>
    <w:p w:rsidR="008437CD" w:rsidRDefault="008437CD" w:rsidP="0060102F">
      <w:pPr>
        <w:spacing w:after="0"/>
      </w:pPr>
    </w:p>
    <w:p w:rsidR="008437CD" w:rsidRDefault="008437CD" w:rsidP="0060102F">
      <w:pPr>
        <w:spacing w:after="0"/>
      </w:pPr>
    </w:p>
    <w:p w:rsidR="008437CD" w:rsidRDefault="008437CD" w:rsidP="0060102F">
      <w:pPr>
        <w:spacing w:after="0"/>
      </w:pPr>
    </w:p>
    <w:p w:rsidR="008437CD" w:rsidRDefault="008437CD" w:rsidP="0060102F">
      <w:pPr>
        <w:spacing w:after="0"/>
      </w:pPr>
    </w:p>
    <w:p w:rsidR="008437CD" w:rsidRDefault="008437CD" w:rsidP="0060102F">
      <w:pPr>
        <w:spacing w:after="0"/>
      </w:pPr>
      <w:r>
        <w:t>Single</w:t>
      </w:r>
    </w:p>
    <w:p w:rsidR="008437CD" w:rsidRDefault="008437CD" w:rsidP="0060102F">
      <w:pPr>
        <w:spacing w:after="0"/>
      </w:pPr>
      <w:r>
        <w:t>Multiple</w:t>
      </w:r>
    </w:p>
    <w:p w:rsidR="008437CD" w:rsidRDefault="008437CD" w:rsidP="0060102F">
      <w:pPr>
        <w:spacing w:after="0"/>
      </w:pPr>
      <w:r>
        <w:t>Hierarchy</w:t>
      </w:r>
    </w:p>
    <w:p w:rsidR="008437CD" w:rsidRDefault="008437CD" w:rsidP="0060102F">
      <w:pPr>
        <w:spacing w:after="0"/>
      </w:pPr>
      <w:r>
        <w:t>Multilevel</w:t>
      </w:r>
    </w:p>
    <w:p w:rsidR="008437CD" w:rsidRDefault="008437CD" w:rsidP="0060102F">
      <w:pPr>
        <w:spacing w:after="0"/>
      </w:pPr>
      <w:r>
        <w:t>Hybrid</w:t>
      </w:r>
    </w:p>
    <w:p w:rsidR="005F348F" w:rsidRDefault="005F348F" w:rsidP="0060102F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1725"/>
        <w:gridCol w:w="1910"/>
        <w:gridCol w:w="1910"/>
      </w:tblGrid>
      <w:tr w:rsidR="00132484" w:rsidTr="00132484">
        <w:trPr>
          <w:trHeight w:val="560"/>
        </w:trPr>
        <w:tc>
          <w:tcPr>
            <w:tcW w:w="2093" w:type="dxa"/>
            <w:vAlign w:val="center"/>
          </w:tcPr>
          <w:p w:rsidR="00132484" w:rsidRDefault="00132484" w:rsidP="00132484">
            <w:pPr>
              <w:jc w:val="center"/>
            </w:pPr>
            <w:r>
              <w:t>Base</w:t>
            </w:r>
            <w:r w:rsidRPr="00132484">
              <w:rPr>
                <w:sz w:val="32"/>
              </w:rPr>
              <w:t>\</w:t>
            </w:r>
            <w:r>
              <w:t>Inheritance</w:t>
            </w:r>
          </w:p>
        </w:tc>
        <w:tc>
          <w:tcPr>
            <w:tcW w:w="1725" w:type="dxa"/>
          </w:tcPr>
          <w:p w:rsidR="00132484" w:rsidRDefault="00132484" w:rsidP="0060102F">
            <w:r>
              <w:t>Publicly</w:t>
            </w:r>
          </w:p>
        </w:tc>
        <w:tc>
          <w:tcPr>
            <w:tcW w:w="1910" w:type="dxa"/>
          </w:tcPr>
          <w:p w:rsidR="00132484" w:rsidRDefault="00132484" w:rsidP="0060102F">
            <w:r>
              <w:t>Protected</w:t>
            </w:r>
          </w:p>
        </w:tc>
        <w:tc>
          <w:tcPr>
            <w:tcW w:w="1910" w:type="dxa"/>
          </w:tcPr>
          <w:p w:rsidR="00132484" w:rsidRDefault="00132484" w:rsidP="0060102F">
            <w:r>
              <w:t>Privately</w:t>
            </w:r>
          </w:p>
        </w:tc>
      </w:tr>
      <w:tr w:rsidR="00132484" w:rsidTr="00B71357">
        <w:tc>
          <w:tcPr>
            <w:tcW w:w="2093" w:type="dxa"/>
          </w:tcPr>
          <w:p w:rsidR="00132484" w:rsidRDefault="00132484" w:rsidP="0060102F">
            <w:r>
              <w:t>Public Member</w:t>
            </w:r>
          </w:p>
        </w:tc>
        <w:tc>
          <w:tcPr>
            <w:tcW w:w="1725" w:type="dxa"/>
          </w:tcPr>
          <w:p w:rsidR="00132484" w:rsidRDefault="00132484" w:rsidP="0060102F">
            <w:r>
              <w:t>Public</w:t>
            </w:r>
          </w:p>
        </w:tc>
        <w:tc>
          <w:tcPr>
            <w:tcW w:w="1910" w:type="dxa"/>
          </w:tcPr>
          <w:p w:rsidR="00132484" w:rsidRDefault="00132484" w:rsidP="0060102F">
            <w:r>
              <w:t>Protected</w:t>
            </w:r>
          </w:p>
        </w:tc>
        <w:tc>
          <w:tcPr>
            <w:tcW w:w="1910" w:type="dxa"/>
          </w:tcPr>
          <w:p w:rsidR="00132484" w:rsidRDefault="00132484" w:rsidP="00B71357">
            <w:r>
              <w:t>Private</w:t>
            </w:r>
          </w:p>
        </w:tc>
      </w:tr>
      <w:tr w:rsidR="00132484" w:rsidTr="00B71357">
        <w:tc>
          <w:tcPr>
            <w:tcW w:w="2093" w:type="dxa"/>
          </w:tcPr>
          <w:p w:rsidR="00132484" w:rsidRDefault="00132484" w:rsidP="00B71357">
            <w:r>
              <w:t>Private Member</w:t>
            </w:r>
          </w:p>
        </w:tc>
        <w:tc>
          <w:tcPr>
            <w:tcW w:w="1725" w:type="dxa"/>
          </w:tcPr>
          <w:p w:rsidR="00132484" w:rsidRDefault="00132484" w:rsidP="0060102F">
            <w:r>
              <w:t>X</w:t>
            </w:r>
          </w:p>
        </w:tc>
        <w:tc>
          <w:tcPr>
            <w:tcW w:w="1910" w:type="dxa"/>
          </w:tcPr>
          <w:p w:rsidR="00132484" w:rsidRDefault="00132484" w:rsidP="0060102F">
            <w:r>
              <w:t>X</w:t>
            </w:r>
          </w:p>
        </w:tc>
        <w:tc>
          <w:tcPr>
            <w:tcW w:w="1910" w:type="dxa"/>
          </w:tcPr>
          <w:p w:rsidR="00132484" w:rsidRDefault="00132484" w:rsidP="0060102F">
            <w:r>
              <w:t>X</w:t>
            </w:r>
          </w:p>
        </w:tc>
      </w:tr>
      <w:tr w:rsidR="00132484" w:rsidTr="00B71357">
        <w:tc>
          <w:tcPr>
            <w:tcW w:w="2093" w:type="dxa"/>
          </w:tcPr>
          <w:p w:rsidR="00132484" w:rsidRDefault="00132484" w:rsidP="0060102F">
            <w:r>
              <w:t>Protected Member</w:t>
            </w:r>
          </w:p>
        </w:tc>
        <w:tc>
          <w:tcPr>
            <w:tcW w:w="1725" w:type="dxa"/>
          </w:tcPr>
          <w:p w:rsidR="00132484" w:rsidRDefault="00132484" w:rsidP="0060102F">
            <w:r>
              <w:t>Protected</w:t>
            </w:r>
          </w:p>
        </w:tc>
        <w:tc>
          <w:tcPr>
            <w:tcW w:w="1910" w:type="dxa"/>
          </w:tcPr>
          <w:p w:rsidR="00132484" w:rsidRDefault="00132484" w:rsidP="0060102F">
            <w:r>
              <w:t>Protected</w:t>
            </w:r>
          </w:p>
        </w:tc>
        <w:tc>
          <w:tcPr>
            <w:tcW w:w="1910" w:type="dxa"/>
          </w:tcPr>
          <w:p w:rsidR="00132484" w:rsidRDefault="00132484" w:rsidP="0060102F">
            <w:r>
              <w:t>Private</w:t>
            </w:r>
          </w:p>
        </w:tc>
      </w:tr>
    </w:tbl>
    <w:p w:rsidR="005F348F" w:rsidRDefault="005F348F" w:rsidP="0060102F">
      <w:pPr>
        <w:spacing w:after="0"/>
      </w:pPr>
    </w:p>
    <w:p w:rsidR="00B71357" w:rsidRDefault="00B71357" w:rsidP="0060102F">
      <w:pPr>
        <w:spacing w:after="0"/>
      </w:pPr>
      <w:r>
        <w:t>Private&gt;Protected&gt;Public</w:t>
      </w:r>
    </w:p>
    <w:p w:rsidR="006F1B24" w:rsidRDefault="006F1B24" w:rsidP="0060102F">
      <w:pPr>
        <w:spacing w:after="0"/>
      </w:pPr>
    </w:p>
    <w:p w:rsidR="0055544A" w:rsidRPr="006F1B24" w:rsidRDefault="0055544A" w:rsidP="0060102F">
      <w:pPr>
        <w:spacing w:after="0"/>
        <w:rPr>
          <w:b/>
        </w:rPr>
      </w:pPr>
      <w:r w:rsidRPr="006F1B24">
        <w:rPr>
          <w:b/>
        </w:rPr>
        <w:t>Derive…when:</w:t>
      </w:r>
    </w:p>
    <w:p w:rsidR="0055544A" w:rsidRDefault="0055544A" w:rsidP="0060102F">
      <w:pPr>
        <w:spacing w:after="0"/>
      </w:pPr>
      <w:r>
        <w:t xml:space="preserve">Publicly when </w:t>
      </w:r>
      <w:r w:rsidRPr="006F1B24">
        <w:rPr>
          <w:b/>
        </w:rPr>
        <w:t>all attributed needed</w:t>
      </w:r>
      <w:r>
        <w:t xml:space="preserve"> with extra ones</w:t>
      </w:r>
    </w:p>
    <w:p w:rsidR="0055544A" w:rsidRDefault="0055544A" w:rsidP="0060102F">
      <w:pPr>
        <w:spacing w:after="0"/>
      </w:pPr>
      <w:r>
        <w:t xml:space="preserve">Privately when inherited attributes are </w:t>
      </w:r>
      <w:r w:rsidRPr="006F1B24">
        <w:rPr>
          <w:b/>
        </w:rPr>
        <w:t>not to be inherited further</w:t>
      </w:r>
    </w:p>
    <w:p w:rsidR="0055544A" w:rsidRDefault="006F1B24" w:rsidP="0060102F">
      <w:pPr>
        <w:spacing w:after="0"/>
        <w:rPr>
          <w:b/>
        </w:rPr>
      </w:pPr>
      <w:r>
        <w:t>Protected</w:t>
      </w:r>
      <w:r w:rsidR="0055544A">
        <w:t xml:space="preserve"> when inherited </w:t>
      </w:r>
      <w:r w:rsidR="0055544A" w:rsidRPr="006F1B24">
        <w:rPr>
          <w:b/>
        </w:rPr>
        <w:t>attributes to be hidden but inheritable further</w:t>
      </w:r>
    </w:p>
    <w:p w:rsidR="006F1B24" w:rsidRDefault="006F1B24" w:rsidP="0060102F">
      <w:pPr>
        <w:spacing w:after="0"/>
        <w:rPr>
          <w:b/>
        </w:rPr>
      </w:pPr>
    </w:p>
    <w:p w:rsidR="006F1B24" w:rsidRDefault="00A92561" w:rsidP="0060102F">
      <w:pPr>
        <w:spacing w:after="0"/>
        <w:rPr>
          <w:b/>
        </w:rPr>
      </w:pPr>
      <w:r>
        <w:rPr>
          <w:b/>
        </w:rPr>
        <w:t>IMP:</w:t>
      </w:r>
    </w:p>
    <w:p w:rsidR="00A92561" w:rsidRDefault="00A92561" w:rsidP="0060102F">
      <w:pPr>
        <w:spacing w:after="0"/>
        <w:rPr>
          <w:i/>
        </w:rPr>
      </w:pPr>
      <w:r>
        <w:rPr>
          <w:b/>
        </w:rPr>
        <w:tab/>
      </w:r>
      <w:r>
        <w:rPr>
          <w:i/>
        </w:rPr>
        <w:t>class base{</w:t>
      </w:r>
    </w:p>
    <w:p w:rsidR="00A92561" w:rsidRDefault="00A92561" w:rsidP="0060102F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="00112CEA">
        <w:rPr>
          <w:i/>
        </w:rPr>
        <w:t>public:</w:t>
      </w:r>
      <w:r w:rsidR="00112CEA">
        <w:rPr>
          <w:i/>
        </w:rPr>
        <w:tab/>
      </w:r>
      <w:r>
        <w:rPr>
          <w:i/>
        </w:rPr>
        <w:t>int x;</w:t>
      </w:r>
    </w:p>
    <w:p w:rsidR="00A92561" w:rsidRDefault="00A92561" w:rsidP="0060102F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  <w:t>};</w:t>
      </w:r>
    </w:p>
    <w:p w:rsidR="00A92561" w:rsidRDefault="00A92561" w:rsidP="0060102F">
      <w:pPr>
        <w:spacing w:after="0"/>
        <w:rPr>
          <w:i/>
        </w:rPr>
      </w:pPr>
      <w:r>
        <w:rPr>
          <w:i/>
        </w:rPr>
        <w:tab/>
        <w:t>class Derived1:public Base</w:t>
      </w:r>
    </w:p>
    <w:p w:rsidR="00A92561" w:rsidRDefault="00A92561" w:rsidP="0060102F">
      <w:pPr>
        <w:spacing w:after="0"/>
        <w:rPr>
          <w:i/>
        </w:rPr>
      </w:pPr>
      <w:r>
        <w:rPr>
          <w:i/>
        </w:rPr>
        <w:tab/>
        <w:t>{</w:t>
      </w:r>
      <w:r>
        <w:rPr>
          <w:i/>
        </w:rPr>
        <w:tab/>
        <w:t>public:</w:t>
      </w:r>
      <w:r w:rsidR="00112CEA">
        <w:rPr>
          <w:i/>
        </w:rPr>
        <w:tab/>
      </w:r>
      <w:r>
        <w:rPr>
          <w:i/>
        </w:rPr>
        <w:t>int y;</w:t>
      </w:r>
    </w:p>
    <w:p w:rsidR="00A92561" w:rsidRDefault="00A92561" w:rsidP="0060102F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  <w:t>private:</w:t>
      </w:r>
    </w:p>
    <w:p w:rsidR="00A92561" w:rsidRDefault="00A92561" w:rsidP="0060102F">
      <w:pPr>
        <w:spacing w:after="0"/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="008B2BD2">
        <w:rPr>
          <w:i/>
        </w:rPr>
        <w:t xml:space="preserve">using </w:t>
      </w:r>
      <w:r>
        <w:rPr>
          <w:i/>
        </w:rPr>
        <w:t>Base::x;</w:t>
      </w:r>
      <w:r>
        <w:rPr>
          <w:i/>
        </w:rPr>
        <w:tab/>
      </w:r>
      <w:r w:rsidRPr="00A92561">
        <w:t>//not allowed</w:t>
      </w:r>
      <w:r w:rsidR="00093A9D">
        <w:t>;</w:t>
      </w:r>
      <w:r w:rsidR="00112CEA">
        <w:t xml:space="preserve"> public into p</w:t>
      </w:r>
      <w:r w:rsidR="007C5B0A">
        <w:t>ri</w:t>
      </w:r>
      <w:r w:rsidR="00112CEA">
        <w:t>v</w:t>
      </w:r>
      <w:r w:rsidR="007C5B0A">
        <w:t>a</w:t>
      </w:r>
      <w:r w:rsidR="00112CEA">
        <w:t>t</w:t>
      </w:r>
      <w:r w:rsidR="007C5B0A">
        <w:t>e</w:t>
      </w:r>
      <w:r w:rsidR="00E168AD">
        <w:t>,</w:t>
      </w:r>
      <w:r w:rsidR="00093A9D">
        <w:t xml:space="preserve"> </w:t>
      </w:r>
      <w:r w:rsidR="007C5B0A">
        <w:t>i.e.</w:t>
      </w:r>
      <w:r w:rsidR="00E168AD">
        <w:t>, selective denial not allowed</w:t>
      </w:r>
    </w:p>
    <w:p w:rsidR="00A92561" w:rsidRDefault="00A92561" w:rsidP="0060102F">
      <w:pPr>
        <w:spacing w:after="0"/>
        <w:rPr>
          <w:i/>
        </w:rPr>
      </w:pPr>
      <w:r>
        <w:tab/>
      </w:r>
      <w:r>
        <w:rPr>
          <w:i/>
        </w:rPr>
        <w:t>}</w:t>
      </w:r>
      <w:r w:rsidR="00E168AD">
        <w:rPr>
          <w:i/>
        </w:rPr>
        <w:t>;</w:t>
      </w:r>
    </w:p>
    <w:p w:rsidR="00A92561" w:rsidRDefault="00A92561" w:rsidP="00A92561">
      <w:pPr>
        <w:spacing w:after="0"/>
        <w:rPr>
          <w:i/>
        </w:rPr>
      </w:pPr>
      <w:r>
        <w:rPr>
          <w:b/>
        </w:rPr>
        <w:tab/>
      </w:r>
      <w:r>
        <w:rPr>
          <w:i/>
        </w:rPr>
        <w:t>class base{</w:t>
      </w:r>
    </w:p>
    <w:p w:rsidR="00A92561" w:rsidRDefault="00A92561" w:rsidP="00A92561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  <w:t>int x;</w:t>
      </w:r>
    </w:p>
    <w:p w:rsidR="00A92561" w:rsidRDefault="00A92561" w:rsidP="00A92561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  <w:t>};</w:t>
      </w:r>
    </w:p>
    <w:p w:rsidR="00A92561" w:rsidRDefault="00A92561" w:rsidP="00A92561">
      <w:pPr>
        <w:spacing w:after="0"/>
        <w:rPr>
          <w:i/>
        </w:rPr>
      </w:pPr>
      <w:r>
        <w:rPr>
          <w:i/>
        </w:rPr>
        <w:tab/>
        <w:t>class Derived1:</w:t>
      </w:r>
      <w:r w:rsidR="00E168AD">
        <w:rPr>
          <w:i/>
        </w:rPr>
        <w:t>private</w:t>
      </w:r>
      <w:r>
        <w:rPr>
          <w:i/>
        </w:rPr>
        <w:t xml:space="preserve"> Base</w:t>
      </w:r>
    </w:p>
    <w:p w:rsidR="00A92561" w:rsidRDefault="00A92561" w:rsidP="00A92561">
      <w:pPr>
        <w:spacing w:after="0"/>
        <w:rPr>
          <w:i/>
        </w:rPr>
      </w:pPr>
      <w:r>
        <w:rPr>
          <w:i/>
        </w:rPr>
        <w:tab/>
        <w:t>{</w:t>
      </w:r>
    </w:p>
    <w:p w:rsidR="00A92561" w:rsidRDefault="00A92561" w:rsidP="00A92561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</w:r>
      <w:r w:rsidR="00112CEA">
        <w:rPr>
          <w:i/>
        </w:rPr>
        <w:t>public:</w:t>
      </w:r>
      <w:r w:rsidR="00112CEA">
        <w:rPr>
          <w:i/>
        </w:rPr>
        <w:tab/>
      </w:r>
      <w:r>
        <w:rPr>
          <w:i/>
        </w:rPr>
        <w:t>int y;</w:t>
      </w:r>
    </w:p>
    <w:p w:rsidR="00A92561" w:rsidRDefault="00A92561" w:rsidP="00A92561">
      <w:pPr>
        <w:spacing w:after="0"/>
      </w:pPr>
      <w:r>
        <w:rPr>
          <w:i/>
        </w:rPr>
        <w:lastRenderedPageBreak/>
        <w:tab/>
      </w:r>
      <w:r>
        <w:rPr>
          <w:i/>
        </w:rPr>
        <w:tab/>
      </w:r>
      <w:r>
        <w:rPr>
          <w:i/>
        </w:rPr>
        <w:tab/>
      </w:r>
      <w:r w:rsidR="004A125D">
        <w:rPr>
          <w:i/>
        </w:rPr>
        <w:t xml:space="preserve">using </w:t>
      </w:r>
      <w:r w:rsidR="00D121DD">
        <w:rPr>
          <w:i/>
        </w:rPr>
        <w:t>Base::x;</w:t>
      </w:r>
      <w:r>
        <w:rPr>
          <w:i/>
        </w:rPr>
        <w:tab/>
      </w:r>
      <w:r w:rsidRPr="00A92561">
        <w:t>//</w:t>
      </w:r>
      <w:r>
        <w:t>a</w:t>
      </w:r>
      <w:r w:rsidRPr="00A92561">
        <w:t>llowed</w:t>
      </w:r>
      <w:r w:rsidR="00E168AD">
        <w:t>, p</w:t>
      </w:r>
      <w:r w:rsidR="007C5B0A">
        <w:t>ri</w:t>
      </w:r>
      <w:r w:rsidR="00E168AD">
        <w:t>v</w:t>
      </w:r>
      <w:r w:rsidR="007C5B0A">
        <w:t>a</w:t>
      </w:r>
      <w:r w:rsidR="00E168AD">
        <w:t>t</w:t>
      </w:r>
      <w:r w:rsidR="007C5B0A">
        <w:t>e</w:t>
      </w:r>
      <w:r w:rsidR="00E168AD">
        <w:t xml:space="preserve"> to public,</w:t>
      </w:r>
      <w:r w:rsidR="007C5B0A">
        <w:t xml:space="preserve"> </w:t>
      </w:r>
      <w:r w:rsidR="00E168AD">
        <w:t>i</w:t>
      </w:r>
      <w:r w:rsidR="002665AD">
        <w:t>.</w:t>
      </w:r>
      <w:r w:rsidR="00E168AD">
        <w:t>e</w:t>
      </w:r>
      <w:r w:rsidR="002665AD">
        <w:t>.</w:t>
      </w:r>
      <w:r w:rsidR="00E168AD">
        <w:t xml:space="preserve"> selective access allowed</w:t>
      </w:r>
    </w:p>
    <w:p w:rsidR="00A92561" w:rsidRDefault="00A92561" w:rsidP="0060102F">
      <w:pPr>
        <w:spacing w:after="0"/>
        <w:rPr>
          <w:i/>
        </w:rPr>
      </w:pPr>
      <w:r>
        <w:tab/>
      </w:r>
      <w:r>
        <w:rPr>
          <w:i/>
        </w:rPr>
        <w:t>}</w:t>
      </w:r>
      <w:r w:rsidR="00E168AD">
        <w:rPr>
          <w:i/>
        </w:rPr>
        <w:t>;</w:t>
      </w:r>
    </w:p>
    <w:p w:rsidR="003A0097" w:rsidRDefault="003A0097" w:rsidP="0060102F">
      <w:pPr>
        <w:spacing w:after="0"/>
        <w:rPr>
          <w:b/>
        </w:rPr>
      </w:pPr>
      <w:r w:rsidRPr="003A0097">
        <w:rPr>
          <w:b/>
        </w:rPr>
        <w:t>Same for member functions</w:t>
      </w:r>
    </w:p>
    <w:p w:rsidR="003A0097" w:rsidRDefault="00A34040" w:rsidP="0060102F">
      <w:pPr>
        <w:spacing w:after="0"/>
        <w:rPr>
          <w:b/>
        </w:rPr>
      </w:pPr>
      <w:r>
        <w:rPr>
          <w:b/>
        </w:rPr>
        <w:t>To inherit private members, change to public or private:</w:t>
      </w:r>
    </w:p>
    <w:p w:rsidR="00A34040" w:rsidRDefault="00A34040" w:rsidP="0060102F">
      <w:pPr>
        <w:spacing w:after="0"/>
      </w:pPr>
      <w:r>
        <w:t>To public…..no use as data hiding not done</w:t>
      </w:r>
    </w:p>
    <w:p w:rsidR="00A34040" w:rsidRDefault="00A34040" w:rsidP="0060102F">
      <w:pPr>
        <w:spacing w:after="0"/>
      </w:pPr>
      <w:r>
        <w:t>To protected….better as data hiding retained</w:t>
      </w:r>
    </w:p>
    <w:p w:rsidR="00B27F54" w:rsidRPr="00A34040" w:rsidRDefault="00B27F54" w:rsidP="0060102F">
      <w:pPr>
        <w:spacing w:after="0"/>
      </w:pPr>
    </w:p>
    <w:p w:rsidR="003A0097" w:rsidRDefault="007B3658" w:rsidP="0060102F">
      <w:pPr>
        <w:spacing w:after="0"/>
      </w:pPr>
      <w:r w:rsidRPr="007B3658">
        <w:t>Abstract class</w:t>
      </w:r>
      <w:r>
        <w:t>: Not object of class exists, used only for inheritance</w:t>
      </w:r>
    </w:p>
    <w:p w:rsidR="00A34040" w:rsidRDefault="00A34040" w:rsidP="0060102F">
      <w:pPr>
        <w:spacing w:after="0"/>
      </w:pPr>
    </w:p>
    <w:p w:rsidR="00A34040" w:rsidRDefault="00FB11EC" w:rsidP="0060102F">
      <w:pPr>
        <w:spacing w:after="0"/>
        <w:rPr>
          <w:b/>
        </w:rPr>
      </w:pPr>
      <w:r>
        <w:rPr>
          <w:b/>
        </w:rPr>
        <w:t>IMP:</w:t>
      </w:r>
    </w:p>
    <w:p w:rsidR="002F4A53" w:rsidRDefault="002F4A53" w:rsidP="0060102F">
      <w:pPr>
        <w:spacing w:after="0"/>
        <w:rPr>
          <w:b/>
        </w:rPr>
      </w:pPr>
      <w:r>
        <w:rPr>
          <w:b/>
        </w:rPr>
        <w:t>Overshadowing/overriding functions of base class</w:t>
      </w:r>
      <w:r w:rsidR="003A01B7">
        <w:rPr>
          <w:b/>
        </w:rPr>
        <w:t>:</w:t>
      </w:r>
    </w:p>
    <w:p w:rsidR="00FB11EC" w:rsidRDefault="00FB11EC" w:rsidP="0060102F">
      <w:pPr>
        <w:spacing w:after="0"/>
        <w:rPr>
          <w:i/>
        </w:rPr>
      </w:pPr>
      <w:r>
        <w:rPr>
          <w:i/>
        </w:rPr>
        <w:t>class A{</w:t>
      </w:r>
    </w:p>
    <w:p w:rsidR="00FB11EC" w:rsidRDefault="00FB11EC" w:rsidP="0060102F">
      <w:pPr>
        <w:spacing w:after="0"/>
        <w:rPr>
          <w:i/>
        </w:rPr>
      </w:pPr>
      <w:r>
        <w:rPr>
          <w:i/>
        </w:rPr>
        <w:tab/>
        <w:t>int a,b;</w:t>
      </w:r>
    </w:p>
    <w:p w:rsidR="00FB11EC" w:rsidRDefault="00FB11EC" w:rsidP="0060102F">
      <w:pPr>
        <w:spacing w:after="0"/>
        <w:rPr>
          <w:i/>
        </w:rPr>
      </w:pPr>
      <w:r>
        <w:rPr>
          <w:i/>
        </w:rPr>
        <w:tab/>
        <w:t>public:</w:t>
      </w:r>
    </w:p>
    <w:p w:rsidR="00FB11EC" w:rsidRDefault="00FB11EC" w:rsidP="0060102F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  <w:t>void func()</w:t>
      </w:r>
    </w:p>
    <w:p w:rsidR="00FB11EC" w:rsidRDefault="00FB11EC" w:rsidP="0060102F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  <w:t>{</w:t>
      </w:r>
    </w:p>
    <w:p w:rsidR="00FB11EC" w:rsidRDefault="00FB11EC" w:rsidP="0060102F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  <w:t>cout&lt;&lt;”Base”;</w:t>
      </w:r>
    </w:p>
    <w:p w:rsidR="00FB11EC" w:rsidRDefault="00FB11EC" w:rsidP="0060102F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  <w:t>}</w:t>
      </w:r>
    </w:p>
    <w:p w:rsidR="00FB11EC" w:rsidRDefault="00FB11EC" w:rsidP="0060102F">
      <w:pPr>
        <w:spacing w:after="0"/>
        <w:rPr>
          <w:i/>
        </w:rPr>
      </w:pPr>
      <w:r>
        <w:rPr>
          <w:i/>
        </w:rPr>
        <w:t>};</w:t>
      </w:r>
    </w:p>
    <w:p w:rsidR="00FB11EC" w:rsidRDefault="00FB11EC" w:rsidP="0060102F">
      <w:pPr>
        <w:spacing w:after="0"/>
        <w:rPr>
          <w:i/>
        </w:rPr>
      </w:pPr>
      <w:r>
        <w:rPr>
          <w:i/>
        </w:rPr>
        <w:t>class B</w:t>
      </w:r>
      <w:r w:rsidR="0031132F">
        <w:rPr>
          <w:i/>
        </w:rPr>
        <w:t xml:space="preserve"> </w:t>
      </w:r>
      <w:r>
        <w:rPr>
          <w:i/>
        </w:rPr>
        <w:t>:</w:t>
      </w:r>
      <w:r w:rsidR="0031132F">
        <w:rPr>
          <w:i/>
        </w:rPr>
        <w:t xml:space="preserve"> </w:t>
      </w:r>
      <w:r>
        <w:rPr>
          <w:i/>
        </w:rPr>
        <w:t>public A{</w:t>
      </w:r>
    </w:p>
    <w:p w:rsidR="00FB11EC" w:rsidRDefault="00FB11EC" w:rsidP="0060102F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  <w:t>public:</w:t>
      </w:r>
    </w:p>
    <w:p w:rsidR="00FB11EC" w:rsidRPr="002F4A53" w:rsidRDefault="00FB11EC" w:rsidP="0060102F">
      <w:pPr>
        <w:spacing w:after="0"/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  <w:t>void func(double x);</w:t>
      </w:r>
      <w:r w:rsidR="002F4A53">
        <w:rPr>
          <w:i/>
        </w:rPr>
        <w:tab/>
      </w:r>
      <w:r w:rsidR="002F4A53">
        <w:t>//func redefined</w:t>
      </w:r>
    </w:p>
    <w:p w:rsidR="00FB11EC" w:rsidRDefault="00FB11EC" w:rsidP="0060102F">
      <w:pPr>
        <w:spacing w:after="0"/>
        <w:rPr>
          <w:i/>
        </w:rPr>
      </w:pPr>
      <w:r>
        <w:rPr>
          <w:i/>
        </w:rPr>
        <w:t>};</w:t>
      </w:r>
    </w:p>
    <w:p w:rsidR="002F4A53" w:rsidRDefault="002F4A53" w:rsidP="0060102F">
      <w:pPr>
        <w:spacing w:after="0"/>
        <w:rPr>
          <w:i/>
        </w:rPr>
      </w:pPr>
      <w:r>
        <w:rPr>
          <w:i/>
        </w:rPr>
        <w:t>int main()</w:t>
      </w:r>
    </w:p>
    <w:p w:rsidR="002F4A53" w:rsidRDefault="002F4A53" w:rsidP="0060102F">
      <w:pPr>
        <w:spacing w:after="0"/>
        <w:rPr>
          <w:i/>
        </w:rPr>
      </w:pPr>
      <w:r>
        <w:rPr>
          <w:i/>
        </w:rPr>
        <w:t>{</w:t>
      </w:r>
    </w:p>
    <w:p w:rsidR="002F4A53" w:rsidRDefault="002F4A53" w:rsidP="0060102F">
      <w:pPr>
        <w:spacing w:after="0"/>
        <w:rPr>
          <w:i/>
        </w:rPr>
      </w:pPr>
      <w:r>
        <w:rPr>
          <w:i/>
        </w:rPr>
        <w:tab/>
        <w:t>A obja;</w:t>
      </w:r>
    </w:p>
    <w:p w:rsidR="002F4A53" w:rsidRDefault="002F4A53" w:rsidP="0060102F">
      <w:pPr>
        <w:spacing w:after="0"/>
        <w:rPr>
          <w:i/>
        </w:rPr>
      </w:pPr>
      <w:r>
        <w:rPr>
          <w:i/>
        </w:rPr>
        <w:tab/>
        <w:t>Obja.func();</w:t>
      </w:r>
      <w:r>
        <w:rPr>
          <w:i/>
        </w:rPr>
        <w:tab/>
      </w:r>
      <w:r w:rsidRPr="004E2398">
        <w:t>//allowed</w:t>
      </w:r>
    </w:p>
    <w:p w:rsidR="002F4A53" w:rsidRDefault="00185431" w:rsidP="0060102F">
      <w:pPr>
        <w:spacing w:after="0"/>
        <w:rPr>
          <w:i/>
        </w:rPr>
      </w:pPr>
      <w:r>
        <w:rPr>
          <w:i/>
        </w:rPr>
        <w:tab/>
        <w:t xml:space="preserve">B </w:t>
      </w:r>
      <w:r w:rsidR="002F4A53">
        <w:rPr>
          <w:i/>
        </w:rPr>
        <w:t>objb;</w:t>
      </w:r>
    </w:p>
    <w:p w:rsidR="002F4A53" w:rsidRDefault="002F4A53" w:rsidP="0060102F">
      <w:pPr>
        <w:spacing w:after="0"/>
        <w:rPr>
          <w:i/>
        </w:rPr>
      </w:pPr>
      <w:r>
        <w:rPr>
          <w:i/>
        </w:rPr>
        <w:tab/>
        <w:t>objb.func();</w:t>
      </w:r>
      <w:r>
        <w:rPr>
          <w:i/>
        </w:rPr>
        <w:tab/>
      </w:r>
      <w:r w:rsidR="004E2398">
        <w:rPr>
          <w:i/>
        </w:rPr>
        <w:tab/>
      </w:r>
      <w:r w:rsidRPr="004E2398">
        <w:t>//not allowed since overshadowed</w:t>
      </w:r>
      <w:r w:rsidR="004E2398" w:rsidRPr="004E2398">
        <w:t>; erro</w:t>
      </w:r>
      <w:r w:rsidR="00C507A9">
        <w:t>r</w:t>
      </w:r>
    </w:p>
    <w:p w:rsidR="002F4A53" w:rsidRDefault="002F4A53" w:rsidP="0060102F">
      <w:pPr>
        <w:spacing w:after="0"/>
        <w:rPr>
          <w:i/>
        </w:rPr>
      </w:pPr>
      <w:r>
        <w:rPr>
          <w:i/>
        </w:rPr>
        <w:tab/>
        <w:t>objb.func(3.4111);</w:t>
      </w:r>
      <w:r>
        <w:rPr>
          <w:i/>
        </w:rPr>
        <w:tab/>
      </w:r>
      <w:r w:rsidRPr="004E2398">
        <w:t>//allowed</w:t>
      </w:r>
    </w:p>
    <w:p w:rsidR="002F4A53" w:rsidRDefault="002F4A53" w:rsidP="0060102F">
      <w:pPr>
        <w:spacing w:after="0"/>
        <w:rPr>
          <w:i/>
        </w:rPr>
      </w:pPr>
      <w:r>
        <w:rPr>
          <w:i/>
        </w:rPr>
        <w:t>}</w:t>
      </w:r>
    </w:p>
    <w:p w:rsidR="00FB0431" w:rsidRDefault="00FB0431" w:rsidP="0060102F">
      <w:pPr>
        <w:spacing w:after="0"/>
        <w:rPr>
          <w:i/>
        </w:rPr>
      </w:pPr>
    </w:p>
    <w:p w:rsidR="00FB0431" w:rsidRDefault="003A01B7" w:rsidP="0060102F">
      <w:pPr>
        <w:spacing w:after="0"/>
        <w:rPr>
          <w:b/>
        </w:rPr>
      </w:pPr>
      <w:r>
        <w:rPr>
          <w:b/>
        </w:rPr>
        <w:t>Overloading overshadowed fun</w:t>
      </w:r>
      <w:r w:rsidR="00816970">
        <w:rPr>
          <w:b/>
        </w:rPr>
        <w:t>c</w:t>
      </w:r>
      <w:r>
        <w:rPr>
          <w:b/>
        </w:rPr>
        <w:t>tions(unveiling):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t>class A{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tab/>
        <w:t>int a,b;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tab/>
        <w:t>public: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  <w:t>void func()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  <w:t>{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  <w:t>cout&lt;&lt;”Base”;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  <w:t>}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t>};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t>class B</w:t>
      </w:r>
      <w:r w:rsidR="0031132F">
        <w:rPr>
          <w:i/>
        </w:rPr>
        <w:t xml:space="preserve"> </w:t>
      </w:r>
      <w:r>
        <w:rPr>
          <w:i/>
        </w:rPr>
        <w:t>:</w:t>
      </w:r>
      <w:r w:rsidR="0031132F">
        <w:rPr>
          <w:i/>
        </w:rPr>
        <w:t xml:space="preserve"> </w:t>
      </w:r>
      <w:r>
        <w:rPr>
          <w:i/>
        </w:rPr>
        <w:t>public A{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  <w:t>public: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  <w:t>using A::func;</w:t>
      </w:r>
      <w:r>
        <w:rPr>
          <w:i/>
        </w:rPr>
        <w:tab/>
      </w:r>
      <w:r w:rsidR="005256FA">
        <w:t>//</w:t>
      </w:r>
      <w:r>
        <w:t>()</w:t>
      </w:r>
      <w:r w:rsidR="005256FA">
        <w:t xml:space="preserve"> not</w:t>
      </w:r>
      <w:r>
        <w:t xml:space="preserve"> required</w:t>
      </w:r>
    </w:p>
    <w:p w:rsidR="00955C99" w:rsidRPr="002F4A53" w:rsidRDefault="00955C99" w:rsidP="00955C99">
      <w:pPr>
        <w:spacing w:after="0"/>
        <w:ind w:left="1440" w:firstLine="720"/>
      </w:pPr>
      <w:r>
        <w:rPr>
          <w:i/>
        </w:rPr>
        <w:t>void func(double x);</w:t>
      </w:r>
      <w:r>
        <w:rPr>
          <w:i/>
        </w:rPr>
        <w:tab/>
      </w:r>
      <w:r>
        <w:t>//func redefined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t>};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t>int main()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lastRenderedPageBreak/>
        <w:t>{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tab/>
        <w:t>A obja;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tab/>
        <w:t>Obja.func();</w:t>
      </w:r>
      <w:r>
        <w:rPr>
          <w:i/>
        </w:rPr>
        <w:tab/>
      </w:r>
      <w:r w:rsidRPr="004E2398">
        <w:t>//allowed</w:t>
      </w:r>
    </w:p>
    <w:p w:rsidR="00955C99" w:rsidRDefault="00185431" w:rsidP="00955C99">
      <w:pPr>
        <w:spacing w:after="0"/>
        <w:rPr>
          <w:i/>
        </w:rPr>
      </w:pPr>
      <w:r>
        <w:rPr>
          <w:i/>
        </w:rPr>
        <w:tab/>
        <w:t xml:space="preserve">B </w:t>
      </w:r>
      <w:r w:rsidR="00955C99">
        <w:rPr>
          <w:i/>
        </w:rPr>
        <w:t>objb;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tab/>
        <w:t>objb.func();</w:t>
      </w:r>
      <w:r>
        <w:rPr>
          <w:i/>
        </w:rPr>
        <w:tab/>
      </w:r>
      <w:r>
        <w:rPr>
          <w:i/>
        </w:rPr>
        <w:tab/>
      </w:r>
      <w:r w:rsidRPr="004E2398">
        <w:t xml:space="preserve">//allowed </w:t>
      </w:r>
      <w:r w:rsidR="004201F3">
        <w:t xml:space="preserve">now </w:t>
      </w:r>
      <w:r w:rsidR="007C6A62">
        <w:t xml:space="preserve">since </w:t>
      </w:r>
      <w:r w:rsidRPr="004E2398">
        <w:t>over</w:t>
      </w:r>
      <w:r w:rsidR="004201F3">
        <w:t>loaded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tab/>
        <w:t>objb.func(3.4111);</w:t>
      </w:r>
      <w:r>
        <w:rPr>
          <w:i/>
        </w:rPr>
        <w:tab/>
      </w:r>
      <w:r w:rsidRPr="004E2398">
        <w:t>//allowed</w:t>
      </w:r>
    </w:p>
    <w:p w:rsidR="00955C99" w:rsidRDefault="00955C99" w:rsidP="00955C99">
      <w:pPr>
        <w:spacing w:after="0"/>
        <w:rPr>
          <w:i/>
        </w:rPr>
      </w:pPr>
      <w:r>
        <w:rPr>
          <w:i/>
        </w:rPr>
        <w:t>}</w:t>
      </w:r>
    </w:p>
    <w:p w:rsidR="00DC184A" w:rsidRDefault="00404F97" w:rsidP="0060102F">
      <w:pPr>
        <w:spacing w:after="0"/>
        <w:rPr>
          <w:b/>
        </w:rPr>
      </w:pPr>
      <w:r>
        <w:rPr>
          <w:b/>
        </w:rPr>
        <w:t>Remember:</w:t>
      </w:r>
      <w:r w:rsidR="004723C4">
        <w:rPr>
          <w:b/>
        </w:rPr>
        <w:t xml:space="preserve"> I</w:t>
      </w:r>
      <w:r>
        <w:rPr>
          <w:b/>
        </w:rPr>
        <w:t xml:space="preserve">f base functions are over-loaded, </w:t>
      </w:r>
      <w:r w:rsidR="00996FB1">
        <w:rPr>
          <w:b/>
        </w:rPr>
        <w:t xml:space="preserve">signatures </w:t>
      </w:r>
      <w:r>
        <w:rPr>
          <w:b/>
        </w:rPr>
        <w:t>should not match, if matched, derived class fun</w:t>
      </w:r>
      <w:r w:rsidR="004723C4">
        <w:rPr>
          <w:b/>
        </w:rPr>
        <w:t>c</w:t>
      </w:r>
      <w:r>
        <w:rPr>
          <w:b/>
        </w:rPr>
        <w:t>tions preferred</w:t>
      </w:r>
    </w:p>
    <w:p w:rsidR="005252B0" w:rsidRDefault="006C306A" w:rsidP="0060102F">
      <w:pPr>
        <w:spacing w:after="0"/>
        <w:rPr>
          <w:b/>
        </w:rPr>
      </w:pPr>
      <w:r>
        <w:rPr>
          <w:b/>
        </w:rPr>
        <w:t>If in multiple inheritance base class has parameterised/copy constructor, better to add separate constructor in derived class</w:t>
      </w:r>
    </w:p>
    <w:p w:rsidR="00954BE2" w:rsidRDefault="00954BE2" w:rsidP="0060102F">
      <w:pPr>
        <w:spacing w:after="0"/>
      </w:pPr>
    </w:p>
    <w:p w:rsidR="00954BE2" w:rsidRDefault="00EB2138" w:rsidP="0060102F">
      <w:pPr>
        <w:spacing w:after="0"/>
        <w:rPr>
          <w:b/>
        </w:rPr>
      </w:pPr>
      <w:r>
        <w:rPr>
          <w:b/>
        </w:rPr>
        <w:t>Dealing with dreaded diamond:</w:t>
      </w:r>
    </w:p>
    <w:p w:rsidR="00EB2138" w:rsidRDefault="00EB2138" w:rsidP="0060102F">
      <w:pPr>
        <w:spacing w:after="0"/>
      </w:pPr>
      <w:r>
        <w:rPr>
          <w:noProof/>
          <w:lang w:eastAsia="en-IN"/>
        </w:rPr>
        <w:drawing>
          <wp:inline distT="0" distB="0" distL="0" distR="0" wp14:anchorId="7AD25EFC" wp14:editId="7392E39A">
            <wp:extent cx="2514600" cy="1552575"/>
            <wp:effectExtent l="0" t="0" r="0" b="66675"/>
            <wp:docPr id="11" name="Diagram 1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9" r:lo="rId40" r:qs="rId41" r:cs="rId42"/>
              </a:graphicData>
            </a:graphic>
          </wp:inline>
        </w:drawing>
      </w:r>
    </w:p>
    <w:p w:rsidR="00EB2138" w:rsidRDefault="00F552DA" w:rsidP="0060102F">
      <w:pPr>
        <w:spacing w:after="0"/>
      </w:pPr>
      <w:r>
        <w:t>D takes 2 copies of A, leading to ambiguity</w:t>
      </w:r>
      <w:r w:rsidR="00490F83">
        <w:t>. Therefore scope used to specify which version to use.</w:t>
      </w:r>
    </w:p>
    <w:p w:rsidR="00960740" w:rsidRPr="0064447C" w:rsidRDefault="00960740" w:rsidP="0060102F">
      <w:pPr>
        <w:spacing w:after="0"/>
        <w:rPr>
          <w:i/>
        </w:rPr>
      </w:pPr>
      <w:r w:rsidRPr="0064447C">
        <w:rPr>
          <w:i/>
        </w:rPr>
        <w:t xml:space="preserve">class </w:t>
      </w:r>
      <w:r w:rsidR="007A4741" w:rsidRPr="0064447C">
        <w:rPr>
          <w:i/>
        </w:rPr>
        <w:t>A{</w:t>
      </w:r>
    </w:p>
    <w:p w:rsidR="007A4741" w:rsidRPr="0064447C" w:rsidRDefault="007A4741" w:rsidP="0060102F">
      <w:pPr>
        <w:spacing w:after="0"/>
        <w:rPr>
          <w:i/>
        </w:rPr>
      </w:pPr>
      <w:r w:rsidRPr="0064447C">
        <w:rPr>
          <w:i/>
        </w:rPr>
        <w:tab/>
        <w:t>public:</w:t>
      </w:r>
      <w:r w:rsidRPr="0064447C">
        <w:rPr>
          <w:i/>
        </w:rPr>
        <w:tab/>
        <w:t>inta;</w:t>
      </w:r>
    </w:p>
    <w:p w:rsidR="007A4741" w:rsidRPr="0064447C" w:rsidRDefault="007A4741" w:rsidP="0060102F">
      <w:pPr>
        <w:spacing w:after="0"/>
        <w:rPr>
          <w:i/>
        </w:rPr>
      </w:pPr>
      <w:r w:rsidRPr="0064447C">
        <w:rPr>
          <w:i/>
        </w:rPr>
        <w:t xml:space="preserve">             };</w:t>
      </w:r>
    </w:p>
    <w:p w:rsidR="007A4741" w:rsidRPr="0064447C" w:rsidRDefault="007A4741" w:rsidP="0060102F">
      <w:pPr>
        <w:spacing w:after="0"/>
        <w:rPr>
          <w:i/>
        </w:rPr>
      </w:pPr>
      <w:r w:rsidRPr="0064447C">
        <w:rPr>
          <w:i/>
        </w:rPr>
        <w:t>class B : public A{</w:t>
      </w:r>
    </w:p>
    <w:p w:rsidR="00CF0E3C" w:rsidRPr="0064447C" w:rsidRDefault="00CF0E3C" w:rsidP="0060102F">
      <w:pPr>
        <w:spacing w:after="0"/>
        <w:rPr>
          <w:i/>
        </w:rPr>
      </w:pPr>
      <w:r w:rsidRPr="0064447C">
        <w:rPr>
          <w:i/>
        </w:rPr>
        <w:tab/>
      </w:r>
      <w:r w:rsidRPr="0064447C">
        <w:rPr>
          <w:i/>
        </w:rPr>
        <w:tab/>
        <w:t>int b;</w:t>
      </w:r>
    </w:p>
    <w:p w:rsidR="00CF0E3C" w:rsidRPr="0064447C" w:rsidRDefault="00CF0E3C" w:rsidP="0060102F">
      <w:pPr>
        <w:spacing w:after="0"/>
        <w:rPr>
          <w:i/>
        </w:rPr>
      </w:pPr>
      <w:r w:rsidRPr="0064447C">
        <w:rPr>
          <w:i/>
        </w:rPr>
        <w:tab/>
      </w:r>
      <w:r w:rsidRPr="0064447C">
        <w:rPr>
          <w:i/>
        </w:rPr>
        <w:tab/>
        <w:t>};</w:t>
      </w:r>
    </w:p>
    <w:p w:rsidR="00CF0E3C" w:rsidRPr="0064447C" w:rsidRDefault="00CF0E3C" w:rsidP="0060102F">
      <w:pPr>
        <w:spacing w:after="0"/>
        <w:rPr>
          <w:i/>
        </w:rPr>
      </w:pPr>
      <w:r w:rsidRPr="0064447C">
        <w:rPr>
          <w:i/>
        </w:rPr>
        <w:t>class C : public A{</w:t>
      </w:r>
    </w:p>
    <w:p w:rsidR="00CF0E3C" w:rsidRPr="0064447C" w:rsidRDefault="00CF0E3C" w:rsidP="0060102F">
      <w:pPr>
        <w:spacing w:after="0"/>
        <w:rPr>
          <w:i/>
        </w:rPr>
      </w:pPr>
      <w:r w:rsidRPr="0064447C">
        <w:rPr>
          <w:i/>
        </w:rPr>
        <w:tab/>
      </w:r>
      <w:r w:rsidRPr="0064447C">
        <w:rPr>
          <w:i/>
        </w:rPr>
        <w:tab/>
        <w:t>int c;</w:t>
      </w:r>
    </w:p>
    <w:p w:rsidR="00CF0E3C" w:rsidRPr="0064447C" w:rsidRDefault="00CF0E3C" w:rsidP="0060102F">
      <w:pPr>
        <w:spacing w:after="0"/>
        <w:rPr>
          <w:i/>
        </w:rPr>
      </w:pPr>
      <w:r w:rsidRPr="0064447C">
        <w:rPr>
          <w:i/>
        </w:rPr>
        <w:tab/>
      </w:r>
      <w:r w:rsidRPr="0064447C">
        <w:rPr>
          <w:i/>
        </w:rPr>
        <w:tab/>
        <w:t>};</w:t>
      </w:r>
    </w:p>
    <w:p w:rsidR="00CF0E3C" w:rsidRPr="0064447C" w:rsidRDefault="00CF0E3C" w:rsidP="0060102F">
      <w:pPr>
        <w:spacing w:after="0"/>
        <w:rPr>
          <w:i/>
        </w:rPr>
      </w:pPr>
      <w:r w:rsidRPr="0064447C">
        <w:rPr>
          <w:i/>
        </w:rPr>
        <w:t>class D : public B, public C{</w:t>
      </w:r>
    </w:p>
    <w:p w:rsidR="00CF0E3C" w:rsidRPr="0064447C" w:rsidRDefault="00CF0E3C" w:rsidP="0060102F">
      <w:pPr>
        <w:spacing w:after="0"/>
        <w:rPr>
          <w:i/>
        </w:rPr>
      </w:pPr>
      <w:r w:rsidRPr="0064447C">
        <w:rPr>
          <w:i/>
        </w:rPr>
        <w:tab/>
      </w:r>
      <w:r w:rsidRPr="0064447C">
        <w:rPr>
          <w:i/>
        </w:rPr>
        <w:tab/>
      </w:r>
      <w:r w:rsidRPr="0064447C">
        <w:rPr>
          <w:i/>
        </w:rPr>
        <w:tab/>
        <w:t>int d;</w:t>
      </w:r>
    </w:p>
    <w:p w:rsidR="00FD200F" w:rsidRPr="0064447C" w:rsidRDefault="00FD200F" w:rsidP="0060102F">
      <w:pPr>
        <w:spacing w:after="0"/>
        <w:rPr>
          <w:i/>
        </w:rPr>
      </w:pPr>
      <w:r w:rsidRPr="0064447C">
        <w:rPr>
          <w:i/>
        </w:rPr>
        <w:tab/>
      </w:r>
      <w:r w:rsidRPr="0064447C">
        <w:rPr>
          <w:i/>
        </w:rPr>
        <w:tab/>
      </w:r>
      <w:r w:rsidRPr="0064447C">
        <w:rPr>
          <w:i/>
        </w:rPr>
        <w:tab/>
        <w:t>};</w:t>
      </w:r>
    </w:p>
    <w:p w:rsidR="00490F83" w:rsidRPr="0064447C" w:rsidRDefault="00490F83" w:rsidP="0060102F">
      <w:pPr>
        <w:spacing w:after="0"/>
        <w:rPr>
          <w:i/>
        </w:rPr>
      </w:pPr>
      <w:r w:rsidRPr="0064447C">
        <w:rPr>
          <w:i/>
        </w:rPr>
        <w:t>int main()</w:t>
      </w:r>
    </w:p>
    <w:p w:rsidR="00490F83" w:rsidRPr="0064447C" w:rsidRDefault="00490F83" w:rsidP="0060102F">
      <w:pPr>
        <w:spacing w:after="0"/>
        <w:rPr>
          <w:i/>
        </w:rPr>
      </w:pPr>
      <w:r w:rsidRPr="0064447C">
        <w:rPr>
          <w:i/>
        </w:rPr>
        <w:t>{</w:t>
      </w:r>
    </w:p>
    <w:p w:rsidR="00490F83" w:rsidRPr="0064447C" w:rsidRDefault="00490F83" w:rsidP="0060102F">
      <w:pPr>
        <w:spacing w:after="0"/>
        <w:rPr>
          <w:i/>
        </w:rPr>
      </w:pPr>
      <w:r w:rsidRPr="0064447C">
        <w:rPr>
          <w:i/>
        </w:rPr>
        <w:tab/>
        <w:t>D obj;</w:t>
      </w:r>
    </w:p>
    <w:p w:rsidR="00490F83" w:rsidRPr="0064447C" w:rsidRDefault="00490F83" w:rsidP="0060102F">
      <w:pPr>
        <w:spacing w:after="0"/>
        <w:rPr>
          <w:i/>
        </w:rPr>
      </w:pPr>
      <w:r w:rsidRPr="0064447C">
        <w:rPr>
          <w:i/>
        </w:rPr>
        <w:tab/>
        <w:t>obj.a=5;</w:t>
      </w:r>
      <w:r w:rsidRPr="0064447C">
        <w:rPr>
          <w:i/>
        </w:rPr>
        <w:tab/>
      </w:r>
      <w:r w:rsidRPr="001E71C9">
        <w:t>//ambiguous</w:t>
      </w:r>
    </w:p>
    <w:p w:rsidR="00490F83" w:rsidRPr="0064447C" w:rsidRDefault="00490F83" w:rsidP="0060102F">
      <w:pPr>
        <w:spacing w:after="0"/>
        <w:rPr>
          <w:i/>
        </w:rPr>
      </w:pPr>
      <w:r w:rsidRPr="0064447C">
        <w:rPr>
          <w:i/>
        </w:rPr>
        <w:tab/>
        <w:t>obj.B::a==5;</w:t>
      </w:r>
      <w:r w:rsidRPr="0064447C">
        <w:rPr>
          <w:i/>
        </w:rPr>
        <w:tab/>
      </w:r>
      <w:r w:rsidRPr="001E71C9">
        <w:t>//</w:t>
      </w:r>
      <w:r w:rsidR="00CF0E3C" w:rsidRPr="001E71C9">
        <w:t>s</w:t>
      </w:r>
      <w:r w:rsidRPr="001E71C9">
        <w:t>pecifies to use B’s version of A</w:t>
      </w:r>
    </w:p>
    <w:p w:rsidR="00490F83" w:rsidRDefault="00490F83" w:rsidP="0060102F">
      <w:pPr>
        <w:spacing w:after="0"/>
        <w:rPr>
          <w:i/>
        </w:rPr>
      </w:pPr>
      <w:r w:rsidRPr="0064447C">
        <w:rPr>
          <w:i/>
        </w:rPr>
        <w:t>}</w:t>
      </w:r>
    </w:p>
    <w:p w:rsidR="0064447C" w:rsidRDefault="001E71C9" w:rsidP="0060102F">
      <w:pPr>
        <w:spacing w:after="0"/>
        <w:rPr>
          <w:b/>
        </w:rPr>
      </w:pPr>
      <w:r>
        <w:rPr>
          <w:b/>
        </w:rPr>
        <w:t>But to prevent multiple copies from being inherited, use virtual class:</w:t>
      </w:r>
    </w:p>
    <w:p w:rsidR="001E71C9" w:rsidRPr="0064447C" w:rsidRDefault="001E71C9" w:rsidP="001E71C9">
      <w:pPr>
        <w:spacing w:after="0"/>
        <w:rPr>
          <w:i/>
        </w:rPr>
      </w:pPr>
      <w:r w:rsidRPr="0064447C">
        <w:rPr>
          <w:i/>
        </w:rPr>
        <w:t>class A{</w:t>
      </w:r>
    </w:p>
    <w:p w:rsidR="001E71C9" w:rsidRPr="0064447C" w:rsidRDefault="001E71C9" w:rsidP="001E71C9">
      <w:pPr>
        <w:spacing w:after="0"/>
        <w:rPr>
          <w:i/>
        </w:rPr>
      </w:pPr>
      <w:r w:rsidRPr="0064447C">
        <w:rPr>
          <w:i/>
        </w:rPr>
        <w:tab/>
        <w:t>public:</w:t>
      </w:r>
      <w:r w:rsidRPr="0064447C">
        <w:rPr>
          <w:i/>
        </w:rPr>
        <w:tab/>
        <w:t>inta;</w:t>
      </w:r>
      <w:r w:rsidR="00C70AE3">
        <w:rPr>
          <w:i/>
        </w:rPr>
        <w:tab/>
      </w:r>
      <w:r w:rsidRPr="0064447C">
        <w:rPr>
          <w:i/>
        </w:rPr>
        <w:t>};</w:t>
      </w:r>
    </w:p>
    <w:p w:rsidR="001E71C9" w:rsidRPr="0064447C" w:rsidRDefault="001E71C9" w:rsidP="001E71C9">
      <w:pPr>
        <w:spacing w:after="0"/>
        <w:rPr>
          <w:i/>
        </w:rPr>
      </w:pPr>
      <w:r w:rsidRPr="0064447C">
        <w:rPr>
          <w:i/>
        </w:rPr>
        <w:t xml:space="preserve">class B : </w:t>
      </w:r>
      <w:r w:rsidRPr="00C94D25">
        <w:rPr>
          <w:b/>
          <w:i/>
        </w:rPr>
        <w:t>virtual</w:t>
      </w:r>
      <w:r>
        <w:rPr>
          <w:i/>
        </w:rPr>
        <w:t xml:space="preserve"> </w:t>
      </w:r>
      <w:r w:rsidRPr="0064447C">
        <w:rPr>
          <w:i/>
        </w:rPr>
        <w:t>public A{</w:t>
      </w:r>
    </w:p>
    <w:p w:rsidR="001E71C9" w:rsidRPr="0064447C" w:rsidRDefault="001E71C9" w:rsidP="001E71C9">
      <w:pPr>
        <w:spacing w:after="0"/>
        <w:rPr>
          <w:i/>
        </w:rPr>
      </w:pPr>
      <w:r w:rsidRPr="0064447C">
        <w:rPr>
          <w:i/>
        </w:rPr>
        <w:tab/>
      </w:r>
      <w:r w:rsidRPr="0064447C">
        <w:rPr>
          <w:i/>
        </w:rPr>
        <w:tab/>
        <w:t>int b;</w:t>
      </w:r>
    </w:p>
    <w:p w:rsidR="001E71C9" w:rsidRPr="0064447C" w:rsidRDefault="001E71C9" w:rsidP="001E71C9">
      <w:pPr>
        <w:spacing w:after="0"/>
        <w:rPr>
          <w:i/>
        </w:rPr>
      </w:pPr>
      <w:r w:rsidRPr="0064447C">
        <w:rPr>
          <w:i/>
        </w:rPr>
        <w:tab/>
      </w:r>
      <w:r w:rsidRPr="0064447C">
        <w:rPr>
          <w:i/>
        </w:rPr>
        <w:tab/>
        <w:t>};</w:t>
      </w:r>
    </w:p>
    <w:p w:rsidR="001E71C9" w:rsidRPr="0064447C" w:rsidRDefault="001E71C9" w:rsidP="001E71C9">
      <w:pPr>
        <w:spacing w:after="0"/>
        <w:rPr>
          <w:i/>
        </w:rPr>
      </w:pPr>
      <w:r w:rsidRPr="0064447C">
        <w:rPr>
          <w:i/>
        </w:rPr>
        <w:t xml:space="preserve">class C : </w:t>
      </w:r>
      <w:r w:rsidRPr="00C94D25">
        <w:rPr>
          <w:b/>
          <w:i/>
        </w:rPr>
        <w:t>virtual</w:t>
      </w:r>
      <w:r>
        <w:rPr>
          <w:i/>
        </w:rPr>
        <w:t xml:space="preserve"> </w:t>
      </w:r>
      <w:r w:rsidRPr="0064447C">
        <w:rPr>
          <w:i/>
        </w:rPr>
        <w:t>public A{</w:t>
      </w:r>
    </w:p>
    <w:p w:rsidR="001E71C9" w:rsidRPr="0064447C" w:rsidRDefault="001E71C9" w:rsidP="001E71C9">
      <w:pPr>
        <w:spacing w:after="0"/>
        <w:rPr>
          <w:i/>
        </w:rPr>
      </w:pPr>
      <w:r w:rsidRPr="0064447C">
        <w:rPr>
          <w:i/>
        </w:rPr>
        <w:lastRenderedPageBreak/>
        <w:tab/>
      </w:r>
      <w:r w:rsidRPr="0064447C">
        <w:rPr>
          <w:i/>
        </w:rPr>
        <w:tab/>
        <w:t>int c;</w:t>
      </w:r>
    </w:p>
    <w:p w:rsidR="001E71C9" w:rsidRPr="0064447C" w:rsidRDefault="001E71C9" w:rsidP="001E71C9">
      <w:pPr>
        <w:spacing w:after="0"/>
        <w:rPr>
          <w:i/>
        </w:rPr>
      </w:pPr>
      <w:r w:rsidRPr="0064447C">
        <w:rPr>
          <w:i/>
        </w:rPr>
        <w:tab/>
      </w:r>
      <w:r w:rsidRPr="0064447C">
        <w:rPr>
          <w:i/>
        </w:rPr>
        <w:tab/>
        <w:t>};</w:t>
      </w:r>
    </w:p>
    <w:p w:rsidR="001E71C9" w:rsidRPr="00AC4ECE" w:rsidRDefault="001E71C9" w:rsidP="001E71C9">
      <w:pPr>
        <w:spacing w:after="0"/>
      </w:pPr>
      <w:r w:rsidRPr="0064447C">
        <w:rPr>
          <w:i/>
        </w:rPr>
        <w:t>class D : public B, public C{</w:t>
      </w:r>
      <w:r w:rsidR="00AC4ECE">
        <w:rPr>
          <w:i/>
        </w:rPr>
        <w:tab/>
      </w:r>
      <w:r w:rsidR="00AC4ECE">
        <w:t>//only one copy of A inherited</w:t>
      </w:r>
    </w:p>
    <w:p w:rsidR="001E71C9" w:rsidRPr="0064447C" w:rsidRDefault="001E71C9" w:rsidP="001E71C9">
      <w:pPr>
        <w:spacing w:after="0"/>
        <w:rPr>
          <w:i/>
        </w:rPr>
      </w:pPr>
      <w:r w:rsidRPr="0064447C">
        <w:rPr>
          <w:i/>
        </w:rPr>
        <w:tab/>
      </w:r>
      <w:r w:rsidRPr="0064447C">
        <w:rPr>
          <w:i/>
        </w:rPr>
        <w:tab/>
      </w:r>
      <w:r w:rsidRPr="0064447C">
        <w:rPr>
          <w:i/>
        </w:rPr>
        <w:tab/>
        <w:t>int d;</w:t>
      </w:r>
    </w:p>
    <w:p w:rsidR="001E71C9" w:rsidRPr="0064447C" w:rsidRDefault="001E71C9" w:rsidP="001E71C9">
      <w:pPr>
        <w:spacing w:after="0"/>
        <w:rPr>
          <w:i/>
        </w:rPr>
      </w:pPr>
      <w:r w:rsidRPr="0064447C">
        <w:rPr>
          <w:i/>
        </w:rPr>
        <w:tab/>
      </w:r>
      <w:r w:rsidRPr="0064447C">
        <w:rPr>
          <w:i/>
        </w:rPr>
        <w:tab/>
      </w:r>
      <w:r w:rsidRPr="0064447C">
        <w:rPr>
          <w:i/>
        </w:rPr>
        <w:tab/>
        <w:t>};</w:t>
      </w:r>
    </w:p>
    <w:p w:rsidR="001E71C9" w:rsidRPr="0064447C" w:rsidRDefault="001E71C9" w:rsidP="001E71C9">
      <w:pPr>
        <w:spacing w:after="0"/>
        <w:rPr>
          <w:i/>
        </w:rPr>
      </w:pPr>
      <w:r w:rsidRPr="0064447C">
        <w:rPr>
          <w:i/>
        </w:rPr>
        <w:t>int main()</w:t>
      </w:r>
    </w:p>
    <w:p w:rsidR="001E71C9" w:rsidRPr="0064447C" w:rsidRDefault="001E71C9" w:rsidP="001E71C9">
      <w:pPr>
        <w:spacing w:after="0"/>
        <w:rPr>
          <w:i/>
        </w:rPr>
      </w:pPr>
      <w:r w:rsidRPr="0064447C">
        <w:rPr>
          <w:i/>
        </w:rPr>
        <w:t>{</w:t>
      </w:r>
    </w:p>
    <w:p w:rsidR="001E71C9" w:rsidRPr="0064447C" w:rsidRDefault="001E71C9" w:rsidP="001E71C9">
      <w:pPr>
        <w:spacing w:after="0"/>
        <w:rPr>
          <w:i/>
        </w:rPr>
      </w:pPr>
      <w:r w:rsidRPr="0064447C">
        <w:rPr>
          <w:i/>
        </w:rPr>
        <w:tab/>
        <w:t>D obj;</w:t>
      </w:r>
    </w:p>
    <w:p w:rsidR="001E71C9" w:rsidRPr="0064447C" w:rsidRDefault="001E71C9" w:rsidP="001E71C9">
      <w:pPr>
        <w:spacing w:after="0"/>
        <w:rPr>
          <w:i/>
        </w:rPr>
      </w:pPr>
      <w:r w:rsidRPr="0064447C">
        <w:rPr>
          <w:i/>
        </w:rPr>
        <w:tab/>
        <w:t>obj.a=5;</w:t>
      </w:r>
      <w:r w:rsidRPr="0064447C">
        <w:rPr>
          <w:i/>
        </w:rPr>
        <w:tab/>
      </w:r>
      <w:r w:rsidRPr="001E71C9">
        <w:t>//</w:t>
      </w:r>
      <w:r w:rsidR="00C94D25">
        <w:t xml:space="preserve">not </w:t>
      </w:r>
      <w:r w:rsidRPr="001E71C9">
        <w:t>ambiguous</w:t>
      </w:r>
      <w:r w:rsidR="00C94D25">
        <w:t xml:space="preserve"> anymore</w:t>
      </w:r>
    </w:p>
    <w:p w:rsidR="001E71C9" w:rsidRPr="0064447C" w:rsidRDefault="001E71C9" w:rsidP="001E71C9">
      <w:pPr>
        <w:spacing w:after="0"/>
        <w:rPr>
          <w:i/>
        </w:rPr>
      </w:pPr>
      <w:r w:rsidRPr="0064447C">
        <w:rPr>
          <w:i/>
        </w:rPr>
        <w:tab/>
        <w:t>obj.B::a==5;</w:t>
      </w:r>
      <w:r w:rsidRPr="0064447C">
        <w:rPr>
          <w:i/>
        </w:rPr>
        <w:tab/>
      </w:r>
      <w:r w:rsidRPr="001E71C9">
        <w:t>//</w:t>
      </w:r>
      <w:r w:rsidR="00C94D25">
        <w:t>still correct, can be used also</w:t>
      </w:r>
    </w:p>
    <w:p w:rsidR="001E71C9" w:rsidRDefault="001E71C9" w:rsidP="0060102F">
      <w:pPr>
        <w:spacing w:after="0"/>
        <w:rPr>
          <w:i/>
        </w:rPr>
      </w:pPr>
      <w:r w:rsidRPr="0064447C">
        <w:rPr>
          <w:i/>
        </w:rPr>
        <w:t>}</w:t>
      </w:r>
    </w:p>
    <w:p w:rsidR="001E71C9" w:rsidRDefault="001E71C9" w:rsidP="0060102F">
      <w:pPr>
        <w:spacing w:after="0"/>
      </w:pPr>
    </w:p>
    <w:p w:rsidR="00530EE3" w:rsidRDefault="00530EE3" w:rsidP="0060102F">
      <w:pPr>
        <w:spacing w:after="0"/>
        <w:rPr>
          <w:b/>
        </w:rPr>
      </w:pPr>
      <w:r>
        <w:rPr>
          <w:b/>
        </w:rPr>
        <w:t>Ways to have properties of one class in another:</w:t>
      </w:r>
    </w:p>
    <w:p w:rsidR="00530EE3" w:rsidRDefault="00530EE3" w:rsidP="00530EE3">
      <w:pPr>
        <w:pStyle w:val="ListParagraph"/>
        <w:numPr>
          <w:ilvl w:val="0"/>
          <w:numId w:val="12"/>
        </w:numPr>
        <w:spacing w:after="0"/>
        <w:rPr>
          <w:b/>
        </w:rPr>
      </w:pPr>
      <w:r>
        <w:rPr>
          <w:b/>
        </w:rPr>
        <w:t>Inheritance</w:t>
      </w:r>
    </w:p>
    <w:p w:rsidR="00530EE3" w:rsidRDefault="00530EE3" w:rsidP="00530EE3">
      <w:pPr>
        <w:pStyle w:val="ListParagraph"/>
        <w:numPr>
          <w:ilvl w:val="0"/>
          <w:numId w:val="12"/>
        </w:numPr>
        <w:spacing w:after="0"/>
        <w:rPr>
          <w:b/>
        </w:rPr>
      </w:pPr>
      <w:r>
        <w:rPr>
          <w:b/>
        </w:rPr>
        <w:t>Nested class</w:t>
      </w:r>
    </w:p>
    <w:p w:rsidR="006668E0" w:rsidRPr="006668E0" w:rsidRDefault="00530EE3" w:rsidP="006668E0">
      <w:pPr>
        <w:pStyle w:val="ListParagraph"/>
        <w:numPr>
          <w:ilvl w:val="0"/>
          <w:numId w:val="12"/>
        </w:numPr>
        <w:spacing w:after="0"/>
        <w:rPr>
          <w:b/>
        </w:rPr>
      </w:pPr>
      <w:r w:rsidRPr="001D6CEC">
        <w:rPr>
          <w:b/>
        </w:rPr>
        <w:t>Containership/Containment/Aggregation</w:t>
      </w:r>
      <w:r w:rsidR="004843AD" w:rsidRPr="001D6CEC">
        <w:rPr>
          <w:b/>
        </w:rPr>
        <w:t xml:space="preserve">: </w:t>
      </w:r>
      <w:r w:rsidR="004843AD" w:rsidRPr="001D6CEC">
        <w:t xml:space="preserve">Objects of </w:t>
      </w:r>
      <w:r w:rsidR="0084192E" w:rsidRPr="001D6CEC">
        <w:t xml:space="preserve">other </w:t>
      </w:r>
      <w:r w:rsidR="004843AD" w:rsidRPr="001D6CEC">
        <w:t>class</w:t>
      </w:r>
      <w:r w:rsidR="0084192E" w:rsidRPr="001D6CEC">
        <w:t>es</w:t>
      </w:r>
      <w:r w:rsidR="004843AD" w:rsidRPr="001D6CEC">
        <w:t xml:space="preserve"> present </w:t>
      </w:r>
      <w:r w:rsidR="0084192E" w:rsidRPr="001D6CEC">
        <w:t>as data members</w:t>
      </w:r>
    </w:p>
    <w:p w:rsidR="006668E0" w:rsidRDefault="006668E0" w:rsidP="006668E0">
      <w:pPr>
        <w:spacing w:after="0"/>
        <w:rPr>
          <w:b/>
        </w:rPr>
      </w:pPr>
    </w:p>
    <w:p w:rsidR="006668E0" w:rsidRDefault="006668E0" w:rsidP="006668E0">
      <w:pPr>
        <w:spacing w:after="0"/>
      </w:pPr>
      <w:r>
        <w:t>Relationship between classes:</w:t>
      </w:r>
    </w:p>
    <w:p w:rsidR="006668E0" w:rsidRDefault="006668E0" w:rsidP="006668E0">
      <w:pPr>
        <w:pStyle w:val="ListParagraph"/>
        <w:numPr>
          <w:ilvl w:val="0"/>
          <w:numId w:val="14"/>
        </w:numPr>
        <w:spacing w:after="0"/>
      </w:pPr>
      <w:r>
        <w:t>IS-A</w:t>
      </w:r>
      <w:r w:rsidR="008866C4">
        <w:t>: inherits</w:t>
      </w:r>
    </w:p>
    <w:p w:rsidR="006668E0" w:rsidRDefault="006668E0" w:rsidP="006668E0">
      <w:pPr>
        <w:pStyle w:val="ListParagraph"/>
        <w:numPr>
          <w:ilvl w:val="0"/>
          <w:numId w:val="14"/>
        </w:numPr>
        <w:spacing w:after="0"/>
      </w:pPr>
      <w:r>
        <w:t>HAS-A</w:t>
      </w:r>
      <w:r w:rsidR="008866C4">
        <w:t>: has object</w:t>
      </w:r>
    </w:p>
    <w:p w:rsidR="006668E0" w:rsidRDefault="006668E0" w:rsidP="006668E0">
      <w:pPr>
        <w:pStyle w:val="ListParagraph"/>
        <w:numPr>
          <w:ilvl w:val="0"/>
          <w:numId w:val="14"/>
        </w:numPr>
        <w:spacing w:after="0"/>
      </w:pPr>
      <w:r>
        <w:t>HOLDS-A</w:t>
      </w:r>
      <w:r w:rsidR="008866C4">
        <w:t>: same as HAS-A but without ownership</w:t>
      </w:r>
    </w:p>
    <w:p w:rsidR="008866C4" w:rsidRDefault="008866C4" w:rsidP="008866C4">
      <w:pPr>
        <w:spacing w:after="0"/>
      </w:pPr>
    </w:p>
    <w:p w:rsidR="00BB00EF" w:rsidRDefault="00A37619" w:rsidP="008866C4">
      <w:pPr>
        <w:spacing w:after="0"/>
      </w:pPr>
      <w:r>
        <w:t>Pointers:</w:t>
      </w:r>
    </w:p>
    <w:p w:rsidR="00BB00EF" w:rsidRDefault="00315E75" w:rsidP="008866C4">
      <w:pPr>
        <w:spacing w:after="0"/>
      </w:pPr>
      <w:r>
        <w:t>Declaration syntax:</w:t>
      </w:r>
      <w:r>
        <w:tab/>
        <w:t>&lt;data type&gt; * &lt;name&gt;;</w:t>
      </w:r>
    </w:p>
    <w:p w:rsidR="00315E75" w:rsidRDefault="00A37B83" w:rsidP="008866C4">
      <w:pPr>
        <w:spacing w:after="0"/>
      </w:pPr>
      <w:r>
        <w:t>P</w:t>
      </w:r>
      <w:r w:rsidR="009946E4">
        <w:t>o</w:t>
      </w:r>
      <w:r>
        <w:t>inter with data type, d stores address of only that data type</w:t>
      </w:r>
    </w:p>
    <w:p w:rsidR="009946E4" w:rsidRDefault="009946E4" w:rsidP="008866C4">
      <w:pPr>
        <w:spacing w:after="0"/>
      </w:pPr>
      <w:r>
        <w:t>int i=25;</w:t>
      </w:r>
      <w:r>
        <w:tab/>
        <w:t>//initializing variable</w:t>
      </w:r>
    </w:p>
    <w:p w:rsidR="009946E4" w:rsidRDefault="009946E4" w:rsidP="008866C4">
      <w:pPr>
        <w:spacing w:after="0"/>
      </w:pPr>
      <w:r>
        <w:t>int * ptr;</w:t>
      </w:r>
      <w:r>
        <w:tab/>
        <w:t>//declaring pointer</w:t>
      </w:r>
    </w:p>
    <w:p w:rsidR="009946E4" w:rsidRDefault="009946E4" w:rsidP="008866C4">
      <w:pPr>
        <w:spacing w:after="0"/>
      </w:pPr>
      <w:r>
        <w:t>ptr= &amp;i;</w:t>
      </w:r>
      <w:r>
        <w:tab/>
      </w:r>
      <w:r>
        <w:tab/>
        <w:t>//initializing pointer with location of i</w:t>
      </w:r>
    </w:p>
    <w:p w:rsidR="009946E4" w:rsidRDefault="009946E4" w:rsidP="008866C4">
      <w:pPr>
        <w:spacing w:after="0"/>
      </w:pPr>
      <w:r>
        <w:t>cout&lt;&lt;ptr;</w:t>
      </w:r>
      <w:r>
        <w:tab/>
        <w:t>//prints locations of i</w:t>
      </w:r>
    </w:p>
    <w:p w:rsidR="009946E4" w:rsidRDefault="009946E4" w:rsidP="008866C4">
      <w:pPr>
        <w:spacing w:after="0"/>
      </w:pPr>
      <w:r>
        <w:t>cout&lt;&lt;*ptr;</w:t>
      </w:r>
      <w:r>
        <w:tab/>
        <w:t>//prints value of i not address</w:t>
      </w:r>
    </w:p>
    <w:p w:rsidR="00C236AE" w:rsidRDefault="00C236AE" w:rsidP="008866C4">
      <w:pPr>
        <w:spacing w:after="0"/>
      </w:pPr>
    </w:p>
    <w:p w:rsidR="00C236AE" w:rsidRDefault="00433975" w:rsidP="008866C4">
      <w:pPr>
        <w:spacing w:after="0"/>
        <w:rPr>
          <w:b/>
        </w:rPr>
      </w:pPr>
      <w:r>
        <w:rPr>
          <w:b/>
        </w:rPr>
        <w:t>Never leave pointers uninitialized</w:t>
      </w:r>
    </w:p>
    <w:p w:rsidR="00433975" w:rsidRDefault="00433975" w:rsidP="008866C4">
      <w:pPr>
        <w:spacing w:after="0"/>
        <w:rPr>
          <w:b/>
        </w:rPr>
      </w:pPr>
      <w:r>
        <w:rPr>
          <w:b/>
        </w:rPr>
        <w:t>Use int * ptr=NULL</w:t>
      </w:r>
    </w:p>
    <w:p w:rsidR="00433975" w:rsidRDefault="00433975" w:rsidP="008866C4">
      <w:pPr>
        <w:spacing w:after="0"/>
        <w:rPr>
          <w:b/>
        </w:rPr>
      </w:pPr>
      <w:r>
        <w:rPr>
          <w:b/>
        </w:rPr>
        <w:t>Better to use nullptr:</w:t>
      </w:r>
      <w:r>
        <w:rPr>
          <w:b/>
        </w:rPr>
        <w:tab/>
        <w:t>&lt;datatype&gt; * ptr=nullptr;</w:t>
      </w:r>
    </w:p>
    <w:p w:rsidR="00433975" w:rsidRDefault="00433975" w:rsidP="008866C4">
      <w:pPr>
        <w:spacing w:after="0"/>
        <w:rPr>
          <w:b/>
        </w:rPr>
      </w:pPr>
      <w:r>
        <w:rPr>
          <w:b/>
        </w:rPr>
        <w:t>NULL makes value zero hence becomes int</w:t>
      </w:r>
    </w:p>
    <w:p w:rsidR="00433975" w:rsidRDefault="00433975" w:rsidP="008866C4">
      <w:pPr>
        <w:spacing w:after="0"/>
        <w:rPr>
          <w:b/>
        </w:rPr>
      </w:pPr>
      <w:r>
        <w:rPr>
          <w:b/>
        </w:rPr>
        <w:t>Not so if nullptr used</w:t>
      </w:r>
      <w:r w:rsidR="00210053">
        <w:rPr>
          <w:b/>
        </w:rPr>
        <w:t xml:space="preserve"> (helpful when overloading)</w:t>
      </w:r>
    </w:p>
    <w:p w:rsidR="00433975" w:rsidRDefault="00210053" w:rsidP="008866C4">
      <w:pPr>
        <w:spacing w:after="0"/>
        <w:rPr>
          <w:i/>
        </w:rPr>
      </w:pPr>
      <w:r>
        <w:rPr>
          <w:i/>
        </w:rPr>
        <w:t>fun(char *);</w:t>
      </w:r>
    </w:p>
    <w:p w:rsidR="00210053" w:rsidRDefault="00210053" w:rsidP="008866C4">
      <w:pPr>
        <w:spacing w:after="0"/>
        <w:rPr>
          <w:i/>
        </w:rPr>
      </w:pPr>
      <w:r>
        <w:rPr>
          <w:i/>
        </w:rPr>
        <w:t>func2(int);</w:t>
      </w:r>
    </w:p>
    <w:p w:rsidR="00210053" w:rsidRDefault="00210053" w:rsidP="008866C4">
      <w:pPr>
        <w:spacing w:after="0"/>
        <w:rPr>
          <w:i/>
        </w:rPr>
      </w:pPr>
      <w:r>
        <w:rPr>
          <w:i/>
        </w:rPr>
        <w:t>:</w:t>
      </w:r>
    </w:p>
    <w:p w:rsidR="00210053" w:rsidRDefault="00210053" w:rsidP="008866C4">
      <w:pPr>
        <w:spacing w:after="0"/>
        <w:rPr>
          <w:i/>
        </w:rPr>
      </w:pPr>
      <w:r>
        <w:rPr>
          <w:i/>
        </w:rPr>
        <w:t>char*ptr=NULL;</w:t>
      </w:r>
    </w:p>
    <w:p w:rsidR="00210053" w:rsidRDefault="00210053" w:rsidP="008866C4">
      <w:pPr>
        <w:spacing w:after="0"/>
        <w:rPr>
          <w:i/>
        </w:rPr>
      </w:pPr>
      <w:r>
        <w:rPr>
          <w:i/>
        </w:rPr>
        <w:t>func(ptr);</w:t>
      </w:r>
      <w:r>
        <w:rPr>
          <w:i/>
        </w:rPr>
        <w:tab/>
      </w:r>
      <w:r w:rsidRPr="00096D73">
        <w:t>//invokes func(int) since ptr becomes int (=0)</w:t>
      </w:r>
    </w:p>
    <w:p w:rsidR="00210053" w:rsidRDefault="00210053" w:rsidP="008866C4">
      <w:pPr>
        <w:spacing w:after="0"/>
        <w:rPr>
          <w:i/>
        </w:rPr>
      </w:pPr>
      <w:r>
        <w:rPr>
          <w:i/>
        </w:rPr>
        <w:t>:</w:t>
      </w:r>
    </w:p>
    <w:p w:rsidR="00210053" w:rsidRDefault="00210053" w:rsidP="008866C4">
      <w:pPr>
        <w:spacing w:after="0"/>
        <w:rPr>
          <w:i/>
        </w:rPr>
      </w:pPr>
      <w:r>
        <w:rPr>
          <w:i/>
        </w:rPr>
        <w:t>char*ptr=nullptr;</w:t>
      </w:r>
    </w:p>
    <w:p w:rsidR="00210053" w:rsidRDefault="00210053" w:rsidP="008866C4">
      <w:pPr>
        <w:spacing w:after="0"/>
        <w:rPr>
          <w:i/>
        </w:rPr>
      </w:pPr>
      <w:r>
        <w:rPr>
          <w:i/>
        </w:rPr>
        <w:t>func(</w:t>
      </w:r>
      <w:r w:rsidR="000E2C25">
        <w:rPr>
          <w:i/>
        </w:rPr>
        <w:t>ptr</w:t>
      </w:r>
      <w:r>
        <w:rPr>
          <w:i/>
        </w:rPr>
        <w:t>);</w:t>
      </w:r>
      <w:r>
        <w:rPr>
          <w:i/>
        </w:rPr>
        <w:tab/>
      </w:r>
      <w:r w:rsidRPr="00096D73">
        <w:t>//invokes func(char*)</w:t>
      </w:r>
    </w:p>
    <w:p w:rsidR="00210053" w:rsidRDefault="00210053" w:rsidP="008866C4">
      <w:pPr>
        <w:spacing w:after="0"/>
      </w:pPr>
    </w:p>
    <w:p w:rsidR="00210053" w:rsidRDefault="00E46F99" w:rsidP="008866C4">
      <w:pPr>
        <w:spacing w:after="0"/>
      </w:pPr>
      <w:r>
        <w:t>ptr++ or ptr</w:t>
      </w:r>
      <w:r w:rsidR="006554D5">
        <w:t xml:space="preserve">-- </w:t>
      </w:r>
      <w:r>
        <w:t>increases/decreases by size of data type and not 1</w:t>
      </w:r>
    </w:p>
    <w:p w:rsidR="00261A70" w:rsidRDefault="00261A70" w:rsidP="008866C4">
      <w:pPr>
        <w:spacing w:after="0"/>
      </w:pPr>
    </w:p>
    <w:p w:rsidR="00261A70" w:rsidRDefault="003B100A" w:rsidP="008866C4">
      <w:pPr>
        <w:spacing w:after="0"/>
      </w:pPr>
      <w:r>
        <w:lastRenderedPageBreak/>
        <w:t>Base address: The address of the first byte of the memory location</w:t>
      </w:r>
    </w:p>
    <w:p w:rsidR="00913C29" w:rsidRDefault="002C0CEA" w:rsidP="008866C4">
      <w:pPr>
        <w:spacing w:after="0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EB000F7" wp14:editId="2121DE8C">
                <wp:simplePos x="0" y="0"/>
                <wp:positionH relativeFrom="column">
                  <wp:posOffset>2394585</wp:posOffset>
                </wp:positionH>
                <wp:positionV relativeFrom="paragraph">
                  <wp:posOffset>215900</wp:posOffset>
                </wp:positionV>
                <wp:extent cx="523875" cy="0"/>
                <wp:effectExtent l="0" t="0" r="9525" b="19050"/>
                <wp:wrapNone/>
                <wp:docPr id="293" name="Straight Connector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38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93" o:spid="_x0000_s1026" style="position:absolute;flip:x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8.55pt,17pt" to="229.8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" strokecolor="black [3040]"/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B69E877" wp14:editId="1907E384">
                <wp:simplePos x="0" y="0"/>
                <wp:positionH relativeFrom="column">
                  <wp:posOffset>2394585</wp:posOffset>
                </wp:positionH>
                <wp:positionV relativeFrom="paragraph">
                  <wp:posOffset>215900</wp:posOffset>
                </wp:positionV>
                <wp:extent cx="0" cy="171450"/>
                <wp:effectExtent l="0" t="0" r="19050" b="19050"/>
                <wp:wrapNone/>
                <wp:docPr id="294" name="Straight Connector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14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94" o:spid="_x0000_s1026" style="position:absolute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8.55pt,17pt" to="188.55pt,3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" strokecolor="black [3040]"/>
            </w:pict>
          </mc:Fallback>
        </mc:AlternateContent>
      </w:r>
      <w:r w:rsidR="00E1421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59BADDA" wp14:editId="4069447C">
                <wp:simplePos x="0" y="0"/>
                <wp:positionH relativeFrom="column">
                  <wp:posOffset>70485</wp:posOffset>
                </wp:positionH>
                <wp:positionV relativeFrom="paragraph">
                  <wp:posOffset>263525</wp:posOffset>
                </wp:positionV>
                <wp:extent cx="428625" cy="123825"/>
                <wp:effectExtent l="0" t="0" r="28575" b="28575"/>
                <wp:wrapNone/>
                <wp:docPr id="2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1238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DDEBCF"/>
                            </a:gs>
                            <a:gs pos="50000">
                              <a:srgbClr val="9CB86E"/>
                            </a:gs>
                            <a:gs pos="100000">
                              <a:srgbClr val="156B13"/>
                            </a:gs>
                          </a:gsLst>
                          <a:lin ang="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2027" w:rsidRPr="00156545" w:rsidRDefault="008E2027" w:rsidP="00E14211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char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5.55pt;margin-top:20.75pt;width:33.75pt;height:9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" fillcolor="#ddebcf">
                <v:fill color2="#156b13" rotate="t" angle="90" colors="0 #ddebcf;.5 #9cb86e;1 #156b13" focus="100%" type="gradient"/>
                <v:textbox inset="0,0,0,0">
                  <w:txbxContent>
                    <w:p w:rsidR="008E2027" w:rsidRPr="00156545" w:rsidRDefault="008E2027" w:rsidP="00E14211">
                      <w:pPr>
                        <w:jc w:val="center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char</w:t>
                      </w:r>
                    </w:p>
                  </w:txbxContent>
                </v:textbox>
              </v:shape>
            </w:pict>
          </mc:Fallback>
        </mc:AlternateContent>
      </w:r>
      <w:r w:rsidR="00D958D8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1751D0B" wp14:editId="24E7FA3A">
                <wp:simplePos x="0" y="0"/>
                <wp:positionH relativeFrom="column">
                  <wp:posOffset>2432685</wp:posOffset>
                </wp:positionH>
                <wp:positionV relativeFrom="paragraph">
                  <wp:posOffset>263525</wp:posOffset>
                </wp:positionV>
                <wp:extent cx="447675" cy="123825"/>
                <wp:effectExtent l="0" t="0" r="28575" b="28575"/>
                <wp:wrapNone/>
                <wp:docPr id="2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" cy="1238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DDEBCF"/>
                            </a:gs>
                            <a:gs pos="50000">
                              <a:srgbClr val="9CB86E"/>
                            </a:gs>
                            <a:gs pos="100000">
                              <a:srgbClr val="156B13"/>
                            </a:gs>
                          </a:gsLst>
                          <a:lin ang="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2027" w:rsidRPr="00156545" w:rsidRDefault="008E2027" w:rsidP="00D958D8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int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191.55pt;margin-top:20.75pt;width:35.25pt;height:9.7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" fillcolor="#ddebcf">
                <v:fill color2="#156b13" rotate="t" angle="90" colors="0 #ddebcf;.5 #9cb86e;1 #156b13" focus="100%" type="gradient"/>
                <v:textbox inset="0,0,0,0">
                  <w:txbxContent>
                    <w:p w:rsidR="008E2027" w:rsidRPr="00156545" w:rsidRDefault="008E2027" w:rsidP="00D958D8">
                      <w:pPr>
                        <w:jc w:val="center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int</w:t>
                      </w:r>
                    </w:p>
                  </w:txbxContent>
                </v:textbox>
              </v:shape>
            </w:pict>
          </mc:Fallback>
        </mc:AlternateContent>
      </w:r>
      <w:r w:rsidR="0098747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0B2E405" wp14:editId="19E286D6">
                <wp:simplePos x="0" y="0"/>
                <wp:positionH relativeFrom="column">
                  <wp:posOffset>2880360</wp:posOffset>
                </wp:positionH>
                <wp:positionV relativeFrom="paragraph">
                  <wp:posOffset>215900</wp:posOffset>
                </wp:positionV>
                <wp:extent cx="819150" cy="266065"/>
                <wp:effectExtent l="0" t="0" r="57150" b="114935"/>
                <wp:wrapNone/>
                <wp:docPr id="290" name="Elbow Connector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9150" cy="266065"/>
                        </a:xfrm>
                        <a:prstGeom prst="bentConnector3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90" o:spid="_x0000_s1026" type="#_x0000_t34" style="position:absolute;margin-left:226.8pt;margin-top:17pt;width:64.5pt;height:20.9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" strokecolor="black [3040]">
                <v:stroke endarrow="open"/>
              </v:shape>
            </w:pict>
          </mc:Fallback>
        </mc:AlternateContent>
      </w:r>
      <w:r w:rsidR="0098747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25B6C54" wp14:editId="285788EA">
                <wp:simplePos x="0" y="0"/>
                <wp:positionH relativeFrom="column">
                  <wp:posOffset>499110</wp:posOffset>
                </wp:positionH>
                <wp:positionV relativeFrom="paragraph">
                  <wp:posOffset>482600</wp:posOffset>
                </wp:positionV>
                <wp:extent cx="304800" cy="85725"/>
                <wp:effectExtent l="0" t="19050" r="57150" b="104775"/>
                <wp:wrapNone/>
                <wp:docPr id="289" name="Elbow Connector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85725"/>
                        </a:xfrm>
                        <a:prstGeom prst="bentConnector3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Elbow Connector 289" o:spid="_x0000_s1026" type="#_x0000_t34" style="position:absolute;margin-left:39.3pt;margin-top:38pt;width:24pt;height:6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" strokecolor="black [3040]">
                <v:stroke endarrow="open"/>
              </v:shape>
            </w:pict>
          </mc:Fallback>
        </mc:AlternateContent>
      </w:r>
      <w:r w:rsidR="00913C2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12C4DE7" wp14:editId="5BB5690A">
                <wp:simplePos x="0" y="0"/>
                <wp:positionH relativeFrom="column">
                  <wp:posOffset>2213610</wp:posOffset>
                </wp:positionH>
                <wp:positionV relativeFrom="paragraph">
                  <wp:posOffset>568325</wp:posOffset>
                </wp:positionV>
                <wp:extent cx="428625" cy="123825"/>
                <wp:effectExtent l="0" t="0" r="28575" b="28575"/>
                <wp:wrapNone/>
                <wp:docPr id="2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1238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DDEBCF"/>
                            </a:gs>
                            <a:gs pos="50000">
                              <a:srgbClr val="9CB86E"/>
                            </a:gs>
                            <a:gs pos="100000">
                              <a:srgbClr val="156B13"/>
                            </a:gs>
                          </a:gsLst>
                          <a:lin ang="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2027" w:rsidRPr="00156545" w:rsidRDefault="008E2027" w:rsidP="00156545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1020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174.3pt;margin-top:44.75pt;width:33.75pt;height:9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" fillcolor="#ddebcf">
                <v:fill color2="#156b13" rotate="t" angle="90" colors="0 #ddebcf;.5 #9cb86e;1 #156b13" focus="100%" type="gradient"/>
                <v:textbox inset="0,0,0,0">
                  <w:txbxContent>
                    <w:p w:rsidR="008E2027" w:rsidRPr="00156545" w:rsidRDefault="008E2027" w:rsidP="00156545">
                      <w:pPr>
                        <w:jc w:val="center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1020</w:t>
                      </w:r>
                    </w:p>
                  </w:txbxContent>
                </v:textbox>
              </v:shape>
            </w:pict>
          </mc:Fallback>
        </mc:AlternateContent>
      </w:r>
      <w:r w:rsidR="00156545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98B8178" wp14:editId="57F2B474">
                <wp:simplePos x="0" y="0"/>
                <wp:positionH relativeFrom="column">
                  <wp:posOffset>70485</wp:posOffset>
                </wp:positionH>
                <wp:positionV relativeFrom="paragraph">
                  <wp:posOffset>568325</wp:posOffset>
                </wp:positionV>
                <wp:extent cx="428625" cy="123825"/>
                <wp:effectExtent l="0" t="0" r="28575" b="28575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1238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DDEBCF"/>
                            </a:gs>
                            <a:gs pos="50000">
                              <a:srgbClr val="9CB86E"/>
                            </a:gs>
                            <a:gs pos="100000">
                              <a:srgbClr val="156B13"/>
                            </a:gs>
                          </a:gsLst>
                          <a:lin ang="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2027" w:rsidRPr="00156545" w:rsidRDefault="008E2027" w:rsidP="00156545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 w:rsidRPr="00156545">
                              <w:rPr>
                                <w:sz w:val="18"/>
                              </w:rPr>
                              <w:t>10</w:t>
                            </w:r>
                            <w:r>
                              <w:rPr>
                                <w:sz w:val="18"/>
                              </w:rPr>
                              <w:t>0</w:t>
                            </w:r>
                            <w:r w:rsidRPr="00156545">
                              <w:rPr>
                                <w:sz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5.55pt;margin-top:44.75pt;width:33.75pt;height:9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" fillcolor="#ddebcf">
                <v:fill color2="#156b13" rotate="t" angle="90" colors="0 #ddebcf;.5 #9cb86e;1 #156b13" focus="100%" type="gradient"/>
                <v:textbox inset="0,0,0,0">
                  <w:txbxContent>
                    <w:p w:rsidR="008E2027" w:rsidRPr="00156545" w:rsidRDefault="008E2027" w:rsidP="00156545">
                      <w:pPr>
                        <w:jc w:val="center"/>
                        <w:rPr>
                          <w:sz w:val="18"/>
                        </w:rPr>
                      </w:pPr>
                      <w:r w:rsidRPr="00156545">
                        <w:rPr>
                          <w:sz w:val="18"/>
                        </w:rPr>
                        <w:t>10</w:t>
                      </w:r>
                      <w:r>
                        <w:rPr>
                          <w:sz w:val="18"/>
                        </w:rPr>
                        <w:t>0</w:t>
                      </w:r>
                      <w:r w:rsidRPr="00156545">
                        <w:rPr>
                          <w:sz w:val="18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156545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DE23C01" wp14:editId="0B24BD85">
                <wp:simplePos x="0" y="0"/>
                <wp:positionH relativeFrom="column">
                  <wp:posOffset>2642235</wp:posOffset>
                </wp:positionH>
                <wp:positionV relativeFrom="paragraph">
                  <wp:posOffset>568325</wp:posOffset>
                </wp:positionV>
                <wp:extent cx="428625" cy="123825"/>
                <wp:effectExtent l="0" t="0" r="28575" b="28575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1238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DDEBCF"/>
                            </a:gs>
                            <a:gs pos="50000">
                              <a:srgbClr val="9CB86E"/>
                            </a:gs>
                            <a:gs pos="100000">
                              <a:srgbClr val="156B13"/>
                            </a:gs>
                          </a:gsLst>
                          <a:lin ang="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2027" w:rsidRPr="00156545" w:rsidRDefault="008E2027" w:rsidP="00156545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 w:rsidRPr="00156545">
                              <w:rPr>
                                <w:sz w:val="18"/>
                              </w:rPr>
                              <w:t>1021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208.05pt;margin-top:44.75pt;width:33.75pt;height:9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" fillcolor="#ddebcf">
                <v:fill color2="#156b13" rotate="t" angle="90" colors="0 #ddebcf;.5 #9cb86e;1 #156b13" focus="100%" type="gradient"/>
                <v:textbox inset="0,0,0,0">
                  <w:txbxContent>
                    <w:p w:rsidR="008E2027" w:rsidRPr="00156545" w:rsidRDefault="008E2027" w:rsidP="00156545">
                      <w:pPr>
                        <w:jc w:val="center"/>
                        <w:rPr>
                          <w:sz w:val="18"/>
                        </w:rPr>
                      </w:pPr>
                      <w:r w:rsidRPr="00156545">
                        <w:rPr>
                          <w:sz w:val="18"/>
                        </w:rPr>
                        <w:t>1021</w:t>
                      </w:r>
                    </w:p>
                  </w:txbxContent>
                </v:textbox>
              </v:shape>
            </w:pict>
          </mc:Fallback>
        </mc:AlternateContent>
      </w:r>
      <w:r w:rsidR="00156545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6A641DF" wp14:editId="6339ED9D">
                <wp:simplePos x="0" y="0"/>
                <wp:positionH relativeFrom="column">
                  <wp:posOffset>3696335</wp:posOffset>
                </wp:positionH>
                <wp:positionV relativeFrom="paragraph">
                  <wp:posOffset>390525</wp:posOffset>
                </wp:positionV>
                <wp:extent cx="428625" cy="180975"/>
                <wp:effectExtent l="0" t="0" r="28575" b="2857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18097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DDEBCF"/>
                            </a:gs>
                            <a:gs pos="50000">
                              <a:srgbClr val="9CB86E"/>
                            </a:gs>
                            <a:gs pos="100000">
                              <a:srgbClr val="156B13"/>
                            </a:gs>
                          </a:gsLst>
                          <a:lin ang="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2027" w:rsidRDefault="008E2027" w:rsidP="00156545">
                            <w:pPr>
                              <w:jc w:val="center"/>
                            </w:pPr>
                            <w:r>
                              <w:t>1020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margin-left:291.05pt;margin-top:30.75pt;width:33.75pt;height:14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" fillcolor="#ddebcf">
                <v:fill color2="#156b13" rotate="t" angle="90" colors="0 #ddebcf;.5 #9cb86e;1 #156b13" focus="100%" type="gradient"/>
                <v:textbox inset="0,0,0,0">
                  <w:txbxContent>
                    <w:p w:rsidR="008E2027" w:rsidRDefault="008E2027" w:rsidP="00156545">
                      <w:pPr>
                        <w:jc w:val="center"/>
                      </w:pPr>
                      <w:r>
                        <w:t>1020</w:t>
                      </w:r>
                    </w:p>
                  </w:txbxContent>
                </v:textbox>
              </v:shape>
            </w:pict>
          </mc:Fallback>
        </mc:AlternateContent>
      </w:r>
      <w:r w:rsidR="00156545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05D8590" wp14:editId="5ED9C3DF">
                <wp:simplePos x="0" y="0"/>
                <wp:positionH relativeFrom="column">
                  <wp:posOffset>2639060</wp:posOffset>
                </wp:positionH>
                <wp:positionV relativeFrom="paragraph">
                  <wp:posOffset>390525</wp:posOffset>
                </wp:positionV>
                <wp:extent cx="428625" cy="180975"/>
                <wp:effectExtent l="0" t="0" r="28575" b="28575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18097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DDEBCF"/>
                            </a:gs>
                            <a:gs pos="50000">
                              <a:srgbClr val="9CB86E"/>
                            </a:gs>
                            <a:gs pos="100000">
                              <a:srgbClr val="156B13"/>
                            </a:gs>
                          </a:gsLst>
                          <a:lin ang="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2027" w:rsidRDefault="008E2027" w:rsidP="0015654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5" type="#_x0000_t202" style="position:absolute;margin-left:207.8pt;margin-top:30.75pt;width:33.75pt;height:14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" fillcolor="#ddebcf">
                <v:fill color2="#156b13" rotate="t" angle="90" colors="0 #ddebcf;.5 #9cb86e;1 #156b13" focus="100%" type="gradient"/>
                <v:textbox inset="0,0,0,0">
                  <w:txbxContent>
                    <w:p w:rsidR="008E2027" w:rsidRDefault="008E2027" w:rsidP="0015654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156545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33C24B1" wp14:editId="15587C9C">
                <wp:simplePos x="0" y="0"/>
                <wp:positionH relativeFrom="column">
                  <wp:posOffset>2210435</wp:posOffset>
                </wp:positionH>
                <wp:positionV relativeFrom="paragraph">
                  <wp:posOffset>390525</wp:posOffset>
                </wp:positionV>
                <wp:extent cx="428625" cy="180975"/>
                <wp:effectExtent l="0" t="0" r="28575" b="28575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18097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DDEBCF"/>
                            </a:gs>
                            <a:gs pos="50000">
                              <a:srgbClr val="9CB86E"/>
                            </a:gs>
                            <a:gs pos="100000">
                              <a:srgbClr val="156B13"/>
                            </a:gs>
                          </a:gsLst>
                          <a:lin ang="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2027" w:rsidRDefault="008E2027" w:rsidP="0015654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174.05pt;margin-top:30.75pt;width:33.75pt;height:14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" fillcolor="#ddebcf">
                <v:fill color2="#156b13" rotate="t" angle="90" colors="0 #ddebcf;.5 #9cb86e;1 #156b13" focus="100%" type="gradient"/>
                <v:textbox inset="0,0,0,0">
                  <w:txbxContent>
                    <w:p w:rsidR="008E2027" w:rsidRDefault="008E2027" w:rsidP="0015654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156545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EB12C22" wp14:editId="6DF70EC8">
                <wp:simplePos x="0" y="0"/>
                <wp:positionH relativeFrom="column">
                  <wp:posOffset>800735</wp:posOffset>
                </wp:positionH>
                <wp:positionV relativeFrom="paragraph">
                  <wp:posOffset>504825</wp:posOffset>
                </wp:positionV>
                <wp:extent cx="428625" cy="180975"/>
                <wp:effectExtent l="0" t="0" r="28575" b="28575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18097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DDEBCF"/>
                            </a:gs>
                            <a:gs pos="50000">
                              <a:srgbClr val="9CB86E"/>
                            </a:gs>
                            <a:gs pos="100000">
                              <a:srgbClr val="156B13"/>
                            </a:gs>
                          </a:gsLst>
                          <a:lin ang="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2027" w:rsidRDefault="008E2027" w:rsidP="00156545">
                            <w:pPr>
                              <w:jc w:val="center"/>
                            </w:pPr>
                            <w:r>
                              <w:t>1001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63.05pt;margin-top:39.75pt;width:33.75pt;height:14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" fillcolor="#ddebcf">
                <v:fill color2="#156b13" rotate="t" angle="90" colors="0 #ddebcf;.5 #9cb86e;1 #156b13" focus="100%" type="gradient"/>
                <v:textbox inset="0,0,0,0">
                  <w:txbxContent>
                    <w:p w:rsidR="008E2027" w:rsidRDefault="008E2027" w:rsidP="00156545">
                      <w:pPr>
                        <w:jc w:val="center"/>
                      </w:pPr>
                      <w:r>
                        <w:t>1001</w:t>
                      </w:r>
                    </w:p>
                  </w:txbxContent>
                </v:textbox>
              </v:shape>
            </w:pict>
          </mc:Fallback>
        </mc:AlternateContent>
      </w:r>
      <w:r w:rsidR="00156545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9FF0737" wp14:editId="07C4ACDD">
                <wp:simplePos x="0" y="0"/>
                <wp:positionH relativeFrom="column">
                  <wp:posOffset>67310</wp:posOffset>
                </wp:positionH>
                <wp:positionV relativeFrom="paragraph">
                  <wp:posOffset>390525</wp:posOffset>
                </wp:positionV>
                <wp:extent cx="428625" cy="180975"/>
                <wp:effectExtent l="0" t="0" r="28575" b="2857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" cy="18097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DDEBCF"/>
                            </a:gs>
                            <a:gs pos="50000">
                              <a:srgbClr val="9CB86E"/>
                            </a:gs>
                            <a:gs pos="100000">
                              <a:srgbClr val="156B13"/>
                            </a:gs>
                          </a:gsLst>
                          <a:lin ang="0" scaled="1"/>
                          <a:tileRect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E2027" w:rsidRDefault="008E2027" w:rsidP="00156545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margin-left:5.3pt;margin-top:30.75pt;width:33.75pt;height:14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" fillcolor="#ddebcf">
                <v:fill color2="#156b13" rotate="t" angle="90" colors="0 #ddebcf;.5 #9cb86e;1 #156b13" focus="100%" type="gradient"/>
                <v:textbox inset="0,0,0,0">
                  <w:txbxContent>
                    <w:p w:rsidR="008E2027" w:rsidRDefault="008E2027" w:rsidP="00156545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3B100A">
        <w:t>Pointer points to base address by default</w:t>
      </w:r>
    </w:p>
    <w:p w:rsidR="00D958D8" w:rsidRDefault="00880BAA" w:rsidP="008866C4">
      <w:pPr>
        <w:spacing w:after="0"/>
      </w:pPr>
      <w:r>
        <w:t>Static memory allocation: When memory size to be allotted is predefined</w:t>
      </w:r>
    </w:p>
    <w:p w:rsidR="00880BAA" w:rsidRDefault="00880BAA" w:rsidP="008866C4">
      <w:pPr>
        <w:spacing w:after="0"/>
      </w:pPr>
      <w:r>
        <w:t>Dynamic memory allocation: When the memory is allotted during runtime</w:t>
      </w:r>
    </w:p>
    <w:p w:rsidR="00DD4DD1" w:rsidRDefault="00DD4DD1" w:rsidP="008866C4">
      <w:pPr>
        <w:spacing w:after="0"/>
        <w:rPr>
          <w:i/>
        </w:rPr>
      </w:pPr>
      <w:r>
        <w:rPr>
          <w:i/>
        </w:rPr>
        <w:t>int x;</w:t>
      </w:r>
      <w:r>
        <w:rPr>
          <w:i/>
        </w:rPr>
        <w:tab/>
      </w:r>
      <w:r w:rsidRPr="00DD4DD1">
        <w:tab/>
        <w:t>//</w:t>
      </w:r>
      <w:r>
        <w:t>static</w:t>
      </w:r>
    </w:p>
    <w:p w:rsidR="00DD4DD1" w:rsidRPr="007E1B94" w:rsidRDefault="00DD4DD1" w:rsidP="008866C4">
      <w:pPr>
        <w:spacing w:after="0"/>
      </w:pPr>
      <w:r>
        <w:rPr>
          <w:i/>
        </w:rPr>
        <w:t>new obj;</w:t>
      </w:r>
      <w:r>
        <w:rPr>
          <w:i/>
        </w:rPr>
        <w:tab/>
      </w:r>
      <w:r w:rsidRPr="007E1B94">
        <w:t>//dynamic</w:t>
      </w:r>
    </w:p>
    <w:p w:rsidR="00DD4DD1" w:rsidRPr="007E1B94" w:rsidRDefault="00DD4DD1" w:rsidP="008866C4">
      <w:pPr>
        <w:spacing w:after="0"/>
      </w:pPr>
    </w:p>
    <w:p w:rsidR="00DD4DD1" w:rsidRDefault="00DD4DD1" w:rsidP="008866C4">
      <w:pPr>
        <w:spacing w:after="0"/>
      </w:pPr>
      <w:r w:rsidRPr="0021151D">
        <w:t>delete is another dynamic memory allocation operator</w:t>
      </w:r>
    </w:p>
    <w:p w:rsidR="007E1B94" w:rsidRDefault="007E1B94" w:rsidP="008866C4">
      <w:pPr>
        <w:spacing w:after="0"/>
      </w:pPr>
    </w:p>
    <w:p w:rsidR="007E1B94" w:rsidRDefault="00741DAD" w:rsidP="008866C4">
      <w:pPr>
        <w:spacing w:after="0"/>
      </w:pPr>
      <w:r>
        <w:t>Using new operator:</w:t>
      </w:r>
    </w:p>
    <w:p w:rsidR="00741DAD" w:rsidRDefault="00741DAD" w:rsidP="008866C4">
      <w:pPr>
        <w:spacing w:after="0"/>
        <w:rPr>
          <w:i/>
        </w:rPr>
      </w:pPr>
      <w:r w:rsidRPr="00741DAD">
        <w:rPr>
          <w:i/>
        </w:rPr>
        <w:t>&lt;pointer name&gt;=new &lt;datatype&gt;;</w:t>
      </w:r>
    </w:p>
    <w:p w:rsidR="004277E5" w:rsidRDefault="004277E5" w:rsidP="008866C4">
      <w:pPr>
        <w:spacing w:after="0"/>
      </w:pPr>
      <w:r>
        <w:t>int*ptr;</w:t>
      </w:r>
    </w:p>
    <w:p w:rsidR="00741DAD" w:rsidRDefault="00741DAD" w:rsidP="008866C4">
      <w:pPr>
        <w:spacing w:after="0"/>
      </w:pPr>
      <w:r>
        <w:t>ptr=new int;</w:t>
      </w:r>
    </w:p>
    <w:p w:rsidR="004277E5" w:rsidRDefault="00833C43" w:rsidP="008866C4">
      <w:pPr>
        <w:spacing w:after="0"/>
      </w:pPr>
      <w:r>
        <w:t>pointer data type must be same!!</w:t>
      </w:r>
    </w:p>
    <w:p w:rsidR="00833C43" w:rsidRDefault="00833C43" w:rsidP="008866C4">
      <w:pPr>
        <w:spacing w:after="0"/>
      </w:pPr>
    </w:p>
    <w:p w:rsidR="00833C43" w:rsidRDefault="00833C43" w:rsidP="008866C4">
      <w:pPr>
        <w:spacing w:after="0"/>
      </w:pPr>
      <w:r>
        <w:t>Assigning values through pointers</w:t>
      </w:r>
      <w:r w:rsidR="000F5E58">
        <w:t>:</w:t>
      </w:r>
    </w:p>
    <w:p w:rsidR="00833C43" w:rsidRDefault="00833C43" w:rsidP="008866C4">
      <w:pPr>
        <w:spacing w:after="0"/>
        <w:rPr>
          <w:i/>
        </w:rPr>
      </w:pPr>
      <w:r>
        <w:rPr>
          <w:i/>
        </w:rPr>
        <w:t>int*ptr=new int;</w:t>
      </w:r>
    </w:p>
    <w:p w:rsidR="00833C43" w:rsidRDefault="00833C43" w:rsidP="008866C4">
      <w:pPr>
        <w:spacing w:after="0"/>
        <w:rPr>
          <w:i/>
        </w:rPr>
      </w:pPr>
      <w:r>
        <w:rPr>
          <w:i/>
        </w:rPr>
        <w:t>*ptr=23;</w:t>
      </w:r>
    </w:p>
    <w:p w:rsidR="00833C43" w:rsidRDefault="00833C43" w:rsidP="008866C4">
      <w:pPr>
        <w:spacing w:after="0"/>
      </w:pPr>
    </w:p>
    <w:p w:rsidR="000F5E58" w:rsidRDefault="000F5E58" w:rsidP="008866C4">
      <w:pPr>
        <w:spacing w:after="0"/>
      </w:pPr>
      <w:r>
        <w:t xml:space="preserve">For </w:t>
      </w:r>
      <w:r w:rsidR="00E16598">
        <w:t xml:space="preserve">1-D </w:t>
      </w:r>
      <w:r>
        <w:t>arrays:</w:t>
      </w:r>
    </w:p>
    <w:p w:rsidR="000F5E58" w:rsidRDefault="000F5E58" w:rsidP="008866C4">
      <w:pPr>
        <w:spacing w:after="0"/>
      </w:pPr>
      <w:r>
        <w:t>int*ptr=new int[20];</w:t>
      </w:r>
      <w:r>
        <w:tab/>
        <w:t>//always give size</w:t>
      </w:r>
    </w:p>
    <w:p w:rsidR="000F5E58" w:rsidRDefault="000F5E58" w:rsidP="008866C4">
      <w:pPr>
        <w:spacing w:after="0"/>
      </w:pPr>
      <w:r>
        <w:t>int*ptr2=new int[5]{1,5,2,9,4};</w:t>
      </w:r>
    </w:p>
    <w:p w:rsidR="000F5E58" w:rsidRDefault="000F5E58" w:rsidP="008866C4">
      <w:pPr>
        <w:spacing w:after="0"/>
      </w:pPr>
    </w:p>
    <w:p w:rsidR="000F5E58" w:rsidRDefault="00290279" w:rsidP="008866C4">
      <w:pPr>
        <w:spacing w:after="0"/>
        <w:rPr>
          <w:b/>
        </w:rPr>
      </w:pPr>
      <w:r>
        <w:rPr>
          <w:b/>
        </w:rPr>
        <w:t>Lifetime of object created by new is not restricted to any scope. It is removed explicitly by delete operator</w:t>
      </w:r>
    </w:p>
    <w:p w:rsidR="004B29E0" w:rsidRDefault="004B29E0" w:rsidP="008866C4">
      <w:pPr>
        <w:spacing w:after="0"/>
        <w:rPr>
          <w:b/>
        </w:rPr>
      </w:pPr>
      <w:r>
        <w:rPr>
          <w:b/>
        </w:rPr>
        <w:t>Always check if memory is available or not:</w:t>
      </w:r>
    </w:p>
    <w:p w:rsidR="004B29E0" w:rsidRDefault="004B29E0" w:rsidP="008866C4">
      <w:pPr>
        <w:spacing w:after="0"/>
        <w:rPr>
          <w:i/>
        </w:rPr>
      </w:pPr>
      <w:r>
        <w:rPr>
          <w:i/>
        </w:rPr>
        <w:t>int*ptr=new int;</w:t>
      </w:r>
    </w:p>
    <w:p w:rsidR="004B29E0" w:rsidRDefault="004B29E0" w:rsidP="008866C4">
      <w:pPr>
        <w:spacing w:after="0"/>
        <w:rPr>
          <w:i/>
        </w:rPr>
      </w:pPr>
      <w:r>
        <w:rPr>
          <w:i/>
        </w:rPr>
        <w:t>if(!ptr)</w:t>
      </w:r>
    </w:p>
    <w:p w:rsidR="004B29E0" w:rsidRPr="004B29E0" w:rsidRDefault="0020089D" w:rsidP="008866C4">
      <w:pPr>
        <w:spacing w:after="0"/>
        <w:rPr>
          <w:i/>
        </w:rPr>
      </w:pPr>
      <w:r>
        <w:rPr>
          <w:i/>
        </w:rPr>
        <w:t>c</w:t>
      </w:r>
      <w:r w:rsidR="004B29E0">
        <w:rPr>
          <w:i/>
        </w:rPr>
        <w:t>out&lt;&lt;”No memory!!”;</w:t>
      </w:r>
    </w:p>
    <w:p w:rsidR="00290279" w:rsidRDefault="00290279" w:rsidP="008866C4">
      <w:pPr>
        <w:spacing w:after="0"/>
      </w:pPr>
    </w:p>
    <w:p w:rsidR="00E16598" w:rsidRDefault="00E16598" w:rsidP="008866C4">
      <w:pPr>
        <w:spacing w:after="0"/>
      </w:pPr>
      <w:r>
        <w:t>For 2-D arrays:</w:t>
      </w:r>
    </w:p>
    <w:p w:rsidR="00E16598" w:rsidRDefault="00321D1A" w:rsidP="008866C4">
      <w:pPr>
        <w:spacing w:after="0"/>
      </w:pPr>
      <w:r>
        <w:t>int*ptr;</w:t>
      </w:r>
    </w:p>
    <w:p w:rsidR="00321D1A" w:rsidRDefault="00321D1A" w:rsidP="008866C4">
      <w:pPr>
        <w:spacing w:after="0"/>
      </w:pPr>
      <w:r>
        <w:t>int r,c;</w:t>
      </w:r>
    </w:p>
    <w:p w:rsidR="00321D1A" w:rsidRDefault="00321D1A" w:rsidP="008866C4">
      <w:pPr>
        <w:spacing w:after="0"/>
      </w:pPr>
      <w:r>
        <w:t>ptr=new int[r*c];</w:t>
      </w:r>
      <w:r>
        <w:tab/>
        <w:t>//not int[r][c]</w:t>
      </w:r>
    </w:p>
    <w:p w:rsidR="00321D1A" w:rsidRDefault="00321D1A" w:rsidP="008866C4">
      <w:pPr>
        <w:spacing w:after="0"/>
      </w:pPr>
      <w:r>
        <w:t>//to give values…</w:t>
      </w:r>
    </w:p>
    <w:p w:rsidR="00321D1A" w:rsidRDefault="00321D1A" w:rsidP="008866C4">
      <w:pPr>
        <w:spacing w:after="0"/>
      </w:pPr>
      <w:r>
        <w:t>for(int i=0;i&lt;r;i++)</w:t>
      </w:r>
    </w:p>
    <w:p w:rsidR="00321D1A" w:rsidRDefault="00321D1A" w:rsidP="008866C4">
      <w:pPr>
        <w:spacing w:after="0"/>
      </w:pPr>
      <w:r>
        <w:t>{</w:t>
      </w:r>
    </w:p>
    <w:p w:rsidR="00321D1A" w:rsidRDefault="00321D1A" w:rsidP="008866C4">
      <w:pPr>
        <w:spacing w:after="0"/>
      </w:pPr>
      <w:r>
        <w:tab/>
        <w:t>cout&lt;&lt;”Enter element of row ”&lt;&lt;i+1&lt;&lt;”  “;</w:t>
      </w:r>
    </w:p>
    <w:p w:rsidR="00321D1A" w:rsidRDefault="00321D1A" w:rsidP="008866C4">
      <w:pPr>
        <w:spacing w:after="0"/>
      </w:pPr>
      <w:r>
        <w:tab/>
        <w:t>for(int j=0;j&lt;c;j++)</w:t>
      </w:r>
    </w:p>
    <w:p w:rsidR="00321D1A" w:rsidRDefault="00321D1A" w:rsidP="008866C4">
      <w:pPr>
        <w:spacing w:after="0"/>
      </w:pPr>
      <w:r>
        <w:tab/>
        <w:t>{</w:t>
      </w:r>
    </w:p>
    <w:p w:rsidR="00321D1A" w:rsidRDefault="00321D1A" w:rsidP="008866C4">
      <w:pPr>
        <w:spacing w:after="0"/>
      </w:pPr>
      <w:r>
        <w:tab/>
      </w:r>
      <w:r>
        <w:tab/>
      </w:r>
      <w:r w:rsidR="00F375E9">
        <w:t>cin&gt;&gt;val[i*c+j];</w:t>
      </w:r>
      <w:r w:rsidR="00F375E9">
        <w:tab/>
      </w:r>
      <w:r w:rsidR="00F375E9">
        <w:tab/>
        <w:t>//not v[i][j] since it is pointer</w:t>
      </w:r>
    </w:p>
    <w:p w:rsidR="00321D1A" w:rsidRDefault="00321D1A" w:rsidP="008866C4">
      <w:pPr>
        <w:spacing w:after="0"/>
      </w:pPr>
      <w:r>
        <w:tab/>
        <w:t>}</w:t>
      </w:r>
    </w:p>
    <w:p w:rsidR="00321D1A" w:rsidRDefault="00321D1A" w:rsidP="008866C4">
      <w:pPr>
        <w:spacing w:after="0"/>
      </w:pPr>
      <w:r>
        <w:t>}</w:t>
      </w:r>
    </w:p>
    <w:p w:rsidR="00321D1A" w:rsidRDefault="00321D1A" w:rsidP="008866C4">
      <w:pPr>
        <w:spacing w:after="0"/>
      </w:pPr>
    </w:p>
    <w:p w:rsidR="007C36E3" w:rsidRDefault="007C36E3" w:rsidP="004F7065">
      <w:pPr>
        <w:spacing w:after="0"/>
      </w:pPr>
      <w:r>
        <w:t>Memory leaks due to improper use of new and delete:</w:t>
      </w:r>
    </w:p>
    <w:p w:rsidR="004F7065" w:rsidRDefault="007E5212" w:rsidP="004F7065">
      <w:pPr>
        <w:spacing w:after="0"/>
      </w:pPr>
      <w:r>
        <w:t>Forgetting to delete</w:t>
      </w:r>
    </w:p>
    <w:p w:rsidR="00F545BC" w:rsidRDefault="00F545BC" w:rsidP="004F7065">
      <w:pPr>
        <w:spacing w:after="0"/>
      </w:pPr>
      <w:r>
        <w:t>If code can bypass delete operator</w:t>
      </w:r>
    </w:p>
    <w:p w:rsidR="00F545BC" w:rsidRDefault="00F545BC" w:rsidP="004F7065">
      <w:pPr>
        <w:spacing w:after="0"/>
      </w:pPr>
      <w:r>
        <w:lastRenderedPageBreak/>
        <w:t>Assigning new statement to pointer already pointing to an object</w:t>
      </w:r>
    </w:p>
    <w:p w:rsidR="005901B5" w:rsidRDefault="005901B5" w:rsidP="004F7065">
      <w:pPr>
        <w:spacing w:after="0"/>
      </w:pPr>
    </w:p>
    <w:p w:rsidR="005901B5" w:rsidRDefault="00D75EBD" w:rsidP="004F7065">
      <w:pPr>
        <w:spacing w:after="0"/>
        <w:rPr>
          <w:b/>
        </w:rPr>
      </w:pPr>
      <w:r>
        <w:rPr>
          <w:b/>
        </w:rPr>
        <w:t>Array names are seen as pointers pointing to first element</w:t>
      </w:r>
    </w:p>
    <w:p w:rsidR="00D75EBD" w:rsidRDefault="00D75EBD" w:rsidP="00D75EBD">
      <w:pPr>
        <w:spacing w:after="0"/>
        <w:rPr>
          <w:b/>
        </w:rPr>
      </w:pPr>
      <w:r>
        <w:rPr>
          <w:b/>
        </w:rPr>
        <w:t>For…</w:t>
      </w:r>
    </w:p>
    <w:p w:rsidR="00D75EBD" w:rsidRDefault="00D75EBD" w:rsidP="00D75EBD">
      <w:pPr>
        <w:spacing w:after="0"/>
      </w:pPr>
      <w:r w:rsidRPr="00D75EBD">
        <w:rPr>
          <w:i/>
        </w:rPr>
        <w:t>int age[5];</w:t>
      </w:r>
      <w:r>
        <w:rPr>
          <w:i/>
        </w:rPr>
        <w:tab/>
      </w:r>
      <w:r>
        <w:t>//age points to age[0]</w:t>
      </w:r>
    </w:p>
    <w:p w:rsidR="00A97E4A" w:rsidRDefault="00A97E4A" w:rsidP="00D75EBD">
      <w:pPr>
        <w:spacing w:after="0"/>
      </w:pPr>
    </w:p>
    <w:p w:rsidR="00A97E4A" w:rsidRDefault="00E92D2F" w:rsidP="00D75EBD">
      <w:pPr>
        <w:spacing w:after="0"/>
      </w:pPr>
      <w:r>
        <w:t>Array of pointers:</w:t>
      </w:r>
    </w:p>
    <w:p w:rsidR="00E92D2F" w:rsidRDefault="00E92D2F" w:rsidP="00D75EBD">
      <w:pPr>
        <w:spacing w:after="0"/>
        <w:rPr>
          <w:i/>
        </w:rPr>
      </w:pPr>
      <w:r>
        <w:rPr>
          <w:i/>
        </w:rPr>
        <w:t>int*ptr[10];</w:t>
      </w:r>
    </w:p>
    <w:p w:rsidR="00A5556A" w:rsidRDefault="00B6738B" w:rsidP="00D75EBD">
      <w:pPr>
        <w:spacing w:after="0"/>
      </w:pPr>
      <w:r>
        <w:rPr>
          <w:i/>
        </w:rPr>
        <w:t>ptr[3]=&amp;i;</w:t>
      </w:r>
      <w:r>
        <w:rPr>
          <w:i/>
        </w:rPr>
        <w:tab/>
      </w:r>
      <w:r>
        <w:t>//4</w:t>
      </w:r>
      <w:r w:rsidRPr="00B6738B">
        <w:rPr>
          <w:vertAlign w:val="superscript"/>
        </w:rPr>
        <w:t>th</w:t>
      </w:r>
      <w:r>
        <w:t xml:space="preserve"> pointer in array pointing to i</w:t>
      </w:r>
    </w:p>
    <w:p w:rsidR="004E33D0" w:rsidRDefault="004E33D0" w:rsidP="00D75EBD">
      <w:pPr>
        <w:spacing w:after="0"/>
        <w:rPr>
          <w:i/>
        </w:rPr>
      </w:pPr>
      <w:r>
        <w:rPr>
          <w:i/>
        </w:rPr>
        <w:t>cout&lt;&lt;*prt[3];</w:t>
      </w:r>
      <w:r>
        <w:rPr>
          <w:i/>
        </w:rPr>
        <w:tab/>
        <w:t>//to print amt</w:t>
      </w:r>
    </w:p>
    <w:p w:rsidR="004E33D0" w:rsidRDefault="004E33D0" w:rsidP="00D75EBD">
      <w:pPr>
        <w:spacing w:after="0"/>
      </w:pPr>
    </w:p>
    <w:p w:rsidR="00EF1BBF" w:rsidRDefault="00EF1BBF" w:rsidP="00D75EBD">
      <w:pPr>
        <w:spacing w:after="0"/>
      </w:pPr>
    </w:p>
    <w:sectPr w:rsidR="00EF1BBF" w:rsidSect="00350691">
      <w:pgSz w:w="11906" w:h="16838"/>
      <w:pgMar w:top="993" w:right="1440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5277" w:rsidRDefault="00665277" w:rsidP="00BB00EF">
      <w:pPr>
        <w:spacing w:after="0" w:line="240" w:lineRule="auto"/>
      </w:pPr>
      <w:r>
        <w:separator/>
      </w:r>
    </w:p>
  </w:endnote>
  <w:endnote w:type="continuationSeparator" w:id="0">
    <w:p w:rsidR="00665277" w:rsidRDefault="00665277" w:rsidP="00BB0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5277" w:rsidRDefault="00665277" w:rsidP="00BB00EF">
      <w:pPr>
        <w:spacing w:after="0" w:line="240" w:lineRule="auto"/>
      </w:pPr>
      <w:r>
        <w:separator/>
      </w:r>
    </w:p>
  </w:footnote>
  <w:footnote w:type="continuationSeparator" w:id="0">
    <w:p w:rsidR="00665277" w:rsidRDefault="00665277" w:rsidP="00BB0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6C3F54"/>
    <w:multiLevelType w:val="hybridMultilevel"/>
    <w:tmpl w:val="73842F52"/>
    <w:lvl w:ilvl="0" w:tplc="D8605A44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D15A93"/>
    <w:multiLevelType w:val="hybridMultilevel"/>
    <w:tmpl w:val="224AD94E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10A83123"/>
    <w:multiLevelType w:val="hybridMultilevel"/>
    <w:tmpl w:val="A76C44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7D16AC"/>
    <w:multiLevelType w:val="hybridMultilevel"/>
    <w:tmpl w:val="086EAE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463B79"/>
    <w:multiLevelType w:val="hybridMultilevel"/>
    <w:tmpl w:val="41C6B2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C820F9"/>
    <w:multiLevelType w:val="hybridMultilevel"/>
    <w:tmpl w:val="477609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7F0200"/>
    <w:multiLevelType w:val="hybridMultilevel"/>
    <w:tmpl w:val="D45C73C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1E6101F"/>
    <w:multiLevelType w:val="hybridMultilevel"/>
    <w:tmpl w:val="504E389E"/>
    <w:lvl w:ilvl="0" w:tplc="92CE6A44">
      <w:start w:val="1"/>
      <w:numFmt w:val="upperRoman"/>
      <w:lvlText w:val="%1)"/>
      <w:lvlJc w:val="left"/>
      <w:pPr>
        <w:ind w:left="3068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428" w:hanging="360"/>
      </w:pPr>
    </w:lvl>
    <w:lvl w:ilvl="2" w:tplc="4009001B" w:tentative="1">
      <w:start w:val="1"/>
      <w:numFmt w:val="lowerRoman"/>
      <w:lvlText w:val="%3."/>
      <w:lvlJc w:val="right"/>
      <w:pPr>
        <w:ind w:left="4148" w:hanging="180"/>
      </w:pPr>
    </w:lvl>
    <w:lvl w:ilvl="3" w:tplc="4009000F" w:tentative="1">
      <w:start w:val="1"/>
      <w:numFmt w:val="decimal"/>
      <w:lvlText w:val="%4."/>
      <w:lvlJc w:val="left"/>
      <w:pPr>
        <w:ind w:left="4868" w:hanging="360"/>
      </w:pPr>
    </w:lvl>
    <w:lvl w:ilvl="4" w:tplc="40090019" w:tentative="1">
      <w:start w:val="1"/>
      <w:numFmt w:val="lowerLetter"/>
      <w:lvlText w:val="%5."/>
      <w:lvlJc w:val="left"/>
      <w:pPr>
        <w:ind w:left="5588" w:hanging="360"/>
      </w:pPr>
    </w:lvl>
    <w:lvl w:ilvl="5" w:tplc="4009001B" w:tentative="1">
      <w:start w:val="1"/>
      <w:numFmt w:val="lowerRoman"/>
      <w:lvlText w:val="%6."/>
      <w:lvlJc w:val="right"/>
      <w:pPr>
        <w:ind w:left="6308" w:hanging="180"/>
      </w:pPr>
    </w:lvl>
    <w:lvl w:ilvl="6" w:tplc="4009000F" w:tentative="1">
      <w:start w:val="1"/>
      <w:numFmt w:val="decimal"/>
      <w:lvlText w:val="%7."/>
      <w:lvlJc w:val="left"/>
      <w:pPr>
        <w:ind w:left="7028" w:hanging="360"/>
      </w:pPr>
    </w:lvl>
    <w:lvl w:ilvl="7" w:tplc="40090019" w:tentative="1">
      <w:start w:val="1"/>
      <w:numFmt w:val="lowerLetter"/>
      <w:lvlText w:val="%8."/>
      <w:lvlJc w:val="left"/>
      <w:pPr>
        <w:ind w:left="7748" w:hanging="360"/>
      </w:pPr>
    </w:lvl>
    <w:lvl w:ilvl="8" w:tplc="4009001B" w:tentative="1">
      <w:start w:val="1"/>
      <w:numFmt w:val="lowerRoman"/>
      <w:lvlText w:val="%9."/>
      <w:lvlJc w:val="right"/>
      <w:pPr>
        <w:ind w:left="8468" w:hanging="180"/>
      </w:pPr>
    </w:lvl>
  </w:abstractNum>
  <w:abstractNum w:abstractNumId="8">
    <w:nsid w:val="32A77898"/>
    <w:multiLevelType w:val="hybridMultilevel"/>
    <w:tmpl w:val="FF32C512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3E6C6625"/>
    <w:multiLevelType w:val="hybridMultilevel"/>
    <w:tmpl w:val="DF14B80A"/>
    <w:lvl w:ilvl="0" w:tplc="1B025BD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D0A5E43"/>
    <w:multiLevelType w:val="hybridMultilevel"/>
    <w:tmpl w:val="D80E2E1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24E5C99"/>
    <w:multiLevelType w:val="hybridMultilevel"/>
    <w:tmpl w:val="573E3FE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753539C1"/>
    <w:multiLevelType w:val="hybridMultilevel"/>
    <w:tmpl w:val="FAF061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8B17E9C"/>
    <w:multiLevelType w:val="hybridMultilevel"/>
    <w:tmpl w:val="DE9463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FC85ECB"/>
    <w:multiLevelType w:val="hybridMultilevel"/>
    <w:tmpl w:val="22C64C74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7DCC8112">
      <w:start w:val="1"/>
      <w:numFmt w:val="bullet"/>
      <w:lvlText w:val=""/>
      <w:lvlJc w:val="left"/>
      <w:pPr>
        <w:ind w:left="4320" w:hanging="360"/>
      </w:pPr>
      <w:rPr>
        <w:rFonts w:ascii="Wingdings" w:eastAsiaTheme="minorHAnsi" w:hAnsi="Wingdings" w:cstheme="minorBidi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2"/>
  </w:num>
  <w:num w:numId="4">
    <w:abstractNumId w:val="10"/>
  </w:num>
  <w:num w:numId="5">
    <w:abstractNumId w:val="8"/>
  </w:num>
  <w:num w:numId="6">
    <w:abstractNumId w:val="1"/>
  </w:num>
  <w:num w:numId="7">
    <w:abstractNumId w:val="11"/>
  </w:num>
  <w:num w:numId="8">
    <w:abstractNumId w:val="0"/>
  </w:num>
  <w:num w:numId="9">
    <w:abstractNumId w:val="9"/>
  </w:num>
  <w:num w:numId="10">
    <w:abstractNumId w:val="14"/>
  </w:num>
  <w:num w:numId="11">
    <w:abstractNumId w:val="7"/>
  </w:num>
  <w:num w:numId="12">
    <w:abstractNumId w:val="3"/>
  </w:num>
  <w:num w:numId="13">
    <w:abstractNumId w:val="4"/>
  </w:num>
  <w:num w:numId="14">
    <w:abstractNumId w:val="12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NDExMjO0MDA3N7FQ0lEKTi0uzszPAymwqAUAXkqOIywAAAA="/>
  </w:docVars>
  <w:rsids>
    <w:rsidRoot w:val="00EB4B2F"/>
    <w:rsid w:val="000056F0"/>
    <w:rsid w:val="0000642F"/>
    <w:rsid w:val="0001289E"/>
    <w:rsid w:val="00013106"/>
    <w:rsid w:val="000411B0"/>
    <w:rsid w:val="00057514"/>
    <w:rsid w:val="00060735"/>
    <w:rsid w:val="000618D9"/>
    <w:rsid w:val="00062348"/>
    <w:rsid w:val="00067405"/>
    <w:rsid w:val="00073701"/>
    <w:rsid w:val="00084F8E"/>
    <w:rsid w:val="00093A9D"/>
    <w:rsid w:val="00096D73"/>
    <w:rsid w:val="000B6A74"/>
    <w:rsid w:val="000C51AD"/>
    <w:rsid w:val="000E14F1"/>
    <w:rsid w:val="000E2C25"/>
    <w:rsid w:val="000E3822"/>
    <w:rsid w:val="000E790D"/>
    <w:rsid w:val="000F5E58"/>
    <w:rsid w:val="00103D8F"/>
    <w:rsid w:val="00112077"/>
    <w:rsid w:val="00112CEA"/>
    <w:rsid w:val="001206E9"/>
    <w:rsid w:val="00132484"/>
    <w:rsid w:val="0013277A"/>
    <w:rsid w:val="0014480B"/>
    <w:rsid w:val="00156545"/>
    <w:rsid w:val="00162CC8"/>
    <w:rsid w:val="0016302B"/>
    <w:rsid w:val="00166292"/>
    <w:rsid w:val="0016650B"/>
    <w:rsid w:val="00167FFE"/>
    <w:rsid w:val="00170E86"/>
    <w:rsid w:val="00171463"/>
    <w:rsid w:val="0017224B"/>
    <w:rsid w:val="00173E5A"/>
    <w:rsid w:val="00182029"/>
    <w:rsid w:val="00185062"/>
    <w:rsid w:val="00185431"/>
    <w:rsid w:val="00191D2C"/>
    <w:rsid w:val="001921D5"/>
    <w:rsid w:val="001A0197"/>
    <w:rsid w:val="001B4571"/>
    <w:rsid w:val="001C68C1"/>
    <w:rsid w:val="001C6E7C"/>
    <w:rsid w:val="001C7E15"/>
    <w:rsid w:val="001D6CEC"/>
    <w:rsid w:val="001E1163"/>
    <w:rsid w:val="001E71C9"/>
    <w:rsid w:val="001E7EAE"/>
    <w:rsid w:val="001F67C3"/>
    <w:rsid w:val="0020089D"/>
    <w:rsid w:val="00204B73"/>
    <w:rsid w:val="00210053"/>
    <w:rsid w:val="002104D9"/>
    <w:rsid w:val="0021151D"/>
    <w:rsid w:val="0021352E"/>
    <w:rsid w:val="00247C50"/>
    <w:rsid w:val="00250A34"/>
    <w:rsid w:val="00261A70"/>
    <w:rsid w:val="002665AD"/>
    <w:rsid w:val="00276B10"/>
    <w:rsid w:val="00280736"/>
    <w:rsid w:val="00281E3A"/>
    <w:rsid w:val="00283EE1"/>
    <w:rsid w:val="00290279"/>
    <w:rsid w:val="002B20C3"/>
    <w:rsid w:val="002B7339"/>
    <w:rsid w:val="002B7A6C"/>
    <w:rsid w:val="002C0CEA"/>
    <w:rsid w:val="002C2E0C"/>
    <w:rsid w:val="002C6F04"/>
    <w:rsid w:val="002D2560"/>
    <w:rsid w:val="002E46BB"/>
    <w:rsid w:val="002E547C"/>
    <w:rsid w:val="002F1C6E"/>
    <w:rsid w:val="002F3C5D"/>
    <w:rsid w:val="002F4A53"/>
    <w:rsid w:val="002F7DAE"/>
    <w:rsid w:val="00300A59"/>
    <w:rsid w:val="0031132F"/>
    <w:rsid w:val="00315E75"/>
    <w:rsid w:val="00316D24"/>
    <w:rsid w:val="00320988"/>
    <w:rsid w:val="00321D1A"/>
    <w:rsid w:val="0032252E"/>
    <w:rsid w:val="003330C6"/>
    <w:rsid w:val="0033652A"/>
    <w:rsid w:val="00342946"/>
    <w:rsid w:val="0034607C"/>
    <w:rsid w:val="00347DDC"/>
    <w:rsid w:val="00350574"/>
    <w:rsid w:val="00350691"/>
    <w:rsid w:val="003577FC"/>
    <w:rsid w:val="00366B3E"/>
    <w:rsid w:val="003673B0"/>
    <w:rsid w:val="0037074C"/>
    <w:rsid w:val="00382759"/>
    <w:rsid w:val="00384D5B"/>
    <w:rsid w:val="00392DFE"/>
    <w:rsid w:val="0039582B"/>
    <w:rsid w:val="003A0097"/>
    <w:rsid w:val="003A01B7"/>
    <w:rsid w:val="003B100A"/>
    <w:rsid w:val="003C2E45"/>
    <w:rsid w:val="003D48AB"/>
    <w:rsid w:val="003D7347"/>
    <w:rsid w:val="003E4D9D"/>
    <w:rsid w:val="003F1757"/>
    <w:rsid w:val="003F3846"/>
    <w:rsid w:val="003F45CC"/>
    <w:rsid w:val="003F74E3"/>
    <w:rsid w:val="00400BE9"/>
    <w:rsid w:val="00404F97"/>
    <w:rsid w:val="00405FC1"/>
    <w:rsid w:val="00413A6D"/>
    <w:rsid w:val="004201F3"/>
    <w:rsid w:val="004205BB"/>
    <w:rsid w:val="004277E5"/>
    <w:rsid w:val="00433975"/>
    <w:rsid w:val="00434047"/>
    <w:rsid w:val="0044799F"/>
    <w:rsid w:val="00452159"/>
    <w:rsid w:val="00467123"/>
    <w:rsid w:val="00467F15"/>
    <w:rsid w:val="00471513"/>
    <w:rsid w:val="004723C4"/>
    <w:rsid w:val="00472532"/>
    <w:rsid w:val="00476333"/>
    <w:rsid w:val="004815C4"/>
    <w:rsid w:val="00483938"/>
    <w:rsid w:val="0048438A"/>
    <w:rsid w:val="004843AD"/>
    <w:rsid w:val="00487325"/>
    <w:rsid w:val="00490F23"/>
    <w:rsid w:val="00490F83"/>
    <w:rsid w:val="00492695"/>
    <w:rsid w:val="00492899"/>
    <w:rsid w:val="004A125D"/>
    <w:rsid w:val="004A1F8A"/>
    <w:rsid w:val="004B29E0"/>
    <w:rsid w:val="004B5CE3"/>
    <w:rsid w:val="004C408D"/>
    <w:rsid w:val="004C5E40"/>
    <w:rsid w:val="004D1825"/>
    <w:rsid w:val="004D1FCD"/>
    <w:rsid w:val="004D4E75"/>
    <w:rsid w:val="004E2398"/>
    <w:rsid w:val="004E33D0"/>
    <w:rsid w:val="004E4A53"/>
    <w:rsid w:val="004E4FEF"/>
    <w:rsid w:val="004F5B13"/>
    <w:rsid w:val="004F6A4A"/>
    <w:rsid w:val="004F7065"/>
    <w:rsid w:val="0051329A"/>
    <w:rsid w:val="00513FE4"/>
    <w:rsid w:val="005154BC"/>
    <w:rsid w:val="005252B0"/>
    <w:rsid w:val="005256FA"/>
    <w:rsid w:val="005261CA"/>
    <w:rsid w:val="00530EE3"/>
    <w:rsid w:val="005328E0"/>
    <w:rsid w:val="00535981"/>
    <w:rsid w:val="005377FB"/>
    <w:rsid w:val="005413D4"/>
    <w:rsid w:val="00546E4B"/>
    <w:rsid w:val="0055544A"/>
    <w:rsid w:val="00560AB4"/>
    <w:rsid w:val="005645A3"/>
    <w:rsid w:val="005664DF"/>
    <w:rsid w:val="00573309"/>
    <w:rsid w:val="0058533C"/>
    <w:rsid w:val="005857EA"/>
    <w:rsid w:val="005901B5"/>
    <w:rsid w:val="0059289C"/>
    <w:rsid w:val="0059327E"/>
    <w:rsid w:val="00593868"/>
    <w:rsid w:val="00596615"/>
    <w:rsid w:val="005A3545"/>
    <w:rsid w:val="005C3B29"/>
    <w:rsid w:val="005D4502"/>
    <w:rsid w:val="005D74B8"/>
    <w:rsid w:val="005E0505"/>
    <w:rsid w:val="005E1239"/>
    <w:rsid w:val="005E3F74"/>
    <w:rsid w:val="005F11F9"/>
    <w:rsid w:val="005F348F"/>
    <w:rsid w:val="005F6A52"/>
    <w:rsid w:val="005F7967"/>
    <w:rsid w:val="0060102F"/>
    <w:rsid w:val="00601D32"/>
    <w:rsid w:val="00614B5D"/>
    <w:rsid w:val="00615897"/>
    <w:rsid w:val="00622655"/>
    <w:rsid w:val="00622AAB"/>
    <w:rsid w:val="006271C5"/>
    <w:rsid w:val="00627AAE"/>
    <w:rsid w:val="00642EEC"/>
    <w:rsid w:val="0064447C"/>
    <w:rsid w:val="006471DA"/>
    <w:rsid w:val="006554D5"/>
    <w:rsid w:val="00655A22"/>
    <w:rsid w:val="006602A7"/>
    <w:rsid w:val="00664A64"/>
    <w:rsid w:val="00665277"/>
    <w:rsid w:val="006660DE"/>
    <w:rsid w:val="006668E0"/>
    <w:rsid w:val="006678B5"/>
    <w:rsid w:val="00677557"/>
    <w:rsid w:val="00687C44"/>
    <w:rsid w:val="00690C16"/>
    <w:rsid w:val="00691CF8"/>
    <w:rsid w:val="0069553B"/>
    <w:rsid w:val="0069597D"/>
    <w:rsid w:val="006C2B7A"/>
    <w:rsid w:val="006C306A"/>
    <w:rsid w:val="006C3D2C"/>
    <w:rsid w:val="006D19A4"/>
    <w:rsid w:val="006D3258"/>
    <w:rsid w:val="006E7945"/>
    <w:rsid w:val="006F1B24"/>
    <w:rsid w:val="006F53CE"/>
    <w:rsid w:val="006F6865"/>
    <w:rsid w:val="00704C9A"/>
    <w:rsid w:val="0070777E"/>
    <w:rsid w:val="00717B99"/>
    <w:rsid w:val="00741DAD"/>
    <w:rsid w:val="0074508D"/>
    <w:rsid w:val="00756EF1"/>
    <w:rsid w:val="007612A9"/>
    <w:rsid w:val="00767311"/>
    <w:rsid w:val="00770AA0"/>
    <w:rsid w:val="00773D7D"/>
    <w:rsid w:val="007766D8"/>
    <w:rsid w:val="00783904"/>
    <w:rsid w:val="00785247"/>
    <w:rsid w:val="007858C8"/>
    <w:rsid w:val="0079024E"/>
    <w:rsid w:val="007A4741"/>
    <w:rsid w:val="007B042C"/>
    <w:rsid w:val="007B3658"/>
    <w:rsid w:val="007C1BFF"/>
    <w:rsid w:val="007C3621"/>
    <w:rsid w:val="007C36E3"/>
    <w:rsid w:val="007C5B0A"/>
    <w:rsid w:val="007C6A62"/>
    <w:rsid w:val="007D66B5"/>
    <w:rsid w:val="007E0CD4"/>
    <w:rsid w:val="007E1B94"/>
    <w:rsid w:val="007E1ECE"/>
    <w:rsid w:val="007E5212"/>
    <w:rsid w:val="007F13FD"/>
    <w:rsid w:val="007F14D1"/>
    <w:rsid w:val="007F308D"/>
    <w:rsid w:val="00816970"/>
    <w:rsid w:val="008215B2"/>
    <w:rsid w:val="008220D6"/>
    <w:rsid w:val="00825201"/>
    <w:rsid w:val="008333D2"/>
    <w:rsid w:val="00833C43"/>
    <w:rsid w:val="0084192E"/>
    <w:rsid w:val="008437CD"/>
    <w:rsid w:val="00861495"/>
    <w:rsid w:val="008723DF"/>
    <w:rsid w:val="00880BAA"/>
    <w:rsid w:val="008866C4"/>
    <w:rsid w:val="008A7A3A"/>
    <w:rsid w:val="008B0A06"/>
    <w:rsid w:val="008B0EFC"/>
    <w:rsid w:val="008B16CA"/>
    <w:rsid w:val="008B2BD2"/>
    <w:rsid w:val="008B5AB7"/>
    <w:rsid w:val="008E2027"/>
    <w:rsid w:val="008F6E80"/>
    <w:rsid w:val="008F7BC8"/>
    <w:rsid w:val="00904DC3"/>
    <w:rsid w:val="00913C29"/>
    <w:rsid w:val="00920923"/>
    <w:rsid w:val="00932229"/>
    <w:rsid w:val="00932FA2"/>
    <w:rsid w:val="00951025"/>
    <w:rsid w:val="00954BE2"/>
    <w:rsid w:val="00955C99"/>
    <w:rsid w:val="00960740"/>
    <w:rsid w:val="0096325C"/>
    <w:rsid w:val="0096377A"/>
    <w:rsid w:val="009723BB"/>
    <w:rsid w:val="00981A7E"/>
    <w:rsid w:val="00987479"/>
    <w:rsid w:val="00987933"/>
    <w:rsid w:val="0099365E"/>
    <w:rsid w:val="009946E4"/>
    <w:rsid w:val="00995805"/>
    <w:rsid w:val="00996FB1"/>
    <w:rsid w:val="009A3D70"/>
    <w:rsid w:val="009A5AB2"/>
    <w:rsid w:val="009A5F98"/>
    <w:rsid w:val="009A6421"/>
    <w:rsid w:val="009C1E2E"/>
    <w:rsid w:val="009D3C8D"/>
    <w:rsid w:val="009E42D0"/>
    <w:rsid w:val="009E4BDD"/>
    <w:rsid w:val="009E4F39"/>
    <w:rsid w:val="009E66AC"/>
    <w:rsid w:val="009F6727"/>
    <w:rsid w:val="00A21D17"/>
    <w:rsid w:val="00A34040"/>
    <w:rsid w:val="00A360D7"/>
    <w:rsid w:val="00A3688D"/>
    <w:rsid w:val="00A37619"/>
    <w:rsid w:val="00A37B83"/>
    <w:rsid w:val="00A46187"/>
    <w:rsid w:val="00A4672A"/>
    <w:rsid w:val="00A54940"/>
    <w:rsid w:val="00A5556A"/>
    <w:rsid w:val="00A56716"/>
    <w:rsid w:val="00A60EC8"/>
    <w:rsid w:val="00A73198"/>
    <w:rsid w:val="00A812DA"/>
    <w:rsid w:val="00A92561"/>
    <w:rsid w:val="00A97A8A"/>
    <w:rsid w:val="00A97E4A"/>
    <w:rsid w:val="00AA18A5"/>
    <w:rsid w:val="00AB3FFB"/>
    <w:rsid w:val="00AB55F9"/>
    <w:rsid w:val="00AC4ECE"/>
    <w:rsid w:val="00AC5495"/>
    <w:rsid w:val="00AD58A2"/>
    <w:rsid w:val="00AE24A5"/>
    <w:rsid w:val="00AF2879"/>
    <w:rsid w:val="00AF6802"/>
    <w:rsid w:val="00B04337"/>
    <w:rsid w:val="00B045EA"/>
    <w:rsid w:val="00B24EDA"/>
    <w:rsid w:val="00B24FAA"/>
    <w:rsid w:val="00B27F54"/>
    <w:rsid w:val="00B352CB"/>
    <w:rsid w:val="00B375B8"/>
    <w:rsid w:val="00B43049"/>
    <w:rsid w:val="00B45CC1"/>
    <w:rsid w:val="00B544DE"/>
    <w:rsid w:val="00B66FFE"/>
    <w:rsid w:val="00B6738B"/>
    <w:rsid w:val="00B703F9"/>
    <w:rsid w:val="00B71357"/>
    <w:rsid w:val="00B81A8F"/>
    <w:rsid w:val="00B90789"/>
    <w:rsid w:val="00B94BA7"/>
    <w:rsid w:val="00BA576E"/>
    <w:rsid w:val="00BB00EF"/>
    <w:rsid w:val="00BB1F0C"/>
    <w:rsid w:val="00BB2ACA"/>
    <w:rsid w:val="00BC0070"/>
    <w:rsid w:val="00BC18B1"/>
    <w:rsid w:val="00BE1667"/>
    <w:rsid w:val="00BE44D0"/>
    <w:rsid w:val="00C01F0C"/>
    <w:rsid w:val="00C05A20"/>
    <w:rsid w:val="00C111DA"/>
    <w:rsid w:val="00C1345C"/>
    <w:rsid w:val="00C16573"/>
    <w:rsid w:val="00C236AE"/>
    <w:rsid w:val="00C310BE"/>
    <w:rsid w:val="00C474E0"/>
    <w:rsid w:val="00C507A9"/>
    <w:rsid w:val="00C60CB1"/>
    <w:rsid w:val="00C6101F"/>
    <w:rsid w:val="00C63BBB"/>
    <w:rsid w:val="00C64C77"/>
    <w:rsid w:val="00C70AE3"/>
    <w:rsid w:val="00C72B06"/>
    <w:rsid w:val="00C73956"/>
    <w:rsid w:val="00C86EA1"/>
    <w:rsid w:val="00C87DA0"/>
    <w:rsid w:val="00C94D25"/>
    <w:rsid w:val="00CB5C7A"/>
    <w:rsid w:val="00CB6CBF"/>
    <w:rsid w:val="00CC5299"/>
    <w:rsid w:val="00CC6867"/>
    <w:rsid w:val="00CF0755"/>
    <w:rsid w:val="00CF0E3C"/>
    <w:rsid w:val="00D03A69"/>
    <w:rsid w:val="00D108CE"/>
    <w:rsid w:val="00D121DD"/>
    <w:rsid w:val="00D34D70"/>
    <w:rsid w:val="00D666C9"/>
    <w:rsid w:val="00D7087D"/>
    <w:rsid w:val="00D75EBD"/>
    <w:rsid w:val="00D84771"/>
    <w:rsid w:val="00D851C9"/>
    <w:rsid w:val="00D90EB5"/>
    <w:rsid w:val="00D958D8"/>
    <w:rsid w:val="00DA20EA"/>
    <w:rsid w:val="00DB0C58"/>
    <w:rsid w:val="00DB4396"/>
    <w:rsid w:val="00DC184A"/>
    <w:rsid w:val="00DC42E0"/>
    <w:rsid w:val="00DC46AD"/>
    <w:rsid w:val="00DC5E87"/>
    <w:rsid w:val="00DC7AF2"/>
    <w:rsid w:val="00DD4231"/>
    <w:rsid w:val="00DD4DD1"/>
    <w:rsid w:val="00DD5C54"/>
    <w:rsid w:val="00DE2151"/>
    <w:rsid w:val="00DF1FB5"/>
    <w:rsid w:val="00DF60C2"/>
    <w:rsid w:val="00E00A85"/>
    <w:rsid w:val="00E14211"/>
    <w:rsid w:val="00E16598"/>
    <w:rsid w:val="00E168AD"/>
    <w:rsid w:val="00E16BF4"/>
    <w:rsid w:val="00E32CDE"/>
    <w:rsid w:val="00E36669"/>
    <w:rsid w:val="00E36ECB"/>
    <w:rsid w:val="00E46F99"/>
    <w:rsid w:val="00E5021F"/>
    <w:rsid w:val="00E75427"/>
    <w:rsid w:val="00E771A7"/>
    <w:rsid w:val="00E80892"/>
    <w:rsid w:val="00E81129"/>
    <w:rsid w:val="00E92D2F"/>
    <w:rsid w:val="00EB2138"/>
    <w:rsid w:val="00EB4B2F"/>
    <w:rsid w:val="00EE64B7"/>
    <w:rsid w:val="00EF1BBF"/>
    <w:rsid w:val="00F02B0B"/>
    <w:rsid w:val="00F375E9"/>
    <w:rsid w:val="00F436F6"/>
    <w:rsid w:val="00F50EDE"/>
    <w:rsid w:val="00F545BC"/>
    <w:rsid w:val="00F552DA"/>
    <w:rsid w:val="00F5563B"/>
    <w:rsid w:val="00F577EC"/>
    <w:rsid w:val="00F60387"/>
    <w:rsid w:val="00F63831"/>
    <w:rsid w:val="00F66D53"/>
    <w:rsid w:val="00F6729E"/>
    <w:rsid w:val="00F72872"/>
    <w:rsid w:val="00FA419F"/>
    <w:rsid w:val="00FA5D03"/>
    <w:rsid w:val="00FA7E6B"/>
    <w:rsid w:val="00FB0431"/>
    <w:rsid w:val="00FB0E88"/>
    <w:rsid w:val="00FB11EC"/>
    <w:rsid w:val="00FB65C5"/>
    <w:rsid w:val="00FC6F2C"/>
    <w:rsid w:val="00FD175D"/>
    <w:rsid w:val="00FD200F"/>
    <w:rsid w:val="00FE0826"/>
    <w:rsid w:val="00FE40C8"/>
    <w:rsid w:val="00FF0D1F"/>
    <w:rsid w:val="00FF2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00E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B4B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3D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65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52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B00E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B00EF"/>
    <w:pPr>
      <w:outlineLvl w:val="9"/>
    </w:pPr>
    <w:rPr>
      <w:lang w:val="en-US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00E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00E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B00E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1565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545"/>
  </w:style>
  <w:style w:type="paragraph" w:styleId="Footer">
    <w:name w:val="footer"/>
    <w:basedOn w:val="Normal"/>
    <w:link w:val="FooterChar"/>
    <w:uiPriority w:val="99"/>
    <w:unhideWhenUsed/>
    <w:rsid w:val="001565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54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00E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B4B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3D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65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52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B00E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B00EF"/>
    <w:pPr>
      <w:outlineLvl w:val="9"/>
    </w:pPr>
    <w:rPr>
      <w:lang w:val="en-US"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00E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00E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B00EF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1565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545"/>
  </w:style>
  <w:style w:type="paragraph" w:styleId="Footer">
    <w:name w:val="footer"/>
    <w:basedOn w:val="Normal"/>
    <w:link w:val="FooterChar"/>
    <w:uiPriority w:val="99"/>
    <w:unhideWhenUsed/>
    <w:rsid w:val="001565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5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236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07/relationships/diagramDrawing" Target="diagrams/drawing1.xml"/><Relationship Id="rId18" Type="http://schemas.microsoft.com/office/2007/relationships/diagramDrawing" Target="diagrams/drawing2.xml"/><Relationship Id="rId26" Type="http://schemas.openxmlformats.org/officeDocument/2006/relationships/diagramQuickStyle" Target="diagrams/quickStyle4.xml"/><Relationship Id="rId39" Type="http://schemas.openxmlformats.org/officeDocument/2006/relationships/diagramData" Target="diagrams/data7.xml"/><Relationship Id="rId3" Type="http://schemas.openxmlformats.org/officeDocument/2006/relationships/styles" Target="styles.xml"/><Relationship Id="rId21" Type="http://schemas.openxmlformats.org/officeDocument/2006/relationships/diagramQuickStyle" Target="diagrams/quickStyle3.xml"/><Relationship Id="rId34" Type="http://schemas.openxmlformats.org/officeDocument/2006/relationships/diagramData" Target="diagrams/data6.xml"/><Relationship Id="rId42" Type="http://schemas.openxmlformats.org/officeDocument/2006/relationships/diagramColors" Target="diagrams/colors7.xml"/><Relationship Id="rId7" Type="http://schemas.openxmlformats.org/officeDocument/2006/relationships/footnotes" Target="footnotes.xml"/><Relationship Id="rId12" Type="http://schemas.openxmlformats.org/officeDocument/2006/relationships/diagramColors" Target="diagrams/colors1.xml"/><Relationship Id="rId17" Type="http://schemas.openxmlformats.org/officeDocument/2006/relationships/diagramColors" Target="diagrams/colors2.xml"/><Relationship Id="rId25" Type="http://schemas.openxmlformats.org/officeDocument/2006/relationships/diagramLayout" Target="diagrams/layout4.xml"/><Relationship Id="rId33" Type="http://schemas.microsoft.com/office/2007/relationships/diagramDrawing" Target="diagrams/drawing5.xml"/><Relationship Id="rId38" Type="http://schemas.microsoft.com/office/2007/relationships/diagramDrawing" Target="diagrams/drawing6.xml"/><Relationship Id="rId2" Type="http://schemas.openxmlformats.org/officeDocument/2006/relationships/numbering" Target="numbering.xml"/><Relationship Id="rId16" Type="http://schemas.openxmlformats.org/officeDocument/2006/relationships/diagramQuickStyle" Target="diagrams/quickStyle2.xml"/><Relationship Id="rId20" Type="http://schemas.openxmlformats.org/officeDocument/2006/relationships/diagramLayout" Target="diagrams/layout3.xml"/><Relationship Id="rId29" Type="http://schemas.openxmlformats.org/officeDocument/2006/relationships/diagramData" Target="diagrams/data5.xml"/><Relationship Id="rId41" Type="http://schemas.openxmlformats.org/officeDocument/2006/relationships/diagramQuickStyle" Target="diagrams/quickStyle7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QuickStyle" Target="diagrams/quickStyle1.xml"/><Relationship Id="rId24" Type="http://schemas.openxmlformats.org/officeDocument/2006/relationships/diagramData" Target="diagrams/data4.xml"/><Relationship Id="rId32" Type="http://schemas.openxmlformats.org/officeDocument/2006/relationships/diagramColors" Target="diagrams/colors5.xml"/><Relationship Id="rId37" Type="http://schemas.openxmlformats.org/officeDocument/2006/relationships/diagramColors" Target="diagrams/colors6.xml"/><Relationship Id="rId40" Type="http://schemas.openxmlformats.org/officeDocument/2006/relationships/diagramLayout" Target="diagrams/layout7.xml"/><Relationship Id="rId45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diagramLayout" Target="diagrams/layout2.xml"/><Relationship Id="rId23" Type="http://schemas.microsoft.com/office/2007/relationships/diagramDrawing" Target="diagrams/drawing3.xml"/><Relationship Id="rId28" Type="http://schemas.microsoft.com/office/2007/relationships/diagramDrawing" Target="diagrams/drawing4.xml"/><Relationship Id="rId36" Type="http://schemas.openxmlformats.org/officeDocument/2006/relationships/diagramQuickStyle" Target="diagrams/quickStyle6.xml"/><Relationship Id="rId10" Type="http://schemas.openxmlformats.org/officeDocument/2006/relationships/diagramLayout" Target="diagrams/layout1.xml"/><Relationship Id="rId19" Type="http://schemas.openxmlformats.org/officeDocument/2006/relationships/diagramData" Target="diagrams/data3.xml"/><Relationship Id="rId31" Type="http://schemas.openxmlformats.org/officeDocument/2006/relationships/diagramQuickStyle" Target="diagrams/quickStyle5.xml"/><Relationship Id="rId44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diagramData" Target="diagrams/data1.xml"/><Relationship Id="rId14" Type="http://schemas.openxmlformats.org/officeDocument/2006/relationships/diagramData" Target="diagrams/data2.xml"/><Relationship Id="rId22" Type="http://schemas.openxmlformats.org/officeDocument/2006/relationships/diagramColors" Target="diagrams/colors3.xml"/><Relationship Id="rId27" Type="http://schemas.openxmlformats.org/officeDocument/2006/relationships/diagramColors" Target="diagrams/colors4.xml"/><Relationship Id="rId30" Type="http://schemas.openxmlformats.org/officeDocument/2006/relationships/diagramLayout" Target="diagrams/layout5.xml"/><Relationship Id="rId35" Type="http://schemas.openxmlformats.org/officeDocument/2006/relationships/diagramLayout" Target="diagrams/layout6.xml"/><Relationship Id="rId43" Type="http://schemas.microsoft.com/office/2007/relationships/diagramDrawing" Target="diagrams/drawing7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7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EA7D757-38FE-454E-AD14-A4E9A39CA995}" type="doc">
      <dgm:prSet loTypeId="urn:microsoft.com/office/officeart/2005/8/layout/hierarchy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4B4A5112-4D53-4FDC-8A90-E0CDDD596BB0}">
      <dgm:prSet phldrT="[Text]" custT="1"/>
      <dgm:spPr/>
      <dgm:t>
        <a:bodyPr/>
        <a:lstStyle/>
        <a:p>
          <a:r>
            <a:rPr lang="en-IN" sz="800" b="1"/>
            <a:t>Data Types</a:t>
          </a:r>
        </a:p>
      </dgm:t>
    </dgm:pt>
    <dgm:pt modelId="{2DFD4264-1101-419D-9F5D-3AF4C15C17F8}" type="parTrans" cxnId="{A20C8152-33D8-4DA0-921F-09C4599B704D}">
      <dgm:prSet/>
      <dgm:spPr/>
      <dgm:t>
        <a:bodyPr/>
        <a:lstStyle/>
        <a:p>
          <a:endParaRPr lang="en-IN"/>
        </a:p>
      </dgm:t>
    </dgm:pt>
    <dgm:pt modelId="{B0393D74-28CC-46A9-BD47-42CC26C47404}" type="sibTrans" cxnId="{A20C8152-33D8-4DA0-921F-09C4599B704D}">
      <dgm:prSet/>
      <dgm:spPr/>
      <dgm:t>
        <a:bodyPr/>
        <a:lstStyle/>
        <a:p>
          <a:endParaRPr lang="en-IN"/>
        </a:p>
      </dgm:t>
    </dgm:pt>
    <dgm:pt modelId="{0ADE04E1-2A1E-4B03-BB85-0D3DA0CC3024}">
      <dgm:prSet phldrT="[Text]" custT="1"/>
      <dgm:spPr/>
      <dgm:t>
        <a:bodyPr/>
        <a:lstStyle/>
        <a:p>
          <a:r>
            <a:rPr lang="en-IN" sz="800" b="1"/>
            <a:t>Fundamental</a:t>
          </a:r>
        </a:p>
      </dgm:t>
    </dgm:pt>
    <dgm:pt modelId="{A1300631-05D3-476C-88EE-AD3351984BEA}" type="parTrans" cxnId="{A3C25F60-5CBE-4615-90BC-EC82B284ECDF}">
      <dgm:prSet/>
      <dgm:spPr/>
      <dgm:t>
        <a:bodyPr/>
        <a:lstStyle/>
        <a:p>
          <a:endParaRPr lang="en-IN" sz="2800" b="1"/>
        </a:p>
      </dgm:t>
    </dgm:pt>
    <dgm:pt modelId="{04CC43D6-2AA4-4942-852F-7DD89202D585}" type="sibTrans" cxnId="{A3C25F60-5CBE-4615-90BC-EC82B284ECDF}">
      <dgm:prSet/>
      <dgm:spPr/>
      <dgm:t>
        <a:bodyPr/>
        <a:lstStyle/>
        <a:p>
          <a:endParaRPr lang="en-IN"/>
        </a:p>
      </dgm:t>
    </dgm:pt>
    <dgm:pt modelId="{E5A3C737-8745-45AB-A244-FB2AB2AC21D6}">
      <dgm:prSet phldrT="[Text]" custT="1"/>
      <dgm:spPr/>
      <dgm:t>
        <a:bodyPr/>
        <a:lstStyle/>
        <a:p>
          <a:r>
            <a:rPr lang="en-IN" sz="800" b="1"/>
            <a:t>Derived</a:t>
          </a:r>
        </a:p>
      </dgm:t>
    </dgm:pt>
    <dgm:pt modelId="{9781AB32-4661-4EF1-85DB-45497E81E062}" type="parTrans" cxnId="{BC069C86-0AAF-4192-8B34-760684100097}">
      <dgm:prSet/>
      <dgm:spPr/>
      <dgm:t>
        <a:bodyPr/>
        <a:lstStyle/>
        <a:p>
          <a:endParaRPr lang="en-IN" sz="2800" b="1"/>
        </a:p>
      </dgm:t>
    </dgm:pt>
    <dgm:pt modelId="{F1F87A44-136A-498B-A138-097620CF719E}" type="sibTrans" cxnId="{BC069C86-0AAF-4192-8B34-760684100097}">
      <dgm:prSet/>
      <dgm:spPr/>
      <dgm:t>
        <a:bodyPr/>
        <a:lstStyle/>
        <a:p>
          <a:endParaRPr lang="en-IN"/>
        </a:p>
      </dgm:t>
    </dgm:pt>
    <dgm:pt modelId="{EF56023C-6A40-4D8D-B395-1123DBABE026}">
      <dgm:prSet phldrT="[Text]" custT="1"/>
      <dgm:spPr/>
      <dgm:t>
        <a:bodyPr/>
        <a:lstStyle/>
        <a:p>
          <a:r>
            <a:rPr lang="en-IN" sz="800" b="1"/>
            <a:t>User-Defined</a:t>
          </a:r>
        </a:p>
      </dgm:t>
    </dgm:pt>
    <dgm:pt modelId="{7CF0FED4-609C-4B89-A72E-DEBEDEA07389}" type="parTrans" cxnId="{3DDB994A-E2F8-492E-87D4-3916B493FCE6}">
      <dgm:prSet/>
      <dgm:spPr/>
      <dgm:t>
        <a:bodyPr/>
        <a:lstStyle/>
        <a:p>
          <a:endParaRPr lang="en-IN" sz="2800" b="1"/>
        </a:p>
      </dgm:t>
    </dgm:pt>
    <dgm:pt modelId="{0DC7380F-2864-46BF-AF11-0344015993B1}" type="sibTrans" cxnId="{3DDB994A-E2F8-492E-87D4-3916B493FCE6}">
      <dgm:prSet/>
      <dgm:spPr/>
      <dgm:t>
        <a:bodyPr/>
        <a:lstStyle/>
        <a:p>
          <a:endParaRPr lang="en-IN"/>
        </a:p>
      </dgm:t>
    </dgm:pt>
    <dgm:pt modelId="{A75097FB-1C3F-451C-84F0-79E48746AB72}">
      <dgm:prSet phldrT="[Text]" custT="1"/>
      <dgm:spPr/>
      <dgm:t>
        <a:bodyPr/>
        <a:lstStyle/>
        <a:p>
          <a:r>
            <a:rPr lang="en-IN" sz="800" b="1"/>
            <a:t>User-Defined Derived</a:t>
          </a:r>
        </a:p>
      </dgm:t>
    </dgm:pt>
    <dgm:pt modelId="{F1DF4386-2A27-4532-B1F9-3D08654F4578}" type="sibTrans" cxnId="{DF0C2A8E-B399-4D8E-B506-636B518B1B94}">
      <dgm:prSet/>
      <dgm:spPr/>
      <dgm:t>
        <a:bodyPr/>
        <a:lstStyle/>
        <a:p>
          <a:endParaRPr lang="en-IN"/>
        </a:p>
      </dgm:t>
    </dgm:pt>
    <dgm:pt modelId="{DB7B53A2-FB95-42B0-B1C5-628DB26B3251}" type="parTrans" cxnId="{DF0C2A8E-B399-4D8E-B506-636B518B1B94}">
      <dgm:prSet/>
      <dgm:spPr/>
      <dgm:t>
        <a:bodyPr/>
        <a:lstStyle/>
        <a:p>
          <a:endParaRPr lang="en-IN" sz="2800" b="1"/>
        </a:p>
      </dgm:t>
    </dgm:pt>
    <dgm:pt modelId="{FCE75CC2-5E74-48E4-B22E-00B5F528072A}">
      <dgm:prSet phldrT="[Text]" custT="1"/>
      <dgm:spPr/>
      <dgm:t>
        <a:bodyPr/>
        <a:lstStyle/>
        <a:p>
          <a:r>
            <a:rPr lang="en-IN" sz="800" b="1"/>
            <a:t>int</a:t>
          </a:r>
        </a:p>
      </dgm:t>
    </dgm:pt>
    <dgm:pt modelId="{FD7A4F15-20E8-48DA-B998-891B8DED3D2C}" type="sibTrans" cxnId="{7D36D3EC-CB94-4C7E-ADAD-9A9F5D3CDC75}">
      <dgm:prSet/>
      <dgm:spPr/>
      <dgm:t>
        <a:bodyPr/>
        <a:lstStyle/>
        <a:p>
          <a:endParaRPr lang="en-IN"/>
        </a:p>
      </dgm:t>
    </dgm:pt>
    <dgm:pt modelId="{1A2E7B08-C41E-4D2E-B513-FE695C420BEE}" type="parTrans" cxnId="{7D36D3EC-CB94-4C7E-ADAD-9A9F5D3CDC75}">
      <dgm:prSet/>
      <dgm:spPr/>
      <dgm:t>
        <a:bodyPr/>
        <a:lstStyle/>
        <a:p>
          <a:endParaRPr lang="en-IN" sz="2800" b="1"/>
        </a:p>
      </dgm:t>
    </dgm:pt>
    <dgm:pt modelId="{3724A366-F0F3-4450-B1E8-A62EAD781048}">
      <dgm:prSet phldrT="[Text]" custT="1"/>
      <dgm:spPr/>
      <dgm:t>
        <a:bodyPr/>
        <a:lstStyle/>
        <a:p>
          <a:r>
            <a:rPr lang="en-IN" sz="800" b="1"/>
            <a:t>char</a:t>
          </a:r>
        </a:p>
      </dgm:t>
    </dgm:pt>
    <dgm:pt modelId="{965247F2-5E7C-4175-9C89-EC3B33E6A6F8}" type="parTrans" cxnId="{E093FFA0-8244-4179-9DF9-B91A2C3A3E35}">
      <dgm:prSet/>
      <dgm:spPr/>
      <dgm:t>
        <a:bodyPr/>
        <a:lstStyle/>
        <a:p>
          <a:endParaRPr lang="en-IN" sz="2800" b="1"/>
        </a:p>
      </dgm:t>
    </dgm:pt>
    <dgm:pt modelId="{0FF9E36E-BE46-47CA-8FB2-CC07801148A8}" type="sibTrans" cxnId="{E093FFA0-8244-4179-9DF9-B91A2C3A3E35}">
      <dgm:prSet/>
      <dgm:spPr/>
      <dgm:t>
        <a:bodyPr/>
        <a:lstStyle/>
        <a:p>
          <a:endParaRPr lang="en-IN"/>
        </a:p>
      </dgm:t>
    </dgm:pt>
    <dgm:pt modelId="{962BA902-EF7F-4C38-B56D-6360D3C508CE}">
      <dgm:prSet phldrT="[Text]" custT="1"/>
      <dgm:spPr/>
      <dgm:t>
        <a:bodyPr/>
        <a:lstStyle/>
        <a:p>
          <a:r>
            <a:rPr lang="en-IN" sz="800" b="1"/>
            <a:t>float</a:t>
          </a:r>
        </a:p>
      </dgm:t>
    </dgm:pt>
    <dgm:pt modelId="{0478014B-6B9D-4A05-9B4A-1B82A8347668}" type="parTrans" cxnId="{FE32AF82-67EA-4643-A1EC-65C8A95ED52F}">
      <dgm:prSet/>
      <dgm:spPr/>
      <dgm:t>
        <a:bodyPr/>
        <a:lstStyle/>
        <a:p>
          <a:endParaRPr lang="en-IN" sz="2800" b="1"/>
        </a:p>
      </dgm:t>
    </dgm:pt>
    <dgm:pt modelId="{94C09462-5FE6-44F4-8E68-BB02B176B1C1}" type="sibTrans" cxnId="{FE32AF82-67EA-4643-A1EC-65C8A95ED52F}">
      <dgm:prSet/>
      <dgm:spPr/>
      <dgm:t>
        <a:bodyPr/>
        <a:lstStyle/>
        <a:p>
          <a:endParaRPr lang="en-IN"/>
        </a:p>
      </dgm:t>
    </dgm:pt>
    <dgm:pt modelId="{DAF0B1C4-6573-45D2-8ED1-D2DC181AE18C}">
      <dgm:prSet phldrT="[Text]" custT="1"/>
      <dgm:spPr/>
      <dgm:t>
        <a:bodyPr/>
        <a:lstStyle/>
        <a:p>
          <a:r>
            <a:rPr lang="en-IN" sz="800" b="1"/>
            <a:t>double</a:t>
          </a:r>
        </a:p>
      </dgm:t>
    </dgm:pt>
    <dgm:pt modelId="{F72B5678-403A-40DD-B0DC-9F7A5EBC12C6}" type="parTrans" cxnId="{ECD4CC74-5A5D-41DC-B5AD-D1569A38BCC3}">
      <dgm:prSet/>
      <dgm:spPr/>
      <dgm:t>
        <a:bodyPr/>
        <a:lstStyle/>
        <a:p>
          <a:endParaRPr lang="en-IN" sz="2800" b="1"/>
        </a:p>
      </dgm:t>
    </dgm:pt>
    <dgm:pt modelId="{CBFFA161-8D7B-459F-9401-81A9C1201A3B}" type="sibTrans" cxnId="{ECD4CC74-5A5D-41DC-B5AD-D1569A38BCC3}">
      <dgm:prSet/>
      <dgm:spPr/>
      <dgm:t>
        <a:bodyPr/>
        <a:lstStyle/>
        <a:p>
          <a:endParaRPr lang="en-IN"/>
        </a:p>
      </dgm:t>
    </dgm:pt>
    <dgm:pt modelId="{5F136462-B702-424E-8234-6F1D5D01C952}">
      <dgm:prSet phldrT="[Text]" custT="1"/>
      <dgm:spPr/>
      <dgm:t>
        <a:bodyPr/>
        <a:lstStyle/>
        <a:p>
          <a:r>
            <a:rPr lang="en-IN" sz="800" b="1"/>
            <a:t>void</a:t>
          </a:r>
        </a:p>
      </dgm:t>
    </dgm:pt>
    <dgm:pt modelId="{6CDEF829-1C9A-42D1-893E-85F95E5FDF75}" type="parTrans" cxnId="{1533891F-CF13-48F7-A622-4CB9D6471A09}">
      <dgm:prSet/>
      <dgm:spPr/>
      <dgm:t>
        <a:bodyPr/>
        <a:lstStyle/>
        <a:p>
          <a:endParaRPr lang="en-IN" sz="2800" b="1"/>
        </a:p>
      </dgm:t>
    </dgm:pt>
    <dgm:pt modelId="{3E13921D-8913-486F-9F17-FF73B19867BF}" type="sibTrans" cxnId="{1533891F-CF13-48F7-A622-4CB9D6471A09}">
      <dgm:prSet/>
      <dgm:spPr/>
      <dgm:t>
        <a:bodyPr/>
        <a:lstStyle/>
        <a:p>
          <a:endParaRPr lang="en-IN"/>
        </a:p>
      </dgm:t>
    </dgm:pt>
    <dgm:pt modelId="{2E6A4C44-6365-4281-8FBC-1C2868692FD9}">
      <dgm:prSet phldrT="[Text]" custT="1"/>
      <dgm:spPr/>
      <dgm:t>
        <a:bodyPr/>
        <a:lstStyle/>
        <a:p>
          <a:r>
            <a:rPr lang="en-IN" sz="800" b="1"/>
            <a:t>short</a:t>
          </a:r>
        </a:p>
      </dgm:t>
    </dgm:pt>
    <dgm:pt modelId="{19DF81C8-3635-4E08-8DF9-734702AF8E8B}" type="parTrans" cxnId="{DDA0F05A-C0CE-4063-828B-EF385E0E3885}">
      <dgm:prSet/>
      <dgm:spPr/>
      <dgm:t>
        <a:bodyPr/>
        <a:lstStyle/>
        <a:p>
          <a:endParaRPr lang="en-IN" sz="2800" b="1"/>
        </a:p>
      </dgm:t>
    </dgm:pt>
    <dgm:pt modelId="{B6C3745F-4957-4226-A2E7-FBE729535333}" type="sibTrans" cxnId="{DDA0F05A-C0CE-4063-828B-EF385E0E3885}">
      <dgm:prSet/>
      <dgm:spPr/>
      <dgm:t>
        <a:bodyPr/>
        <a:lstStyle/>
        <a:p>
          <a:endParaRPr lang="en-IN"/>
        </a:p>
      </dgm:t>
    </dgm:pt>
    <dgm:pt modelId="{C571DB1A-4664-4AC9-B73B-8EA85494B31B}">
      <dgm:prSet phldrT="[Text]" custT="1"/>
      <dgm:spPr/>
      <dgm:t>
        <a:bodyPr/>
        <a:lstStyle/>
        <a:p>
          <a:r>
            <a:rPr lang="en-IN" sz="800" b="1"/>
            <a:t>int</a:t>
          </a:r>
        </a:p>
      </dgm:t>
    </dgm:pt>
    <dgm:pt modelId="{17A8990C-920E-4F9C-BBC2-49625D3BE4BE}" type="parTrans" cxnId="{6E7BF020-A9A7-418D-AEB6-2BCA4595588F}">
      <dgm:prSet/>
      <dgm:spPr/>
      <dgm:t>
        <a:bodyPr/>
        <a:lstStyle/>
        <a:p>
          <a:endParaRPr lang="en-IN" sz="2800" b="1"/>
        </a:p>
      </dgm:t>
    </dgm:pt>
    <dgm:pt modelId="{708532D3-B929-4588-998A-E7C40B043B3E}" type="sibTrans" cxnId="{6E7BF020-A9A7-418D-AEB6-2BCA4595588F}">
      <dgm:prSet/>
      <dgm:spPr/>
      <dgm:t>
        <a:bodyPr/>
        <a:lstStyle/>
        <a:p>
          <a:endParaRPr lang="en-IN"/>
        </a:p>
      </dgm:t>
    </dgm:pt>
    <dgm:pt modelId="{ECE87BEB-3FCF-473D-B6F2-790C626D8FCE}">
      <dgm:prSet phldrT="[Text]" custT="1"/>
      <dgm:spPr/>
      <dgm:t>
        <a:bodyPr/>
        <a:lstStyle/>
        <a:p>
          <a:r>
            <a:rPr lang="en-IN" sz="800" b="1"/>
            <a:t>long</a:t>
          </a:r>
        </a:p>
      </dgm:t>
    </dgm:pt>
    <dgm:pt modelId="{3DBA78B2-0CC1-4C89-9505-427CB9E0DECD}" type="parTrans" cxnId="{8C5FD225-1822-415C-B4F8-2CA81819DB89}">
      <dgm:prSet/>
      <dgm:spPr/>
      <dgm:t>
        <a:bodyPr/>
        <a:lstStyle/>
        <a:p>
          <a:endParaRPr lang="en-IN" sz="2800" b="1"/>
        </a:p>
      </dgm:t>
    </dgm:pt>
    <dgm:pt modelId="{78F0C7ED-49EC-43AF-A130-65A0EAA02C38}" type="sibTrans" cxnId="{8C5FD225-1822-415C-B4F8-2CA81819DB89}">
      <dgm:prSet/>
      <dgm:spPr/>
      <dgm:t>
        <a:bodyPr/>
        <a:lstStyle/>
        <a:p>
          <a:endParaRPr lang="en-IN"/>
        </a:p>
      </dgm:t>
    </dgm:pt>
    <dgm:pt modelId="{924D57A6-9DAD-4B7B-97DE-F61864D1FF3D}">
      <dgm:prSet phldrT="[Text]" custT="1"/>
      <dgm:spPr/>
      <dgm:t>
        <a:bodyPr/>
        <a:lstStyle/>
        <a:p>
          <a:r>
            <a:rPr lang="en-IN" sz="800" b="1"/>
            <a:t>Modifiers</a:t>
          </a:r>
        </a:p>
      </dgm:t>
    </dgm:pt>
    <dgm:pt modelId="{5D740B1D-CE0A-4C1A-B134-2178E6B3AE3E}" type="parTrans" cxnId="{C3C8CA76-4AC6-416B-AC0C-25B29EBA2A92}">
      <dgm:prSet/>
      <dgm:spPr/>
      <dgm:t>
        <a:bodyPr/>
        <a:lstStyle/>
        <a:p>
          <a:endParaRPr lang="en-IN" sz="2800" b="1"/>
        </a:p>
      </dgm:t>
    </dgm:pt>
    <dgm:pt modelId="{A398FC93-AF3E-40AD-973A-12E1FE1C68C5}" type="sibTrans" cxnId="{C3C8CA76-4AC6-416B-AC0C-25B29EBA2A92}">
      <dgm:prSet/>
      <dgm:spPr/>
      <dgm:t>
        <a:bodyPr/>
        <a:lstStyle/>
        <a:p>
          <a:endParaRPr lang="en-IN"/>
        </a:p>
      </dgm:t>
    </dgm:pt>
    <dgm:pt modelId="{056423E2-303A-4905-9BCE-B9121066847E}">
      <dgm:prSet phldrT="[Text]" custT="1"/>
      <dgm:spPr/>
      <dgm:t>
        <a:bodyPr/>
        <a:lstStyle/>
        <a:p>
          <a:r>
            <a:rPr lang="en-IN" sz="800" b="1"/>
            <a:t>Signed</a:t>
          </a:r>
        </a:p>
      </dgm:t>
    </dgm:pt>
    <dgm:pt modelId="{B10449B7-04C6-43C2-926A-7B04731F6654}" type="parTrans" cxnId="{2471F181-A3E9-45C2-B983-E24E84D68413}">
      <dgm:prSet/>
      <dgm:spPr/>
      <dgm:t>
        <a:bodyPr/>
        <a:lstStyle/>
        <a:p>
          <a:endParaRPr lang="en-IN" sz="2800" b="1"/>
        </a:p>
      </dgm:t>
    </dgm:pt>
    <dgm:pt modelId="{27602E64-E763-47EA-9442-967FE72D370F}" type="sibTrans" cxnId="{2471F181-A3E9-45C2-B983-E24E84D68413}">
      <dgm:prSet/>
      <dgm:spPr/>
      <dgm:t>
        <a:bodyPr/>
        <a:lstStyle/>
        <a:p>
          <a:endParaRPr lang="en-IN"/>
        </a:p>
      </dgm:t>
    </dgm:pt>
    <dgm:pt modelId="{24B9822A-1CFB-488E-AC5A-E7D08CD53382}">
      <dgm:prSet phldrT="[Text]" custT="1"/>
      <dgm:spPr/>
      <dgm:t>
        <a:bodyPr/>
        <a:lstStyle/>
        <a:p>
          <a:r>
            <a:rPr lang="en-IN" sz="800" b="1"/>
            <a:t>Unsigned</a:t>
          </a:r>
        </a:p>
      </dgm:t>
    </dgm:pt>
    <dgm:pt modelId="{E94CD27B-9C0E-4F92-B013-ADE0FBE50E72}" type="parTrans" cxnId="{4BC807B1-23E5-4347-96CE-D2066524E216}">
      <dgm:prSet/>
      <dgm:spPr/>
      <dgm:t>
        <a:bodyPr/>
        <a:lstStyle/>
        <a:p>
          <a:endParaRPr lang="en-IN" sz="2800" b="1"/>
        </a:p>
      </dgm:t>
    </dgm:pt>
    <dgm:pt modelId="{EB24F116-2068-434C-9EAC-CAD39139C061}" type="sibTrans" cxnId="{4BC807B1-23E5-4347-96CE-D2066524E216}">
      <dgm:prSet/>
      <dgm:spPr/>
      <dgm:t>
        <a:bodyPr/>
        <a:lstStyle/>
        <a:p>
          <a:endParaRPr lang="en-IN"/>
        </a:p>
      </dgm:t>
    </dgm:pt>
    <dgm:pt modelId="{8B655FF0-25F6-4271-B9A5-59E6130CA74E}">
      <dgm:prSet phldrT="[Text]" custT="1"/>
      <dgm:spPr/>
      <dgm:t>
        <a:bodyPr/>
        <a:lstStyle/>
        <a:p>
          <a:r>
            <a:rPr lang="en-IN" sz="800" b="1"/>
            <a:t>Long</a:t>
          </a:r>
        </a:p>
      </dgm:t>
    </dgm:pt>
    <dgm:pt modelId="{CE578964-A0A1-4257-B534-B36173356171}" type="parTrans" cxnId="{E3C580E7-E2D9-4055-AFA1-A909C717B347}">
      <dgm:prSet/>
      <dgm:spPr/>
      <dgm:t>
        <a:bodyPr/>
        <a:lstStyle/>
        <a:p>
          <a:endParaRPr lang="en-IN" sz="2800" b="1"/>
        </a:p>
      </dgm:t>
    </dgm:pt>
    <dgm:pt modelId="{1B5EE787-29E6-4803-87C5-60BA35BA6E4F}" type="sibTrans" cxnId="{E3C580E7-E2D9-4055-AFA1-A909C717B347}">
      <dgm:prSet/>
      <dgm:spPr/>
      <dgm:t>
        <a:bodyPr/>
        <a:lstStyle/>
        <a:p>
          <a:endParaRPr lang="en-IN"/>
        </a:p>
      </dgm:t>
    </dgm:pt>
    <dgm:pt modelId="{94B2D909-F77C-4E11-83C9-A102F4B0FCF0}">
      <dgm:prSet phldrT="[Text]" custT="1"/>
      <dgm:spPr/>
      <dgm:t>
        <a:bodyPr/>
        <a:lstStyle/>
        <a:p>
          <a:r>
            <a:rPr lang="en-IN" sz="800" b="1"/>
            <a:t>Short</a:t>
          </a:r>
        </a:p>
      </dgm:t>
    </dgm:pt>
    <dgm:pt modelId="{56DBF9C4-F836-4368-A1D4-718C80D009FA}" type="parTrans" cxnId="{14970BFA-47A8-4CFF-B7E8-1D90746B3764}">
      <dgm:prSet/>
      <dgm:spPr/>
      <dgm:t>
        <a:bodyPr/>
        <a:lstStyle/>
        <a:p>
          <a:endParaRPr lang="en-IN" sz="2800" b="1"/>
        </a:p>
      </dgm:t>
    </dgm:pt>
    <dgm:pt modelId="{1CC5C76D-4D33-4D63-A9C3-4E749E2378F7}" type="sibTrans" cxnId="{14970BFA-47A8-4CFF-B7E8-1D90746B3764}">
      <dgm:prSet/>
      <dgm:spPr/>
      <dgm:t>
        <a:bodyPr/>
        <a:lstStyle/>
        <a:p>
          <a:endParaRPr lang="en-IN"/>
        </a:p>
      </dgm:t>
    </dgm:pt>
    <dgm:pt modelId="{52E5777F-024C-444D-82CA-54CE60738ED3}" type="pres">
      <dgm:prSet presAssocID="{5EA7D757-38FE-454E-AD14-A4E9A39CA995}" presName="hierChild1" presStyleCnt="0">
        <dgm:presLayoutVars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IN"/>
        </a:p>
      </dgm:t>
    </dgm:pt>
    <dgm:pt modelId="{81D1D7E0-251A-4EE3-A8F5-F21DE44F5D63}" type="pres">
      <dgm:prSet presAssocID="{4B4A5112-4D53-4FDC-8A90-E0CDDD596BB0}" presName="hierRoot1" presStyleCnt="0"/>
      <dgm:spPr/>
    </dgm:pt>
    <dgm:pt modelId="{E5CC61A9-BE9B-4B74-9FF9-68CA2B43EA56}" type="pres">
      <dgm:prSet presAssocID="{4B4A5112-4D53-4FDC-8A90-E0CDDD596BB0}" presName="composite" presStyleCnt="0"/>
      <dgm:spPr/>
    </dgm:pt>
    <dgm:pt modelId="{C3250C44-CA15-4DFB-840D-64B7CC66EBB8}" type="pres">
      <dgm:prSet presAssocID="{4B4A5112-4D53-4FDC-8A90-E0CDDD596BB0}" presName="background" presStyleLbl="node0" presStyleIdx="0" presStyleCnt="1"/>
      <dgm:spPr/>
    </dgm:pt>
    <dgm:pt modelId="{C699E4E4-2000-4824-825C-958F1305FB79}" type="pres">
      <dgm:prSet presAssocID="{4B4A5112-4D53-4FDC-8A90-E0CDDD596BB0}" presName="text" presStyleLbl="fgAcc0" presStyleIdx="0" presStyleCnt="1" custScaleX="265125" custScaleY="244151" custLinFactX="-100000" custLinFactY="-168484" custLinFactNeighborX="-171101" custLinFactNeighborY="-2000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BA31F575-3EB2-4855-9938-688BDE4112DA}" type="pres">
      <dgm:prSet presAssocID="{4B4A5112-4D53-4FDC-8A90-E0CDDD596BB0}" presName="hierChild2" presStyleCnt="0"/>
      <dgm:spPr/>
    </dgm:pt>
    <dgm:pt modelId="{9224A4DD-30DF-4D72-8C9C-B8776AECB0D8}" type="pres">
      <dgm:prSet presAssocID="{A1300631-05D3-476C-88EE-AD3351984BEA}" presName="Name10" presStyleLbl="parChTrans1D2" presStyleIdx="0" presStyleCnt="5" custSzX="2996890" custSzY="169376"/>
      <dgm:spPr/>
      <dgm:t>
        <a:bodyPr/>
        <a:lstStyle/>
        <a:p>
          <a:endParaRPr lang="en-IN"/>
        </a:p>
      </dgm:t>
    </dgm:pt>
    <dgm:pt modelId="{6A4CA0AA-C17A-418E-B9C6-6475BB814280}" type="pres">
      <dgm:prSet presAssocID="{0ADE04E1-2A1E-4B03-BB85-0D3DA0CC3024}" presName="hierRoot2" presStyleCnt="0"/>
      <dgm:spPr/>
    </dgm:pt>
    <dgm:pt modelId="{1B203B8E-C0A9-47B9-B49E-58B46137CE50}" type="pres">
      <dgm:prSet presAssocID="{0ADE04E1-2A1E-4B03-BB85-0D3DA0CC3024}" presName="composite2" presStyleCnt="0"/>
      <dgm:spPr/>
    </dgm:pt>
    <dgm:pt modelId="{955DEAE4-8279-45DE-9481-E40968205951}" type="pres">
      <dgm:prSet presAssocID="{0ADE04E1-2A1E-4B03-BB85-0D3DA0CC3024}" presName="background2" presStyleLbl="node2" presStyleIdx="0" presStyleCnt="5"/>
      <dgm:spPr/>
    </dgm:pt>
    <dgm:pt modelId="{EB2BE9CE-7802-4BE4-90A8-E91EF768BEEB}" type="pres">
      <dgm:prSet presAssocID="{0ADE04E1-2A1E-4B03-BB85-0D3DA0CC3024}" presName="text2" presStyleLbl="fgAcc2" presStyleIdx="0" presStyleCnt="5" custScaleX="280492" custScaleY="244151" custLinFactY="-74068" custLinFactNeighborY="-1000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874F6908-7FD1-461F-A266-1DBB8412620F}" type="pres">
      <dgm:prSet presAssocID="{0ADE04E1-2A1E-4B03-BB85-0D3DA0CC3024}" presName="hierChild3" presStyleCnt="0"/>
      <dgm:spPr/>
    </dgm:pt>
    <dgm:pt modelId="{9769497E-D29D-4216-BEF2-1943E849A509}" type="pres">
      <dgm:prSet presAssocID="{1A2E7B08-C41E-4D2E-B513-FE695C420BEE}" presName="Name17" presStyleLbl="parChTrans1D3" presStyleIdx="0" presStyleCnt="9" custSzX="1805028" custSzY="162454"/>
      <dgm:spPr/>
      <dgm:t>
        <a:bodyPr/>
        <a:lstStyle/>
        <a:p>
          <a:endParaRPr lang="en-IN"/>
        </a:p>
      </dgm:t>
    </dgm:pt>
    <dgm:pt modelId="{D46DEFF0-43DC-48D2-AEF9-80C4BED0AFF3}" type="pres">
      <dgm:prSet presAssocID="{FCE75CC2-5E74-48E4-B22E-00B5F528072A}" presName="hierRoot3" presStyleCnt="0"/>
      <dgm:spPr/>
    </dgm:pt>
    <dgm:pt modelId="{D40C04B3-521B-47D7-85EF-83795BEC8F33}" type="pres">
      <dgm:prSet presAssocID="{FCE75CC2-5E74-48E4-B22E-00B5F528072A}" presName="composite3" presStyleCnt="0"/>
      <dgm:spPr/>
    </dgm:pt>
    <dgm:pt modelId="{B9AA4329-03F1-4C33-A89B-1EAE2101754A}" type="pres">
      <dgm:prSet presAssocID="{FCE75CC2-5E74-48E4-B22E-00B5F528072A}" presName="background3" presStyleLbl="node3" presStyleIdx="0" presStyleCnt="9"/>
      <dgm:spPr/>
    </dgm:pt>
    <dgm:pt modelId="{4A1BA93A-0F1D-49B4-AEBE-7D3E3A64127B}" type="pres">
      <dgm:prSet presAssocID="{FCE75CC2-5E74-48E4-B22E-00B5F528072A}" presName="text3" presStyleLbl="fgAcc3" presStyleIdx="0" presStyleCnt="9" custScaleX="199305" custScaleY="244151" custLinFactY="-21389" custLinFactNeighborX="-38094" custLinFactNeighborY="-1000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866ABE9A-C2AC-4CC8-B65E-7AA9A389F61B}" type="pres">
      <dgm:prSet presAssocID="{FCE75CC2-5E74-48E4-B22E-00B5F528072A}" presName="hierChild4" presStyleCnt="0"/>
      <dgm:spPr/>
    </dgm:pt>
    <dgm:pt modelId="{3650405A-5EB8-41E5-8706-657410D1B085}" type="pres">
      <dgm:prSet presAssocID="{19DF81C8-3635-4E08-8DF9-734702AF8E8B}" presName="Name23" presStyleLbl="parChTrans1D4" presStyleIdx="0" presStyleCnt="3" custSzX="618779" custSzY="1125809"/>
      <dgm:spPr/>
      <dgm:t>
        <a:bodyPr/>
        <a:lstStyle/>
        <a:p>
          <a:endParaRPr lang="en-IN"/>
        </a:p>
      </dgm:t>
    </dgm:pt>
    <dgm:pt modelId="{AF41B941-61AA-48C4-A661-581DB14A2DCA}" type="pres">
      <dgm:prSet presAssocID="{2E6A4C44-6365-4281-8FBC-1C2868692FD9}" presName="hierRoot4" presStyleCnt="0"/>
      <dgm:spPr/>
    </dgm:pt>
    <dgm:pt modelId="{867822D8-B470-49CA-A811-22CE07FAF66C}" type="pres">
      <dgm:prSet presAssocID="{2E6A4C44-6365-4281-8FBC-1C2868692FD9}" presName="composite4" presStyleCnt="0"/>
      <dgm:spPr/>
    </dgm:pt>
    <dgm:pt modelId="{BCDB83C4-EDFD-4232-AE47-803DEF25BDF2}" type="pres">
      <dgm:prSet presAssocID="{2E6A4C44-6365-4281-8FBC-1C2868692FD9}" presName="background4" presStyleLbl="node4" presStyleIdx="0" presStyleCnt="3"/>
      <dgm:spPr/>
    </dgm:pt>
    <dgm:pt modelId="{71E977CA-98C2-4858-A039-2BEF8DA5A9AD}" type="pres">
      <dgm:prSet presAssocID="{2E6A4C44-6365-4281-8FBC-1C2868692FD9}" presName="text4" presStyleLbl="fgAcc4" presStyleIdx="0" presStyleCnt="3" custScaleX="199305" custScaleY="244151" custLinFactY="200000" custLinFactNeighborX="-11598" custLinFactNeighborY="228041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8E78135A-AFBF-4077-8EBF-D96CC4FB9B0B}" type="pres">
      <dgm:prSet presAssocID="{2E6A4C44-6365-4281-8FBC-1C2868692FD9}" presName="hierChild5" presStyleCnt="0"/>
      <dgm:spPr/>
    </dgm:pt>
    <dgm:pt modelId="{8F61BE3E-5D90-4A26-83D9-B0A83AE8A4D7}" type="pres">
      <dgm:prSet presAssocID="{17A8990C-920E-4F9C-BBC2-49625D3BE4BE}" presName="Name23" presStyleLbl="parChTrans1D4" presStyleIdx="1" presStyleCnt="3" custSzX="189156" custSzY="1125809"/>
      <dgm:spPr/>
      <dgm:t>
        <a:bodyPr/>
        <a:lstStyle/>
        <a:p>
          <a:endParaRPr lang="en-IN"/>
        </a:p>
      </dgm:t>
    </dgm:pt>
    <dgm:pt modelId="{C093C55A-0876-477F-980C-307BC9CF107A}" type="pres">
      <dgm:prSet presAssocID="{C571DB1A-4664-4AC9-B73B-8EA85494B31B}" presName="hierRoot4" presStyleCnt="0"/>
      <dgm:spPr/>
    </dgm:pt>
    <dgm:pt modelId="{497A2FFE-39A7-4755-990E-DB6720252EE6}" type="pres">
      <dgm:prSet presAssocID="{C571DB1A-4664-4AC9-B73B-8EA85494B31B}" presName="composite4" presStyleCnt="0"/>
      <dgm:spPr/>
    </dgm:pt>
    <dgm:pt modelId="{74850FC7-359A-4A7D-A6AD-EB0BDDCAD8A8}" type="pres">
      <dgm:prSet presAssocID="{C571DB1A-4664-4AC9-B73B-8EA85494B31B}" presName="background4" presStyleLbl="node4" presStyleIdx="1" presStyleCnt="3"/>
      <dgm:spPr/>
    </dgm:pt>
    <dgm:pt modelId="{E80E9B94-DF9D-4E0C-A08B-E12F6198E756}" type="pres">
      <dgm:prSet presAssocID="{C571DB1A-4664-4AC9-B73B-8EA85494B31B}" presName="text4" presStyleLbl="fgAcc4" presStyleIdx="1" presStyleCnt="3" custScaleX="199305" custScaleY="244151" custLinFactY="200000" custLinFactNeighborX="14785" custLinFactNeighborY="22598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EA3B401C-890F-4039-80CE-0B9ED1C4B872}" type="pres">
      <dgm:prSet presAssocID="{C571DB1A-4664-4AC9-B73B-8EA85494B31B}" presName="hierChild5" presStyleCnt="0"/>
      <dgm:spPr/>
    </dgm:pt>
    <dgm:pt modelId="{1353B64A-3FC9-4711-A76D-9A42809F7D3B}" type="pres">
      <dgm:prSet presAssocID="{3DBA78B2-0CC1-4C89-9505-427CB9E0DECD}" presName="Name23" presStyleLbl="parChTrans1D4" presStyleIdx="2" presStyleCnt="3" custSzX="997092" custSzY="1125809"/>
      <dgm:spPr/>
      <dgm:t>
        <a:bodyPr/>
        <a:lstStyle/>
        <a:p>
          <a:endParaRPr lang="en-IN"/>
        </a:p>
      </dgm:t>
    </dgm:pt>
    <dgm:pt modelId="{2C6FEE28-37F3-4470-AD57-EBF59C704649}" type="pres">
      <dgm:prSet presAssocID="{ECE87BEB-3FCF-473D-B6F2-790C626D8FCE}" presName="hierRoot4" presStyleCnt="0"/>
      <dgm:spPr/>
    </dgm:pt>
    <dgm:pt modelId="{24A1771D-4465-496A-8FBD-70A99E9F5CBE}" type="pres">
      <dgm:prSet presAssocID="{ECE87BEB-3FCF-473D-B6F2-790C626D8FCE}" presName="composite4" presStyleCnt="0"/>
      <dgm:spPr/>
    </dgm:pt>
    <dgm:pt modelId="{B35D9EA5-16F8-41FB-B240-6BD80167C49D}" type="pres">
      <dgm:prSet presAssocID="{ECE87BEB-3FCF-473D-B6F2-790C626D8FCE}" presName="background4" presStyleLbl="node4" presStyleIdx="2" presStyleCnt="3"/>
      <dgm:spPr/>
    </dgm:pt>
    <dgm:pt modelId="{3CA8947D-E573-4A6B-BAE1-2FCF6F84AFC7}" type="pres">
      <dgm:prSet presAssocID="{ECE87BEB-3FCF-473D-B6F2-790C626D8FCE}" presName="text4" presStyleLbl="fgAcc4" presStyleIdx="2" presStyleCnt="3" custScaleX="199305" custScaleY="244151" custLinFactY="200000" custLinFactNeighborX="41168" custLinFactNeighborY="22598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29B77BF2-CF64-40D9-BECB-93544B027E89}" type="pres">
      <dgm:prSet presAssocID="{ECE87BEB-3FCF-473D-B6F2-790C626D8FCE}" presName="hierChild5" presStyleCnt="0"/>
      <dgm:spPr/>
    </dgm:pt>
    <dgm:pt modelId="{C1AB2BC3-EE11-409B-A337-25B942C55A9B}" type="pres">
      <dgm:prSet presAssocID="{965247F2-5E7C-4175-9C89-EC3B33E6A6F8}" presName="Name17" presStyleLbl="parChTrans1D3" presStyleIdx="1" presStyleCnt="9" custSzX="642177" custSzY="162454"/>
      <dgm:spPr/>
      <dgm:t>
        <a:bodyPr/>
        <a:lstStyle/>
        <a:p>
          <a:endParaRPr lang="en-IN"/>
        </a:p>
      </dgm:t>
    </dgm:pt>
    <dgm:pt modelId="{BA276110-0000-470C-999C-E0D06124921E}" type="pres">
      <dgm:prSet presAssocID="{3724A366-F0F3-4450-B1E8-A62EAD781048}" presName="hierRoot3" presStyleCnt="0"/>
      <dgm:spPr/>
    </dgm:pt>
    <dgm:pt modelId="{CD2F12C4-448C-461F-A554-836B203C7247}" type="pres">
      <dgm:prSet presAssocID="{3724A366-F0F3-4450-B1E8-A62EAD781048}" presName="composite3" presStyleCnt="0"/>
      <dgm:spPr/>
    </dgm:pt>
    <dgm:pt modelId="{B4229897-F740-4C1D-B32B-7BBF79ABC75C}" type="pres">
      <dgm:prSet presAssocID="{3724A366-F0F3-4450-B1E8-A62EAD781048}" presName="background3" presStyleLbl="node3" presStyleIdx="1" presStyleCnt="9"/>
      <dgm:spPr/>
    </dgm:pt>
    <dgm:pt modelId="{E1BDD4F0-7E04-42FA-8118-33992CCF885A}" type="pres">
      <dgm:prSet presAssocID="{3724A366-F0F3-4450-B1E8-A62EAD781048}" presName="text3" presStyleLbl="fgAcc3" presStyleIdx="1" presStyleCnt="9" custScaleX="199305" custScaleY="244151" custLinFactNeighborX="33382" custLinFactNeighborY="-46924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83EB66F1-D882-4C71-9C01-052D28A366D4}" type="pres">
      <dgm:prSet presAssocID="{3724A366-F0F3-4450-B1E8-A62EAD781048}" presName="hierChild4" presStyleCnt="0"/>
      <dgm:spPr/>
    </dgm:pt>
    <dgm:pt modelId="{61AFA80A-5A4B-415F-91E5-6D39031A4DF1}" type="pres">
      <dgm:prSet presAssocID="{0478014B-6B9D-4A05-9B4A-1B82A8347668}" presName="Name17" presStyleLbl="parChTrans1D3" presStyleIdx="2" presStyleCnt="9" custSzX="1031676" custSzY="971445"/>
      <dgm:spPr/>
      <dgm:t>
        <a:bodyPr/>
        <a:lstStyle/>
        <a:p>
          <a:endParaRPr lang="en-IN"/>
        </a:p>
      </dgm:t>
    </dgm:pt>
    <dgm:pt modelId="{9DC86EA2-C996-42D4-AE4D-1038B0FD57F9}" type="pres">
      <dgm:prSet presAssocID="{962BA902-EF7F-4C38-B56D-6360D3C508CE}" presName="hierRoot3" presStyleCnt="0"/>
      <dgm:spPr/>
    </dgm:pt>
    <dgm:pt modelId="{F04E4E1A-E470-4457-A8A1-A0DCF2B6B949}" type="pres">
      <dgm:prSet presAssocID="{962BA902-EF7F-4C38-B56D-6360D3C508CE}" presName="composite3" presStyleCnt="0"/>
      <dgm:spPr/>
    </dgm:pt>
    <dgm:pt modelId="{314641A7-0858-47C6-BE4F-2C69C3687AA8}" type="pres">
      <dgm:prSet presAssocID="{962BA902-EF7F-4C38-B56D-6360D3C508CE}" presName="background3" presStyleLbl="node3" presStyleIdx="2" presStyleCnt="9"/>
      <dgm:spPr/>
    </dgm:pt>
    <dgm:pt modelId="{767D023D-8698-4E7E-BA10-101BB7FAC24E}" type="pres">
      <dgm:prSet presAssocID="{962BA902-EF7F-4C38-B56D-6360D3C508CE}" presName="text3" presStyleLbl="fgAcc3" presStyleIdx="2" presStyleCnt="9" custScaleX="199305" custScaleY="244151" custLinFactX="-100000" custLinFactY="101862" custLinFactNeighborX="-131252" custLinFactNeighborY="2000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AA5CD4D7-862B-4376-B07C-8CC6E52D7DB2}" type="pres">
      <dgm:prSet presAssocID="{962BA902-EF7F-4C38-B56D-6360D3C508CE}" presName="hierChild4" presStyleCnt="0"/>
      <dgm:spPr/>
    </dgm:pt>
    <dgm:pt modelId="{478FF81B-F3F3-43BC-9991-16BD68A9C3B9}" type="pres">
      <dgm:prSet presAssocID="{F72B5678-403A-40DD-B0DC-9F7A5EBC12C6}" presName="Name17" presStyleLbl="parChTrans1D3" presStyleIdx="3" presStyleCnt="9" custSzX="209744" custSzY="1368309"/>
      <dgm:spPr/>
      <dgm:t>
        <a:bodyPr/>
        <a:lstStyle/>
        <a:p>
          <a:endParaRPr lang="en-IN"/>
        </a:p>
      </dgm:t>
    </dgm:pt>
    <dgm:pt modelId="{5792463A-D36A-4AF1-95EC-75752FF93E57}" type="pres">
      <dgm:prSet presAssocID="{DAF0B1C4-6573-45D2-8ED1-D2DC181AE18C}" presName="hierRoot3" presStyleCnt="0"/>
      <dgm:spPr/>
    </dgm:pt>
    <dgm:pt modelId="{A9AFA7AC-48B3-4FA2-ADC1-C619BDA4B238}" type="pres">
      <dgm:prSet presAssocID="{DAF0B1C4-6573-45D2-8ED1-D2DC181AE18C}" presName="composite3" presStyleCnt="0"/>
      <dgm:spPr/>
    </dgm:pt>
    <dgm:pt modelId="{6CBEA54D-AED7-478D-A1B9-38E332D05B05}" type="pres">
      <dgm:prSet presAssocID="{DAF0B1C4-6573-45D2-8ED1-D2DC181AE18C}" presName="background3" presStyleLbl="node3" presStyleIdx="3" presStyleCnt="9"/>
      <dgm:spPr/>
    </dgm:pt>
    <dgm:pt modelId="{6295E06B-015F-49CE-90E8-B499569F59CE}" type="pres">
      <dgm:prSet presAssocID="{DAF0B1C4-6573-45D2-8ED1-D2DC181AE18C}" presName="text3" presStyleLbl="fgAcc3" presStyleIdx="3" presStyleCnt="9" custScaleX="199305" custScaleY="244151" custLinFactX="-20469" custLinFactY="177316" custLinFactNeighborX="-100000" custLinFactNeighborY="2000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85B93311-9C7A-417B-9D25-2739461DF358}" type="pres">
      <dgm:prSet presAssocID="{DAF0B1C4-6573-45D2-8ED1-D2DC181AE18C}" presName="hierChild4" presStyleCnt="0"/>
      <dgm:spPr/>
    </dgm:pt>
    <dgm:pt modelId="{19E3066E-23F1-474E-AD84-DBEF8B297456}" type="pres">
      <dgm:prSet presAssocID="{6CDEF829-1C9A-42D1-893E-85F95E5FDF75}" presName="Name17" presStyleLbl="parChTrans1D3" presStyleIdx="4" presStyleCnt="9" custSzX="714391" custSzY="191415"/>
      <dgm:spPr/>
      <dgm:t>
        <a:bodyPr/>
        <a:lstStyle/>
        <a:p>
          <a:endParaRPr lang="en-IN"/>
        </a:p>
      </dgm:t>
    </dgm:pt>
    <dgm:pt modelId="{C2E64CF7-80FC-42B8-B4B1-8B4035135FBF}" type="pres">
      <dgm:prSet presAssocID="{5F136462-B702-424E-8234-6F1D5D01C952}" presName="hierRoot3" presStyleCnt="0"/>
      <dgm:spPr/>
    </dgm:pt>
    <dgm:pt modelId="{9088862F-A0D7-4C4B-94CD-179D5164AA49}" type="pres">
      <dgm:prSet presAssocID="{5F136462-B702-424E-8234-6F1D5D01C952}" presName="composite3" presStyleCnt="0"/>
      <dgm:spPr/>
    </dgm:pt>
    <dgm:pt modelId="{76851E96-B64A-40DD-B709-DF04C531A0DA}" type="pres">
      <dgm:prSet presAssocID="{5F136462-B702-424E-8234-6F1D5D01C952}" presName="background3" presStyleLbl="node3" presStyleIdx="4" presStyleCnt="9"/>
      <dgm:spPr/>
    </dgm:pt>
    <dgm:pt modelId="{4153B494-3B35-441C-9AF4-08EBCDED35D7}" type="pres">
      <dgm:prSet presAssocID="{5F136462-B702-424E-8234-6F1D5D01C952}" presName="text3" presStyleLbl="fgAcc3" presStyleIdx="4" presStyleCnt="9" custScaleX="199305" custScaleY="244151" custLinFactX="-81548" custLinFactNeighborX="-100000" custLinFactNeighborY="-35155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6EEE5064-3C6F-4D4C-AFEC-9BAC0D72CF49}" type="pres">
      <dgm:prSet presAssocID="{5F136462-B702-424E-8234-6F1D5D01C952}" presName="hierChild4" presStyleCnt="0"/>
      <dgm:spPr/>
    </dgm:pt>
    <dgm:pt modelId="{0F3B488A-8594-423E-AF7D-3F9C4C1A9930}" type="pres">
      <dgm:prSet presAssocID="{5D740B1D-CE0A-4C1A-B134-2178E6B3AE3E}" presName="Name10" presStyleLbl="parChTrans1D2" presStyleIdx="1" presStyleCnt="5" custSzX="822366" custSzY="178888"/>
      <dgm:spPr/>
      <dgm:t>
        <a:bodyPr/>
        <a:lstStyle/>
        <a:p>
          <a:endParaRPr lang="en-IN"/>
        </a:p>
      </dgm:t>
    </dgm:pt>
    <dgm:pt modelId="{837483F1-F6AE-49D2-A75F-705DCDDE90B3}" type="pres">
      <dgm:prSet presAssocID="{924D57A6-9DAD-4B7B-97DE-F61864D1FF3D}" presName="hierRoot2" presStyleCnt="0"/>
      <dgm:spPr/>
    </dgm:pt>
    <dgm:pt modelId="{A52CD80D-07CE-46BB-8D67-FE393F9A22D0}" type="pres">
      <dgm:prSet presAssocID="{924D57A6-9DAD-4B7B-97DE-F61864D1FF3D}" presName="composite2" presStyleCnt="0"/>
      <dgm:spPr/>
    </dgm:pt>
    <dgm:pt modelId="{8B96A4F9-43DB-4DF1-887C-948765773FAC}" type="pres">
      <dgm:prSet presAssocID="{924D57A6-9DAD-4B7B-97DE-F61864D1FF3D}" presName="background2" presStyleLbl="node2" presStyleIdx="1" presStyleCnt="5"/>
      <dgm:spPr/>
    </dgm:pt>
    <dgm:pt modelId="{99EB3034-48DF-47DB-ADE1-51E0B37BF07C}" type="pres">
      <dgm:prSet presAssocID="{924D57A6-9DAD-4B7B-97DE-F61864D1FF3D}" presName="text2" presStyleLbl="fgAcc2" presStyleIdx="1" presStyleCnt="5" custScaleX="199305" custScaleY="244151" custLinFactX="-100000" custLinFactY="80923" custLinFactNeighborX="-159154" custLinFactNeighborY="1000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D9A3FE44-2004-4DA8-BD98-8809E72CECE5}" type="pres">
      <dgm:prSet presAssocID="{924D57A6-9DAD-4B7B-97DE-F61864D1FF3D}" presName="hierChild3" presStyleCnt="0"/>
      <dgm:spPr/>
    </dgm:pt>
    <dgm:pt modelId="{5B357993-C392-4255-B48D-B282AD5DA6C0}" type="pres">
      <dgm:prSet presAssocID="{B10449B7-04C6-43C2-926A-7B04731F6654}" presName="Name17" presStyleLbl="parChTrans1D3" presStyleIdx="5" presStyleCnt="9" custSzX="1075675" custSzY="1202119"/>
      <dgm:spPr/>
      <dgm:t>
        <a:bodyPr/>
        <a:lstStyle/>
        <a:p>
          <a:endParaRPr lang="en-IN"/>
        </a:p>
      </dgm:t>
    </dgm:pt>
    <dgm:pt modelId="{C061DCC9-62B0-4A30-8ADA-79D1B8125F89}" type="pres">
      <dgm:prSet presAssocID="{056423E2-303A-4905-9BCE-B9121066847E}" presName="hierRoot3" presStyleCnt="0"/>
      <dgm:spPr/>
    </dgm:pt>
    <dgm:pt modelId="{62E37766-C4D6-4787-AD03-9E3B46E82609}" type="pres">
      <dgm:prSet presAssocID="{056423E2-303A-4905-9BCE-B9121066847E}" presName="composite3" presStyleCnt="0"/>
      <dgm:spPr/>
    </dgm:pt>
    <dgm:pt modelId="{CAFB57B6-82DE-423C-A684-0CD3F3F40C17}" type="pres">
      <dgm:prSet presAssocID="{056423E2-303A-4905-9BCE-B9121066847E}" presName="background3" presStyleLbl="node3" presStyleIdx="5" presStyleCnt="9"/>
      <dgm:spPr/>
    </dgm:pt>
    <dgm:pt modelId="{9CF0E215-73DD-4096-9498-08708799A5FD}" type="pres">
      <dgm:prSet presAssocID="{056423E2-303A-4905-9BCE-B9121066847E}" presName="text3" presStyleLbl="fgAcc3" presStyleIdx="5" presStyleCnt="9" custScaleX="199305" custScaleY="244151" custLinFactX="-46343" custLinFactY="178670" custLinFactNeighborX="-100000" custLinFactNeighborY="2000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8B984856-A28B-4748-9023-80AAF865731D}" type="pres">
      <dgm:prSet presAssocID="{056423E2-303A-4905-9BCE-B9121066847E}" presName="hierChild4" presStyleCnt="0"/>
      <dgm:spPr/>
    </dgm:pt>
    <dgm:pt modelId="{D6D4D093-6B52-40D5-B722-D0029550B4B7}" type="pres">
      <dgm:prSet presAssocID="{E94CD27B-9C0E-4F92-B013-ADE0FBE50E72}" presName="Name17" presStyleLbl="parChTrans1D3" presStyleIdx="6" presStyleCnt="9" custSzX="1055731" custSzY="1137308"/>
      <dgm:spPr/>
      <dgm:t>
        <a:bodyPr/>
        <a:lstStyle/>
        <a:p>
          <a:endParaRPr lang="en-IN"/>
        </a:p>
      </dgm:t>
    </dgm:pt>
    <dgm:pt modelId="{BDA264D6-2E29-4C3A-95D9-A2CD340546C6}" type="pres">
      <dgm:prSet presAssocID="{24B9822A-1CFB-488E-AC5A-E7D08CD53382}" presName="hierRoot3" presStyleCnt="0"/>
      <dgm:spPr/>
    </dgm:pt>
    <dgm:pt modelId="{CE0B4FCA-94B9-4EBB-9311-45202F89F063}" type="pres">
      <dgm:prSet presAssocID="{24B9822A-1CFB-488E-AC5A-E7D08CD53382}" presName="composite3" presStyleCnt="0"/>
      <dgm:spPr/>
    </dgm:pt>
    <dgm:pt modelId="{4A6FB755-C272-4B34-936E-CB28922969DD}" type="pres">
      <dgm:prSet presAssocID="{24B9822A-1CFB-488E-AC5A-E7D08CD53382}" presName="background3" presStyleLbl="node3" presStyleIdx="6" presStyleCnt="9"/>
      <dgm:spPr/>
    </dgm:pt>
    <dgm:pt modelId="{24F06887-DE26-41D8-8E28-31354968C9B2}" type="pres">
      <dgm:prSet presAssocID="{24B9822A-1CFB-488E-AC5A-E7D08CD53382}" presName="text3" presStyleLbl="fgAcc3" presStyleIdx="6" presStyleCnt="9" custScaleX="199305" custScaleY="244151" custLinFactY="150352" custLinFactNeighborX="-300" custLinFactNeighborY="2000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72EEFEBC-47CB-40CC-AFAC-BE34554615BD}" type="pres">
      <dgm:prSet presAssocID="{24B9822A-1CFB-488E-AC5A-E7D08CD53382}" presName="hierChild4" presStyleCnt="0"/>
      <dgm:spPr/>
    </dgm:pt>
    <dgm:pt modelId="{2744439F-F450-4C46-8D77-50F8A09E1598}" type="pres">
      <dgm:prSet presAssocID="{CE578964-A0A1-4257-B534-B36173356171}" presName="Name17" presStyleLbl="parChTrans1D3" presStyleIdx="7" presStyleCnt="9" custSzX="743340" custSzY="1873654"/>
      <dgm:spPr/>
      <dgm:t>
        <a:bodyPr/>
        <a:lstStyle/>
        <a:p>
          <a:endParaRPr lang="en-IN"/>
        </a:p>
      </dgm:t>
    </dgm:pt>
    <dgm:pt modelId="{873C6082-C2EB-4A0B-987E-C64E1681AD81}" type="pres">
      <dgm:prSet presAssocID="{8B655FF0-25F6-4271-B9A5-59E6130CA74E}" presName="hierRoot3" presStyleCnt="0"/>
      <dgm:spPr/>
    </dgm:pt>
    <dgm:pt modelId="{786CF8C5-4FA5-4E63-8E2D-DB5C75C9A5F5}" type="pres">
      <dgm:prSet presAssocID="{8B655FF0-25F6-4271-B9A5-59E6130CA74E}" presName="composite3" presStyleCnt="0"/>
      <dgm:spPr/>
    </dgm:pt>
    <dgm:pt modelId="{9DF3BD6C-2ACC-4BBA-820E-9F7187BB6D63}" type="pres">
      <dgm:prSet presAssocID="{8B655FF0-25F6-4271-B9A5-59E6130CA74E}" presName="background3" presStyleLbl="node3" presStyleIdx="7" presStyleCnt="9"/>
      <dgm:spPr/>
    </dgm:pt>
    <dgm:pt modelId="{151119D0-8384-4677-A1FA-DB677CF29528}" type="pres">
      <dgm:prSet presAssocID="{8B655FF0-25F6-4271-B9A5-59E6130CA74E}" presName="text3" presStyleLbl="fgAcc3" presStyleIdx="7" presStyleCnt="9" custScaleX="199305" custScaleY="244151" custLinFactX="-231168" custLinFactY="385565" custLinFactNeighborX="-300000" custLinFactNeighborY="4000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07D8C868-8791-4029-9FE5-5FADAAA2284D}" type="pres">
      <dgm:prSet presAssocID="{8B655FF0-25F6-4271-B9A5-59E6130CA74E}" presName="hierChild4" presStyleCnt="0"/>
      <dgm:spPr/>
    </dgm:pt>
    <dgm:pt modelId="{4E78DDCA-EAE6-44A7-AE35-7429A8332B64}" type="pres">
      <dgm:prSet presAssocID="{56DBF9C4-F836-4368-A1D4-718C80D009FA}" presName="Name17" presStyleLbl="parChTrans1D3" presStyleIdx="8" presStyleCnt="9" custSzX="1195105" custSzY="1854710"/>
      <dgm:spPr/>
      <dgm:t>
        <a:bodyPr/>
        <a:lstStyle/>
        <a:p>
          <a:endParaRPr lang="en-IN"/>
        </a:p>
      </dgm:t>
    </dgm:pt>
    <dgm:pt modelId="{FFC44232-49E3-4017-8082-967A37DF6E61}" type="pres">
      <dgm:prSet presAssocID="{94B2D909-F77C-4E11-83C9-A102F4B0FCF0}" presName="hierRoot3" presStyleCnt="0"/>
      <dgm:spPr/>
    </dgm:pt>
    <dgm:pt modelId="{220FB45D-DA61-422F-A55B-9AA881AA425B}" type="pres">
      <dgm:prSet presAssocID="{94B2D909-F77C-4E11-83C9-A102F4B0FCF0}" presName="composite3" presStyleCnt="0"/>
      <dgm:spPr/>
    </dgm:pt>
    <dgm:pt modelId="{BE60B236-50A6-45F5-BDFF-32791DB5B0B1}" type="pres">
      <dgm:prSet presAssocID="{94B2D909-F77C-4E11-83C9-A102F4B0FCF0}" presName="background3" presStyleLbl="node3" presStyleIdx="8" presStyleCnt="9"/>
      <dgm:spPr/>
    </dgm:pt>
    <dgm:pt modelId="{911036F0-5484-4C63-A60E-759EAA0DE4B1}" type="pres">
      <dgm:prSet presAssocID="{94B2D909-F77C-4E11-83C9-A102F4B0FCF0}" presName="text3" presStyleLbl="fgAcc3" presStyleIdx="8" presStyleCnt="9" custScaleX="199305" custScaleY="244151" custLinFactX="-200000" custLinFactY="321442" custLinFactNeighborX="-269863" custLinFactNeighborY="4000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D9D26102-0078-48A8-ADC6-8DCF1AA70792}" type="pres">
      <dgm:prSet presAssocID="{94B2D909-F77C-4E11-83C9-A102F4B0FCF0}" presName="hierChild4" presStyleCnt="0"/>
      <dgm:spPr/>
    </dgm:pt>
    <dgm:pt modelId="{EA7077B1-7E4E-4010-B144-9D4F214014FA}" type="pres">
      <dgm:prSet presAssocID="{9781AB32-4661-4EF1-85DB-45497E81E062}" presName="Name10" presStyleLbl="parChTrans1D2" presStyleIdx="2" presStyleCnt="5" custSzX="452015" custSzY="293043"/>
      <dgm:spPr/>
      <dgm:t>
        <a:bodyPr/>
        <a:lstStyle/>
        <a:p>
          <a:endParaRPr lang="en-IN"/>
        </a:p>
      </dgm:t>
    </dgm:pt>
    <dgm:pt modelId="{442F05D4-93B0-42AC-8E52-03C8F0E1844E}" type="pres">
      <dgm:prSet presAssocID="{E5A3C737-8745-45AB-A244-FB2AB2AC21D6}" presName="hierRoot2" presStyleCnt="0"/>
      <dgm:spPr/>
    </dgm:pt>
    <dgm:pt modelId="{2B2443A6-6945-42BC-B980-5EDE8076F5A0}" type="pres">
      <dgm:prSet presAssocID="{E5A3C737-8745-45AB-A244-FB2AB2AC21D6}" presName="composite2" presStyleCnt="0"/>
      <dgm:spPr/>
    </dgm:pt>
    <dgm:pt modelId="{731D7D74-8467-4B3E-8E27-352FF3AF17FB}" type="pres">
      <dgm:prSet presAssocID="{E5A3C737-8745-45AB-A244-FB2AB2AC21D6}" presName="background2" presStyleLbl="node2" presStyleIdx="2" presStyleCnt="5"/>
      <dgm:spPr/>
    </dgm:pt>
    <dgm:pt modelId="{3C6D8087-C645-4CA8-9EF7-828131B3D478}" type="pres">
      <dgm:prSet presAssocID="{E5A3C737-8745-45AB-A244-FB2AB2AC21D6}" presName="text2" presStyleLbl="fgAcc2" presStyleIdx="2" presStyleCnt="5" custScaleX="199305" custScaleY="244151" custLinFactX="-400000" custLinFactNeighborX="-417087" custLinFactNeighborY="-87289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62A76D09-A196-4D74-AB4E-365868699859}" type="pres">
      <dgm:prSet presAssocID="{E5A3C737-8745-45AB-A244-FB2AB2AC21D6}" presName="hierChild3" presStyleCnt="0"/>
      <dgm:spPr/>
    </dgm:pt>
    <dgm:pt modelId="{C912C52B-81E0-400D-BB89-3597B8F72109}" type="pres">
      <dgm:prSet presAssocID="{7CF0FED4-609C-4B89-A72E-DEBEDEA07389}" presName="Name10" presStyleLbl="parChTrans1D2" presStyleIdx="3" presStyleCnt="5" custSzX="1477556" custSzY="197916"/>
      <dgm:spPr/>
      <dgm:t>
        <a:bodyPr/>
        <a:lstStyle/>
        <a:p>
          <a:endParaRPr lang="en-IN"/>
        </a:p>
      </dgm:t>
    </dgm:pt>
    <dgm:pt modelId="{7EEA520B-6584-4416-9F44-B36FF0D8329C}" type="pres">
      <dgm:prSet presAssocID="{EF56023C-6A40-4D8D-B395-1123DBABE026}" presName="hierRoot2" presStyleCnt="0"/>
      <dgm:spPr/>
    </dgm:pt>
    <dgm:pt modelId="{84850E18-5B3C-4D2A-9B11-21AC72B4AA99}" type="pres">
      <dgm:prSet presAssocID="{EF56023C-6A40-4D8D-B395-1123DBABE026}" presName="composite2" presStyleCnt="0"/>
      <dgm:spPr/>
    </dgm:pt>
    <dgm:pt modelId="{E71A26FA-50DC-47ED-A48C-587733DB8EB4}" type="pres">
      <dgm:prSet presAssocID="{EF56023C-6A40-4D8D-B395-1123DBABE026}" presName="background2" presStyleLbl="node2" presStyleIdx="3" presStyleCnt="5"/>
      <dgm:spPr/>
    </dgm:pt>
    <dgm:pt modelId="{CF69D9EB-8A4A-4210-9B5D-688F22DFF687}" type="pres">
      <dgm:prSet presAssocID="{EF56023C-6A40-4D8D-B395-1123DBABE026}" presName="text2" presStyleLbl="fgAcc2" presStyleIdx="3" presStyleCnt="5" custScaleX="259623" custScaleY="244151" custLinFactX="-200000" custLinFactNeighborX="-237404" custLinFactNeighborY="10817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B1D2BC5C-ABCC-47A8-803F-AC6EFF79C34D}" type="pres">
      <dgm:prSet presAssocID="{EF56023C-6A40-4D8D-B395-1123DBABE026}" presName="hierChild3" presStyleCnt="0"/>
      <dgm:spPr/>
    </dgm:pt>
    <dgm:pt modelId="{D1601422-0C3F-41B9-B498-D123F1C0FECE}" type="pres">
      <dgm:prSet presAssocID="{DB7B53A2-FB95-42B0-B1C5-628DB26B3251}" presName="Name10" presStyleLbl="parChTrans1D2" presStyleIdx="4" presStyleCnt="5" custSzX="2534175" custSzY="188401"/>
      <dgm:spPr/>
      <dgm:t>
        <a:bodyPr/>
        <a:lstStyle/>
        <a:p>
          <a:endParaRPr lang="en-IN"/>
        </a:p>
      </dgm:t>
    </dgm:pt>
    <dgm:pt modelId="{7320695D-389E-42A5-AB94-68300A62BDB1}" type="pres">
      <dgm:prSet presAssocID="{A75097FB-1C3F-451C-84F0-79E48746AB72}" presName="hierRoot2" presStyleCnt="0"/>
      <dgm:spPr/>
    </dgm:pt>
    <dgm:pt modelId="{80647D2C-15E4-480A-B6FA-2D77A20D316B}" type="pres">
      <dgm:prSet presAssocID="{A75097FB-1C3F-451C-84F0-79E48746AB72}" presName="composite2" presStyleCnt="0"/>
      <dgm:spPr/>
    </dgm:pt>
    <dgm:pt modelId="{D7535CF0-BE6D-4465-998A-4AD43B6DF620}" type="pres">
      <dgm:prSet presAssocID="{A75097FB-1C3F-451C-84F0-79E48746AB72}" presName="background2" presStyleLbl="node2" presStyleIdx="4" presStyleCnt="5"/>
      <dgm:spPr/>
    </dgm:pt>
    <dgm:pt modelId="{C8E03E18-9EFF-4B34-8267-54F697F9590F}" type="pres">
      <dgm:prSet presAssocID="{A75097FB-1C3F-451C-84F0-79E48746AB72}" presName="text2" presStyleLbl="fgAcc2" presStyleIdx="4" presStyleCnt="5" custScaleX="278684" custScaleY="244151" custLinFactX="-200000" custLinFactY="-100000" custLinFactNeighborX="-242384" custLinFactNeighborY="-148401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1BE66D42-D542-482D-8960-4D3361464AE8}" type="pres">
      <dgm:prSet presAssocID="{A75097FB-1C3F-451C-84F0-79E48746AB72}" presName="hierChild3" presStyleCnt="0"/>
      <dgm:spPr/>
    </dgm:pt>
  </dgm:ptLst>
  <dgm:cxnLst>
    <dgm:cxn modelId="{25D60048-E605-453B-831F-6145E4A5F54D}" type="presOf" srcId="{EF56023C-6A40-4D8D-B395-1123DBABE026}" destId="{CF69D9EB-8A4A-4210-9B5D-688F22DFF687}" srcOrd="0" destOrd="0" presId="urn:microsoft.com/office/officeart/2005/8/layout/hierarchy1"/>
    <dgm:cxn modelId="{7B27E94A-C83F-4098-BE68-B1E4513CE09D}" type="presOf" srcId="{C571DB1A-4664-4AC9-B73B-8EA85494B31B}" destId="{E80E9B94-DF9D-4E0C-A08B-E12F6198E756}" srcOrd="0" destOrd="0" presId="urn:microsoft.com/office/officeart/2005/8/layout/hierarchy1"/>
    <dgm:cxn modelId="{BB4D524E-2646-43D0-90A8-51D0DD6F6A5F}" type="presOf" srcId="{B10449B7-04C6-43C2-926A-7B04731F6654}" destId="{5B357993-C392-4255-B48D-B282AD5DA6C0}" srcOrd="0" destOrd="0" presId="urn:microsoft.com/office/officeart/2005/8/layout/hierarchy1"/>
    <dgm:cxn modelId="{9D2D3C65-D182-4743-A326-3E659CB7BFBA}" type="presOf" srcId="{924D57A6-9DAD-4B7B-97DE-F61864D1FF3D}" destId="{99EB3034-48DF-47DB-ADE1-51E0B37BF07C}" srcOrd="0" destOrd="0" presId="urn:microsoft.com/office/officeart/2005/8/layout/hierarchy1"/>
    <dgm:cxn modelId="{7D36D3EC-CB94-4C7E-ADAD-9A9F5D3CDC75}" srcId="{0ADE04E1-2A1E-4B03-BB85-0D3DA0CC3024}" destId="{FCE75CC2-5E74-48E4-B22E-00B5F528072A}" srcOrd="0" destOrd="0" parTransId="{1A2E7B08-C41E-4D2E-B513-FE695C420BEE}" sibTransId="{FD7A4F15-20E8-48DA-B998-891B8DED3D2C}"/>
    <dgm:cxn modelId="{82481B8E-ACD8-4328-AF1D-D8C971A56C19}" type="presOf" srcId="{F72B5678-403A-40DD-B0DC-9F7A5EBC12C6}" destId="{478FF81B-F3F3-43BC-9991-16BD68A9C3B9}" srcOrd="0" destOrd="0" presId="urn:microsoft.com/office/officeart/2005/8/layout/hierarchy1"/>
    <dgm:cxn modelId="{AFA2BF06-D06D-422E-A6D8-77CBCF51AB74}" type="presOf" srcId="{CE578964-A0A1-4257-B534-B36173356171}" destId="{2744439F-F450-4C46-8D77-50F8A09E1598}" srcOrd="0" destOrd="0" presId="urn:microsoft.com/office/officeart/2005/8/layout/hierarchy1"/>
    <dgm:cxn modelId="{6E7BF020-A9A7-418D-AEB6-2BCA4595588F}" srcId="{FCE75CC2-5E74-48E4-B22E-00B5F528072A}" destId="{C571DB1A-4664-4AC9-B73B-8EA85494B31B}" srcOrd="1" destOrd="0" parTransId="{17A8990C-920E-4F9C-BBC2-49625D3BE4BE}" sibTransId="{708532D3-B929-4588-998A-E7C40B043B3E}"/>
    <dgm:cxn modelId="{FA83FCD8-BA3F-4F04-BACF-D9E6AF979039}" type="presOf" srcId="{8B655FF0-25F6-4271-B9A5-59E6130CA74E}" destId="{151119D0-8384-4677-A1FA-DB677CF29528}" srcOrd="0" destOrd="0" presId="urn:microsoft.com/office/officeart/2005/8/layout/hierarchy1"/>
    <dgm:cxn modelId="{244DFE05-3987-476D-9EB6-057626DD4FF3}" type="presOf" srcId="{4B4A5112-4D53-4FDC-8A90-E0CDDD596BB0}" destId="{C699E4E4-2000-4824-825C-958F1305FB79}" srcOrd="0" destOrd="0" presId="urn:microsoft.com/office/officeart/2005/8/layout/hierarchy1"/>
    <dgm:cxn modelId="{244ED1B5-002D-45DA-9956-40FC6397F624}" type="presOf" srcId="{19DF81C8-3635-4E08-8DF9-734702AF8E8B}" destId="{3650405A-5EB8-41E5-8706-657410D1B085}" srcOrd="0" destOrd="0" presId="urn:microsoft.com/office/officeart/2005/8/layout/hierarchy1"/>
    <dgm:cxn modelId="{FB1762EB-D53B-4C1D-88B3-D4E04A2F393E}" type="presOf" srcId="{DAF0B1C4-6573-45D2-8ED1-D2DC181AE18C}" destId="{6295E06B-015F-49CE-90E8-B499569F59CE}" srcOrd="0" destOrd="0" presId="urn:microsoft.com/office/officeart/2005/8/layout/hierarchy1"/>
    <dgm:cxn modelId="{267FB634-EA5F-444C-AFAF-C1515D4541C5}" type="presOf" srcId="{5D740B1D-CE0A-4C1A-B134-2178E6B3AE3E}" destId="{0F3B488A-8594-423E-AF7D-3F9C4C1A9930}" srcOrd="0" destOrd="0" presId="urn:microsoft.com/office/officeart/2005/8/layout/hierarchy1"/>
    <dgm:cxn modelId="{68F9CFA0-AD5C-4D58-A836-EAD6A5D5106D}" type="presOf" srcId="{A1300631-05D3-476C-88EE-AD3351984BEA}" destId="{9224A4DD-30DF-4D72-8C9C-B8776AECB0D8}" srcOrd="0" destOrd="0" presId="urn:microsoft.com/office/officeart/2005/8/layout/hierarchy1"/>
    <dgm:cxn modelId="{398D8A72-CDD9-4DE9-AD26-B336878DA62B}" type="presOf" srcId="{965247F2-5E7C-4175-9C89-EC3B33E6A6F8}" destId="{C1AB2BC3-EE11-409B-A337-25B942C55A9B}" srcOrd="0" destOrd="0" presId="urn:microsoft.com/office/officeart/2005/8/layout/hierarchy1"/>
    <dgm:cxn modelId="{14970BFA-47A8-4CFF-B7E8-1D90746B3764}" srcId="{924D57A6-9DAD-4B7B-97DE-F61864D1FF3D}" destId="{94B2D909-F77C-4E11-83C9-A102F4B0FCF0}" srcOrd="3" destOrd="0" parTransId="{56DBF9C4-F836-4368-A1D4-718C80D009FA}" sibTransId="{1CC5C76D-4D33-4D63-A9C3-4E749E2378F7}"/>
    <dgm:cxn modelId="{F73F6176-40ED-4602-8EFA-BD25AEC0FAE4}" type="presOf" srcId="{6CDEF829-1C9A-42D1-893E-85F95E5FDF75}" destId="{19E3066E-23F1-474E-AD84-DBEF8B297456}" srcOrd="0" destOrd="0" presId="urn:microsoft.com/office/officeart/2005/8/layout/hierarchy1"/>
    <dgm:cxn modelId="{62035F7D-EA23-4335-A6DF-4CC7CB425357}" type="presOf" srcId="{E5A3C737-8745-45AB-A244-FB2AB2AC21D6}" destId="{3C6D8087-C645-4CA8-9EF7-828131B3D478}" srcOrd="0" destOrd="0" presId="urn:microsoft.com/office/officeart/2005/8/layout/hierarchy1"/>
    <dgm:cxn modelId="{194E1FCE-3A74-436B-8948-6B1BEEBC2145}" type="presOf" srcId="{A75097FB-1C3F-451C-84F0-79E48746AB72}" destId="{C8E03E18-9EFF-4B34-8267-54F697F9590F}" srcOrd="0" destOrd="0" presId="urn:microsoft.com/office/officeart/2005/8/layout/hierarchy1"/>
    <dgm:cxn modelId="{EE283E60-5CCF-4D99-B1EA-909FD74820F5}" type="presOf" srcId="{5EA7D757-38FE-454E-AD14-A4E9A39CA995}" destId="{52E5777F-024C-444D-82CA-54CE60738ED3}" srcOrd="0" destOrd="0" presId="urn:microsoft.com/office/officeart/2005/8/layout/hierarchy1"/>
    <dgm:cxn modelId="{7E7DC49A-114A-4111-B956-7F6B742FAE0B}" type="presOf" srcId="{ECE87BEB-3FCF-473D-B6F2-790C626D8FCE}" destId="{3CA8947D-E573-4A6B-BAE1-2FCF6F84AFC7}" srcOrd="0" destOrd="0" presId="urn:microsoft.com/office/officeart/2005/8/layout/hierarchy1"/>
    <dgm:cxn modelId="{1BE40CE4-3461-4AB8-BA43-ADAF809069EA}" type="presOf" srcId="{94B2D909-F77C-4E11-83C9-A102F4B0FCF0}" destId="{911036F0-5484-4C63-A60E-759EAA0DE4B1}" srcOrd="0" destOrd="0" presId="urn:microsoft.com/office/officeart/2005/8/layout/hierarchy1"/>
    <dgm:cxn modelId="{FE32AF82-67EA-4643-A1EC-65C8A95ED52F}" srcId="{0ADE04E1-2A1E-4B03-BB85-0D3DA0CC3024}" destId="{962BA902-EF7F-4C38-B56D-6360D3C508CE}" srcOrd="2" destOrd="0" parTransId="{0478014B-6B9D-4A05-9B4A-1B82A8347668}" sibTransId="{94C09462-5FE6-44F4-8E68-BB02B176B1C1}"/>
    <dgm:cxn modelId="{4D2CC90D-D155-4A7D-AD17-128ACD549E96}" type="presOf" srcId="{1A2E7B08-C41E-4D2E-B513-FE695C420BEE}" destId="{9769497E-D29D-4216-BEF2-1943E849A509}" srcOrd="0" destOrd="0" presId="urn:microsoft.com/office/officeart/2005/8/layout/hierarchy1"/>
    <dgm:cxn modelId="{709391E4-01B5-4146-9C08-74CE77F20C2E}" type="presOf" srcId="{56DBF9C4-F836-4368-A1D4-718C80D009FA}" destId="{4E78DDCA-EAE6-44A7-AE35-7429A8332B64}" srcOrd="0" destOrd="0" presId="urn:microsoft.com/office/officeart/2005/8/layout/hierarchy1"/>
    <dgm:cxn modelId="{DF0C2A8E-B399-4D8E-B506-636B518B1B94}" srcId="{4B4A5112-4D53-4FDC-8A90-E0CDDD596BB0}" destId="{A75097FB-1C3F-451C-84F0-79E48746AB72}" srcOrd="4" destOrd="0" parTransId="{DB7B53A2-FB95-42B0-B1C5-628DB26B3251}" sibTransId="{F1DF4386-2A27-4532-B1F9-3D08654F4578}"/>
    <dgm:cxn modelId="{E093FFA0-8244-4179-9DF9-B91A2C3A3E35}" srcId="{0ADE04E1-2A1E-4B03-BB85-0D3DA0CC3024}" destId="{3724A366-F0F3-4450-B1E8-A62EAD781048}" srcOrd="1" destOrd="0" parTransId="{965247F2-5E7C-4175-9C89-EC3B33E6A6F8}" sibTransId="{0FF9E36E-BE46-47CA-8FB2-CC07801148A8}"/>
    <dgm:cxn modelId="{63CB7684-48FB-4B9A-BE8B-1A552F55E922}" type="presOf" srcId="{FCE75CC2-5E74-48E4-B22E-00B5F528072A}" destId="{4A1BA93A-0F1D-49B4-AEBE-7D3E3A64127B}" srcOrd="0" destOrd="0" presId="urn:microsoft.com/office/officeart/2005/8/layout/hierarchy1"/>
    <dgm:cxn modelId="{C5466D70-B9AF-4532-A6FF-52CE0F3D2B4D}" type="presOf" srcId="{5F136462-B702-424E-8234-6F1D5D01C952}" destId="{4153B494-3B35-441C-9AF4-08EBCDED35D7}" srcOrd="0" destOrd="0" presId="urn:microsoft.com/office/officeart/2005/8/layout/hierarchy1"/>
    <dgm:cxn modelId="{8C5FD225-1822-415C-B4F8-2CA81819DB89}" srcId="{FCE75CC2-5E74-48E4-B22E-00B5F528072A}" destId="{ECE87BEB-3FCF-473D-B6F2-790C626D8FCE}" srcOrd="2" destOrd="0" parTransId="{3DBA78B2-0CC1-4C89-9505-427CB9E0DECD}" sibTransId="{78F0C7ED-49EC-43AF-A130-65A0EAA02C38}"/>
    <dgm:cxn modelId="{EEEF8022-73F4-4A94-A841-ECDD5C420537}" type="presOf" srcId="{056423E2-303A-4905-9BCE-B9121066847E}" destId="{9CF0E215-73DD-4096-9498-08708799A5FD}" srcOrd="0" destOrd="0" presId="urn:microsoft.com/office/officeart/2005/8/layout/hierarchy1"/>
    <dgm:cxn modelId="{FCA39CE9-693B-4876-A850-50ED3AA317C1}" type="presOf" srcId="{0478014B-6B9D-4A05-9B4A-1B82A8347668}" destId="{61AFA80A-5A4B-415F-91E5-6D39031A4DF1}" srcOrd="0" destOrd="0" presId="urn:microsoft.com/office/officeart/2005/8/layout/hierarchy1"/>
    <dgm:cxn modelId="{2471F181-A3E9-45C2-B983-E24E84D68413}" srcId="{924D57A6-9DAD-4B7B-97DE-F61864D1FF3D}" destId="{056423E2-303A-4905-9BCE-B9121066847E}" srcOrd="0" destOrd="0" parTransId="{B10449B7-04C6-43C2-926A-7B04731F6654}" sibTransId="{27602E64-E763-47EA-9442-967FE72D370F}"/>
    <dgm:cxn modelId="{6C357338-084F-4765-8739-85CFFEF92223}" type="presOf" srcId="{9781AB32-4661-4EF1-85DB-45497E81E062}" destId="{EA7077B1-7E4E-4010-B144-9D4F214014FA}" srcOrd="0" destOrd="0" presId="urn:microsoft.com/office/officeart/2005/8/layout/hierarchy1"/>
    <dgm:cxn modelId="{E3C580E7-E2D9-4055-AFA1-A909C717B347}" srcId="{924D57A6-9DAD-4B7B-97DE-F61864D1FF3D}" destId="{8B655FF0-25F6-4271-B9A5-59E6130CA74E}" srcOrd="2" destOrd="0" parTransId="{CE578964-A0A1-4257-B534-B36173356171}" sibTransId="{1B5EE787-29E6-4803-87C5-60BA35BA6E4F}"/>
    <dgm:cxn modelId="{C993F323-2FDC-4249-86BA-9DB6C8F27948}" type="presOf" srcId="{2E6A4C44-6365-4281-8FBC-1C2868692FD9}" destId="{71E977CA-98C2-4858-A039-2BEF8DA5A9AD}" srcOrd="0" destOrd="0" presId="urn:microsoft.com/office/officeart/2005/8/layout/hierarchy1"/>
    <dgm:cxn modelId="{B393F0DA-B88A-4E80-A574-A3E775BAD0FA}" type="presOf" srcId="{DB7B53A2-FB95-42B0-B1C5-628DB26B3251}" destId="{D1601422-0C3F-41B9-B498-D123F1C0FECE}" srcOrd="0" destOrd="0" presId="urn:microsoft.com/office/officeart/2005/8/layout/hierarchy1"/>
    <dgm:cxn modelId="{BC069C86-0AAF-4192-8B34-760684100097}" srcId="{4B4A5112-4D53-4FDC-8A90-E0CDDD596BB0}" destId="{E5A3C737-8745-45AB-A244-FB2AB2AC21D6}" srcOrd="2" destOrd="0" parTransId="{9781AB32-4661-4EF1-85DB-45497E81E062}" sibTransId="{F1F87A44-136A-498B-A138-097620CF719E}"/>
    <dgm:cxn modelId="{1533891F-CF13-48F7-A622-4CB9D6471A09}" srcId="{0ADE04E1-2A1E-4B03-BB85-0D3DA0CC3024}" destId="{5F136462-B702-424E-8234-6F1D5D01C952}" srcOrd="4" destOrd="0" parTransId="{6CDEF829-1C9A-42D1-893E-85F95E5FDF75}" sibTransId="{3E13921D-8913-486F-9F17-FF73B19867BF}"/>
    <dgm:cxn modelId="{026FFCE2-C05A-4CF5-AE28-7EDC44105B16}" type="presOf" srcId="{7CF0FED4-609C-4B89-A72E-DEBEDEA07389}" destId="{C912C52B-81E0-400D-BB89-3597B8F72109}" srcOrd="0" destOrd="0" presId="urn:microsoft.com/office/officeart/2005/8/layout/hierarchy1"/>
    <dgm:cxn modelId="{5F4A6CBE-68F0-4F25-85C3-9AE03BC44190}" type="presOf" srcId="{E94CD27B-9C0E-4F92-B013-ADE0FBE50E72}" destId="{D6D4D093-6B52-40D5-B722-D0029550B4B7}" srcOrd="0" destOrd="0" presId="urn:microsoft.com/office/officeart/2005/8/layout/hierarchy1"/>
    <dgm:cxn modelId="{A3C25F60-5CBE-4615-90BC-EC82B284ECDF}" srcId="{4B4A5112-4D53-4FDC-8A90-E0CDDD596BB0}" destId="{0ADE04E1-2A1E-4B03-BB85-0D3DA0CC3024}" srcOrd="0" destOrd="0" parTransId="{A1300631-05D3-476C-88EE-AD3351984BEA}" sibTransId="{04CC43D6-2AA4-4942-852F-7DD89202D585}"/>
    <dgm:cxn modelId="{3DDB994A-E2F8-492E-87D4-3916B493FCE6}" srcId="{4B4A5112-4D53-4FDC-8A90-E0CDDD596BB0}" destId="{EF56023C-6A40-4D8D-B395-1123DBABE026}" srcOrd="3" destOrd="0" parTransId="{7CF0FED4-609C-4B89-A72E-DEBEDEA07389}" sibTransId="{0DC7380F-2864-46BF-AF11-0344015993B1}"/>
    <dgm:cxn modelId="{F94AF7C2-5C3A-464A-A114-F70F1CB8893C}" type="presOf" srcId="{962BA902-EF7F-4C38-B56D-6360D3C508CE}" destId="{767D023D-8698-4E7E-BA10-101BB7FAC24E}" srcOrd="0" destOrd="0" presId="urn:microsoft.com/office/officeart/2005/8/layout/hierarchy1"/>
    <dgm:cxn modelId="{A20C8152-33D8-4DA0-921F-09C4599B704D}" srcId="{5EA7D757-38FE-454E-AD14-A4E9A39CA995}" destId="{4B4A5112-4D53-4FDC-8A90-E0CDDD596BB0}" srcOrd="0" destOrd="0" parTransId="{2DFD4264-1101-419D-9F5D-3AF4C15C17F8}" sibTransId="{B0393D74-28CC-46A9-BD47-42CC26C47404}"/>
    <dgm:cxn modelId="{3C7EB2DA-DB69-4D22-839F-AA96A826ACE7}" type="presOf" srcId="{24B9822A-1CFB-488E-AC5A-E7D08CD53382}" destId="{24F06887-DE26-41D8-8E28-31354968C9B2}" srcOrd="0" destOrd="0" presId="urn:microsoft.com/office/officeart/2005/8/layout/hierarchy1"/>
    <dgm:cxn modelId="{006DAC0A-57C0-43EB-BED8-636679CCD7CA}" type="presOf" srcId="{0ADE04E1-2A1E-4B03-BB85-0D3DA0CC3024}" destId="{EB2BE9CE-7802-4BE4-90A8-E91EF768BEEB}" srcOrd="0" destOrd="0" presId="urn:microsoft.com/office/officeart/2005/8/layout/hierarchy1"/>
    <dgm:cxn modelId="{C3C8CA76-4AC6-416B-AC0C-25B29EBA2A92}" srcId="{4B4A5112-4D53-4FDC-8A90-E0CDDD596BB0}" destId="{924D57A6-9DAD-4B7B-97DE-F61864D1FF3D}" srcOrd="1" destOrd="0" parTransId="{5D740B1D-CE0A-4C1A-B134-2178E6B3AE3E}" sibTransId="{A398FC93-AF3E-40AD-973A-12E1FE1C68C5}"/>
    <dgm:cxn modelId="{E45F8493-6528-4787-A39E-AEB0E4B59F15}" type="presOf" srcId="{3DBA78B2-0CC1-4C89-9505-427CB9E0DECD}" destId="{1353B64A-3FC9-4711-A76D-9A42809F7D3B}" srcOrd="0" destOrd="0" presId="urn:microsoft.com/office/officeart/2005/8/layout/hierarchy1"/>
    <dgm:cxn modelId="{58297BEE-95C9-4DBF-8C77-56EBA3473D68}" type="presOf" srcId="{3724A366-F0F3-4450-B1E8-A62EAD781048}" destId="{E1BDD4F0-7E04-42FA-8118-33992CCF885A}" srcOrd="0" destOrd="0" presId="urn:microsoft.com/office/officeart/2005/8/layout/hierarchy1"/>
    <dgm:cxn modelId="{DD097CCE-79DC-4685-900E-9C2A80C8F21B}" type="presOf" srcId="{17A8990C-920E-4F9C-BBC2-49625D3BE4BE}" destId="{8F61BE3E-5D90-4A26-83D9-B0A83AE8A4D7}" srcOrd="0" destOrd="0" presId="urn:microsoft.com/office/officeart/2005/8/layout/hierarchy1"/>
    <dgm:cxn modelId="{4BC807B1-23E5-4347-96CE-D2066524E216}" srcId="{924D57A6-9DAD-4B7B-97DE-F61864D1FF3D}" destId="{24B9822A-1CFB-488E-AC5A-E7D08CD53382}" srcOrd="1" destOrd="0" parTransId="{E94CD27B-9C0E-4F92-B013-ADE0FBE50E72}" sibTransId="{EB24F116-2068-434C-9EAC-CAD39139C061}"/>
    <dgm:cxn modelId="{DDA0F05A-C0CE-4063-828B-EF385E0E3885}" srcId="{FCE75CC2-5E74-48E4-B22E-00B5F528072A}" destId="{2E6A4C44-6365-4281-8FBC-1C2868692FD9}" srcOrd="0" destOrd="0" parTransId="{19DF81C8-3635-4E08-8DF9-734702AF8E8B}" sibTransId="{B6C3745F-4957-4226-A2E7-FBE729535333}"/>
    <dgm:cxn modelId="{ECD4CC74-5A5D-41DC-B5AD-D1569A38BCC3}" srcId="{0ADE04E1-2A1E-4B03-BB85-0D3DA0CC3024}" destId="{DAF0B1C4-6573-45D2-8ED1-D2DC181AE18C}" srcOrd="3" destOrd="0" parTransId="{F72B5678-403A-40DD-B0DC-9F7A5EBC12C6}" sibTransId="{CBFFA161-8D7B-459F-9401-81A9C1201A3B}"/>
    <dgm:cxn modelId="{13EA9E25-0665-4F5A-A090-97DF9B6C6617}" type="presParOf" srcId="{52E5777F-024C-444D-82CA-54CE60738ED3}" destId="{81D1D7E0-251A-4EE3-A8F5-F21DE44F5D63}" srcOrd="0" destOrd="0" presId="urn:microsoft.com/office/officeart/2005/8/layout/hierarchy1"/>
    <dgm:cxn modelId="{93A4CA3E-98DB-47CE-8695-5C01E7F7D107}" type="presParOf" srcId="{81D1D7E0-251A-4EE3-A8F5-F21DE44F5D63}" destId="{E5CC61A9-BE9B-4B74-9FF9-68CA2B43EA56}" srcOrd="0" destOrd="0" presId="urn:microsoft.com/office/officeart/2005/8/layout/hierarchy1"/>
    <dgm:cxn modelId="{5C94C230-6CA6-4554-AD4B-33CBB594DB00}" type="presParOf" srcId="{E5CC61A9-BE9B-4B74-9FF9-68CA2B43EA56}" destId="{C3250C44-CA15-4DFB-840D-64B7CC66EBB8}" srcOrd="0" destOrd="0" presId="urn:microsoft.com/office/officeart/2005/8/layout/hierarchy1"/>
    <dgm:cxn modelId="{5B1F24D7-1199-4BF8-9171-73A72D8C71B6}" type="presParOf" srcId="{E5CC61A9-BE9B-4B74-9FF9-68CA2B43EA56}" destId="{C699E4E4-2000-4824-825C-958F1305FB79}" srcOrd="1" destOrd="0" presId="urn:microsoft.com/office/officeart/2005/8/layout/hierarchy1"/>
    <dgm:cxn modelId="{EC6FDA67-FA37-4A1D-87B7-75549D024577}" type="presParOf" srcId="{81D1D7E0-251A-4EE3-A8F5-F21DE44F5D63}" destId="{BA31F575-3EB2-4855-9938-688BDE4112DA}" srcOrd="1" destOrd="0" presId="urn:microsoft.com/office/officeart/2005/8/layout/hierarchy1"/>
    <dgm:cxn modelId="{DCB3B28F-526D-4B1C-859B-840BC7A48450}" type="presParOf" srcId="{BA31F575-3EB2-4855-9938-688BDE4112DA}" destId="{9224A4DD-30DF-4D72-8C9C-B8776AECB0D8}" srcOrd="0" destOrd="0" presId="urn:microsoft.com/office/officeart/2005/8/layout/hierarchy1"/>
    <dgm:cxn modelId="{1EF6C6DC-3A3E-45CD-A247-4E0CEA0B61A7}" type="presParOf" srcId="{BA31F575-3EB2-4855-9938-688BDE4112DA}" destId="{6A4CA0AA-C17A-418E-B9C6-6475BB814280}" srcOrd="1" destOrd="0" presId="urn:microsoft.com/office/officeart/2005/8/layout/hierarchy1"/>
    <dgm:cxn modelId="{049DA88F-0759-4DF1-9760-6120CEBEA634}" type="presParOf" srcId="{6A4CA0AA-C17A-418E-B9C6-6475BB814280}" destId="{1B203B8E-C0A9-47B9-B49E-58B46137CE50}" srcOrd="0" destOrd="0" presId="urn:microsoft.com/office/officeart/2005/8/layout/hierarchy1"/>
    <dgm:cxn modelId="{B02D93F0-3EA6-4AE4-899F-A87BA7F9D5EF}" type="presParOf" srcId="{1B203B8E-C0A9-47B9-B49E-58B46137CE50}" destId="{955DEAE4-8279-45DE-9481-E40968205951}" srcOrd="0" destOrd="0" presId="urn:microsoft.com/office/officeart/2005/8/layout/hierarchy1"/>
    <dgm:cxn modelId="{EBF16EAE-31AB-4E9B-A12B-8B1E9D1C3676}" type="presParOf" srcId="{1B203B8E-C0A9-47B9-B49E-58B46137CE50}" destId="{EB2BE9CE-7802-4BE4-90A8-E91EF768BEEB}" srcOrd="1" destOrd="0" presId="urn:microsoft.com/office/officeart/2005/8/layout/hierarchy1"/>
    <dgm:cxn modelId="{2CF6E72D-EDC3-4A66-8140-AC1D3DDE46C5}" type="presParOf" srcId="{6A4CA0AA-C17A-418E-B9C6-6475BB814280}" destId="{874F6908-7FD1-461F-A266-1DBB8412620F}" srcOrd="1" destOrd="0" presId="urn:microsoft.com/office/officeart/2005/8/layout/hierarchy1"/>
    <dgm:cxn modelId="{E1C4D45F-B514-4AC4-ADB3-91A254FAE0A6}" type="presParOf" srcId="{874F6908-7FD1-461F-A266-1DBB8412620F}" destId="{9769497E-D29D-4216-BEF2-1943E849A509}" srcOrd="0" destOrd="0" presId="urn:microsoft.com/office/officeart/2005/8/layout/hierarchy1"/>
    <dgm:cxn modelId="{B5702A0E-4C1A-4BBC-BE37-D26E58A5A751}" type="presParOf" srcId="{874F6908-7FD1-461F-A266-1DBB8412620F}" destId="{D46DEFF0-43DC-48D2-AEF9-80C4BED0AFF3}" srcOrd="1" destOrd="0" presId="urn:microsoft.com/office/officeart/2005/8/layout/hierarchy1"/>
    <dgm:cxn modelId="{F1B44344-3572-4585-A253-BFA76BA21E6D}" type="presParOf" srcId="{D46DEFF0-43DC-48D2-AEF9-80C4BED0AFF3}" destId="{D40C04B3-521B-47D7-85EF-83795BEC8F33}" srcOrd="0" destOrd="0" presId="urn:microsoft.com/office/officeart/2005/8/layout/hierarchy1"/>
    <dgm:cxn modelId="{84B46783-3222-41E3-8BE9-F9897D74FAA6}" type="presParOf" srcId="{D40C04B3-521B-47D7-85EF-83795BEC8F33}" destId="{B9AA4329-03F1-4C33-A89B-1EAE2101754A}" srcOrd="0" destOrd="0" presId="urn:microsoft.com/office/officeart/2005/8/layout/hierarchy1"/>
    <dgm:cxn modelId="{34562B4C-35CA-45C5-AE39-657DAA89F9D7}" type="presParOf" srcId="{D40C04B3-521B-47D7-85EF-83795BEC8F33}" destId="{4A1BA93A-0F1D-49B4-AEBE-7D3E3A64127B}" srcOrd="1" destOrd="0" presId="urn:microsoft.com/office/officeart/2005/8/layout/hierarchy1"/>
    <dgm:cxn modelId="{BFD6A0E3-7301-4E1C-9006-28F88B8A636A}" type="presParOf" srcId="{D46DEFF0-43DC-48D2-AEF9-80C4BED0AFF3}" destId="{866ABE9A-C2AC-4CC8-B65E-7AA9A389F61B}" srcOrd="1" destOrd="0" presId="urn:microsoft.com/office/officeart/2005/8/layout/hierarchy1"/>
    <dgm:cxn modelId="{EF8DD8E5-049D-413D-99D1-9A807C4B8FBF}" type="presParOf" srcId="{866ABE9A-C2AC-4CC8-B65E-7AA9A389F61B}" destId="{3650405A-5EB8-41E5-8706-657410D1B085}" srcOrd="0" destOrd="0" presId="urn:microsoft.com/office/officeart/2005/8/layout/hierarchy1"/>
    <dgm:cxn modelId="{8B859CE3-FE2C-4D89-B61F-3C5295C54225}" type="presParOf" srcId="{866ABE9A-C2AC-4CC8-B65E-7AA9A389F61B}" destId="{AF41B941-61AA-48C4-A661-581DB14A2DCA}" srcOrd="1" destOrd="0" presId="urn:microsoft.com/office/officeart/2005/8/layout/hierarchy1"/>
    <dgm:cxn modelId="{5A10F587-0F71-491A-B53D-75DE08DAEFC5}" type="presParOf" srcId="{AF41B941-61AA-48C4-A661-581DB14A2DCA}" destId="{867822D8-B470-49CA-A811-22CE07FAF66C}" srcOrd="0" destOrd="0" presId="urn:microsoft.com/office/officeart/2005/8/layout/hierarchy1"/>
    <dgm:cxn modelId="{EFFE1E3E-35FF-4E5D-BBFD-0B41181BA27C}" type="presParOf" srcId="{867822D8-B470-49CA-A811-22CE07FAF66C}" destId="{BCDB83C4-EDFD-4232-AE47-803DEF25BDF2}" srcOrd="0" destOrd="0" presId="urn:microsoft.com/office/officeart/2005/8/layout/hierarchy1"/>
    <dgm:cxn modelId="{0EFCC12F-6774-4434-866F-0394C631CA52}" type="presParOf" srcId="{867822D8-B470-49CA-A811-22CE07FAF66C}" destId="{71E977CA-98C2-4858-A039-2BEF8DA5A9AD}" srcOrd="1" destOrd="0" presId="urn:microsoft.com/office/officeart/2005/8/layout/hierarchy1"/>
    <dgm:cxn modelId="{9D53E106-CD69-4A4A-ACAA-D6A5CC665B29}" type="presParOf" srcId="{AF41B941-61AA-48C4-A661-581DB14A2DCA}" destId="{8E78135A-AFBF-4077-8EBF-D96CC4FB9B0B}" srcOrd="1" destOrd="0" presId="urn:microsoft.com/office/officeart/2005/8/layout/hierarchy1"/>
    <dgm:cxn modelId="{278A7CF7-A05C-4FD3-8EAE-C66B4C5D6E0F}" type="presParOf" srcId="{866ABE9A-C2AC-4CC8-B65E-7AA9A389F61B}" destId="{8F61BE3E-5D90-4A26-83D9-B0A83AE8A4D7}" srcOrd="2" destOrd="0" presId="urn:microsoft.com/office/officeart/2005/8/layout/hierarchy1"/>
    <dgm:cxn modelId="{3A024F07-CCE8-4B5E-A4C6-48E7C8CCFEED}" type="presParOf" srcId="{866ABE9A-C2AC-4CC8-B65E-7AA9A389F61B}" destId="{C093C55A-0876-477F-980C-307BC9CF107A}" srcOrd="3" destOrd="0" presId="urn:microsoft.com/office/officeart/2005/8/layout/hierarchy1"/>
    <dgm:cxn modelId="{3F67A48E-4438-4573-A428-6FAD6EA617EC}" type="presParOf" srcId="{C093C55A-0876-477F-980C-307BC9CF107A}" destId="{497A2FFE-39A7-4755-990E-DB6720252EE6}" srcOrd="0" destOrd="0" presId="urn:microsoft.com/office/officeart/2005/8/layout/hierarchy1"/>
    <dgm:cxn modelId="{1783152D-C358-44B4-B734-F16E511C29CC}" type="presParOf" srcId="{497A2FFE-39A7-4755-990E-DB6720252EE6}" destId="{74850FC7-359A-4A7D-A6AD-EB0BDDCAD8A8}" srcOrd="0" destOrd="0" presId="urn:microsoft.com/office/officeart/2005/8/layout/hierarchy1"/>
    <dgm:cxn modelId="{03EF2518-8D95-4538-85FB-41E8C07D0C9B}" type="presParOf" srcId="{497A2FFE-39A7-4755-990E-DB6720252EE6}" destId="{E80E9B94-DF9D-4E0C-A08B-E12F6198E756}" srcOrd="1" destOrd="0" presId="urn:microsoft.com/office/officeart/2005/8/layout/hierarchy1"/>
    <dgm:cxn modelId="{BE281BC8-B109-4900-815F-2F7FF32D83ED}" type="presParOf" srcId="{C093C55A-0876-477F-980C-307BC9CF107A}" destId="{EA3B401C-890F-4039-80CE-0B9ED1C4B872}" srcOrd="1" destOrd="0" presId="urn:microsoft.com/office/officeart/2005/8/layout/hierarchy1"/>
    <dgm:cxn modelId="{6EBB33E2-4747-42BE-871B-D3650D4454FC}" type="presParOf" srcId="{866ABE9A-C2AC-4CC8-B65E-7AA9A389F61B}" destId="{1353B64A-3FC9-4711-A76D-9A42809F7D3B}" srcOrd="4" destOrd="0" presId="urn:microsoft.com/office/officeart/2005/8/layout/hierarchy1"/>
    <dgm:cxn modelId="{F1DEF43B-4020-404D-B1C7-71B5C3A7EFB4}" type="presParOf" srcId="{866ABE9A-C2AC-4CC8-B65E-7AA9A389F61B}" destId="{2C6FEE28-37F3-4470-AD57-EBF59C704649}" srcOrd="5" destOrd="0" presId="urn:microsoft.com/office/officeart/2005/8/layout/hierarchy1"/>
    <dgm:cxn modelId="{8D2360FF-D14A-4556-A681-BD36E9558670}" type="presParOf" srcId="{2C6FEE28-37F3-4470-AD57-EBF59C704649}" destId="{24A1771D-4465-496A-8FBD-70A99E9F5CBE}" srcOrd="0" destOrd="0" presId="urn:microsoft.com/office/officeart/2005/8/layout/hierarchy1"/>
    <dgm:cxn modelId="{E2B75FDF-DBD2-41BA-A539-5288D593B60C}" type="presParOf" srcId="{24A1771D-4465-496A-8FBD-70A99E9F5CBE}" destId="{B35D9EA5-16F8-41FB-B240-6BD80167C49D}" srcOrd="0" destOrd="0" presId="urn:microsoft.com/office/officeart/2005/8/layout/hierarchy1"/>
    <dgm:cxn modelId="{8DDB66DD-369B-451E-937F-7D73931C4153}" type="presParOf" srcId="{24A1771D-4465-496A-8FBD-70A99E9F5CBE}" destId="{3CA8947D-E573-4A6B-BAE1-2FCF6F84AFC7}" srcOrd="1" destOrd="0" presId="urn:microsoft.com/office/officeart/2005/8/layout/hierarchy1"/>
    <dgm:cxn modelId="{BAE3FF95-B512-4947-B6BD-4CE5412424FE}" type="presParOf" srcId="{2C6FEE28-37F3-4470-AD57-EBF59C704649}" destId="{29B77BF2-CF64-40D9-BECB-93544B027E89}" srcOrd="1" destOrd="0" presId="urn:microsoft.com/office/officeart/2005/8/layout/hierarchy1"/>
    <dgm:cxn modelId="{0F6E7EF0-D2D8-4434-A90A-02856FCCD7EC}" type="presParOf" srcId="{874F6908-7FD1-461F-A266-1DBB8412620F}" destId="{C1AB2BC3-EE11-409B-A337-25B942C55A9B}" srcOrd="2" destOrd="0" presId="urn:microsoft.com/office/officeart/2005/8/layout/hierarchy1"/>
    <dgm:cxn modelId="{D78757E3-9B3A-4949-828D-C3CDC06CAD5D}" type="presParOf" srcId="{874F6908-7FD1-461F-A266-1DBB8412620F}" destId="{BA276110-0000-470C-999C-E0D06124921E}" srcOrd="3" destOrd="0" presId="urn:microsoft.com/office/officeart/2005/8/layout/hierarchy1"/>
    <dgm:cxn modelId="{11D2977C-6466-4D4B-8B75-DA6D4A31788A}" type="presParOf" srcId="{BA276110-0000-470C-999C-E0D06124921E}" destId="{CD2F12C4-448C-461F-A554-836B203C7247}" srcOrd="0" destOrd="0" presId="urn:microsoft.com/office/officeart/2005/8/layout/hierarchy1"/>
    <dgm:cxn modelId="{9622C6F4-3D9C-431B-9F9C-DEEBAADDF36B}" type="presParOf" srcId="{CD2F12C4-448C-461F-A554-836B203C7247}" destId="{B4229897-F740-4C1D-B32B-7BBF79ABC75C}" srcOrd="0" destOrd="0" presId="urn:microsoft.com/office/officeart/2005/8/layout/hierarchy1"/>
    <dgm:cxn modelId="{733BCAA6-BDEB-4806-99A2-BA6D7261635F}" type="presParOf" srcId="{CD2F12C4-448C-461F-A554-836B203C7247}" destId="{E1BDD4F0-7E04-42FA-8118-33992CCF885A}" srcOrd="1" destOrd="0" presId="urn:microsoft.com/office/officeart/2005/8/layout/hierarchy1"/>
    <dgm:cxn modelId="{A8437A63-BD17-4F4D-AAA2-852D14244B54}" type="presParOf" srcId="{BA276110-0000-470C-999C-E0D06124921E}" destId="{83EB66F1-D882-4C71-9C01-052D28A366D4}" srcOrd="1" destOrd="0" presId="urn:microsoft.com/office/officeart/2005/8/layout/hierarchy1"/>
    <dgm:cxn modelId="{BEA49F29-6307-428E-84C5-89107234E646}" type="presParOf" srcId="{874F6908-7FD1-461F-A266-1DBB8412620F}" destId="{61AFA80A-5A4B-415F-91E5-6D39031A4DF1}" srcOrd="4" destOrd="0" presId="urn:microsoft.com/office/officeart/2005/8/layout/hierarchy1"/>
    <dgm:cxn modelId="{E356B0A5-6AE1-403F-831C-19220EB21A01}" type="presParOf" srcId="{874F6908-7FD1-461F-A266-1DBB8412620F}" destId="{9DC86EA2-C996-42D4-AE4D-1038B0FD57F9}" srcOrd="5" destOrd="0" presId="urn:microsoft.com/office/officeart/2005/8/layout/hierarchy1"/>
    <dgm:cxn modelId="{7AF45CF6-0962-4F24-8D54-5DF9984C64E3}" type="presParOf" srcId="{9DC86EA2-C996-42D4-AE4D-1038B0FD57F9}" destId="{F04E4E1A-E470-4457-A8A1-A0DCF2B6B949}" srcOrd="0" destOrd="0" presId="urn:microsoft.com/office/officeart/2005/8/layout/hierarchy1"/>
    <dgm:cxn modelId="{ABC19918-F05C-4DB7-B9BF-DB342D1BC6BF}" type="presParOf" srcId="{F04E4E1A-E470-4457-A8A1-A0DCF2B6B949}" destId="{314641A7-0858-47C6-BE4F-2C69C3687AA8}" srcOrd="0" destOrd="0" presId="urn:microsoft.com/office/officeart/2005/8/layout/hierarchy1"/>
    <dgm:cxn modelId="{78935C99-B2C5-401F-9FDE-F5874AC06C81}" type="presParOf" srcId="{F04E4E1A-E470-4457-A8A1-A0DCF2B6B949}" destId="{767D023D-8698-4E7E-BA10-101BB7FAC24E}" srcOrd="1" destOrd="0" presId="urn:microsoft.com/office/officeart/2005/8/layout/hierarchy1"/>
    <dgm:cxn modelId="{A7DB95A0-57CD-4E4D-89E4-BDB5275F2197}" type="presParOf" srcId="{9DC86EA2-C996-42D4-AE4D-1038B0FD57F9}" destId="{AA5CD4D7-862B-4376-B07C-8CC6E52D7DB2}" srcOrd="1" destOrd="0" presId="urn:microsoft.com/office/officeart/2005/8/layout/hierarchy1"/>
    <dgm:cxn modelId="{0A4FA761-00A9-41C8-99BC-8D7D4C093919}" type="presParOf" srcId="{874F6908-7FD1-461F-A266-1DBB8412620F}" destId="{478FF81B-F3F3-43BC-9991-16BD68A9C3B9}" srcOrd="6" destOrd="0" presId="urn:microsoft.com/office/officeart/2005/8/layout/hierarchy1"/>
    <dgm:cxn modelId="{F40ACDDD-FB38-44D8-8323-64896B95BE41}" type="presParOf" srcId="{874F6908-7FD1-461F-A266-1DBB8412620F}" destId="{5792463A-D36A-4AF1-95EC-75752FF93E57}" srcOrd="7" destOrd="0" presId="urn:microsoft.com/office/officeart/2005/8/layout/hierarchy1"/>
    <dgm:cxn modelId="{5E98FEAB-437B-4475-8A99-A7C81CFB0E7C}" type="presParOf" srcId="{5792463A-D36A-4AF1-95EC-75752FF93E57}" destId="{A9AFA7AC-48B3-4FA2-ADC1-C619BDA4B238}" srcOrd="0" destOrd="0" presId="urn:microsoft.com/office/officeart/2005/8/layout/hierarchy1"/>
    <dgm:cxn modelId="{B91609D7-A0D7-492A-A453-6EFA6075DEAC}" type="presParOf" srcId="{A9AFA7AC-48B3-4FA2-ADC1-C619BDA4B238}" destId="{6CBEA54D-AED7-478D-A1B9-38E332D05B05}" srcOrd="0" destOrd="0" presId="urn:microsoft.com/office/officeart/2005/8/layout/hierarchy1"/>
    <dgm:cxn modelId="{8D1E1DCB-92CA-4C2E-9DAE-0B5854F79DCB}" type="presParOf" srcId="{A9AFA7AC-48B3-4FA2-ADC1-C619BDA4B238}" destId="{6295E06B-015F-49CE-90E8-B499569F59CE}" srcOrd="1" destOrd="0" presId="urn:microsoft.com/office/officeart/2005/8/layout/hierarchy1"/>
    <dgm:cxn modelId="{ACC204E2-D684-42B3-9301-3747BAA54A78}" type="presParOf" srcId="{5792463A-D36A-4AF1-95EC-75752FF93E57}" destId="{85B93311-9C7A-417B-9D25-2739461DF358}" srcOrd="1" destOrd="0" presId="urn:microsoft.com/office/officeart/2005/8/layout/hierarchy1"/>
    <dgm:cxn modelId="{D2BC6C3D-0B4B-458E-BE93-B06FE7B237CD}" type="presParOf" srcId="{874F6908-7FD1-461F-A266-1DBB8412620F}" destId="{19E3066E-23F1-474E-AD84-DBEF8B297456}" srcOrd="8" destOrd="0" presId="urn:microsoft.com/office/officeart/2005/8/layout/hierarchy1"/>
    <dgm:cxn modelId="{4F781784-5E28-4B6E-81CE-6F018BDFD825}" type="presParOf" srcId="{874F6908-7FD1-461F-A266-1DBB8412620F}" destId="{C2E64CF7-80FC-42B8-B4B1-8B4035135FBF}" srcOrd="9" destOrd="0" presId="urn:microsoft.com/office/officeart/2005/8/layout/hierarchy1"/>
    <dgm:cxn modelId="{58604D64-E2A5-473E-BE3E-26BFB50C34CD}" type="presParOf" srcId="{C2E64CF7-80FC-42B8-B4B1-8B4035135FBF}" destId="{9088862F-A0D7-4C4B-94CD-179D5164AA49}" srcOrd="0" destOrd="0" presId="urn:microsoft.com/office/officeart/2005/8/layout/hierarchy1"/>
    <dgm:cxn modelId="{35F7E2B1-5880-472F-B3F1-F8157F605450}" type="presParOf" srcId="{9088862F-A0D7-4C4B-94CD-179D5164AA49}" destId="{76851E96-B64A-40DD-B709-DF04C531A0DA}" srcOrd="0" destOrd="0" presId="urn:microsoft.com/office/officeart/2005/8/layout/hierarchy1"/>
    <dgm:cxn modelId="{7050F543-D61B-4EBC-9AA4-44E313A1E539}" type="presParOf" srcId="{9088862F-A0D7-4C4B-94CD-179D5164AA49}" destId="{4153B494-3B35-441C-9AF4-08EBCDED35D7}" srcOrd="1" destOrd="0" presId="urn:microsoft.com/office/officeart/2005/8/layout/hierarchy1"/>
    <dgm:cxn modelId="{93823B1B-7650-49EF-A319-893984710005}" type="presParOf" srcId="{C2E64CF7-80FC-42B8-B4B1-8B4035135FBF}" destId="{6EEE5064-3C6F-4D4C-AFEC-9BAC0D72CF49}" srcOrd="1" destOrd="0" presId="urn:microsoft.com/office/officeart/2005/8/layout/hierarchy1"/>
    <dgm:cxn modelId="{8CABFD92-2C09-42AB-BF56-035DFAB2524C}" type="presParOf" srcId="{BA31F575-3EB2-4855-9938-688BDE4112DA}" destId="{0F3B488A-8594-423E-AF7D-3F9C4C1A9930}" srcOrd="2" destOrd="0" presId="urn:microsoft.com/office/officeart/2005/8/layout/hierarchy1"/>
    <dgm:cxn modelId="{761DAA24-9C5A-4F74-BC93-7B2CFF7372F5}" type="presParOf" srcId="{BA31F575-3EB2-4855-9938-688BDE4112DA}" destId="{837483F1-F6AE-49D2-A75F-705DCDDE90B3}" srcOrd="3" destOrd="0" presId="urn:microsoft.com/office/officeart/2005/8/layout/hierarchy1"/>
    <dgm:cxn modelId="{8963E68B-861B-45A5-8BED-6E8D84EEE68B}" type="presParOf" srcId="{837483F1-F6AE-49D2-A75F-705DCDDE90B3}" destId="{A52CD80D-07CE-46BB-8D67-FE393F9A22D0}" srcOrd="0" destOrd="0" presId="urn:microsoft.com/office/officeart/2005/8/layout/hierarchy1"/>
    <dgm:cxn modelId="{D0BAC96E-B930-4423-A971-61894C44301A}" type="presParOf" srcId="{A52CD80D-07CE-46BB-8D67-FE393F9A22D0}" destId="{8B96A4F9-43DB-4DF1-887C-948765773FAC}" srcOrd="0" destOrd="0" presId="urn:microsoft.com/office/officeart/2005/8/layout/hierarchy1"/>
    <dgm:cxn modelId="{35CDD9E6-43DB-44CB-8EB0-077ECC000A70}" type="presParOf" srcId="{A52CD80D-07CE-46BB-8D67-FE393F9A22D0}" destId="{99EB3034-48DF-47DB-ADE1-51E0B37BF07C}" srcOrd="1" destOrd="0" presId="urn:microsoft.com/office/officeart/2005/8/layout/hierarchy1"/>
    <dgm:cxn modelId="{844B1658-2CF4-4F14-B73D-B5E262F645A9}" type="presParOf" srcId="{837483F1-F6AE-49D2-A75F-705DCDDE90B3}" destId="{D9A3FE44-2004-4DA8-BD98-8809E72CECE5}" srcOrd="1" destOrd="0" presId="urn:microsoft.com/office/officeart/2005/8/layout/hierarchy1"/>
    <dgm:cxn modelId="{F92ECD5A-37D1-4D50-8BFE-3D00DE0454B7}" type="presParOf" srcId="{D9A3FE44-2004-4DA8-BD98-8809E72CECE5}" destId="{5B357993-C392-4255-B48D-B282AD5DA6C0}" srcOrd="0" destOrd="0" presId="urn:microsoft.com/office/officeart/2005/8/layout/hierarchy1"/>
    <dgm:cxn modelId="{BF30A6BF-5762-4241-9F2E-3C3675A58D54}" type="presParOf" srcId="{D9A3FE44-2004-4DA8-BD98-8809E72CECE5}" destId="{C061DCC9-62B0-4A30-8ADA-79D1B8125F89}" srcOrd="1" destOrd="0" presId="urn:microsoft.com/office/officeart/2005/8/layout/hierarchy1"/>
    <dgm:cxn modelId="{47676531-82B7-4CBE-A993-99B853537472}" type="presParOf" srcId="{C061DCC9-62B0-4A30-8ADA-79D1B8125F89}" destId="{62E37766-C4D6-4787-AD03-9E3B46E82609}" srcOrd="0" destOrd="0" presId="urn:microsoft.com/office/officeart/2005/8/layout/hierarchy1"/>
    <dgm:cxn modelId="{4E72259D-139F-4283-A73C-68EE0622146B}" type="presParOf" srcId="{62E37766-C4D6-4787-AD03-9E3B46E82609}" destId="{CAFB57B6-82DE-423C-A684-0CD3F3F40C17}" srcOrd="0" destOrd="0" presId="urn:microsoft.com/office/officeart/2005/8/layout/hierarchy1"/>
    <dgm:cxn modelId="{D0ED2C03-0BD9-4DBA-95BB-163462037850}" type="presParOf" srcId="{62E37766-C4D6-4787-AD03-9E3B46E82609}" destId="{9CF0E215-73DD-4096-9498-08708799A5FD}" srcOrd="1" destOrd="0" presId="urn:microsoft.com/office/officeart/2005/8/layout/hierarchy1"/>
    <dgm:cxn modelId="{66BDC916-68E8-44D7-90AB-9E5E5B6B67D4}" type="presParOf" srcId="{C061DCC9-62B0-4A30-8ADA-79D1B8125F89}" destId="{8B984856-A28B-4748-9023-80AAF865731D}" srcOrd="1" destOrd="0" presId="urn:microsoft.com/office/officeart/2005/8/layout/hierarchy1"/>
    <dgm:cxn modelId="{69727033-183A-4D6D-A87C-436CB7CBDE61}" type="presParOf" srcId="{D9A3FE44-2004-4DA8-BD98-8809E72CECE5}" destId="{D6D4D093-6B52-40D5-B722-D0029550B4B7}" srcOrd="2" destOrd="0" presId="urn:microsoft.com/office/officeart/2005/8/layout/hierarchy1"/>
    <dgm:cxn modelId="{4CBDEB7B-3A6C-4F6E-A5A7-70994E2B8E0C}" type="presParOf" srcId="{D9A3FE44-2004-4DA8-BD98-8809E72CECE5}" destId="{BDA264D6-2E29-4C3A-95D9-A2CD340546C6}" srcOrd="3" destOrd="0" presId="urn:microsoft.com/office/officeart/2005/8/layout/hierarchy1"/>
    <dgm:cxn modelId="{B58BEEA8-4A08-4085-8C4D-5869854A42EA}" type="presParOf" srcId="{BDA264D6-2E29-4C3A-95D9-A2CD340546C6}" destId="{CE0B4FCA-94B9-4EBB-9311-45202F89F063}" srcOrd="0" destOrd="0" presId="urn:microsoft.com/office/officeart/2005/8/layout/hierarchy1"/>
    <dgm:cxn modelId="{4CCF5C25-5EAA-4234-B1B0-1EB15CABBDF5}" type="presParOf" srcId="{CE0B4FCA-94B9-4EBB-9311-45202F89F063}" destId="{4A6FB755-C272-4B34-936E-CB28922969DD}" srcOrd="0" destOrd="0" presId="urn:microsoft.com/office/officeart/2005/8/layout/hierarchy1"/>
    <dgm:cxn modelId="{3E22AE76-2FE8-4924-B701-ABB2FA08D9BD}" type="presParOf" srcId="{CE0B4FCA-94B9-4EBB-9311-45202F89F063}" destId="{24F06887-DE26-41D8-8E28-31354968C9B2}" srcOrd="1" destOrd="0" presId="urn:microsoft.com/office/officeart/2005/8/layout/hierarchy1"/>
    <dgm:cxn modelId="{DD3A6BF0-AD10-4EC3-85ED-4F6AEA9ABFD9}" type="presParOf" srcId="{BDA264D6-2E29-4C3A-95D9-A2CD340546C6}" destId="{72EEFEBC-47CB-40CC-AFAC-BE34554615BD}" srcOrd="1" destOrd="0" presId="urn:microsoft.com/office/officeart/2005/8/layout/hierarchy1"/>
    <dgm:cxn modelId="{BEB7B29F-D390-4B6A-8AC3-5106DEB59C94}" type="presParOf" srcId="{D9A3FE44-2004-4DA8-BD98-8809E72CECE5}" destId="{2744439F-F450-4C46-8D77-50F8A09E1598}" srcOrd="4" destOrd="0" presId="urn:microsoft.com/office/officeart/2005/8/layout/hierarchy1"/>
    <dgm:cxn modelId="{C766D1CD-7A33-4A49-BC06-6C698DBF3204}" type="presParOf" srcId="{D9A3FE44-2004-4DA8-BD98-8809E72CECE5}" destId="{873C6082-C2EB-4A0B-987E-C64E1681AD81}" srcOrd="5" destOrd="0" presId="urn:microsoft.com/office/officeart/2005/8/layout/hierarchy1"/>
    <dgm:cxn modelId="{28BA3D0F-0B19-49B0-B0D4-24CAB60D7DC0}" type="presParOf" srcId="{873C6082-C2EB-4A0B-987E-C64E1681AD81}" destId="{786CF8C5-4FA5-4E63-8E2D-DB5C75C9A5F5}" srcOrd="0" destOrd="0" presId="urn:microsoft.com/office/officeart/2005/8/layout/hierarchy1"/>
    <dgm:cxn modelId="{40B4A284-0AB6-4569-B2C5-D7888EBD29E0}" type="presParOf" srcId="{786CF8C5-4FA5-4E63-8E2D-DB5C75C9A5F5}" destId="{9DF3BD6C-2ACC-4BBA-820E-9F7187BB6D63}" srcOrd="0" destOrd="0" presId="urn:microsoft.com/office/officeart/2005/8/layout/hierarchy1"/>
    <dgm:cxn modelId="{63C21CE1-0411-4CBB-BF95-CDE282B769B2}" type="presParOf" srcId="{786CF8C5-4FA5-4E63-8E2D-DB5C75C9A5F5}" destId="{151119D0-8384-4677-A1FA-DB677CF29528}" srcOrd="1" destOrd="0" presId="urn:microsoft.com/office/officeart/2005/8/layout/hierarchy1"/>
    <dgm:cxn modelId="{83224D3A-FF22-4DF5-8043-505F2D103DD2}" type="presParOf" srcId="{873C6082-C2EB-4A0B-987E-C64E1681AD81}" destId="{07D8C868-8791-4029-9FE5-5FADAAA2284D}" srcOrd="1" destOrd="0" presId="urn:microsoft.com/office/officeart/2005/8/layout/hierarchy1"/>
    <dgm:cxn modelId="{0F29F263-B5A2-4004-862A-A55B110AFDFD}" type="presParOf" srcId="{D9A3FE44-2004-4DA8-BD98-8809E72CECE5}" destId="{4E78DDCA-EAE6-44A7-AE35-7429A8332B64}" srcOrd="6" destOrd="0" presId="urn:microsoft.com/office/officeart/2005/8/layout/hierarchy1"/>
    <dgm:cxn modelId="{64C51939-AB36-41EA-9834-484A146787A1}" type="presParOf" srcId="{D9A3FE44-2004-4DA8-BD98-8809E72CECE5}" destId="{FFC44232-49E3-4017-8082-967A37DF6E61}" srcOrd="7" destOrd="0" presId="urn:microsoft.com/office/officeart/2005/8/layout/hierarchy1"/>
    <dgm:cxn modelId="{493B2FCC-0EFE-4520-AFD7-DB7D3F540B29}" type="presParOf" srcId="{FFC44232-49E3-4017-8082-967A37DF6E61}" destId="{220FB45D-DA61-422F-A55B-9AA881AA425B}" srcOrd="0" destOrd="0" presId="urn:microsoft.com/office/officeart/2005/8/layout/hierarchy1"/>
    <dgm:cxn modelId="{55A51D35-BACE-4D47-A47C-3731B64597F7}" type="presParOf" srcId="{220FB45D-DA61-422F-A55B-9AA881AA425B}" destId="{BE60B236-50A6-45F5-BDFF-32791DB5B0B1}" srcOrd="0" destOrd="0" presId="urn:microsoft.com/office/officeart/2005/8/layout/hierarchy1"/>
    <dgm:cxn modelId="{D8C48A53-3D77-4E72-97F9-A82C7CF6CB2D}" type="presParOf" srcId="{220FB45D-DA61-422F-A55B-9AA881AA425B}" destId="{911036F0-5484-4C63-A60E-759EAA0DE4B1}" srcOrd="1" destOrd="0" presId="urn:microsoft.com/office/officeart/2005/8/layout/hierarchy1"/>
    <dgm:cxn modelId="{99C4FA96-17CD-4464-B140-7FF15C9ACBDC}" type="presParOf" srcId="{FFC44232-49E3-4017-8082-967A37DF6E61}" destId="{D9D26102-0078-48A8-ADC6-8DCF1AA70792}" srcOrd="1" destOrd="0" presId="urn:microsoft.com/office/officeart/2005/8/layout/hierarchy1"/>
    <dgm:cxn modelId="{CE608BFF-797C-4297-9636-F9A5B3405321}" type="presParOf" srcId="{BA31F575-3EB2-4855-9938-688BDE4112DA}" destId="{EA7077B1-7E4E-4010-B144-9D4F214014FA}" srcOrd="4" destOrd="0" presId="urn:microsoft.com/office/officeart/2005/8/layout/hierarchy1"/>
    <dgm:cxn modelId="{5839F6FF-5F23-4B4D-A93A-90E709954F07}" type="presParOf" srcId="{BA31F575-3EB2-4855-9938-688BDE4112DA}" destId="{442F05D4-93B0-42AC-8E52-03C8F0E1844E}" srcOrd="5" destOrd="0" presId="urn:microsoft.com/office/officeart/2005/8/layout/hierarchy1"/>
    <dgm:cxn modelId="{31D7DA90-B148-49E8-A037-EBD7A5E0CC72}" type="presParOf" srcId="{442F05D4-93B0-42AC-8E52-03C8F0E1844E}" destId="{2B2443A6-6945-42BC-B980-5EDE8076F5A0}" srcOrd="0" destOrd="0" presId="urn:microsoft.com/office/officeart/2005/8/layout/hierarchy1"/>
    <dgm:cxn modelId="{593E36A5-9F95-4854-A96D-BC1191931E56}" type="presParOf" srcId="{2B2443A6-6945-42BC-B980-5EDE8076F5A0}" destId="{731D7D74-8467-4B3E-8E27-352FF3AF17FB}" srcOrd="0" destOrd="0" presId="urn:microsoft.com/office/officeart/2005/8/layout/hierarchy1"/>
    <dgm:cxn modelId="{6B5A5E6A-F8DC-4C57-84CF-6CF4FD7E024D}" type="presParOf" srcId="{2B2443A6-6945-42BC-B980-5EDE8076F5A0}" destId="{3C6D8087-C645-4CA8-9EF7-828131B3D478}" srcOrd="1" destOrd="0" presId="urn:microsoft.com/office/officeart/2005/8/layout/hierarchy1"/>
    <dgm:cxn modelId="{BF97BD98-E09E-487D-BE3A-2B63AE1B344D}" type="presParOf" srcId="{442F05D4-93B0-42AC-8E52-03C8F0E1844E}" destId="{62A76D09-A196-4D74-AB4E-365868699859}" srcOrd="1" destOrd="0" presId="urn:microsoft.com/office/officeart/2005/8/layout/hierarchy1"/>
    <dgm:cxn modelId="{A0F6274B-EA8C-44FE-B4C8-02336E36F4CC}" type="presParOf" srcId="{BA31F575-3EB2-4855-9938-688BDE4112DA}" destId="{C912C52B-81E0-400D-BB89-3597B8F72109}" srcOrd="6" destOrd="0" presId="urn:microsoft.com/office/officeart/2005/8/layout/hierarchy1"/>
    <dgm:cxn modelId="{C540515B-39A4-4A23-B513-35DD6E98C9FF}" type="presParOf" srcId="{BA31F575-3EB2-4855-9938-688BDE4112DA}" destId="{7EEA520B-6584-4416-9F44-B36FF0D8329C}" srcOrd="7" destOrd="0" presId="urn:microsoft.com/office/officeart/2005/8/layout/hierarchy1"/>
    <dgm:cxn modelId="{D6BDA93A-C529-468A-B297-FD2BF64B54C8}" type="presParOf" srcId="{7EEA520B-6584-4416-9F44-B36FF0D8329C}" destId="{84850E18-5B3C-4D2A-9B11-21AC72B4AA99}" srcOrd="0" destOrd="0" presId="urn:microsoft.com/office/officeart/2005/8/layout/hierarchy1"/>
    <dgm:cxn modelId="{D6F7CECF-150B-4378-B68E-38BA14E03C79}" type="presParOf" srcId="{84850E18-5B3C-4D2A-9B11-21AC72B4AA99}" destId="{E71A26FA-50DC-47ED-A48C-587733DB8EB4}" srcOrd="0" destOrd="0" presId="urn:microsoft.com/office/officeart/2005/8/layout/hierarchy1"/>
    <dgm:cxn modelId="{084F9B29-D434-42B1-BA8F-F4282ADBFA07}" type="presParOf" srcId="{84850E18-5B3C-4D2A-9B11-21AC72B4AA99}" destId="{CF69D9EB-8A4A-4210-9B5D-688F22DFF687}" srcOrd="1" destOrd="0" presId="urn:microsoft.com/office/officeart/2005/8/layout/hierarchy1"/>
    <dgm:cxn modelId="{40F6F712-14A6-4DF9-859D-85B9AF4E391C}" type="presParOf" srcId="{7EEA520B-6584-4416-9F44-B36FF0D8329C}" destId="{B1D2BC5C-ABCC-47A8-803F-AC6EFF79C34D}" srcOrd="1" destOrd="0" presId="urn:microsoft.com/office/officeart/2005/8/layout/hierarchy1"/>
    <dgm:cxn modelId="{4C820A91-6A6A-4740-A8F6-42671013007E}" type="presParOf" srcId="{BA31F575-3EB2-4855-9938-688BDE4112DA}" destId="{D1601422-0C3F-41B9-B498-D123F1C0FECE}" srcOrd="8" destOrd="0" presId="urn:microsoft.com/office/officeart/2005/8/layout/hierarchy1"/>
    <dgm:cxn modelId="{3536EB0C-C0D6-431B-91AD-919F3A48EFB3}" type="presParOf" srcId="{BA31F575-3EB2-4855-9938-688BDE4112DA}" destId="{7320695D-389E-42A5-AB94-68300A62BDB1}" srcOrd="9" destOrd="0" presId="urn:microsoft.com/office/officeart/2005/8/layout/hierarchy1"/>
    <dgm:cxn modelId="{EF3FE3C3-88C4-430D-B87C-A52EB3095516}" type="presParOf" srcId="{7320695D-389E-42A5-AB94-68300A62BDB1}" destId="{80647D2C-15E4-480A-B6FA-2D77A20D316B}" srcOrd="0" destOrd="0" presId="urn:microsoft.com/office/officeart/2005/8/layout/hierarchy1"/>
    <dgm:cxn modelId="{3E023436-A454-45CD-BEB3-87B27A772CA1}" type="presParOf" srcId="{80647D2C-15E4-480A-B6FA-2D77A20D316B}" destId="{D7535CF0-BE6D-4465-998A-4AD43B6DF620}" srcOrd="0" destOrd="0" presId="urn:microsoft.com/office/officeart/2005/8/layout/hierarchy1"/>
    <dgm:cxn modelId="{7057EEFC-A39E-4CC0-BD7E-A178431B9C8E}" type="presParOf" srcId="{80647D2C-15E4-480A-B6FA-2D77A20D316B}" destId="{C8E03E18-9EFF-4B34-8267-54F697F9590F}" srcOrd="1" destOrd="0" presId="urn:microsoft.com/office/officeart/2005/8/layout/hierarchy1"/>
    <dgm:cxn modelId="{48E241BD-0C3A-4586-A8D3-9709F887BE4F}" type="presParOf" srcId="{7320695D-389E-42A5-AB94-68300A62BDB1}" destId="{1BE66D42-D542-482D-8960-4D3361464AE8}" srcOrd="1" destOrd="0" presId="urn:microsoft.com/office/officeart/2005/8/layout/hierarchy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6EC81C1-C179-4CEA-B785-5484BC205386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FD82AB78-F0A4-4DCB-9BFE-177CC14AA09D}">
      <dgm:prSet phldrT="[Text]"/>
      <dgm:spPr/>
      <dgm:t>
        <a:bodyPr/>
        <a:lstStyle/>
        <a:p>
          <a:r>
            <a:rPr lang="en-IN"/>
            <a:t>A</a:t>
          </a:r>
        </a:p>
      </dgm:t>
    </dgm:pt>
    <dgm:pt modelId="{5D3CF9CC-2E42-4F0C-8E06-32459801A468}" type="parTrans" cxnId="{38A23E84-B481-435F-B531-AA1DF8885A76}">
      <dgm:prSet/>
      <dgm:spPr/>
      <dgm:t>
        <a:bodyPr/>
        <a:lstStyle/>
        <a:p>
          <a:endParaRPr lang="en-IN"/>
        </a:p>
      </dgm:t>
    </dgm:pt>
    <dgm:pt modelId="{AFF644E1-60DF-486E-8B13-AC71E1228927}" type="sibTrans" cxnId="{38A23E84-B481-435F-B531-AA1DF8885A76}">
      <dgm:prSet/>
      <dgm:spPr/>
      <dgm:t>
        <a:bodyPr/>
        <a:lstStyle/>
        <a:p>
          <a:endParaRPr lang="en-IN"/>
        </a:p>
      </dgm:t>
    </dgm:pt>
    <dgm:pt modelId="{BFE0796B-5F8D-4287-BA79-AC8285F39919}">
      <dgm:prSet phldrT="[Text]"/>
      <dgm:spPr/>
      <dgm:t>
        <a:bodyPr/>
        <a:lstStyle/>
        <a:p>
          <a:r>
            <a:rPr lang="en-IN"/>
            <a:t>B</a:t>
          </a:r>
        </a:p>
      </dgm:t>
    </dgm:pt>
    <dgm:pt modelId="{3EBE45D5-1E18-4CF3-BE38-E1AE28C2DCFF}" type="parTrans" cxnId="{53077009-727E-4125-82B0-A2FA1EE4525E}">
      <dgm:prSet/>
      <dgm:spPr/>
      <dgm:t>
        <a:bodyPr/>
        <a:lstStyle/>
        <a:p>
          <a:endParaRPr lang="en-IN"/>
        </a:p>
      </dgm:t>
    </dgm:pt>
    <dgm:pt modelId="{98726702-979F-40E8-9302-32650DF07518}" type="sibTrans" cxnId="{53077009-727E-4125-82B0-A2FA1EE4525E}">
      <dgm:prSet/>
      <dgm:spPr/>
      <dgm:t>
        <a:bodyPr/>
        <a:lstStyle/>
        <a:p>
          <a:endParaRPr lang="en-IN"/>
        </a:p>
      </dgm:t>
    </dgm:pt>
    <dgm:pt modelId="{3A9628B3-B7DC-4863-8A67-1B89D83EBD30}">
      <dgm:prSet phldrT="[Text]"/>
      <dgm:spPr/>
      <dgm:t>
        <a:bodyPr/>
        <a:lstStyle/>
        <a:p>
          <a:r>
            <a:rPr lang="en-IN"/>
            <a:t>C</a:t>
          </a:r>
        </a:p>
      </dgm:t>
    </dgm:pt>
    <dgm:pt modelId="{BF85EB30-63EA-4E45-B443-F88E3CF2153F}" type="parTrans" cxnId="{417650B4-83EF-4D45-96D3-E2F7778C3774}">
      <dgm:prSet/>
      <dgm:spPr/>
      <dgm:t>
        <a:bodyPr/>
        <a:lstStyle/>
        <a:p>
          <a:endParaRPr lang="en-IN"/>
        </a:p>
      </dgm:t>
    </dgm:pt>
    <dgm:pt modelId="{1C5324FA-09D8-4438-BA49-635BB9007EC7}" type="sibTrans" cxnId="{417650B4-83EF-4D45-96D3-E2F7778C3774}">
      <dgm:prSet/>
      <dgm:spPr/>
      <dgm:t>
        <a:bodyPr/>
        <a:lstStyle/>
        <a:p>
          <a:endParaRPr lang="en-IN"/>
        </a:p>
      </dgm:t>
    </dgm:pt>
    <dgm:pt modelId="{E827FFFA-342F-42EC-8989-C6FB78DAE966}">
      <dgm:prSet phldrT="[Text]"/>
      <dgm:spPr/>
      <dgm:t>
        <a:bodyPr/>
        <a:lstStyle/>
        <a:p>
          <a:r>
            <a:rPr lang="en-IN"/>
            <a:t>D</a:t>
          </a:r>
        </a:p>
      </dgm:t>
    </dgm:pt>
    <dgm:pt modelId="{42A4F79C-AA02-4CBE-BDBD-FD8AA9BCE2CF}" type="parTrans" cxnId="{3F8F2DBE-2829-45D6-8A06-D525B99D810E}">
      <dgm:prSet/>
      <dgm:spPr/>
      <dgm:t>
        <a:bodyPr/>
        <a:lstStyle/>
        <a:p>
          <a:endParaRPr lang="en-IN"/>
        </a:p>
      </dgm:t>
    </dgm:pt>
    <dgm:pt modelId="{FAC2B4A9-3771-430E-947F-376FDDC038D3}" type="sibTrans" cxnId="{3F8F2DBE-2829-45D6-8A06-D525B99D810E}">
      <dgm:prSet/>
      <dgm:spPr/>
      <dgm:t>
        <a:bodyPr/>
        <a:lstStyle/>
        <a:p>
          <a:endParaRPr lang="en-IN"/>
        </a:p>
      </dgm:t>
    </dgm:pt>
    <dgm:pt modelId="{0C9660D9-56F2-4300-AB9A-7A0984533C82}" type="pres">
      <dgm:prSet presAssocID="{36EC81C1-C179-4CEA-B785-5484BC205386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IN"/>
        </a:p>
      </dgm:t>
    </dgm:pt>
    <dgm:pt modelId="{BE614D6F-5E20-449B-B88F-6E983EA4F2D8}" type="pres">
      <dgm:prSet presAssocID="{FD82AB78-F0A4-4DCB-9BFE-177CC14AA09D}" presName="hierRoot1" presStyleCnt="0">
        <dgm:presLayoutVars>
          <dgm:hierBranch val="init"/>
        </dgm:presLayoutVars>
      </dgm:prSet>
      <dgm:spPr/>
    </dgm:pt>
    <dgm:pt modelId="{652C5D99-463F-46A3-8172-7AA889FF2D78}" type="pres">
      <dgm:prSet presAssocID="{FD82AB78-F0A4-4DCB-9BFE-177CC14AA09D}" presName="rootComposite1" presStyleCnt="0"/>
      <dgm:spPr/>
    </dgm:pt>
    <dgm:pt modelId="{27DE64BD-4CD4-4B0F-A87C-1F26C7B7BF3A}" type="pres">
      <dgm:prSet presAssocID="{FD82AB78-F0A4-4DCB-9BFE-177CC14AA09D}" presName="rootText1" presStyleLbl="node0" presStyleIdx="0" presStyleCnt="1" custScaleX="151390" custScaleY="141001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955C6209-DF7E-419B-8623-75CAEF015789}" type="pres">
      <dgm:prSet presAssocID="{FD82AB78-F0A4-4DCB-9BFE-177CC14AA09D}" presName="rootConnector1" presStyleLbl="node1" presStyleIdx="0" presStyleCnt="0"/>
      <dgm:spPr/>
      <dgm:t>
        <a:bodyPr/>
        <a:lstStyle/>
        <a:p>
          <a:endParaRPr lang="en-IN"/>
        </a:p>
      </dgm:t>
    </dgm:pt>
    <dgm:pt modelId="{1DFFC465-40D7-44F5-9067-EDA9F6068098}" type="pres">
      <dgm:prSet presAssocID="{FD82AB78-F0A4-4DCB-9BFE-177CC14AA09D}" presName="hierChild2" presStyleCnt="0"/>
      <dgm:spPr/>
    </dgm:pt>
    <dgm:pt modelId="{8489419E-4B01-4159-B169-B458F4C6E120}" type="pres">
      <dgm:prSet presAssocID="{3EBE45D5-1E18-4CF3-BE38-E1AE28C2DCFF}" presName="Name37" presStyleLbl="parChTrans1D2" presStyleIdx="0" presStyleCnt="3" custSzX="967526" custSzY="165373"/>
      <dgm:spPr/>
      <dgm:t>
        <a:bodyPr/>
        <a:lstStyle/>
        <a:p>
          <a:endParaRPr lang="en-IN"/>
        </a:p>
      </dgm:t>
    </dgm:pt>
    <dgm:pt modelId="{0E4D405D-F2AC-41FE-ADB4-7F1A5C0BFF4F}" type="pres">
      <dgm:prSet presAssocID="{BFE0796B-5F8D-4287-BA79-AC8285F39919}" presName="hierRoot2" presStyleCnt="0">
        <dgm:presLayoutVars>
          <dgm:hierBranch val="init"/>
        </dgm:presLayoutVars>
      </dgm:prSet>
      <dgm:spPr/>
    </dgm:pt>
    <dgm:pt modelId="{0274E226-90EE-4DA2-9AE8-FA09DFFF2110}" type="pres">
      <dgm:prSet presAssocID="{BFE0796B-5F8D-4287-BA79-AC8285F39919}" presName="rootComposite" presStyleCnt="0"/>
      <dgm:spPr/>
    </dgm:pt>
    <dgm:pt modelId="{D452BA96-EFCF-4BD3-8DE8-697C2F9C9E1B}" type="pres">
      <dgm:prSet presAssocID="{BFE0796B-5F8D-4287-BA79-AC8285F39919}" presName="rootText" presStyleLbl="node2" presStyleIdx="0" presStyleCnt="3" custScaleX="151390" custScaleY="141001" custLinFactNeighborY="5306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2049F13F-483D-46A3-A685-8A832E429CA4}" type="pres">
      <dgm:prSet presAssocID="{BFE0796B-5F8D-4287-BA79-AC8285F39919}" presName="rootConnector" presStyleLbl="node2" presStyleIdx="0" presStyleCnt="3"/>
      <dgm:spPr/>
      <dgm:t>
        <a:bodyPr/>
        <a:lstStyle/>
        <a:p>
          <a:endParaRPr lang="en-IN"/>
        </a:p>
      </dgm:t>
    </dgm:pt>
    <dgm:pt modelId="{4D2BE092-1933-4758-BA78-AE11BE5CB9A0}" type="pres">
      <dgm:prSet presAssocID="{BFE0796B-5F8D-4287-BA79-AC8285F39919}" presName="hierChild4" presStyleCnt="0"/>
      <dgm:spPr/>
    </dgm:pt>
    <dgm:pt modelId="{AB893D6E-0257-41D9-A21C-96A3CA46352C}" type="pres">
      <dgm:prSet presAssocID="{BFE0796B-5F8D-4287-BA79-AC8285F39919}" presName="hierChild5" presStyleCnt="0"/>
      <dgm:spPr/>
    </dgm:pt>
    <dgm:pt modelId="{B690AB26-44E7-4CAC-81CD-800FAB1CC030}" type="pres">
      <dgm:prSet presAssocID="{BF85EB30-63EA-4E45-B443-F88E3CF2153F}" presName="Name37" presStyleLbl="parChTrans1D2" presStyleIdx="1" presStyleCnt="3" custSzX="101706" custSzY="165373"/>
      <dgm:spPr/>
      <dgm:t>
        <a:bodyPr/>
        <a:lstStyle/>
        <a:p>
          <a:endParaRPr lang="en-IN"/>
        </a:p>
      </dgm:t>
    </dgm:pt>
    <dgm:pt modelId="{54E0BB7C-7C78-46CE-BD12-94DC42D49B69}" type="pres">
      <dgm:prSet presAssocID="{3A9628B3-B7DC-4863-8A67-1B89D83EBD30}" presName="hierRoot2" presStyleCnt="0">
        <dgm:presLayoutVars>
          <dgm:hierBranch val="init"/>
        </dgm:presLayoutVars>
      </dgm:prSet>
      <dgm:spPr/>
    </dgm:pt>
    <dgm:pt modelId="{730C36D9-8FD7-4F8C-94C8-14DD20C07262}" type="pres">
      <dgm:prSet presAssocID="{3A9628B3-B7DC-4863-8A67-1B89D83EBD30}" presName="rootComposite" presStyleCnt="0"/>
      <dgm:spPr/>
    </dgm:pt>
    <dgm:pt modelId="{A2975296-CA13-4EB9-B8FF-31481BC0FC1A}" type="pres">
      <dgm:prSet presAssocID="{3A9628B3-B7DC-4863-8A67-1B89D83EBD30}" presName="rootText" presStyleLbl="node2" presStyleIdx="1" presStyleCnt="3" custScaleX="151390" custScaleY="141001" custLinFactNeighborY="5306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21BEB728-87F0-4882-9B89-DB07B56012EB}" type="pres">
      <dgm:prSet presAssocID="{3A9628B3-B7DC-4863-8A67-1B89D83EBD30}" presName="rootConnector" presStyleLbl="node2" presStyleIdx="1" presStyleCnt="3"/>
      <dgm:spPr/>
      <dgm:t>
        <a:bodyPr/>
        <a:lstStyle/>
        <a:p>
          <a:endParaRPr lang="en-IN"/>
        </a:p>
      </dgm:t>
    </dgm:pt>
    <dgm:pt modelId="{030926FD-B5EC-4A1D-B3E4-AEA4DF2A3B63}" type="pres">
      <dgm:prSet presAssocID="{3A9628B3-B7DC-4863-8A67-1B89D83EBD30}" presName="hierChild4" presStyleCnt="0"/>
      <dgm:spPr/>
    </dgm:pt>
    <dgm:pt modelId="{1E805B28-4671-4A90-B7C1-807823B6B357}" type="pres">
      <dgm:prSet presAssocID="{3A9628B3-B7DC-4863-8A67-1B89D83EBD30}" presName="hierChild5" presStyleCnt="0"/>
      <dgm:spPr/>
    </dgm:pt>
    <dgm:pt modelId="{2877B7B9-D871-4DE4-AA80-C8A18AFAD6D6}" type="pres">
      <dgm:prSet presAssocID="{42A4F79C-AA02-4CBE-BDBD-FD8AA9BCE2CF}" presName="Name37" presStyleLbl="parChTrans1D2" presStyleIdx="2" presStyleCnt="3" custSzX="967526" custSzY="165373"/>
      <dgm:spPr/>
      <dgm:t>
        <a:bodyPr/>
        <a:lstStyle/>
        <a:p>
          <a:endParaRPr lang="en-IN"/>
        </a:p>
      </dgm:t>
    </dgm:pt>
    <dgm:pt modelId="{9C232A9E-9065-453C-B3CD-BBF0279B91F3}" type="pres">
      <dgm:prSet presAssocID="{E827FFFA-342F-42EC-8989-C6FB78DAE966}" presName="hierRoot2" presStyleCnt="0">
        <dgm:presLayoutVars>
          <dgm:hierBranch val="init"/>
        </dgm:presLayoutVars>
      </dgm:prSet>
      <dgm:spPr/>
    </dgm:pt>
    <dgm:pt modelId="{89103619-75C9-4FAD-AC9D-A190D4E46229}" type="pres">
      <dgm:prSet presAssocID="{E827FFFA-342F-42EC-8989-C6FB78DAE966}" presName="rootComposite" presStyleCnt="0"/>
      <dgm:spPr/>
    </dgm:pt>
    <dgm:pt modelId="{37A1EE98-6E0C-4078-BB72-B4516EDE61B9}" type="pres">
      <dgm:prSet presAssocID="{E827FFFA-342F-42EC-8989-C6FB78DAE966}" presName="rootText" presStyleLbl="node2" presStyleIdx="2" presStyleCnt="3" custScaleX="151390" custScaleY="141001" custLinFactNeighborY="5306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DB00B736-4985-47BE-8BA8-9A75EFACF30A}" type="pres">
      <dgm:prSet presAssocID="{E827FFFA-342F-42EC-8989-C6FB78DAE966}" presName="rootConnector" presStyleLbl="node2" presStyleIdx="2" presStyleCnt="3"/>
      <dgm:spPr/>
      <dgm:t>
        <a:bodyPr/>
        <a:lstStyle/>
        <a:p>
          <a:endParaRPr lang="en-IN"/>
        </a:p>
      </dgm:t>
    </dgm:pt>
    <dgm:pt modelId="{358D4C78-EFB3-4812-9882-1A6CA5B3CB05}" type="pres">
      <dgm:prSet presAssocID="{E827FFFA-342F-42EC-8989-C6FB78DAE966}" presName="hierChild4" presStyleCnt="0"/>
      <dgm:spPr/>
    </dgm:pt>
    <dgm:pt modelId="{17DD1FBB-6CA9-4F12-AB87-A858531161A4}" type="pres">
      <dgm:prSet presAssocID="{E827FFFA-342F-42EC-8989-C6FB78DAE966}" presName="hierChild5" presStyleCnt="0"/>
      <dgm:spPr/>
    </dgm:pt>
    <dgm:pt modelId="{186C45D2-39F9-4A77-9611-965B8496E81A}" type="pres">
      <dgm:prSet presAssocID="{FD82AB78-F0A4-4DCB-9BFE-177CC14AA09D}" presName="hierChild3" presStyleCnt="0"/>
      <dgm:spPr/>
    </dgm:pt>
  </dgm:ptLst>
  <dgm:cxnLst>
    <dgm:cxn modelId="{3969E0E3-87D2-48B2-916B-880B29F2DCA3}" type="presOf" srcId="{FD82AB78-F0A4-4DCB-9BFE-177CC14AA09D}" destId="{955C6209-DF7E-419B-8623-75CAEF015789}" srcOrd="1" destOrd="0" presId="urn:microsoft.com/office/officeart/2005/8/layout/orgChart1"/>
    <dgm:cxn modelId="{EF23BD5A-B600-4E69-B3F9-2F2CB4FF291D}" type="presOf" srcId="{BF85EB30-63EA-4E45-B443-F88E3CF2153F}" destId="{B690AB26-44E7-4CAC-81CD-800FAB1CC030}" srcOrd="0" destOrd="0" presId="urn:microsoft.com/office/officeart/2005/8/layout/orgChart1"/>
    <dgm:cxn modelId="{2F9F39A0-6973-4E20-B4E6-8C0063D6615D}" type="presOf" srcId="{BFE0796B-5F8D-4287-BA79-AC8285F39919}" destId="{D452BA96-EFCF-4BD3-8DE8-697C2F9C9E1B}" srcOrd="0" destOrd="0" presId="urn:microsoft.com/office/officeart/2005/8/layout/orgChart1"/>
    <dgm:cxn modelId="{B09F4B1B-D8F3-4B8F-8E28-56E22E178D22}" type="presOf" srcId="{3A9628B3-B7DC-4863-8A67-1B89D83EBD30}" destId="{A2975296-CA13-4EB9-B8FF-31481BC0FC1A}" srcOrd="0" destOrd="0" presId="urn:microsoft.com/office/officeart/2005/8/layout/orgChart1"/>
    <dgm:cxn modelId="{53077009-727E-4125-82B0-A2FA1EE4525E}" srcId="{FD82AB78-F0A4-4DCB-9BFE-177CC14AA09D}" destId="{BFE0796B-5F8D-4287-BA79-AC8285F39919}" srcOrd="0" destOrd="0" parTransId="{3EBE45D5-1E18-4CF3-BE38-E1AE28C2DCFF}" sibTransId="{98726702-979F-40E8-9302-32650DF07518}"/>
    <dgm:cxn modelId="{417650B4-83EF-4D45-96D3-E2F7778C3774}" srcId="{FD82AB78-F0A4-4DCB-9BFE-177CC14AA09D}" destId="{3A9628B3-B7DC-4863-8A67-1B89D83EBD30}" srcOrd="1" destOrd="0" parTransId="{BF85EB30-63EA-4E45-B443-F88E3CF2153F}" sibTransId="{1C5324FA-09D8-4438-BA49-635BB9007EC7}"/>
    <dgm:cxn modelId="{51E5099A-4089-447F-8BF6-4BDFAB72D758}" type="presOf" srcId="{3A9628B3-B7DC-4863-8A67-1B89D83EBD30}" destId="{21BEB728-87F0-4882-9B89-DB07B56012EB}" srcOrd="1" destOrd="0" presId="urn:microsoft.com/office/officeart/2005/8/layout/orgChart1"/>
    <dgm:cxn modelId="{D3D985A2-2764-419F-AD21-B7AC96D35472}" type="presOf" srcId="{3EBE45D5-1E18-4CF3-BE38-E1AE28C2DCFF}" destId="{8489419E-4B01-4159-B169-B458F4C6E120}" srcOrd="0" destOrd="0" presId="urn:microsoft.com/office/officeart/2005/8/layout/orgChart1"/>
    <dgm:cxn modelId="{51ED72D0-348A-4DB5-9E44-7F94FD6A567E}" type="presOf" srcId="{E827FFFA-342F-42EC-8989-C6FB78DAE966}" destId="{DB00B736-4985-47BE-8BA8-9A75EFACF30A}" srcOrd="1" destOrd="0" presId="urn:microsoft.com/office/officeart/2005/8/layout/orgChart1"/>
    <dgm:cxn modelId="{5B9B5FF2-24BC-47B1-8AF2-2249C0F94B5E}" type="presOf" srcId="{BFE0796B-5F8D-4287-BA79-AC8285F39919}" destId="{2049F13F-483D-46A3-A685-8A832E429CA4}" srcOrd="1" destOrd="0" presId="urn:microsoft.com/office/officeart/2005/8/layout/orgChart1"/>
    <dgm:cxn modelId="{C38347DC-7AE6-4E4F-9EC2-B61F8B0044BE}" type="presOf" srcId="{42A4F79C-AA02-4CBE-BDBD-FD8AA9BCE2CF}" destId="{2877B7B9-D871-4DE4-AA80-C8A18AFAD6D6}" srcOrd="0" destOrd="0" presId="urn:microsoft.com/office/officeart/2005/8/layout/orgChart1"/>
    <dgm:cxn modelId="{8CD2F9FB-F065-4963-A90E-18276F7419D9}" type="presOf" srcId="{36EC81C1-C179-4CEA-B785-5484BC205386}" destId="{0C9660D9-56F2-4300-AB9A-7A0984533C82}" srcOrd="0" destOrd="0" presId="urn:microsoft.com/office/officeart/2005/8/layout/orgChart1"/>
    <dgm:cxn modelId="{38A23E84-B481-435F-B531-AA1DF8885A76}" srcId="{36EC81C1-C179-4CEA-B785-5484BC205386}" destId="{FD82AB78-F0A4-4DCB-9BFE-177CC14AA09D}" srcOrd="0" destOrd="0" parTransId="{5D3CF9CC-2E42-4F0C-8E06-32459801A468}" sibTransId="{AFF644E1-60DF-486E-8B13-AC71E1228927}"/>
    <dgm:cxn modelId="{3F8F2DBE-2829-45D6-8A06-D525B99D810E}" srcId="{FD82AB78-F0A4-4DCB-9BFE-177CC14AA09D}" destId="{E827FFFA-342F-42EC-8989-C6FB78DAE966}" srcOrd="2" destOrd="0" parTransId="{42A4F79C-AA02-4CBE-BDBD-FD8AA9BCE2CF}" sibTransId="{FAC2B4A9-3771-430E-947F-376FDDC038D3}"/>
    <dgm:cxn modelId="{F057D135-DEAD-4EC9-967C-38A8DDD70666}" type="presOf" srcId="{E827FFFA-342F-42EC-8989-C6FB78DAE966}" destId="{37A1EE98-6E0C-4078-BB72-B4516EDE61B9}" srcOrd="0" destOrd="0" presId="urn:microsoft.com/office/officeart/2005/8/layout/orgChart1"/>
    <dgm:cxn modelId="{AA3C09BF-E669-4741-86FB-46043992D563}" type="presOf" srcId="{FD82AB78-F0A4-4DCB-9BFE-177CC14AA09D}" destId="{27DE64BD-4CD4-4B0F-A87C-1F26C7B7BF3A}" srcOrd="0" destOrd="0" presId="urn:microsoft.com/office/officeart/2005/8/layout/orgChart1"/>
    <dgm:cxn modelId="{FFB8D797-9D6B-468F-8C04-BCFB1E765925}" type="presParOf" srcId="{0C9660D9-56F2-4300-AB9A-7A0984533C82}" destId="{BE614D6F-5E20-449B-B88F-6E983EA4F2D8}" srcOrd="0" destOrd="0" presId="urn:microsoft.com/office/officeart/2005/8/layout/orgChart1"/>
    <dgm:cxn modelId="{70D9E656-1722-438A-9E3F-D2D163ECE401}" type="presParOf" srcId="{BE614D6F-5E20-449B-B88F-6E983EA4F2D8}" destId="{652C5D99-463F-46A3-8172-7AA889FF2D78}" srcOrd="0" destOrd="0" presId="urn:microsoft.com/office/officeart/2005/8/layout/orgChart1"/>
    <dgm:cxn modelId="{34131758-6D36-4857-ADE7-31B721C162FD}" type="presParOf" srcId="{652C5D99-463F-46A3-8172-7AA889FF2D78}" destId="{27DE64BD-4CD4-4B0F-A87C-1F26C7B7BF3A}" srcOrd="0" destOrd="0" presId="urn:microsoft.com/office/officeart/2005/8/layout/orgChart1"/>
    <dgm:cxn modelId="{E2C78FD6-87FD-4E0A-96F0-ED6784379FAA}" type="presParOf" srcId="{652C5D99-463F-46A3-8172-7AA889FF2D78}" destId="{955C6209-DF7E-419B-8623-75CAEF015789}" srcOrd="1" destOrd="0" presId="urn:microsoft.com/office/officeart/2005/8/layout/orgChart1"/>
    <dgm:cxn modelId="{586A9358-1488-4A63-A8FC-43D3980E1777}" type="presParOf" srcId="{BE614D6F-5E20-449B-B88F-6E983EA4F2D8}" destId="{1DFFC465-40D7-44F5-9067-EDA9F6068098}" srcOrd="1" destOrd="0" presId="urn:microsoft.com/office/officeart/2005/8/layout/orgChart1"/>
    <dgm:cxn modelId="{962D14C5-5ABF-48C5-9087-9981CEB937AB}" type="presParOf" srcId="{1DFFC465-40D7-44F5-9067-EDA9F6068098}" destId="{8489419E-4B01-4159-B169-B458F4C6E120}" srcOrd="0" destOrd="0" presId="urn:microsoft.com/office/officeart/2005/8/layout/orgChart1"/>
    <dgm:cxn modelId="{39C24E0E-7CF5-4721-B8B3-3CECA2411835}" type="presParOf" srcId="{1DFFC465-40D7-44F5-9067-EDA9F6068098}" destId="{0E4D405D-F2AC-41FE-ADB4-7F1A5C0BFF4F}" srcOrd="1" destOrd="0" presId="urn:microsoft.com/office/officeart/2005/8/layout/orgChart1"/>
    <dgm:cxn modelId="{C2F2AF67-C900-47BB-A3A6-C4A7307191E6}" type="presParOf" srcId="{0E4D405D-F2AC-41FE-ADB4-7F1A5C0BFF4F}" destId="{0274E226-90EE-4DA2-9AE8-FA09DFFF2110}" srcOrd="0" destOrd="0" presId="urn:microsoft.com/office/officeart/2005/8/layout/orgChart1"/>
    <dgm:cxn modelId="{49406727-C0EA-4F2B-865F-EA50AF276346}" type="presParOf" srcId="{0274E226-90EE-4DA2-9AE8-FA09DFFF2110}" destId="{D452BA96-EFCF-4BD3-8DE8-697C2F9C9E1B}" srcOrd="0" destOrd="0" presId="urn:microsoft.com/office/officeart/2005/8/layout/orgChart1"/>
    <dgm:cxn modelId="{3EAFEB73-BC4A-40D1-981C-418F586134A4}" type="presParOf" srcId="{0274E226-90EE-4DA2-9AE8-FA09DFFF2110}" destId="{2049F13F-483D-46A3-A685-8A832E429CA4}" srcOrd="1" destOrd="0" presId="urn:microsoft.com/office/officeart/2005/8/layout/orgChart1"/>
    <dgm:cxn modelId="{B1FCC082-3EFE-4B4A-A795-CF6809046BBF}" type="presParOf" srcId="{0E4D405D-F2AC-41FE-ADB4-7F1A5C0BFF4F}" destId="{4D2BE092-1933-4758-BA78-AE11BE5CB9A0}" srcOrd="1" destOrd="0" presId="urn:microsoft.com/office/officeart/2005/8/layout/orgChart1"/>
    <dgm:cxn modelId="{1EFCA95A-877B-42C0-BC58-63F22AACFEDE}" type="presParOf" srcId="{0E4D405D-F2AC-41FE-ADB4-7F1A5C0BFF4F}" destId="{AB893D6E-0257-41D9-A21C-96A3CA46352C}" srcOrd="2" destOrd="0" presId="urn:microsoft.com/office/officeart/2005/8/layout/orgChart1"/>
    <dgm:cxn modelId="{BF40D679-C2A8-4953-820E-6651B4DB2408}" type="presParOf" srcId="{1DFFC465-40D7-44F5-9067-EDA9F6068098}" destId="{B690AB26-44E7-4CAC-81CD-800FAB1CC030}" srcOrd="2" destOrd="0" presId="urn:microsoft.com/office/officeart/2005/8/layout/orgChart1"/>
    <dgm:cxn modelId="{8D431F90-B3C2-4B83-9221-666386BBD4F8}" type="presParOf" srcId="{1DFFC465-40D7-44F5-9067-EDA9F6068098}" destId="{54E0BB7C-7C78-46CE-BD12-94DC42D49B69}" srcOrd="3" destOrd="0" presId="urn:microsoft.com/office/officeart/2005/8/layout/orgChart1"/>
    <dgm:cxn modelId="{9FED0173-C339-43D9-B47A-C3A4CE9C2960}" type="presParOf" srcId="{54E0BB7C-7C78-46CE-BD12-94DC42D49B69}" destId="{730C36D9-8FD7-4F8C-94C8-14DD20C07262}" srcOrd="0" destOrd="0" presId="urn:microsoft.com/office/officeart/2005/8/layout/orgChart1"/>
    <dgm:cxn modelId="{7611F508-5C95-41F8-ACCF-D6A71F605263}" type="presParOf" srcId="{730C36D9-8FD7-4F8C-94C8-14DD20C07262}" destId="{A2975296-CA13-4EB9-B8FF-31481BC0FC1A}" srcOrd="0" destOrd="0" presId="urn:microsoft.com/office/officeart/2005/8/layout/orgChart1"/>
    <dgm:cxn modelId="{983760EA-6317-48AA-AB0D-518B72FC0AD5}" type="presParOf" srcId="{730C36D9-8FD7-4F8C-94C8-14DD20C07262}" destId="{21BEB728-87F0-4882-9B89-DB07B56012EB}" srcOrd="1" destOrd="0" presId="urn:microsoft.com/office/officeart/2005/8/layout/orgChart1"/>
    <dgm:cxn modelId="{3B722101-70E3-4B60-B383-B537E8BB2C40}" type="presParOf" srcId="{54E0BB7C-7C78-46CE-BD12-94DC42D49B69}" destId="{030926FD-B5EC-4A1D-B3E4-AEA4DF2A3B63}" srcOrd="1" destOrd="0" presId="urn:microsoft.com/office/officeart/2005/8/layout/orgChart1"/>
    <dgm:cxn modelId="{43A027D5-A083-4D9C-A754-2881CDC9AAF0}" type="presParOf" srcId="{54E0BB7C-7C78-46CE-BD12-94DC42D49B69}" destId="{1E805B28-4671-4A90-B7C1-807823B6B357}" srcOrd="2" destOrd="0" presId="urn:microsoft.com/office/officeart/2005/8/layout/orgChart1"/>
    <dgm:cxn modelId="{E4C35A68-B011-4DF1-A03F-AE084B85A5E1}" type="presParOf" srcId="{1DFFC465-40D7-44F5-9067-EDA9F6068098}" destId="{2877B7B9-D871-4DE4-AA80-C8A18AFAD6D6}" srcOrd="4" destOrd="0" presId="urn:microsoft.com/office/officeart/2005/8/layout/orgChart1"/>
    <dgm:cxn modelId="{ECC13DAF-AF7C-40C8-961E-3FCEA41F9D1F}" type="presParOf" srcId="{1DFFC465-40D7-44F5-9067-EDA9F6068098}" destId="{9C232A9E-9065-453C-B3CD-BBF0279B91F3}" srcOrd="5" destOrd="0" presId="urn:microsoft.com/office/officeart/2005/8/layout/orgChart1"/>
    <dgm:cxn modelId="{FE767639-3A64-454B-B73B-516C9516209D}" type="presParOf" srcId="{9C232A9E-9065-453C-B3CD-BBF0279B91F3}" destId="{89103619-75C9-4FAD-AC9D-A190D4E46229}" srcOrd="0" destOrd="0" presId="urn:microsoft.com/office/officeart/2005/8/layout/orgChart1"/>
    <dgm:cxn modelId="{61F91B9C-E299-472B-B80E-402DF2942F67}" type="presParOf" srcId="{89103619-75C9-4FAD-AC9D-A190D4E46229}" destId="{37A1EE98-6E0C-4078-BB72-B4516EDE61B9}" srcOrd="0" destOrd="0" presId="urn:microsoft.com/office/officeart/2005/8/layout/orgChart1"/>
    <dgm:cxn modelId="{E4A6CBE9-CB0E-4A42-8002-556132E5C296}" type="presParOf" srcId="{89103619-75C9-4FAD-AC9D-A190D4E46229}" destId="{DB00B736-4985-47BE-8BA8-9A75EFACF30A}" srcOrd="1" destOrd="0" presId="urn:microsoft.com/office/officeart/2005/8/layout/orgChart1"/>
    <dgm:cxn modelId="{4E1B76D5-9652-469A-A902-AEBDB0848CB1}" type="presParOf" srcId="{9C232A9E-9065-453C-B3CD-BBF0279B91F3}" destId="{358D4C78-EFB3-4812-9882-1A6CA5B3CB05}" srcOrd="1" destOrd="0" presId="urn:microsoft.com/office/officeart/2005/8/layout/orgChart1"/>
    <dgm:cxn modelId="{7857FD64-13FA-4A30-A1F8-7EB73A97A7AE}" type="presParOf" srcId="{9C232A9E-9065-453C-B3CD-BBF0279B91F3}" destId="{17DD1FBB-6CA9-4F12-AB87-A858531161A4}" srcOrd="2" destOrd="0" presId="urn:microsoft.com/office/officeart/2005/8/layout/orgChart1"/>
    <dgm:cxn modelId="{0964C1FF-F980-4931-A855-6019702E664F}" type="presParOf" srcId="{BE614D6F-5E20-449B-B88F-6E983EA4F2D8}" destId="{186C45D2-39F9-4A77-9611-965B8496E81A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36EC81C1-C179-4CEA-B785-5484BC205386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FD82AB78-F0A4-4DCB-9BFE-177CC14AA09D}">
      <dgm:prSet phldrT="[Text]"/>
      <dgm:spPr/>
      <dgm:t>
        <a:bodyPr/>
        <a:lstStyle/>
        <a:p>
          <a:r>
            <a:rPr lang="en-IN"/>
            <a:t>C</a:t>
          </a:r>
        </a:p>
      </dgm:t>
    </dgm:pt>
    <dgm:pt modelId="{5D3CF9CC-2E42-4F0C-8E06-32459801A468}" type="parTrans" cxnId="{38A23E84-B481-435F-B531-AA1DF8885A76}">
      <dgm:prSet/>
      <dgm:spPr/>
      <dgm:t>
        <a:bodyPr/>
        <a:lstStyle/>
        <a:p>
          <a:endParaRPr lang="en-IN"/>
        </a:p>
      </dgm:t>
    </dgm:pt>
    <dgm:pt modelId="{AFF644E1-60DF-486E-8B13-AC71E1228927}" type="sibTrans" cxnId="{38A23E84-B481-435F-B531-AA1DF8885A76}">
      <dgm:prSet/>
      <dgm:spPr/>
      <dgm:t>
        <a:bodyPr/>
        <a:lstStyle/>
        <a:p>
          <a:endParaRPr lang="en-IN"/>
        </a:p>
      </dgm:t>
    </dgm:pt>
    <dgm:pt modelId="{BFE0796B-5F8D-4287-BA79-AC8285F39919}">
      <dgm:prSet phldrT="[Text]"/>
      <dgm:spPr/>
      <dgm:t>
        <a:bodyPr/>
        <a:lstStyle/>
        <a:p>
          <a:r>
            <a:rPr lang="en-IN"/>
            <a:t>A</a:t>
          </a:r>
        </a:p>
      </dgm:t>
    </dgm:pt>
    <dgm:pt modelId="{3EBE45D5-1E18-4CF3-BE38-E1AE28C2DCFF}" type="parTrans" cxnId="{53077009-727E-4125-82B0-A2FA1EE4525E}">
      <dgm:prSet/>
      <dgm:spPr/>
      <dgm:t>
        <a:bodyPr/>
        <a:lstStyle/>
        <a:p>
          <a:endParaRPr lang="en-IN"/>
        </a:p>
      </dgm:t>
    </dgm:pt>
    <dgm:pt modelId="{98726702-979F-40E8-9302-32650DF07518}" type="sibTrans" cxnId="{53077009-727E-4125-82B0-A2FA1EE4525E}">
      <dgm:prSet/>
      <dgm:spPr/>
      <dgm:t>
        <a:bodyPr/>
        <a:lstStyle/>
        <a:p>
          <a:endParaRPr lang="en-IN"/>
        </a:p>
      </dgm:t>
    </dgm:pt>
    <dgm:pt modelId="{E827FFFA-342F-42EC-8989-C6FB78DAE966}">
      <dgm:prSet phldrT="[Text]"/>
      <dgm:spPr/>
      <dgm:t>
        <a:bodyPr/>
        <a:lstStyle/>
        <a:p>
          <a:r>
            <a:rPr lang="en-IN"/>
            <a:t>B</a:t>
          </a:r>
        </a:p>
      </dgm:t>
    </dgm:pt>
    <dgm:pt modelId="{42A4F79C-AA02-4CBE-BDBD-FD8AA9BCE2CF}" type="parTrans" cxnId="{3F8F2DBE-2829-45D6-8A06-D525B99D810E}">
      <dgm:prSet/>
      <dgm:spPr/>
      <dgm:t>
        <a:bodyPr/>
        <a:lstStyle/>
        <a:p>
          <a:endParaRPr lang="en-IN"/>
        </a:p>
      </dgm:t>
    </dgm:pt>
    <dgm:pt modelId="{FAC2B4A9-3771-430E-947F-376FDDC038D3}" type="sibTrans" cxnId="{3F8F2DBE-2829-45D6-8A06-D525B99D810E}">
      <dgm:prSet/>
      <dgm:spPr/>
      <dgm:t>
        <a:bodyPr/>
        <a:lstStyle/>
        <a:p>
          <a:endParaRPr lang="en-IN"/>
        </a:p>
      </dgm:t>
    </dgm:pt>
    <dgm:pt modelId="{0C9660D9-56F2-4300-AB9A-7A0984533C82}" type="pres">
      <dgm:prSet presAssocID="{36EC81C1-C179-4CEA-B785-5484BC205386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IN"/>
        </a:p>
      </dgm:t>
    </dgm:pt>
    <dgm:pt modelId="{BE614D6F-5E20-449B-B88F-6E983EA4F2D8}" type="pres">
      <dgm:prSet presAssocID="{FD82AB78-F0A4-4DCB-9BFE-177CC14AA09D}" presName="hierRoot1" presStyleCnt="0">
        <dgm:presLayoutVars>
          <dgm:hierBranch val="init"/>
        </dgm:presLayoutVars>
      </dgm:prSet>
      <dgm:spPr/>
    </dgm:pt>
    <dgm:pt modelId="{652C5D99-463F-46A3-8172-7AA889FF2D78}" type="pres">
      <dgm:prSet presAssocID="{FD82AB78-F0A4-4DCB-9BFE-177CC14AA09D}" presName="rootComposite1" presStyleCnt="0"/>
      <dgm:spPr/>
    </dgm:pt>
    <dgm:pt modelId="{27DE64BD-4CD4-4B0F-A87C-1F26C7B7BF3A}" type="pres">
      <dgm:prSet presAssocID="{FD82AB78-F0A4-4DCB-9BFE-177CC14AA09D}" presName="rootText1" presStyleLbl="node0" presStyleIdx="0" presStyleCnt="1" custScaleX="72685" custScaleY="59282" custLinFactNeighborX="-2434" custLinFactNeighborY="90042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955C6209-DF7E-419B-8623-75CAEF015789}" type="pres">
      <dgm:prSet presAssocID="{FD82AB78-F0A4-4DCB-9BFE-177CC14AA09D}" presName="rootConnector1" presStyleLbl="node1" presStyleIdx="0" presStyleCnt="0"/>
      <dgm:spPr/>
      <dgm:t>
        <a:bodyPr/>
        <a:lstStyle/>
        <a:p>
          <a:endParaRPr lang="en-IN"/>
        </a:p>
      </dgm:t>
    </dgm:pt>
    <dgm:pt modelId="{1DFFC465-40D7-44F5-9067-EDA9F6068098}" type="pres">
      <dgm:prSet presAssocID="{FD82AB78-F0A4-4DCB-9BFE-177CC14AA09D}" presName="hierChild2" presStyleCnt="0"/>
      <dgm:spPr/>
    </dgm:pt>
    <dgm:pt modelId="{8489419E-4B01-4159-B169-B458F4C6E120}" type="pres">
      <dgm:prSet presAssocID="{3EBE45D5-1E18-4CF3-BE38-E1AE28C2DCFF}" presName="Name37" presStyleLbl="parChTrans1D2" presStyleIdx="0" presStyleCnt="2"/>
      <dgm:spPr/>
      <dgm:t>
        <a:bodyPr/>
        <a:lstStyle/>
        <a:p>
          <a:endParaRPr lang="en-IN"/>
        </a:p>
      </dgm:t>
    </dgm:pt>
    <dgm:pt modelId="{0E4D405D-F2AC-41FE-ADB4-7F1A5C0BFF4F}" type="pres">
      <dgm:prSet presAssocID="{BFE0796B-5F8D-4287-BA79-AC8285F39919}" presName="hierRoot2" presStyleCnt="0">
        <dgm:presLayoutVars>
          <dgm:hierBranch val="init"/>
        </dgm:presLayoutVars>
      </dgm:prSet>
      <dgm:spPr/>
    </dgm:pt>
    <dgm:pt modelId="{0274E226-90EE-4DA2-9AE8-FA09DFFF2110}" type="pres">
      <dgm:prSet presAssocID="{BFE0796B-5F8D-4287-BA79-AC8285F39919}" presName="rootComposite" presStyleCnt="0"/>
      <dgm:spPr/>
    </dgm:pt>
    <dgm:pt modelId="{D452BA96-EFCF-4BD3-8DE8-697C2F9C9E1B}" type="pres">
      <dgm:prSet presAssocID="{BFE0796B-5F8D-4287-BA79-AC8285F39919}" presName="rootText" presStyleLbl="node2" presStyleIdx="0" presStyleCnt="2" custScaleX="72685" custScaleY="59282" custLinFactY="-100000" custLinFactNeighborX="-23" custLinFactNeighborY="-120527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2049F13F-483D-46A3-A685-8A832E429CA4}" type="pres">
      <dgm:prSet presAssocID="{BFE0796B-5F8D-4287-BA79-AC8285F39919}" presName="rootConnector" presStyleLbl="node2" presStyleIdx="0" presStyleCnt="2"/>
      <dgm:spPr/>
      <dgm:t>
        <a:bodyPr/>
        <a:lstStyle/>
        <a:p>
          <a:endParaRPr lang="en-IN"/>
        </a:p>
      </dgm:t>
    </dgm:pt>
    <dgm:pt modelId="{4D2BE092-1933-4758-BA78-AE11BE5CB9A0}" type="pres">
      <dgm:prSet presAssocID="{BFE0796B-5F8D-4287-BA79-AC8285F39919}" presName="hierChild4" presStyleCnt="0"/>
      <dgm:spPr/>
    </dgm:pt>
    <dgm:pt modelId="{AB893D6E-0257-41D9-A21C-96A3CA46352C}" type="pres">
      <dgm:prSet presAssocID="{BFE0796B-5F8D-4287-BA79-AC8285F39919}" presName="hierChild5" presStyleCnt="0"/>
      <dgm:spPr/>
    </dgm:pt>
    <dgm:pt modelId="{2877B7B9-D871-4DE4-AA80-C8A18AFAD6D6}" type="pres">
      <dgm:prSet presAssocID="{42A4F79C-AA02-4CBE-BDBD-FD8AA9BCE2CF}" presName="Name37" presStyleLbl="parChTrans1D2" presStyleIdx="1" presStyleCnt="2"/>
      <dgm:spPr/>
      <dgm:t>
        <a:bodyPr/>
        <a:lstStyle/>
        <a:p>
          <a:endParaRPr lang="en-IN"/>
        </a:p>
      </dgm:t>
    </dgm:pt>
    <dgm:pt modelId="{9C232A9E-9065-453C-B3CD-BBF0279B91F3}" type="pres">
      <dgm:prSet presAssocID="{E827FFFA-342F-42EC-8989-C6FB78DAE966}" presName="hierRoot2" presStyleCnt="0">
        <dgm:presLayoutVars>
          <dgm:hierBranch val="init"/>
        </dgm:presLayoutVars>
      </dgm:prSet>
      <dgm:spPr/>
    </dgm:pt>
    <dgm:pt modelId="{89103619-75C9-4FAD-AC9D-A190D4E46229}" type="pres">
      <dgm:prSet presAssocID="{E827FFFA-342F-42EC-8989-C6FB78DAE966}" presName="rootComposite" presStyleCnt="0"/>
      <dgm:spPr/>
    </dgm:pt>
    <dgm:pt modelId="{37A1EE98-6E0C-4078-BB72-B4516EDE61B9}" type="pres">
      <dgm:prSet presAssocID="{E827FFFA-342F-42EC-8989-C6FB78DAE966}" presName="rootText" presStyleLbl="node2" presStyleIdx="1" presStyleCnt="2" custScaleX="72685" custScaleY="59282" custLinFactY="-100000" custLinFactNeighborX="23" custLinFactNeighborY="-120527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DB00B736-4985-47BE-8BA8-9A75EFACF30A}" type="pres">
      <dgm:prSet presAssocID="{E827FFFA-342F-42EC-8989-C6FB78DAE966}" presName="rootConnector" presStyleLbl="node2" presStyleIdx="1" presStyleCnt="2"/>
      <dgm:spPr/>
      <dgm:t>
        <a:bodyPr/>
        <a:lstStyle/>
        <a:p>
          <a:endParaRPr lang="en-IN"/>
        </a:p>
      </dgm:t>
    </dgm:pt>
    <dgm:pt modelId="{358D4C78-EFB3-4812-9882-1A6CA5B3CB05}" type="pres">
      <dgm:prSet presAssocID="{E827FFFA-342F-42EC-8989-C6FB78DAE966}" presName="hierChild4" presStyleCnt="0"/>
      <dgm:spPr/>
    </dgm:pt>
    <dgm:pt modelId="{17DD1FBB-6CA9-4F12-AB87-A858531161A4}" type="pres">
      <dgm:prSet presAssocID="{E827FFFA-342F-42EC-8989-C6FB78DAE966}" presName="hierChild5" presStyleCnt="0"/>
      <dgm:spPr/>
    </dgm:pt>
    <dgm:pt modelId="{186C45D2-39F9-4A77-9611-965B8496E81A}" type="pres">
      <dgm:prSet presAssocID="{FD82AB78-F0A4-4DCB-9BFE-177CC14AA09D}" presName="hierChild3" presStyleCnt="0"/>
      <dgm:spPr/>
    </dgm:pt>
  </dgm:ptLst>
  <dgm:cxnLst>
    <dgm:cxn modelId="{DCF214F4-4345-4214-B992-B1E3550BA05D}" type="presOf" srcId="{3EBE45D5-1E18-4CF3-BE38-E1AE28C2DCFF}" destId="{8489419E-4B01-4159-B169-B458F4C6E120}" srcOrd="0" destOrd="0" presId="urn:microsoft.com/office/officeart/2005/8/layout/orgChart1"/>
    <dgm:cxn modelId="{53077009-727E-4125-82B0-A2FA1EE4525E}" srcId="{FD82AB78-F0A4-4DCB-9BFE-177CC14AA09D}" destId="{BFE0796B-5F8D-4287-BA79-AC8285F39919}" srcOrd="0" destOrd="0" parTransId="{3EBE45D5-1E18-4CF3-BE38-E1AE28C2DCFF}" sibTransId="{98726702-979F-40E8-9302-32650DF07518}"/>
    <dgm:cxn modelId="{21A086B1-29E9-42D1-819D-457E8AF04DAE}" type="presOf" srcId="{42A4F79C-AA02-4CBE-BDBD-FD8AA9BCE2CF}" destId="{2877B7B9-D871-4DE4-AA80-C8A18AFAD6D6}" srcOrd="0" destOrd="0" presId="urn:microsoft.com/office/officeart/2005/8/layout/orgChart1"/>
    <dgm:cxn modelId="{38A23E84-B481-435F-B531-AA1DF8885A76}" srcId="{36EC81C1-C179-4CEA-B785-5484BC205386}" destId="{FD82AB78-F0A4-4DCB-9BFE-177CC14AA09D}" srcOrd="0" destOrd="0" parTransId="{5D3CF9CC-2E42-4F0C-8E06-32459801A468}" sibTransId="{AFF644E1-60DF-486E-8B13-AC71E1228927}"/>
    <dgm:cxn modelId="{1E698DB5-9670-4575-B8F1-0EE7A01C8CD1}" type="presOf" srcId="{BFE0796B-5F8D-4287-BA79-AC8285F39919}" destId="{2049F13F-483D-46A3-A685-8A832E429CA4}" srcOrd="1" destOrd="0" presId="urn:microsoft.com/office/officeart/2005/8/layout/orgChart1"/>
    <dgm:cxn modelId="{A7DDC640-4A07-4505-A8E3-E00D7F930555}" type="presOf" srcId="{BFE0796B-5F8D-4287-BA79-AC8285F39919}" destId="{D452BA96-EFCF-4BD3-8DE8-697C2F9C9E1B}" srcOrd="0" destOrd="0" presId="urn:microsoft.com/office/officeart/2005/8/layout/orgChart1"/>
    <dgm:cxn modelId="{1E638333-CA6E-4DB8-BC22-E41CB39BE2B7}" type="presOf" srcId="{36EC81C1-C179-4CEA-B785-5484BC205386}" destId="{0C9660D9-56F2-4300-AB9A-7A0984533C82}" srcOrd="0" destOrd="0" presId="urn:microsoft.com/office/officeart/2005/8/layout/orgChart1"/>
    <dgm:cxn modelId="{10EC56C1-C097-4A5C-A187-633F1EFC3F47}" type="presOf" srcId="{E827FFFA-342F-42EC-8989-C6FB78DAE966}" destId="{37A1EE98-6E0C-4078-BB72-B4516EDE61B9}" srcOrd="0" destOrd="0" presId="urn:microsoft.com/office/officeart/2005/8/layout/orgChart1"/>
    <dgm:cxn modelId="{B00D0EDA-3F72-4CFA-9A9E-CB8139D16224}" type="presOf" srcId="{E827FFFA-342F-42EC-8989-C6FB78DAE966}" destId="{DB00B736-4985-47BE-8BA8-9A75EFACF30A}" srcOrd="1" destOrd="0" presId="urn:microsoft.com/office/officeart/2005/8/layout/orgChart1"/>
    <dgm:cxn modelId="{12F42CD2-6DF2-4548-9DD1-C5CD30EFB472}" type="presOf" srcId="{FD82AB78-F0A4-4DCB-9BFE-177CC14AA09D}" destId="{27DE64BD-4CD4-4B0F-A87C-1F26C7B7BF3A}" srcOrd="0" destOrd="0" presId="urn:microsoft.com/office/officeart/2005/8/layout/orgChart1"/>
    <dgm:cxn modelId="{529AE721-88B0-4F0C-B223-1FCF3023A244}" type="presOf" srcId="{FD82AB78-F0A4-4DCB-9BFE-177CC14AA09D}" destId="{955C6209-DF7E-419B-8623-75CAEF015789}" srcOrd="1" destOrd="0" presId="urn:microsoft.com/office/officeart/2005/8/layout/orgChart1"/>
    <dgm:cxn modelId="{3F8F2DBE-2829-45D6-8A06-D525B99D810E}" srcId="{FD82AB78-F0A4-4DCB-9BFE-177CC14AA09D}" destId="{E827FFFA-342F-42EC-8989-C6FB78DAE966}" srcOrd="1" destOrd="0" parTransId="{42A4F79C-AA02-4CBE-BDBD-FD8AA9BCE2CF}" sibTransId="{FAC2B4A9-3771-430E-947F-376FDDC038D3}"/>
    <dgm:cxn modelId="{DFF7E8A5-0EEF-49CD-A580-D0035EFDC49A}" type="presParOf" srcId="{0C9660D9-56F2-4300-AB9A-7A0984533C82}" destId="{BE614D6F-5E20-449B-B88F-6E983EA4F2D8}" srcOrd="0" destOrd="0" presId="urn:microsoft.com/office/officeart/2005/8/layout/orgChart1"/>
    <dgm:cxn modelId="{11E13C6F-A139-45A4-9C52-FD2A6B8BF21B}" type="presParOf" srcId="{BE614D6F-5E20-449B-B88F-6E983EA4F2D8}" destId="{652C5D99-463F-46A3-8172-7AA889FF2D78}" srcOrd="0" destOrd="0" presId="urn:microsoft.com/office/officeart/2005/8/layout/orgChart1"/>
    <dgm:cxn modelId="{CBC41FF0-EE33-4B53-A96F-4A966F54EC61}" type="presParOf" srcId="{652C5D99-463F-46A3-8172-7AA889FF2D78}" destId="{27DE64BD-4CD4-4B0F-A87C-1F26C7B7BF3A}" srcOrd="0" destOrd="0" presId="urn:microsoft.com/office/officeart/2005/8/layout/orgChart1"/>
    <dgm:cxn modelId="{E89492E1-89A5-4FDA-AF30-1989854A3A32}" type="presParOf" srcId="{652C5D99-463F-46A3-8172-7AA889FF2D78}" destId="{955C6209-DF7E-419B-8623-75CAEF015789}" srcOrd="1" destOrd="0" presId="urn:microsoft.com/office/officeart/2005/8/layout/orgChart1"/>
    <dgm:cxn modelId="{809ACE7A-13CE-4214-B869-F8A99345EC55}" type="presParOf" srcId="{BE614D6F-5E20-449B-B88F-6E983EA4F2D8}" destId="{1DFFC465-40D7-44F5-9067-EDA9F6068098}" srcOrd="1" destOrd="0" presId="urn:microsoft.com/office/officeart/2005/8/layout/orgChart1"/>
    <dgm:cxn modelId="{F89D6BD5-2BFA-4229-8CFF-88CC38C9A508}" type="presParOf" srcId="{1DFFC465-40D7-44F5-9067-EDA9F6068098}" destId="{8489419E-4B01-4159-B169-B458F4C6E120}" srcOrd="0" destOrd="0" presId="urn:microsoft.com/office/officeart/2005/8/layout/orgChart1"/>
    <dgm:cxn modelId="{8749B038-8FA4-4721-B7A7-8D57787163E5}" type="presParOf" srcId="{1DFFC465-40D7-44F5-9067-EDA9F6068098}" destId="{0E4D405D-F2AC-41FE-ADB4-7F1A5C0BFF4F}" srcOrd="1" destOrd="0" presId="urn:microsoft.com/office/officeart/2005/8/layout/orgChart1"/>
    <dgm:cxn modelId="{EFF0A7C0-C293-4659-97B5-49DCC9448342}" type="presParOf" srcId="{0E4D405D-F2AC-41FE-ADB4-7F1A5C0BFF4F}" destId="{0274E226-90EE-4DA2-9AE8-FA09DFFF2110}" srcOrd="0" destOrd="0" presId="urn:microsoft.com/office/officeart/2005/8/layout/orgChart1"/>
    <dgm:cxn modelId="{862DAD60-8381-4451-BAD5-4B430579FC50}" type="presParOf" srcId="{0274E226-90EE-4DA2-9AE8-FA09DFFF2110}" destId="{D452BA96-EFCF-4BD3-8DE8-697C2F9C9E1B}" srcOrd="0" destOrd="0" presId="urn:microsoft.com/office/officeart/2005/8/layout/orgChart1"/>
    <dgm:cxn modelId="{C80D81FE-AC5D-4D92-89CE-CDEE9B05B52F}" type="presParOf" srcId="{0274E226-90EE-4DA2-9AE8-FA09DFFF2110}" destId="{2049F13F-483D-46A3-A685-8A832E429CA4}" srcOrd="1" destOrd="0" presId="urn:microsoft.com/office/officeart/2005/8/layout/orgChart1"/>
    <dgm:cxn modelId="{1CFB3D74-3153-4A10-A9D3-702AA1D40EBD}" type="presParOf" srcId="{0E4D405D-F2AC-41FE-ADB4-7F1A5C0BFF4F}" destId="{4D2BE092-1933-4758-BA78-AE11BE5CB9A0}" srcOrd="1" destOrd="0" presId="urn:microsoft.com/office/officeart/2005/8/layout/orgChart1"/>
    <dgm:cxn modelId="{575A72AF-1E43-4007-A43A-D7AD409873F5}" type="presParOf" srcId="{0E4D405D-F2AC-41FE-ADB4-7F1A5C0BFF4F}" destId="{AB893D6E-0257-41D9-A21C-96A3CA46352C}" srcOrd="2" destOrd="0" presId="urn:microsoft.com/office/officeart/2005/8/layout/orgChart1"/>
    <dgm:cxn modelId="{E4EB08A4-E14A-4C24-BF96-EE1F2C83B35C}" type="presParOf" srcId="{1DFFC465-40D7-44F5-9067-EDA9F6068098}" destId="{2877B7B9-D871-4DE4-AA80-C8A18AFAD6D6}" srcOrd="2" destOrd="0" presId="urn:microsoft.com/office/officeart/2005/8/layout/orgChart1"/>
    <dgm:cxn modelId="{1F7B2112-667B-4814-A6CA-FF224057D2FD}" type="presParOf" srcId="{1DFFC465-40D7-44F5-9067-EDA9F6068098}" destId="{9C232A9E-9065-453C-B3CD-BBF0279B91F3}" srcOrd="3" destOrd="0" presId="urn:microsoft.com/office/officeart/2005/8/layout/orgChart1"/>
    <dgm:cxn modelId="{3056D61E-7DE9-44C3-AC7E-4C0DB6D460D0}" type="presParOf" srcId="{9C232A9E-9065-453C-B3CD-BBF0279B91F3}" destId="{89103619-75C9-4FAD-AC9D-A190D4E46229}" srcOrd="0" destOrd="0" presId="urn:microsoft.com/office/officeart/2005/8/layout/orgChart1"/>
    <dgm:cxn modelId="{1FE1CF10-2359-4BA3-9603-2625DD66EBCE}" type="presParOf" srcId="{89103619-75C9-4FAD-AC9D-A190D4E46229}" destId="{37A1EE98-6E0C-4078-BB72-B4516EDE61B9}" srcOrd="0" destOrd="0" presId="urn:microsoft.com/office/officeart/2005/8/layout/orgChart1"/>
    <dgm:cxn modelId="{B5201668-7F8B-4FF4-8F77-D7EC0664DEA0}" type="presParOf" srcId="{89103619-75C9-4FAD-AC9D-A190D4E46229}" destId="{DB00B736-4985-47BE-8BA8-9A75EFACF30A}" srcOrd="1" destOrd="0" presId="urn:microsoft.com/office/officeart/2005/8/layout/orgChart1"/>
    <dgm:cxn modelId="{CE64E934-ABF4-4794-9059-EF6634F48040}" type="presParOf" srcId="{9C232A9E-9065-453C-B3CD-BBF0279B91F3}" destId="{358D4C78-EFB3-4812-9882-1A6CA5B3CB05}" srcOrd="1" destOrd="0" presId="urn:microsoft.com/office/officeart/2005/8/layout/orgChart1"/>
    <dgm:cxn modelId="{D56FBB1E-15CC-4E8C-AA0D-4CE255926D4C}" type="presParOf" srcId="{9C232A9E-9065-453C-B3CD-BBF0279B91F3}" destId="{17DD1FBB-6CA9-4F12-AB87-A858531161A4}" srcOrd="2" destOrd="0" presId="urn:microsoft.com/office/officeart/2005/8/layout/orgChart1"/>
    <dgm:cxn modelId="{3E12F043-3789-4369-BC4F-0EB52A73CEB0}" type="presParOf" srcId="{BE614D6F-5E20-449B-B88F-6E983EA4F2D8}" destId="{186C45D2-39F9-4A77-9611-965B8496E81A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36EC81C1-C179-4CEA-B785-5484BC205386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FD82AB78-F0A4-4DCB-9BFE-177CC14AA09D}">
      <dgm:prSet phldrT="[Text]"/>
      <dgm:spPr/>
      <dgm:t>
        <a:bodyPr/>
        <a:lstStyle/>
        <a:p>
          <a:r>
            <a:rPr lang="en-IN"/>
            <a:t>A</a:t>
          </a:r>
        </a:p>
      </dgm:t>
    </dgm:pt>
    <dgm:pt modelId="{5D3CF9CC-2E42-4F0C-8E06-32459801A468}" type="parTrans" cxnId="{38A23E84-B481-435F-B531-AA1DF8885A76}">
      <dgm:prSet/>
      <dgm:spPr/>
      <dgm:t>
        <a:bodyPr/>
        <a:lstStyle/>
        <a:p>
          <a:endParaRPr lang="en-IN"/>
        </a:p>
      </dgm:t>
    </dgm:pt>
    <dgm:pt modelId="{AFF644E1-60DF-486E-8B13-AC71E1228927}" type="sibTrans" cxnId="{38A23E84-B481-435F-B531-AA1DF8885A76}">
      <dgm:prSet/>
      <dgm:spPr/>
      <dgm:t>
        <a:bodyPr/>
        <a:lstStyle/>
        <a:p>
          <a:endParaRPr lang="en-IN"/>
        </a:p>
      </dgm:t>
    </dgm:pt>
    <dgm:pt modelId="{E827FFFA-342F-42EC-8989-C6FB78DAE966}">
      <dgm:prSet phldrT="[Text]"/>
      <dgm:spPr/>
      <dgm:t>
        <a:bodyPr/>
        <a:lstStyle/>
        <a:p>
          <a:r>
            <a:rPr lang="en-IN"/>
            <a:t>B</a:t>
          </a:r>
        </a:p>
      </dgm:t>
    </dgm:pt>
    <dgm:pt modelId="{FAC2B4A9-3771-430E-947F-376FDDC038D3}" type="sibTrans" cxnId="{3F8F2DBE-2829-45D6-8A06-D525B99D810E}">
      <dgm:prSet/>
      <dgm:spPr/>
      <dgm:t>
        <a:bodyPr/>
        <a:lstStyle/>
        <a:p>
          <a:endParaRPr lang="en-IN"/>
        </a:p>
      </dgm:t>
    </dgm:pt>
    <dgm:pt modelId="{42A4F79C-AA02-4CBE-BDBD-FD8AA9BCE2CF}" type="parTrans" cxnId="{3F8F2DBE-2829-45D6-8A06-D525B99D810E}">
      <dgm:prSet/>
      <dgm:spPr/>
      <dgm:t>
        <a:bodyPr/>
        <a:lstStyle/>
        <a:p>
          <a:endParaRPr lang="en-IN"/>
        </a:p>
      </dgm:t>
    </dgm:pt>
    <dgm:pt modelId="{0C9660D9-56F2-4300-AB9A-7A0984533C82}" type="pres">
      <dgm:prSet presAssocID="{36EC81C1-C179-4CEA-B785-5484BC205386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IN"/>
        </a:p>
      </dgm:t>
    </dgm:pt>
    <dgm:pt modelId="{BE614D6F-5E20-449B-B88F-6E983EA4F2D8}" type="pres">
      <dgm:prSet presAssocID="{FD82AB78-F0A4-4DCB-9BFE-177CC14AA09D}" presName="hierRoot1" presStyleCnt="0">
        <dgm:presLayoutVars>
          <dgm:hierBranch val="init"/>
        </dgm:presLayoutVars>
      </dgm:prSet>
      <dgm:spPr/>
    </dgm:pt>
    <dgm:pt modelId="{652C5D99-463F-46A3-8172-7AA889FF2D78}" type="pres">
      <dgm:prSet presAssocID="{FD82AB78-F0A4-4DCB-9BFE-177CC14AA09D}" presName="rootComposite1" presStyleCnt="0"/>
      <dgm:spPr/>
    </dgm:pt>
    <dgm:pt modelId="{27DE64BD-4CD4-4B0F-A87C-1F26C7B7BF3A}" type="pres">
      <dgm:prSet presAssocID="{FD82AB78-F0A4-4DCB-9BFE-177CC14AA09D}" presName="rootText1" presStyleLbl="node0" presStyleIdx="0" presStyleCnt="1" custScaleX="36051" custScaleY="33846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955C6209-DF7E-419B-8623-75CAEF015789}" type="pres">
      <dgm:prSet presAssocID="{FD82AB78-F0A4-4DCB-9BFE-177CC14AA09D}" presName="rootConnector1" presStyleLbl="node1" presStyleIdx="0" presStyleCnt="0"/>
      <dgm:spPr/>
      <dgm:t>
        <a:bodyPr/>
        <a:lstStyle/>
        <a:p>
          <a:endParaRPr lang="en-IN"/>
        </a:p>
      </dgm:t>
    </dgm:pt>
    <dgm:pt modelId="{1DFFC465-40D7-44F5-9067-EDA9F6068098}" type="pres">
      <dgm:prSet presAssocID="{FD82AB78-F0A4-4DCB-9BFE-177CC14AA09D}" presName="hierChild2" presStyleCnt="0"/>
      <dgm:spPr/>
    </dgm:pt>
    <dgm:pt modelId="{2877B7B9-D871-4DE4-AA80-C8A18AFAD6D6}" type="pres">
      <dgm:prSet presAssocID="{42A4F79C-AA02-4CBE-BDBD-FD8AA9BCE2CF}" presName="Name37" presStyleLbl="parChTrans1D2" presStyleIdx="0" presStyleCnt="1"/>
      <dgm:spPr/>
      <dgm:t>
        <a:bodyPr/>
        <a:lstStyle/>
        <a:p>
          <a:endParaRPr lang="en-IN"/>
        </a:p>
      </dgm:t>
    </dgm:pt>
    <dgm:pt modelId="{9C232A9E-9065-453C-B3CD-BBF0279B91F3}" type="pres">
      <dgm:prSet presAssocID="{E827FFFA-342F-42EC-8989-C6FB78DAE966}" presName="hierRoot2" presStyleCnt="0">
        <dgm:presLayoutVars>
          <dgm:hierBranch val="init"/>
        </dgm:presLayoutVars>
      </dgm:prSet>
      <dgm:spPr/>
    </dgm:pt>
    <dgm:pt modelId="{89103619-75C9-4FAD-AC9D-A190D4E46229}" type="pres">
      <dgm:prSet presAssocID="{E827FFFA-342F-42EC-8989-C6FB78DAE966}" presName="rootComposite" presStyleCnt="0"/>
      <dgm:spPr/>
    </dgm:pt>
    <dgm:pt modelId="{37A1EE98-6E0C-4078-BB72-B4516EDE61B9}" type="pres">
      <dgm:prSet presAssocID="{E827FFFA-342F-42EC-8989-C6FB78DAE966}" presName="rootText" presStyleLbl="node2" presStyleIdx="0" presStyleCnt="1" custScaleX="36051" custScaleY="33846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DB00B736-4985-47BE-8BA8-9A75EFACF30A}" type="pres">
      <dgm:prSet presAssocID="{E827FFFA-342F-42EC-8989-C6FB78DAE966}" presName="rootConnector" presStyleLbl="node2" presStyleIdx="0" presStyleCnt="1"/>
      <dgm:spPr/>
      <dgm:t>
        <a:bodyPr/>
        <a:lstStyle/>
        <a:p>
          <a:endParaRPr lang="en-IN"/>
        </a:p>
      </dgm:t>
    </dgm:pt>
    <dgm:pt modelId="{358D4C78-EFB3-4812-9882-1A6CA5B3CB05}" type="pres">
      <dgm:prSet presAssocID="{E827FFFA-342F-42EC-8989-C6FB78DAE966}" presName="hierChild4" presStyleCnt="0"/>
      <dgm:spPr/>
    </dgm:pt>
    <dgm:pt modelId="{17DD1FBB-6CA9-4F12-AB87-A858531161A4}" type="pres">
      <dgm:prSet presAssocID="{E827FFFA-342F-42EC-8989-C6FB78DAE966}" presName="hierChild5" presStyleCnt="0"/>
      <dgm:spPr/>
    </dgm:pt>
    <dgm:pt modelId="{186C45D2-39F9-4A77-9611-965B8496E81A}" type="pres">
      <dgm:prSet presAssocID="{FD82AB78-F0A4-4DCB-9BFE-177CC14AA09D}" presName="hierChild3" presStyleCnt="0"/>
      <dgm:spPr/>
    </dgm:pt>
  </dgm:ptLst>
  <dgm:cxnLst>
    <dgm:cxn modelId="{38A23E84-B481-435F-B531-AA1DF8885A76}" srcId="{36EC81C1-C179-4CEA-B785-5484BC205386}" destId="{FD82AB78-F0A4-4DCB-9BFE-177CC14AA09D}" srcOrd="0" destOrd="0" parTransId="{5D3CF9CC-2E42-4F0C-8E06-32459801A468}" sibTransId="{AFF644E1-60DF-486E-8B13-AC71E1228927}"/>
    <dgm:cxn modelId="{390DDAEE-F88E-465D-ABEB-2EC421C05CCD}" type="presOf" srcId="{42A4F79C-AA02-4CBE-BDBD-FD8AA9BCE2CF}" destId="{2877B7B9-D871-4DE4-AA80-C8A18AFAD6D6}" srcOrd="0" destOrd="0" presId="urn:microsoft.com/office/officeart/2005/8/layout/orgChart1"/>
    <dgm:cxn modelId="{F241E3E6-FAB3-4668-B99D-13509647B02F}" type="presOf" srcId="{FD82AB78-F0A4-4DCB-9BFE-177CC14AA09D}" destId="{27DE64BD-4CD4-4B0F-A87C-1F26C7B7BF3A}" srcOrd="0" destOrd="0" presId="urn:microsoft.com/office/officeart/2005/8/layout/orgChart1"/>
    <dgm:cxn modelId="{0E3E39D4-5B52-4B9B-B507-153086951D61}" type="presOf" srcId="{36EC81C1-C179-4CEA-B785-5484BC205386}" destId="{0C9660D9-56F2-4300-AB9A-7A0984533C82}" srcOrd="0" destOrd="0" presId="urn:microsoft.com/office/officeart/2005/8/layout/orgChart1"/>
    <dgm:cxn modelId="{C72A7161-7FA1-4D5D-A3B5-8FC48283B1E8}" type="presOf" srcId="{E827FFFA-342F-42EC-8989-C6FB78DAE966}" destId="{DB00B736-4985-47BE-8BA8-9A75EFACF30A}" srcOrd="1" destOrd="0" presId="urn:microsoft.com/office/officeart/2005/8/layout/orgChart1"/>
    <dgm:cxn modelId="{66FC3414-4754-4607-91A9-5D59BED97453}" type="presOf" srcId="{E827FFFA-342F-42EC-8989-C6FB78DAE966}" destId="{37A1EE98-6E0C-4078-BB72-B4516EDE61B9}" srcOrd="0" destOrd="0" presId="urn:microsoft.com/office/officeart/2005/8/layout/orgChart1"/>
    <dgm:cxn modelId="{2B4B6490-FFB9-4963-A572-67626A1B29EB}" type="presOf" srcId="{FD82AB78-F0A4-4DCB-9BFE-177CC14AA09D}" destId="{955C6209-DF7E-419B-8623-75CAEF015789}" srcOrd="1" destOrd="0" presId="urn:microsoft.com/office/officeart/2005/8/layout/orgChart1"/>
    <dgm:cxn modelId="{3F8F2DBE-2829-45D6-8A06-D525B99D810E}" srcId="{FD82AB78-F0A4-4DCB-9BFE-177CC14AA09D}" destId="{E827FFFA-342F-42EC-8989-C6FB78DAE966}" srcOrd="0" destOrd="0" parTransId="{42A4F79C-AA02-4CBE-BDBD-FD8AA9BCE2CF}" sibTransId="{FAC2B4A9-3771-430E-947F-376FDDC038D3}"/>
    <dgm:cxn modelId="{55EEA4F6-7687-4EC4-9871-B63D4CF9A9EA}" type="presParOf" srcId="{0C9660D9-56F2-4300-AB9A-7A0984533C82}" destId="{BE614D6F-5E20-449B-B88F-6E983EA4F2D8}" srcOrd="0" destOrd="0" presId="urn:microsoft.com/office/officeart/2005/8/layout/orgChart1"/>
    <dgm:cxn modelId="{E462529D-A3EA-4F0B-9769-CC22EFF3AB07}" type="presParOf" srcId="{BE614D6F-5E20-449B-B88F-6E983EA4F2D8}" destId="{652C5D99-463F-46A3-8172-7AA889FF2D78}" srcOrd="0" destOrd="0" presId="urn:microsoft.com/office/officeart/2005/8/layout/orgChart1"/>
    <dgm:cxn modelId="{7A855D42-D35A-4A1B-92B0-0EA3430FD548}" type="presParOf" srcId="{652C5D99-463F-46A3-8172-7AA889FF2D78}" destId="{27DE64BD-4CD4-4B0F-A87C-1F26C7B7BF3A}" srcOrd="0" destOrd="0" presId="urn:microsoft.com/office/officeart/2005/8/layout/orgChart1"/>
    <dgm:cxn modelId="{207434DF-91E6-4AE9-8303-3B7CFD5261C4}" type="presParOf" srcId="{652C5D99-463F-46A3-8172-7AA889FF2D78}" destId="{955C6209-DF7E-419B-8623-75CAEF015789}" srcOrd="1" destOrd="0" presId="urn:microsoft.com/office/officeart/2005/8/layout/orgChart1"/>
    <dgm:cxn modelId="{693E69FD-E8EF-457D-AA7E-EC0448BD7A79}" type="presParOf" srcId="{BE614D6F-5E20-449B-B88F-6E983EA4F2D8}" destId="{1DFFC465-40D7-44F5-9067-EDA9F6068098}" srcOrd="1" destOrd="0" presId="urn:microsoft.com/office/officeart/2005/8/layout/orgChart1"/>
    <dgm:cxn modelId="{C1DA55D5-F574-4E8C-B008-51809711FDA4}" type="presParOf" srcId="{1DFFC465-40D7-44F5-9067-EDA9F6068098}" destId="{2877B7B9-D871-4DE4-AA80-C8A18AFAD6D6}" srcOrd="0" destOrd="0" presId="urn:microsoft.com/office/officeart/2005/8/layout/orgChart1"/>
    <dgm:cxn modelId="{506D4729-4998-46E1-A237-ED8A864ED04F}" type="presParOf" srcId="{1DFFC465-40D7-44F5-9067-EDA9F6068098}" destId="{9C232A9E-9065-453C-B3CD-BBF0279B91F3}" srcOrd="1" destOrd="0" presId="urn:microsoft.com/office/officeart/2005/8/layout/orgChart1"/>
    <dgm:cxn modelId="{0166EEDB-8DC8-4C21-9EFF-4D76862700EF}" type="presParOf" srcId="{9C232A9E-9065-453C-B3CD-BBF0279B91F3}" destId="{89103619-75C9-4FAD-AC9D-A190D4E46229}" srcOrd="0" destOrd="0" presId="urn:microsoft.com/office/officeart/2005/8/layout/orgChart1"/>
    <dgm:cxn modelId="{BA83D3BB-E1DC-44E5-B5D5-81F0F70AE4EF}" type="presParOf" srcId="{89103619-75C9-4FAD-AC9D-A190D4E46229}" destId="{37A1EE98-6E0C-4078-BB72-B4516EDE61B9}" srcOrd="0" destOrd="0" presId="urn:microsoft.com/office/officeart/2005/8/layout/orgChart1"/>
    <dgm:cxn modelId="{E2BA6FDA-9B2F-4733-A35F-342B6089B9F3}" type="presParOf" srcId="{89103619-75C9-4FAD-AC9D-A190D4E46229}" destId="{DB00B736-4985-47BE-8BA8-9A75EFACF30A}" srcOrd="1" destOrd="0" presId="urn:microsoft.com/office/officeart/2005/8/layout/orgChart1"/>
    <dgm:cxn modelId="{EF504DA7-C4B8-4AF9-B0C6-66B030E57A35}" type="presParOf" srcId="{9C232A9E-9065-453C-B3CD-BBF0279B91F3}" destId="{358D4C78-EFB3-4812-9882-1A6CA5B3CB05}" srcOrd="1" destOrd="0" presId="urn:microsoft.com/office/officeart/2005/8/layout/orgChart1"/>
    <dgm:cxn modelId="{D318EF97-4834-4AFA-ABDB-C3DB5D4804EE}" type="presParOf" srcId="{9C232A9E-9065-453C-B3CD-BBF0279B91F3}" destId="{17DD1FBB-6CA9-4F12-AB87-A858531161A4}" srcOrd="2" destOrd="0" presId="urn:microsoft.com/office/officeart/2005/8/layout/orgChart1"/>
    <dgm:cxn modelId="{BF3F35FA-CEED-43EA-8C1F-E3ECD071F338}" type="presParOf" srcId="{BE614D6F-5E20-449B-B88F-6E983EA4F2D8}" destId="{186C45D2-39F9-4A77-9611-965B8496E81A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8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36EC81C1-C179-4CEA-B785-5484BC205386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FD82AB78-F0A4-4DCB-9BFE-177CC14AA09D}">
      <dgm:prSet phldrT="[Text]"/>
      <dgm:spPr/>
      <dgm:t>
        <a:bodyPr/>
        <a:lstStyle/>
        <a:p>
          <a:r>
            <a:rPr lang="en-IN"/>
            <a:t>C</a:t>
          </a:r>
        </a:p>
      </dgm:t>
    </dgm:pt>
    <dgm:pt modelId="{5D3CF9CC-2E42-4F0C-8E06-32459801A468}" type="parTrans" cxnId="{38A23E84-B481-435F-B531-AA1DF8885A76}">
      <dgm:prSet/>
      <dgm:spPr/>
      <dgm:t>
        <a:bodyPr/>
        <a:lstStyle/>
        <a:p>
          <a:endParaRPr lang="en-IN"/>
        </a:p>
      </dgm:t>
    </dgm:pt>
    <dgm:pt modelId="{AFF644E1-60DF-486E-8B13-AC71E1228927}" type="sibTrans" cxnId="{38A23E84-B481-435F-B531-AA1DF8885A76}">
      <dgm:prSet/>
      <dgm:spPr/>
      <dgm:t>
        <a:bodyPr/>
        <a:lstStyle/>
        <a:p>
          <a:endParaRPr lang="en-IN"/>
        </a:p>
      </dgm:t>
    </dgm:pt>
    <dgm:pt modelId="{BFE0796B-5F8D-4287-BA79-AC8285F39919}">
      <dgm:prSet phldrT="[Text]"/>
      <dgm:spPr/>
      <dgm:t>
        <a:bodyPr/>
        <a:lstStyle/>
        <a:p>
          <a:r>
            <a:rPr lang="en-IN"/>
            <a:t>A</a:t>
          </a:r>
        </a:p>
      </dgm:t>
    </dgm:pt>
    <dgm:pt modelId="{3EBE45D5-1E18-4CF3-BE38-E1AE28C2DCFF}" type="parTrans" cxnId="{53077009-727E-4125-82B0-A2FA1EE4525E}">
      <dgm:prSet/>
      <dgm:spPr/>
      <dgm:t>
        <a:bodyPr/>
        <a:lstStyle/>
        <a:p>
          <a:endParaRPr lang="en-IN"/>
        </a:p>
      </dgm:t>
    </dgm:pt>
    <dgm:pt modelId="{98726702-979F-40E8-9302-32650DF07518}" type="sibTrans" cxnId="{53077009-727E-4125-82B0-A2FA1EE4525E}">
      <dgm:prSet/>
      <dgm:spPr/>
      <dgm:t>
        <a:bodyPr/>
        <a:lstStyle/>
        <a:p>
          <a:endParaRPr lang="en-IN"/>
        </a:p>
      </dgm:t>
    </dgm:pt>
    <dgm:pt modelId="{E827FFFA-342F-42EC-8989-C6FB78DAE966}">
      <dgm:prSet phldrT="[Text]"/>
      <dgm:spPr/>
      <dgm:t>
        <a:bodyPr/>
        <a:lstStyle/>
        <a:p>
          <a:r>
            <a:rPr lang="en-IN"/>
            <a:t>B</a:t>
          </a:r>
        </a:p>
      </dgm:t>
    </dgm:pt>
    <dgm:pt modelId="{42A4F79C-AA02-4CBE-BDBD-FD8AA9BCE2CF}" type="parTrans" cxnId="{3F8F2DBE-2829-45D6-8A06-D525B99D810E}">
      <dgm:prSet/>
      <dgm:spPr/>
      <dgm:t>
        <a:bodyPr/>
        <a:lstStyle/>
        <a:p>
          <a:endParaRPr lang="en-IN"/>
        </a:p>
      </dgm:t>
    </dgm:pt>
    <dgm:pt modelId="{FAC2B4A9-3771-430E-947F-376FDDC038D3}" type="sibTrans" cxnId="{3F8F2DBE-2829-45D6-8A06-D525B99D810E}">
      <dgm:prSet/>
      <dgm:spPr/>
      <dgm:t>
        <a:bodyPr/>
        <a:lstStyle/>
        <a:p>
          <a:endParaRPr lang="en-IN"/>
        </a:p>
      </dgm:t>
    </dgm:pt>
    <dgm:pt modelId="{75CAA7F8-FA21-4AFA-9368-130C4177D3BE}">
      <dgm:prSet phldrT="[Text]"/>
      <dgm:spPr/>
      <dgm:t>
        <a:bodyPr/>
        <a:lstStyle/>
        <a:p>
          <a:r>
            <a:rPr lang="en-IN"/>
            <a:t>D</a:t>
          </a:r>
        </a:p>
      </dgm:t>
    </dgm:pt>
    <dgm:pt modelId="{501F3AB9-3462-429D-87F8-4D103AEF6407}" type="parTrans" cxnId="{E17173AA-E483-4CC0-8362-21BBA9F1252B}">
      <dgm:prSet/>
      <dgm:spPr/>
      <dgm:t>
        <a:bodyPr/>
        <a:lstStyle/>
        <a:p>
          <a:endParaRPr lang="en-IN"/>
        </a:p>
      </dgm:t>
    </dgm:pt>
    <dgm:pt modelId="{3A5D62B8-209B-4092-8830-5921EDC4CDD5}" type="sibTrans" cxnId="{E17173AA-E483-4CC0-8362-21BBA9F1252B}">
      <dgm:prSet/>
      <dgm:spPr/>
      <dgm:t>
        <a:bodyPr/>
        <a:lstStyle/>
        <a:p>
          <a:endParaRPr lang="en-IN"/>
        </a:p>
      </dgm:t>
    </dgm:pt>
    <dgm:pt modelId="{B623AB36-2994-4A58-97F5-B388770DF060}">
      <dgm:prSet phldrT="[Text]"/>
      <dgm:spPr/>
      <dgm:t>
        <a:bodyPr/>
        <a:lstStyle/>
        <a:p>
          <a:r>
            <a:rPr lang="en-IN"/>
            <a:t>E</a:t>
          </a:r>
        </a:p>
      </dgm:t>
    </dgm:pt>
    <dgm:pt modelId="{285C8361-07E4-4823-B011-AF9B0291B21B}" type="parTrans" cxnId="{7D59480C-66B7-4071-9AFE-9D0AB8F1EF6C}">
      <dgm:prSet/>
      <dgm:spPr/>
      <dgm:t>
        <a:bodyPr/>
        <a:lstStyle/>
        <a:p>
          <a:endParaRPr lang="en-IN"/>
        </a:p>
      </dgm:t>
    </dgm:pt>
    <dgm:pt modelId="{10FB1AD3-A18D-441D-8BEA-6C70DDC11BD3}" type="sibTrans" cxnId="{7D59480C-66B7-4071-9AFE-9D0AB8F1EF6C}">
      <dgm:prSet/>
      <dgm:spPr/>
      <dgm:t>
        <a:bodyPr/>
        <a:lstStyle/>
        <a:p>
          <a:endParaRPr lang="en-IN"/>
        </a:p>
      </dgm:t>
    </dgm:pt>
    <dgm:pt modelId="{8450208A-42B2-4509-A8C6-3764E7AC915C}">
      <dgm:prSet phldrT="[Text]"/>
      <dgm:spPr/>
      <dgm:t>
        <a:bodyPr/>
        <a:lstStyle/>
        <a:p>
          <a:r>
            <a:rPr lang="en-IN"/>
            <a:t>F</a:t>
          </a:r>
        </a:p>
      </dgm:t>
    </dgm:pt>
    <dgm:pt modelId="{691EDC7F-AFDF-418E-B8AA-01984941B8F6}" type="parTrans" cxnId="{0980DE69-A8E6-4A97-8CCF-5C77D605D2C9}">
      <dgm:prSet/>
      <dgm:spPr/>
      <dgm:t>
        <a:bodyPr/>
        <a:lstStyle/>
        <a:p>
          <a:endParaRPr lang="en-IN"/>
        </a:p>
      </dgm:t>
    </dgm:pt>
    <dgm:pt modelId="{5E9EF065-E697-4F72-A293-9C00DC0CD0F2}" type="sibTrans" cxnId="{0980DE69-A8E6-4A97-8CCF-5C77D605D2C9}">
      <dgm:prSet/>
      <dgm:spPr/>
      <dgm:t>
        <a:bodyPr/>
        <a:lstStyle/>
        <a:p>
          <a:endParaRPr lang="en-IN"/>
        </a:p>
      </dgm:t>
    </dgm:pt>
    <dgm:pt modelId="{9E7F776E-A25A-4688-A9F9-7345B851CF64}">
      <dgm:prSet phldrT="[Text]"/>
      <dgm:spPr/>
      <dgm:t>
        <a:bodyPr/>
        <a:lstStyle/>
        <a:p>
          <a:r>
            <a:rPr lang="en-IN"/>
            <a:t>A</a:t>
          </a:r>
        </a:p>
      </dgm:t>
    </dgm:pt>
    <dgm:pt modelId="{23760DCB-E467-4B68-978C-E1A3B6976E2C}" type="parTrans" cxnId="{8DA735C0-68AA-4351-BBF9-994219C339FE}">
      <dgm:prSet/>
      <dgm:spPr/>
      <dgm:t>
        <a:bodyPr/>
        <a:lstStyle/>
        <a:p>
          <a:endParaRPr lang="en-IN"/>
        </a:p>
      </dgm:t>
    </dgm:pt>
    <dgm:pt modelId="{34988751-0E33-4BE7-BBBA-491944A7EBF6}" type="sibTrans" cxnId="{8DA735C0-68AA-4351-BBF9-994219C339FE}">
      <dgm:prSet/>
      <dgm:spPr/>
      <dgm:t>
        <a:bodyPr/>
        <a:lstStyle/>
        <a:p>
          <a:endParaRPr lang="en-IN"/>
        </a:p>
      </dgm:t>
    </dgm:pt>
    <dgm:pt modelId="{240A6B9B-B220-4021-9298-2CF8A54E5B0E}">
      <dgm:prSet phldrT="[Text]"/>
      <dgm:spPr/>
      <dgm:t>
        <a:bodyPr/>
        <a:lstStyle/>
        <a:p>
          <a:r>
            <a:rPr lang="en-IN"/>
            <a:t>B</a:t>
          </a:r>
        </a:p>
      </dgm:t>
    </dgm:pt>
    <dgm:pt modelId="{51DEAB34-3F29-4B88-8262-30BA774F41F3}" type="parTrans" cxnId="{8C19D62D-97E8-481F-9FBA-189903817DA2}">
      <dgm:prSet/>
      <dgm:spPr/>
      <dgm:t>
        <a:bodyPr/>
        <a:lstStyle/>
        <a:p>
          <a:endParaRPr lang="en-IN"/>
        </a:p>
      </dgm:t>
    </dgm:pt>
    <dgm:pt modelId="{CE12DB34-0743-472C-AFB0-3435D6A43EE1}" type="sibTrans" cxnId="{8C19D62D-97E8-481F-9FBA-189903817DA2}">
      <dgm:prSet/>
      <dgm:spPr/>
      <dgm:t>
        <a:bodyPr/>
        <a:lstStyle/>
        <a:p>
          <a:endParaRPr lang="en-IN"/>
        </a:p>
      </dgm:t>
    </dgm:pt>
    <dgm:pt modelId="{57AC6FC7-1BAD-4700-86BC-F5A0DC5DA3A0}">
      <dgm:prSet phldrT="[Text]"/>
      <dgm:spPr/>
      <dgm:t>
        <a:bodyPr/>
        <a:lstStyle/>
        <a:p>
          <a:r>
            <a:rPr lang="en-IN"/>
            <a:t>C</a:t>
          </a:r>
        </a:p>
      </dgm:t>
    </dgm:pt>
    <dgm:pt modelId="{DFEF336C-031F-447C-A506-C2DD6CA5BF20}" type="parTrans" cxnId="{1B3B427F-1BF4-405F-88F2-CB63B21C9A03}">
      <dgm:prSet/>
      <dgm:spPr/>
      <dgm:t>
        <a:bodyPr/>
        <a:lstStyle/>
        <a:p>
          <a:endParaRPr lang="en-IN"/>
        </a:p>
      </dgm:t>
    </dgm:pt>
    <dgm:pt modelId="{FF753F0A-74EF-4892-A647-6CEFE743557D}" type="sibTrans" cxnId="{1B3B427F-1BF4-405F-88F2-CB63B21C9A03}">
      <dgm:prSet/>
      <dgm:spPr/>
      <dgm:t>
        <a:bodyPr/>
        <a:lstStyle/>
        <a:p>
          <a:endParaRPr lang="en-IN"/>
        </a:p>
      </dgm:t>
    </dgm:pt>
    <dgm:pt modelId="{2BAFB024-9E20-4BC5-A501-FD6CE517F446}">
      <dgm:prSet phldrT="[Text]"/>
      <dgm:spPr/>
      <dgm:t>
        <a:bodyPr/>
        <a:lstStyle/>
        <a:p>
          <a:r>
            <a:rPr lang="en-IN"/>
            <a:t>D</a:t>
          </a:r>
        </a:p>
      </dgm:t>
    </dgm:pt>
    <dgm:pt modelId="{75BA2AF3-2F6E-4B9E-9CB6-33FC4BE9E59E}" type="parTrans" cxnId="{F755F606-4834-49EE-8B8D-350E09A6F988}">
      <dgm:prSet/>
      <dgm:spPr/>
      <dgm:t>
        <a:bodyPr/>
        <a:lstStyle/>
        <a:p>
          <a:endParaRPr lang="en-IN"/>
        </a:p>
      </dgm:t>
    </dgm:pt>
    <dgm:pt modelId="{66BF3E47-4F33-4093-B06F-72B7C33A17B2}" type="sibTrans" cxnId="{F755F606-4834-49EE-8B8D-350E09A6F988}">
      <dgm:prSet/>
      <dgm:spPr/>
      <dgm:t>
        <a:bodyPr/>
        <a:lstStyle/>
        <a:p>
          <a:endParaRPr lang="en-IN"/>
        </a:p>
      </dgm:t>
    </dgm:pt>
    <dgm:pt modelId="{63B35893-2B37-4B5D-938A-4ED77A961624}">
      <dgm:prSet phldrT="[Text]"/>
      <dgm:spPr/>
      <dgm:t>
        <a:bodyPr/>
        <a:lstStyle/>
        <a:p>
          <a:r>
            <a:rPr lang="en-IN"/>
            <a:t>A</a:t>
          </a:r>
        </a:p>
      </dgm:t>
    </dgm:pt>
    <dgm:pt modelId="{581BCEB3-D846-4201-BC01-8FB18B1D87B7}" type="parTrans" cxnId="{FB593E35-00B8-494F-BA97-6F1B83CBC4F2}">
      <dgm:prSet/>
      <dgm:spPr/>
      <dgm:t>
        <a:bodyPr/>
        <a:lstStyle/>
        <a:p>
          <a:endParaRPr lang="en-IN"/>
        </a:p>
      </dgm:t>
    </dgm:pt>
    <dgm:pt modelId="{E456D44A-DC47-4491-B60F-1FB7928FAB18}" type="sibTrans" cxnId="{FB593E35-00B8-494F-BA97-6F1B83CBC4F2}">
      <dgm:prSet/>
      <dgm:spPr/>
      <dgm:t>
        <a:bodyPr/>
        <a:lstStyle/>
        <a:p>
          <a:endParaRPr lang="en-IN"/>
        </a:p>
      </dgm:t>
    </dgm:pt>
    <dgm:pt modelId="{0C9660D9-56F2-4300-AB9A-7A0984533C82}" type="pres">
      <dgm:prSet presAssocID="{36EC81C1-C179-4CEA-B785-5484BC205386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IN"/>
        </a:p>
      </dgm:t>
    </dgm:pt>
    <dgm:pt modelId="{BE614D6F-5E20-449B-B88F-6E983EA4F2D8}" type="pres">
      <dgm:prSet presAssocID="{FD82AB78-F0A4-4DCB-9BFE-177CC14AA09D}" presName="hierRoot1" presStyleCnt="0">
        <dgm:presLayoutVars>
          <dgm:hierBranch val="init"/>
        </dgm:presLayoutVars>
      </dgm:prSet>
      <dgm:spPr/>
    </dgm:pt>
    <dgm:pt modelId="{652C5D99-463F-46A3-8172-7AA889FF2D78}" type="pres">
      <dgm:prSet presAssocID="{FD82AB78-F0A4-4DCB-9BFE-177CC14AA09D}" presName="rootComposite1" presStyleCnt="0"/>
      <dgm:spPr/>
    </dgm:pt>
    <dgm:pt modelId="{27DE64BD-4CD4-4B0F-A87C-1F26C7B7BF3A}" type="pres">
      <dgm:prSet presAssocID="{FD82AB78-F0A4-4DCB-9BFE-177CC14AA09D}" presName="rootText1" presStyleLbl="node0" presStyleIdx="0" presStyleCnt="2" custScaleX="393144" custScaleY="538559" custLinFactX="199718" custLinFactY="-553892" custLinFactNeighborX="200000" custLinFactNeighborY="-6000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955C6209-DF7E-419B-8623-75CAEF015789}" type="pres">
      <dgm:prSet presAssocID="{FD82AB78-F0A4-4DCB-9BFE-177CC14AA09D}" presName="rootConnector1" presStyleLbl="node1" presStyleIdx="0" presStyleCnt="0"/>
      <dgm:spPr/>
      <dgm:t>
        <a:bodyPr/>
        <a:lstStyle/>
        <a:p>
          <a:endParaRPr lang="en-IN"/>
        </a:p>
      </dgm:t>
    </dgm:pt>
    <dgm:pt modelId="{1DFFC465-40D7-44F5-9067-EDA9F6068098}" type="pres">
      <dgm:prSet presAssocID="{FD82AB78-F0A4-4DCB-9BFE-177CC14AA09D}" presName="hierChild2" presStyleCnt="0"/>
      <dgm:spPr/>
    </dgm:pt>
    <dgm:pt modelId="{ECF7CA6A-8BE6-45D1-8C2A-FAE8F1F154E0}" type="pres">
      <dgm:prSet presAssocID="{501F3AB9-3462-429D-87F8-4D103AEF6407}" presName="Name37" presStyleLbl="parChTrans1D2" presStyleIdx="0" presStyleCnt="6" custSzX="1117950" custSzY="428507"/>
      <dgm:spPr/>
      <dgm:t>
        <a:bodyPr/>
        <a:lstStyle/>
        <a:p>
          <a:endParaRPr lang="en-IN"/>
        </a:p>
      </dgm:t>
    </dgm:pt>
    <dgm:pt modelId="{FA96FF73-5F36-4E27-A455-91AC0694E76D}" type="pres">
      <dgm:prSet presAssocID="{75CAA7F8-FA21-4AFA-9368-130C4177D3BE}" presName="hierRoot2" presStyleCnt="0">
        <dgm:presLayoutVars>
          <dgm:hierBranch val="init"/>
        </dgm:presLayoutVars>
      </dgm:prSet>
      <dgm:spPr/>
    </dgm:pt>
    <dgm:pt modelId="{90F435C8-F510-40CA-9D5A-4595D8C79ED6}" type="pres">
      <dgm:prSet presAssocID="{75CAA7F8-FA21-4AFA-9368-130C4177D3BE}" presName="rootComposite" presStyleCnt="0"/>
      <dgm:spPr/>
    </dgm:pt>
    <dgm:pt modelId="{FB860CAF-4F93-4A58-8861-8BF623EAEEEC}" type="pres">
      <dgm:prSet presAssocID="{75CAA7F8-FA21-4AFA-9368-130C4177D3BE}" presName="rootText" presStyleLbl="node2" presStyleIdx="0" presStyleCnt="6" custScaleX="411299" custScaleY="445484" custLinFactX="200000" custLinFactY="-400000" custLinFactNeighborX="264073" custLinFactNeighborY="-468473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92A7C77B-EE25-4E61-B768-4784794A27C3}" type="pres">
      <dgm:prSet presAssocID="{75CAA7F8-FA21-4AFA-9368-130C4177D3BE}" presName="rootConnector" presStyleLbl="node2" presStyleIdx="0" presStyleCnt="6"/>
      <dgm:spPr/>
      <dgm:t>
        <a:bodyPr/>
        <a:lstStyle/>
        <a:p>
          <a:endParaRPr lang="en-IN"/>
        </a:p>
      </dgm:t>
    </dgm:pt>
    <dgm:pt modelId="{A9D31002-C91D-40B0-AE66-469D97D8605A}" type="pres">
      <dgm:prSet presAssocID="{75CAA7F8-FA21-4AFA-9368-130C4177D3BE}" presName="hierChild4" presStyleCnt="0"/>
      <dgm:spPr/>
    </dgm:pt>
    <dgm:pt modelId="{DFA8E47A-89B7-49A5-9C3F-32D04B454839}" type="pres">
      <dgm:prSet presAssocID="{75CAA7F8-FA21-4AFA-9368-130C4177D3BE}" presName="hierChild5" presStyleCnt="0"/>
      <dgm:spPr/>
    </dgm:pt>
    <dgm:pt modelId="{4629CD62-3515-4F44-B7D8-7256900A8ECD}" type="pres">
      <dgm:prSet presAssocID="{285C8361-07E4-4823-B011-AF9B0291B21B}" presName="Name37" presStyleLbl="parChTrans1D2" presStyleIdx="1" presStyleCnt="6" custSzX="147439" custSzY="632043"/>
      <dgm:spPr/>
      <dgm:t>
        <a:bodyPr/>
        <a:lstStyle/>
        <a:p>
          <a:endParaRPr lang="en-IN"/>
        </a:p>
      </dgm:t>
    </dgm:pt>
    <dgm:pt modelId="{4E57736C-CE9A-4B51-8B6B-226CC7B44D3A}" type="pres">
      <dgm:prSet presAssocID="{B623AB36-2994-4A58-97F5-B388770DF060}" presName="hierRoot2" presStyleCnt="0">
        <dgm:presLayoutVars>
          <dgm:hierBranch val="init"/>
        </dgm:presLayoutVars>
      </dgm:prSet>
      <dgm:spPr/>
    </dgm:pt>
    <dgm:pt modelId="{497DF035-B675-4FAE-B201-F1536731B2F7}" type="pres">
      <dgm:prSet presAssocID="{B623AB36-2994-4A58-97F5-B388770DF060}" presName="rootComposite" presStyleCnt="0"/>
      <dgm:spPr/>
    </dgm:pt>
    <dgm:pt modelId="{B7374346-74E0-4188-AF4C-9AE0F2FC6FFC}" type="pres">
      <dgm:prSet presAssocID="{B623AB36-2994-4A58-97F5-B388770DF060}" presName="rootText" presStyleLbl="node2" presStyleIdx="1" presStyleCnt="6" custScaleX="411299" custScaleY="445484" custLinFactX="400000" custLinFactY="-312953" custLinFactNeighborX="430811" custLinFactNeighborY="-4000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91889085-5487-4EB9-9AD8-2F05B464D9F9}" type="pres">
      <dgm:prSet presAssocID="{B623AB36-2994-4A58-97F5-B388770DF060}" presName="rootConnector" presStyleLbl="node2" presStyleIdx="1" presStyleCnt="6"/>
      <dgm:spPr/>
      <dgm:t>
        <a:bodyPr/>
        <a:lstStyle/>
        <a:p>
          <a:endParaRPr lang="en-IN"/>
        </a:p>
      </dgm:t>
    </dgm:pt>
    <dgm:pt modelId="{39A4D61D-4C77-4AFF-80C0-F6A5843BBB7A}" type="pres">
      <dgm:prSet presAssocID="{B623AB36-2994-4A58-97F5-B388770DF060}" presName="hierChild4" presStyleCnt="0"/>
      <dgm:spPr/>
    </dgm:pt>
    <dgm:pt modelId="{31E4CEF6-8500-4530-BF34-E14DD41FEA7E}" type="pres">
      <dgm:prSet presAssocID="{B623AB36-2994-4A58-97F5-B388770DF060}" presName="hierChild5" presStyleCnt="0"/>
      <dgm:spPr/>
    </dgm:pt>
    <dgm:pt modelId="{D12D7FEA-6F18-43D0-858D-856FF003C2E6}" type="pres">
      <dgm:prSet presAssocID="{691EDC7F-AFDF-418E-B8AA-01984941B8F6}" presName="Name37" presStyleLbl="parChTrans1D2" presStyleIdx="2" presStyleCnt="6" custSzX="893124" custSzY="428508"/>
      <dgm:spPr/>
      <dgm:t>
        <a:bodyPr/>
        <a:lstStyle/>
        <a:p>
          <a:endParaRPr lang="en-IN"/>
        </a:p>
      </dgm:t>
    </dgm:pt>
    <dgm:pt modelId="{F4657659-1E86-4FD4-B6D5-62420F5B6A19}" type="pres">
      <dgm:prSet presAssocID="{8450208A-42B2-4509-A8C6-3764E7AC915C}" presName="hierRoot2" presStyleCnt="0">
        <dgm:presLayoutVars>
          <dgm:hierBranch val="init"/>
        </dgm:presLayoutVars>
      </dgm:prSet>
      <dgm:spPr/>
    </dgm:pt>
    <dgm:pt modelId="{95A4CF2B-B531-450A-A8F6-F3E20C3286E3}" type="pres">
      <dgm:prSet presAssocID="{8450208A-42B2-4509-A8C6-3764E7AC915C}" presName="rootComposite" presStyleCnt="0"/>
      <dgm:spPr/>
    </dgm:pt>
    <dgm:pt modelId="{BB77F46F-82A4-4FA4-9094-6D4BC7586DF5}" type="pres">
      <dgm:prSet presAssocID="{8450208A-42B2-4509-A8C6-3764E7AC915C}" presName="rootText" presStyleLbl="node2" presStyleIdx="2" presStyleCnt="6" custScaleX="411299" custScaleY="445484" custLinFactX="500000" custLinFactY="-473703" custLinFactNeighborX="549788" custLinFactNeighborY="-5000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F15EBD9B-E9F7-4CDF-A3C3-0DC28074AAD1}" type="pres">
      <dgm:prSet presAssocID="{8450208A-42B2-4509-A8C6-3764E7AC915C}" presName="rootConnector" presStyleLbl="node2" presStyleIdx="2" presStyleCnt="6"/>
      <dgm:spPr/>
      <dgm:t>
        <a:bodyPr/>
        <a:lstStyle/>
        <a:p>
          <a:endParaRPr lang="en-IN"/>
        </a:p>
      </dgm:t>
    </dgm:pt>
    <dgm:pt modelId="{E6CE8E1F-FCC7-4D19-912F-25C77AE0EF97}" type="pres">
      <dgm:prSet presAssocID="{8450208A-42B2-4509-A8C6-3764E7AC915C}" presName="hierChild4" presStyleCnt="0"/>
      <dgm:spPr/>
    </dgm:pt>
    <dgm:pt modelId="{57A625D8-3107-4129-9688-47509D021626}" type="pres">
      <dgm:prSet presAssocID="{8450208A-42B2-4509-A8C6-3764E7AC915C}" presName="hierChild5" presStyleCnt="0"/>
      <dgm:spPr/>
    </dgm:pt>
    <dgm:pt modelId="{8489419E-4B01-4159-B169-B458F4C6E120}" type="pres">
      <dgm:prSet presAssocID="{3EBE45D5-1E18-4CF3-BE38-E1AE28C2DCFF}" presName="Name37" presStyleLbl="parChTrans1D2" presStyleIdx="3" presStyleCnt="6" custSzX="282244" custSzY="1548194"/>
      <dgm:spPr/>
      <dgm:t>
        <a:bodyPr/>
        <a:lstStyle/>
        <a:p>
          <a:endParaRPr lang="en-IN"/>
        </a:p>
      </dgm:t>
    </dgm:pt>
    <dgm:pt modelId="{0E4D405D-F2AC-41FE-ADB4-7F1A5C0BFF4F}" type="pres">
      <dgm:prSet presAssocID="{BFE0796B-5F8D-4287-BA79-AC8285F39919}" presName="hierRoot2" presStyleCnt="0">
        <dgm:presLayoutVars>
          <dgm:hierBranch val="init"/>
        </dgm:presLayoutVars>
      </dgm:prSet>
      <dgm:spPr/>
    </dgm:pt>
    <dgm:pt modelId="{0274E226-90EE-4DA2-9AE8-FA09DFFF2110}" type="pres">
      <dgm:prSet presAssocID="{BFE0796B-5F8D-4287-BA79-AC8285F39919}" presName="rootComposite" presStyleCnt="0"/>
      <dgm:spPr/>
    </dgm:pt>
    <dgm:pt modelId="{D452BA96-EFCF-4BD3-8DE8-697C2F9C9E1B}" type="pres">
      <dgm:prSet presAssocID="{BFE0796B-5F8D-4287-BA79-AC8285F39919}" presName="rootText" presStyleLbl="node2" presStyleIdx="3" presStyleCnt="6" custScaleX="393144" custScaleY="538559" custLinFactX="-303821" custLinFactY="-1159719" custLinFactNeighborX="-400000" custLinFactNeighborY="-12000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2049F13F-483D-46A3-A685-8A832E429CA4}" type="pres">
      <dgm:prSet presAssocID="{BFE0796B-5F8D-4287-BA79-AC8285F39919}" presName="rootConnector" presStyleLbl="node2" presStyleIdx="3" presStyleCnt="6"/>
      <dgm:spPr/>
      <dgm:t>
        <a:bodyPr/>
        <a:lstStyle/>
        <a:p>
          <a:endParaRPr lang="en-IN"/>
        </a:p>
      </dgm:t>
    </dgm:pt>
    <dgm:pt modelId="{4D2BE092-1933-4758-BA78-AE11BE5CB9A0}" type="pres">
      <dgm:prSet presAssocID="{BFE0796B-5F8D-4287-BA79-AC8285F39919}" presName="hierChild4" presStyleCnt="0"/>
      <dgm:spPr/>
    </dgm:pt>
    <dgm:pt modelId="{AB893D6E-0257-41D9-A21C-96A3CA46352C}" type="pres">
      <dgm:prSet presAssocID="{BFE0796B-5F8D-4287-BA79-AC8285F39919}" presName="hierChild5" presStyleCnt="0"/>
      <dgm:spPr/>
    </dgm:pt>
    <dgm:pt modelId="{2877B7B9-D871-4DE4-AA80-C8A18AFAD6D6}" type="pres">
      <dgm:prSet presAssocID="{42A4F79C-AA02-4CBE-BDBD-FD8AA9BCE2CF}" presName="Name37" presStyleLbl="parChTrans1D2" presStyleIdx="4" presStyleCnt="6" custSzX="1540292" custSzY="1548194"/>
      <dgm:spPr/>
      <dgm:t>
        <a:bodyPr/>
        <a:lstStyle/>
        <a:p>
          <a:endParaRPr lang="en-IN"/>
        </a:p>
      </dgm:t>
    </dgm:pt>
    <dgm:pt modelId="{9C232A9E-9065-453C-B3CD-BBF0279B91F3}" type="pres">
      <dgm:prSet presAssocID="{E827FFFA-342F-42EC-8989-C6FB78DAE966}" presName="hierRoot2" presStyleCnt="0">
        <dgm:presLayoutVars>
          <dgm:hierBranch val="init"/>
        </dgm:presLayoutVars>
      </dgm:prSet>
      <dgm:spPr/>
    </dgm:pt>
    <dgm:pt modelId="{89103619-75C9-4FAD-AC9D-A190D4E46229}" type="pres">
      <dgm:prSet presAssocID="{E827FFFA-342F-42EC-8989-C6FB78DAE966}" presName="rootComposite" presStyleCnt="0"/>
      <dgm:spPr/>
    </dgm:pt>
    <dgm:pt modelId="{37A1EE98-6E0C-4078-BB72-B4516EDE61B9}" type="pres">
      <dgm:prSet presAssocID="{E827FFFA-342F-42EC-8989-C6FB78DAE966}" presName="rootText" presStyleLbl="node2" presStyleIdx="4" presStyleCnt="6" custScaleX="393144" custScaleY="538559" custLinFactY="-1112724" custLinFactNeighborX="35645" custLinFactNeighborY="-12000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DB00B736-4985-47BE-8BA8-9A75EFACF30A}" type="pres">
      <dgm:prSet presAssocID="{E827FFFA-342F-42EC-8989-C6FB78DAE966}" presName="rootConnector" presStyleLbl="node2" presStyleIdx="4" presStyleCnt="6"/>
      <dgm:spPr/>
      <dgm:t>
        <a:bodyPr/>
        <a:lstStyle/>
        <a:p>
          <a:endParaRPr lang="en-IN"/>
        </a:p>
      </dgm:t>
    </dgm:pt>
    <dgm:pt modelId="{358D4C78-EFB3-4812-9882-1A6CA5B3CB05}" type="pres">
      <dgm:prSet presAssocID="{E827FFFA-342F-42EC-8989-C6FB78DAE966}" presName="hierChild4" presStyleCnt="0"/>
      <dgm:spPr/>
    </dgm:pt>
    <dgm:pt modelId="{17DD1FBB-6CA9-4F12-AB87-A858531161A4}" type="pres">
      <dgm:prSet presAssocID="{E827FFFA-342F-42EC-8989-C6FB78DAE966}" presName="hierChild5" presStyleCnt="0"/>
      <dgm:spPr/>
    </dgm:pt>
    <dgm:pt modelId="{186C45D2-39F9-4A77-9611-965B8496E81A}" type="pres">
      <dgm:prSet presAssocID="{FD82AB78-F0A4-4DCB-9BFE-177CC14AA09D}" presName="hierChild3" presStyleCnt="0"/>
      <dgm:spPr/>
    </dgm:pt>
    <dgm:pt modelId="{33D7E514-C757-4EC7-B02E-2E7D502B5D11}" type="pres">
      <dgm:prSet presAssocID="{9E7F776E-A25A-4688-A9F9-7345B851CF64}" presName="hierRoot1" presStyleCnt="0">
        <dgm:presLayoutVars>
          <dgm:hierBranch val="init"/>
        </dgm:presLayoutVars>
      </dgm:prSet>
      <dgm:spPr/>
    </dgm:pt>
    <dgm:pt modelId="{C600671F-E02B-4DC5-961B-3096C2278295}" type="pres">
      <dgm:prSet presAssocID="{9E7F776E-A25A-4688-A9F9-7345B851CF64}" presName="rootComposite1" presStyleCnt="0"/>
      <dgm:spPr/>
    </dgm:pt>
    <dgm:pt modelId="{7D3613CD-2661-4E0A-8884-E81308BE81B4}" type="pres">
      <dgm:prSet presAssocID="{9E7F776E-A25A-4688-A9F9-7345B851CF64}" presName="rootText1" presStyleLbl="node0" presStyleIdx="1" presStyleCnt="2" custScaleX="712465" custScaleY="234607" custLinFactX="-700000" custLinFactY="977983" custLinFactNeighborX="-768362" custLinFactNeighborY="10000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98BF2184-63A5-492F-ACE6-1150D8208AFA}" type="pres">
      <dgm:prSet presAssocID="{9E7F776E-A25A-4688-A9F9-7345B851CF64}" presName="rootConnector1" presStyleLbl="node1" presStyleIdx="0" presStyleCnt="0"/>
      <dgm:spPr/>
      <dgm:t>
        <a:bodyPr/>
        <a:lstStyle/>
        <a:p>
          <a:endParaRPr lang="en-IN"/>
        </a:p>
      </dgm:t>
    </dgm:pt>
    <dgm:pt modelId="{B0D5AD4D-8FF5-4934-9F55-640E224BE851}" type="pres">
      <dgm:prSet presAssocID="{9E7F776E-A25A-4688-A9F9-7345B851CF64}" presName="hierChild2" presStyleCnt="0"/>
      <dgm:spPr/>
    </dgm:pt>
    <dgm:pt modelId="{4E0B1752-5C9D-4A88-8AC6-AE27A4F215DD}" type="pres">
      <dgm:prSet presAssocID="{51DEAB34-3F29-4B88-8262-30BA774F41F3}" presName="Name37" presStyleLbl="parChTrans1D2" presStyleIdx="5" presStyleCnt="6" custSzX="651478" custSzY="214525"/>
      <dgm:spPr/>
      <dgm:t>
        <a:bodyPr/>
        <a:lstStyle/>
        <a:p>
          <a:endParaRPr lang="en-IN"/>
        </a:p>
      </dgm:t>
    </dgm:pt>
    <dgm:pt modelId="{79767DC4-BB14-4EB8-AA5F-DC2FBA1B8FF8}" type="pres">
      <dgm:prSet presAssocID="{240A6B9B-B220-4021-9298-2CF8A54E5B0E}" presName="hierRoot2" presStyleCnt="0">
        <dgm:presLayoutVars>
          <dgm:hierBranch val="init"/>
        </dgm:presLayoutVars>
      </dgm:prSet>
      <dgm:spPr/>
    </dgm:pt>
    <dgm:pt modelId="{D9B9DD79-9C71-4EC3-8BDD-FACE8D787BF2}" type="pres">
      <dgm:prSet presAssocID="{240A6B9B-B220-4021-9298-2CF8A54E5B0E}" presName="rootComposite" presStyleCnt="0"/>
      <dgm:spPr/>
    </dgm:pt>
    <dgm:pt modelId="{444A9B19-F6C9-463A-A336-3998C4CEE68D}" type="pres">
      <dgm:prSet presAssocID="{240A6B9B-B220-4021-9298-2CF8A54E5B0E}" presName="rootText" presStyleLbl="node2" presStyleIdx="5" presStyleCnt="6" custScaleX="712465" custScaleY="557269" custLinFactX="-212530" custLinFactY="660656" custLinFactNeighborX="-300000" custLinFactNeighborY="7000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6C6930AF-EEC3-4F11-B363-2A3D31F4A986}" type="pres">
      <dgm:prSet presAssocID="{240A6B9B-B220-4021-9298-2CF8A54E5B0E}" presName="rootConnector" presStyleLbl="node2" presStyleIdx="5" presStyleCnt="6"/>
      <dgm:spPr/>
      <dgm:t>
        <a:bodyPr/>
        <a:lstStyle/>
        <a:p>
          <a:endParaRPr lang="en-IN"/>
        </a:p>
      </dgm:t>
    </dgm:pt>
    <dgm:pt modelId="{811667C9-6CED-4208-9E3A-36F7F8F5942E}" type="pres">
      <dgm:prSet presAssocID="{240A6B9B-B220-4021-9298-2CF8A54E5B0E}" presName="hierChild4" presStyleCnt="0"/>
      <dgm:spPr/>
    </dgm:pt>
    <dgm:pt modelId="{5CBAB363-9903-4272-9B32-A375941D684B}" type="pres">
      <dgm:prSet presAssocID="{DFEF336C-031F-447C-A506-C2DD6CA5BF20}" presName="Name37" presStyleLbl="parChTrans1D3" presStyleIdx="0" presStyleCnt="1" custSzX="651478" custSzY="214525"/>
      <dgm:spPr/>
      <dgm:t>
        <a:bodyPr/>
        <a:lstStyle/>
        <a:p>
          <a:endParaRPr lang="en-IN"/>
        </a:p>
      </dgm:t>
    </dgm:pt>
    <dgm:pt modelId="{947EABBE-E827-409D-91E1-A6F783475E6D}" type="pres">
      <dgm:prSet presAssocID="{57AC6FC7-1BAD-4700-86BC-F5A0DC5DA3A0}" presName="hierRoot2" presStyleCnt="0">
        <dgm:presLayoutVars>
          <dgm:hierBranch val="init"/>
        </dgm:presLayoutVars>
      </dgm:prSet>
      <dgm:spPr/>
    </dgm:pt>
    <dgm:pt modelId="{D88822B5-D514-4A34-9EFF-023114E1B1F4}" type="pres">
      <dgm:prSet presAssocID="{57AC6FC7-1BAD-4700-86BC-F5A0DC5DA3A0}" presName="rootComposite" presStyleCnt="0"/>
      <dgm:spPr/>
    </dgm:pt>
    <dgm:pt modelId="{4D0E0E83-0AE9-4521-8767-1636D968E2C1}" type="pres">
      <dgm:prSet presAssocID="{57AC6FC7-1BAD-4700-86BC-F5A0DC5DA3A0}" presName="rootText" presStyleLbl="node3" presStyleIdx="0" presStyleCnt="1" custScaleX="712465" custScaleY="545598" custLinFactX="-200000" custLinFactY="1200000" custLinFactNeighborX="-224355" custLinFactNeighborY="1214516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62263768-0372-4D2A-8FF1-0ADF59F28CDC}" type="pres">
      <dgm:prSet presAssocID="{57AC6FC7-1BAD-4700-86BC-F5A0DC5DA3A0}" presName="rootConnector" presStyleLbl="node3" presStyleIdx="0" presStyleCnt="1"/>
      <dgm:spPr/>
      <dgm:t>
        <a:bodyPr/>
        <a:lstStyle/>
        <a:p>
          <a:endParaRPr lang="en-IN"/>
        </a:p>
      </dgm:t>
    </dgm:pt>
    <dgm:pt modelId="{3743DE70-0FEE-4AAF-8E74-F744E49A6551}" type="pres">
      <dgm:prSet presAssocID="{57AC6FC7-1BAD-4700-86BC-F5A0DC5DA3A0}" presName="hierChild4" presStyleCnt="0"/>
      <dgm:spPr/>
    </dgm:pt>
    <dgm:pt modelId="{90453707-D888-4AD1-B46C-29928212534F}" type="pres">
      <dgm:prSet presAssocID="{75BA2AF3-2F6E-4B9E-9CB6-33FC4BE9E59E}" presName="Name37" presStyleLbl="parChTrans1D4" presStyleIdx="0" presStyleCnt="2" custSzX="651478" custSzY="214525"/>
      <dgm:spPr/>
      <dgm:t>
        <a:bodyPr/>
        <a:lstStyle/>
        <a:p>
          <a:endParaRPr lang="en-IN"/>
        </a:p>
      </dgm:t>
    </dgm:pt>
    <dgm:pt modelId="{17C178EC-D7B1-4F80-9D1B-9983A600D4C2}" type="pres">
      <dgm:prSet presAssocID="{2BAFB024-9E20-4BC5-A501-FD6CE517F446}" presName="hierRoot2" presStyleCnt="0">
        <dgm:presLayoutVars>
          <dgm:hierBranch val="init"/>
        </dgm:presLayoutVars>
      </dgm:prSet>
      <dgm:spPr/>
    </dgm:pt>
    <dgm:pt modelId="{9BC847DD-9A6A-4065-8D25-8940A19033D1}" type="pres">
      <dgm:prSet presAssocID="{2BAFB024-9E20-4BC5-A501-FD6CE517F446}" presName="rootComposite" presStyleCnt="0"/>
      <dgm:spPr/>
    </dgm:pt>
    <dgm:pt modelId="{04267C85-B3D6-48BD-B86F-F0FEA0E231A9}" type="pres">
      <dgm:prSet presAssocID="{2BAFB024-9E20-4BC5-A501-FD6CE517F446}" presName="rootText" presStyleLbl="node4" presStyleIdx="0" presStyleCnt="2" custScaleX="712465" custScaleY="486069" custLinFactX="-700000" custLinFactY="900000" custLinFactNeighborX="-768361" custLinFactNeighborY="984399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4ACCAD4F-9671-46E6-A3ED-DC4A340E1CD9}" type="pres">
      <dgm:prSet presAssocID="{2BAFB024-9E20-4BC5-A501-FD6CE517F446}" presName="rootConnector" presStyleLbl="node4" presStyleIdx="0" presStyleCnt="2"/>
      <dgm:spPr/>
      <dgm:t>
        <a:bodyPr/>
        <a:lstStyle/>
        <a:p>
          <a:endParaRPr lang="en-IN"/>
        </a:p>
      </dgm:t>
    </dgm:pt>
    <dgm:pt modelId="{8886815D-3E3E-45FD-85CA-860059838F38}" type="pres">
      <dgm:prSet presAssocID="{2BAFB024-9E20-4BC5-A501-FD6CE517F446}" presName="hierChild4" presStyleCnt="0"/>
      <dgm:spPr/>
    </dgm:pt>
    <dgm:pt modelId="{A66AEB4B-B10C-4182-BEDE-EDDF59A79BB2}" type="pres">
      <dgm:prSet presAssocID="{581BCEB3-D846-4201-BC01-8FB18B1D87B7}" presName="Name37" presStyleLbl="parChTrans1D4" presStyleIdx="1" presStyleCnt="2" custSzX="651478" custSzY="238218"/>
      <dgm:spPr/>
      <dgm:t>
        <a:bodyPr/>
        <a:lstStyle/>
        <a:p>
          <a:endParaRPr lang="en-IN"/>
        </a:p>
      </dgm:t>
    </dgm:pt>
    <dgm:pt modelId="{9F3B1D76-F796-4205-B5C2-D043E8172818}" type="pres">
      <dgm:prSet presAssocID="{63B35893-2B37-4B5D-938A-4ED77A961624}" presName="hierRoot2" presStyleCnt="0">
        <dgm:presLayoutVars>
          <dgm:hierBranch val="init"/>
        </dgm:presLayoutVars>
      </dgm:prSet>
      <dgm:spPr/>
    </dgm:pt>
    <dgm:pt modelId="{ACE5DF14-4A7D-4A1E-8884-C441C090E752}" type="pres">
      <dgm:prSet presAssocID="{63B35893-2B37-4B5D-938A-4ED77A961624}" presName="rootComposite" presStyleCnt="0"/>
      <dgm:spPr/>
    </dgm:pt>
    <dgm:pt modelId="{4418ABD8-4100-4556-B7AD-8F0EA58A9BD3}" type="pres">
      <dgm:prSet presAssocID="{63B35893-2B37-4B5D-938A-4ED77A961624}" presName="rootText" presStyleLbl="node4" presStyleIdx="1" presStyleCnt="2" custScaleX="712465" custScaleY="512510" custLinFactX="-800000" custLinFactY="-4033" custLinFactNeighborX="-827587" custLinFactNeighborY="-1000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4119736F-FCA0-478F-B5D4-99A289551FDF}" type="pres">
      <dgm:prSet presAssocID="{63B35893-2B37-4B5D-938A-4ED77A961624}" presName="rootConnector" presStyleLbl="node4" presStyleIdx="1" presStyleCnt="2"/>
      <dgm:spPr/>
      <dgm:t>
        <a:bodyPr/>
        <a:lstStyle/>
        <a:p>
          <a:endParaRPr lang="en-IN"/>
        </a:p>
      </dgm:t>
    </dgm:pt>
    <dgm:pt modelId="{66B55CC0-FE7B-43FB-91BD-02F706137BE6}" type="pres">
      <dgm:prSet presAssocID="{63B35893-2B37-4B5D-938A-4ED77A961624}" presName="hierChild4" presStyleCnt="0"/>
      <dgm:spPr/>
    </dgm:pt>
    <dgm:pt modelId="{50A17ACC-CCE7-405B-9F85-35491C4F7ED0}" type="pres">
      <dgm:prSet presAssocID="{63B35893-2B37-4B5D-938A-4ED77A961624}" presName="hierChild5" presStyleCnt="0"/>
      <dgm:spPr/>
    </dgm:pt>
    <dgm:pt modelId="{5FC32A72-064E-440E-A69A-447FD33704D0}" type="pres">
      <dgm:prSet presAssocID="{2BAFB024-9E20-4BC5-A501-FD6CE517F446}" presName="hierChild5" presStyleCnt="0"/>
      <dgm:spPr/>
    </dgm:pt>
    <dgm:pt modelId="{F18B9D04-1487-4972-A40C-C3E48E2E6651}" type="pres">
      <dgm:prSet presAssocID="{57AC6FC7-1BAD-4700-86BC-F5A0DC5DA3A0}" presName="hierChild5" presStyleCnt="0"/>
      <dgm:spPr/>
    </dgm:pt>
    <dgm:pt modelId="{3C3D4A14-3450-48A5-B055-44699F5B57DF}" type="pres">
      <dgm:prSet presAssocID="{240A6B9B-B220-4021-9298-2CF8A54E5B0E}" presName="hierChild5" presStyleCnt="0"/>
      <dgm:spPr/>
    </dgm:pt>
    <dgm:pt modelId="{63CC95CE-6F1E-40AD-A640-1DAE55EFF08F}" type="pres">
      <dgm:prSet presAssocID="{9E7F776E-A25A-4688-A9F9-7345B851CF64}" presName="hierChild3" presStyleCnt="0"/>
      <dgm:spPr/>
    </dgm:pt>
  </dgm:ptLst>
  <dgm:cxnLst>
    <dgm:cxn modelId="{BD61F2F0-2670-46C6-9C8E-D64FC304A7B5}" type="presOf" srcId="{36EC81C1-C179-4CEA-B785-5484BC205386}" destId="{0C9660D9-56F2-4300-AB9A-7A0984533C82}" srcOrd="0" destOrd="0" presId="urn:microsoft.com/office/officeart/2005/8/layout/orgChart1"/>
    <dgm:cxn modelId="{38A23E84-B481-435F-B531-AA1DF8885A76}" srcId="{36EC81C1-C179-4CEA-B785-5484BC205386}" destId="{FD82AB78-F0A4-4DCB-9BFE-177CC14AA09D}" srcOrd="0" destOrd="0" parTransId="{5D3CF9CC-2E42-4F0C-8E06-32459801A468}" sibTransId="{AFF644E1-60DF-486E-8B13-AC71E1228927}"/>
    <dgm:cxn modelId="{C530999B-EC9C-4EF0-9AAD-9055CD84C535}" type="presOf" srcId="{691EDC7F-AFDF-418E-B8AA-01984941B8F6}" destId="{D12D7FEA-6F18-43D0-858D-856FF003C2E6}" srcOrd="0" destOrd="0" presId="urn:microsoft.com/office/officeart/2005/8/layout/orgChart1"/>
    <dgm:cxn modelId="{8C66DAD3-C076-4647-8CD5-B0420E474F33}" type="presOf" srcId="{75CAA7F8-FA21-4AFA-9368-130C4177D3BE}" destId="{92A7C77B-EE25-4E61-B768-4784794A27C3}" srcOrd="1" destOrd="0" presId="urn:microsoft.com/office/officeart/2005/8/layout/orgChart1"/>
    <dgm:cxn modelId="{3F8F2DBE-2829-45D6-8A06-D525B99D810E}" srcId="{FD82AB78-F0A4-4DCB-9BFE-177CC14AA09D}" destId="{E827FFFA-342F-42EC-8989-C6FB78DAE966}" srcOrd="4" destOrd="0" parTransId="{42A4F79C-AA02-4CBE-BDBD-FD8AA9BCE2CF}" sibTransId="{FAC2B4A9-3771-430E-947F-376FDDC038D3}"/>
    <dgm:cxn modelId="{1B3B427F-1BF4-405F-88F2-CB63B21C9A03}" srcId="{240A6B9B-B220-4021-9298-2CF8A54E5B0E}" destId="{57AC6FC7-1BAD-4700-86BC-F5A0DC5DA3A0}" srcOrd="0" destOrd="0" parTransId="{DFEF336C-031F-447C-A506-C2DD6CA5BF20}" sibTransId="{FF753F0A-74EF-4892-A647-6CEFE743557D}"/>
    <dgm:cxn modelId="{52A28CE8-4708-4626-A336-29F6EF747E81}" type="presOf" srcId="{240A6B9B-B220-4021-9298-2CF8A54E5B0E}" destId="{6C6930AF-EEC3-4F11-B363-2A3D31F4A986}" srcOrd="1" destOrd="0" presId="urn:microsoft.com/office/officeart/2005/8/layout/orgChart1"/>
    <dgm:cxn modelId="{7566C215-F641-4889-9599-E851A8499616}" type="presOf" srcId="{BFE0796B-5F8D-4287-BA79-AC8285F39919}" destId="{D452BA96-EFCF-4BD3-8DE8-697C2F9C9E1B}" srcOrd="0" destOrd="0" presId="urn:microsoft.com/office/officeart/2005/8/layout/orgChart1"/>
    <dgm:cxn modelId="{8C19D62D-97E8-481F-9FBA-189903817DA2}" srcId="{9E7F776E-A25A-4688-A9F9-7345B851CF64}" destId="{240A6B9B-B220-4021-9298-2CF8A54E5B0E}" srcOrd="0" destOrd="0" parTransId="{51DEAB34-3F29-4B88-8262-30BA774F41F3}" sibTransId="{CE12DB34-0743-472C-AFB0-3435D6A43EE1}"/>
    <dgm:cxn modelId="{757B1DF6-161B-433C-B6CF-DF7152DE3A40}" type="presOf" srcId="{240A6B9B-B220-4021-9298-2CF8A54E5B0E}" destId="{444A9B19-F6C9-463A-A336-3998C4CEE68D}" srcOrd="0" destOrd="0" presId="urn:microsoft.com/office/officeart/2005/8/layout/orgChart1"/>
    <dgm:cxn modelId="{7D59480C-66B7-4071-9AFE-9D0AB8F1EF6C}" srcId="{FD82AB78-F0A4-4DCB-9BFE-177CC14AA09D}" destId="{B623AB36-2994-4A58-97F5-B388770DF060}" srcOrd="1" destOrd="0" parTransId="{285C8361-07E4-4823-B011-AF9B0291B21B}" sibTransId="{10FB1AD3-A18D-441D-8BEA-6C70DDC11BD3}"/>
    <dgm:cxn modelId="{59C3B042-C4AF-41CD-8402-781A795AC1FD}" type="presOf" srcId="{8450208A-42B2-4509-A8C6-3764E7AC915C}" destId="{BB77F46F-82A4-4FA4-9094-6D4BC7586DF5}" srcOrd="0" destOrd="0" presId="urn:microsoft.com/office/officeart/2005/8/layout/orgChart1"/>
    <dgm:cxn modelId="{F91FB7BF-AEC2-4668-ABE6-A010A3B6A7F5}" type="presOf" srcId="{63B35893-2B37-4B5D-938A-4ED77A961624}" destId="{4418ABD8-4100-4556-B7AD-8F0EA58A9BD3}" srcOrd="0" destOrd="0" presId="urn:microsoft.com/office/officeart/2005/8/layout/orgChart1"/>
    <dgm:cxn modelId="{EB3A57B2-0496-4FFF-839D-FD87403C0DB9}" type="presOf" srcId="{75BA2AF3-2F6E-4B9E-9CB6-33FC4BE9E59E}" destId="{90453707-D888-4AD1-B46C-29928212534F}" srcOrd="0" destOrd="0" presId="urn:microsoft.com/office/officeart/2005/8/layout/orgChart1"/>
    <dgm:cxn modelId="{C4A3EC40-BBD2-4836-914B-73E59361B805}" type="presOf" srcId="{42A4F79C-AA02-4CBE-BDBD-FD8AA9BCE2CF}" destId="{2877B7B9-D871-4DE4-AA80-C8A18AFAD6D6}" srcOrd="0" destOrd="0" presId="urn:microsoft.com/office/officeart/2005/8/layout/orgChart1"/>
    <dgm:cxn modelId="{705DF200-F3CA-4B5E-9034-D7ACDB99D7EE}" type="presOf" srcId="{51DEAB34-3F29-4B88-8262-30BA774F41F3}" destId="{4E0B1752-5C9D-4A88-8AC6-AE27A4F215DD}" srcOrd="0" destOrd="0" presId="urn:microsoft.com/office/officeart/2005/8/layout/orgChart1"/>
    <dgm:cxn modelId="{0980DE69-A8E6-4A97-8CCF-5C77D605D2C9}" srcId="{FD82AB78-F0A4-4DCB-9BFE-177CC14AA09D}" destId="{8450208A-42B2-4509-A8C6-3764E7AC915C}" srcOrd="2" destOrd="0" parTransId="{691EDC7F-AFDF-418E-B8AA-01984941B8F6}" sibTransId="{5E9EF065-E697-4F72-A293-9C00DC0CD0F2}"/>
    <dgm:cxn modelId="{FC192996-6FD9-4187-A398-C3B7DA7AC44B}" type="presOf" srcId="{E827FFFA-342F-42EC-8989-C6FB78DAE966}" destId="{37A1EE98-6E0C-4078-BB72-B4516EDE61B9}" srcOrd="0" destOrd="0" presId="urn:microsoft.com/office/officeart/2005/8/layout/orgChart1"/>
    <dgm:cxn modelId="{B932A690-5504-436A-8F96-A484EF97D672}" type="presOf" srcId="{581BCEB3-D846-4201-BC01-8FB18B1D87B7}" destId="{A66AEB4B-B10C-4182-BEDE-EDDF59A79BB2}" srcOrd="0" destOrd="0" presId="urn:microsoft.com/office/officeart/2005/8/layout/orgChart1"/>
    <dgm:cxn modelId="{2CA159AC-99F9-447B-9CFB-905365222DF0}" type="presOf" srcId="{B623AB36-2994-4A58-97F5-B388770DF060}" destId="{B7374346-74E0-4188-AF4C-9AE0F2FC6FFC}" srcOrd="0" destOrd="0" presId="urn:microsoft.com/office/officeart/2005/8/layout/orgChart1"/>
    <dgm:cxn modelId="{8DA735C0-68AA-4351-BBF9-994219C339FE}" srcId="{36EC81C1-C179-4CEA-B785-5484BC205386}" destId="{9E7F776E-A25A-4688-A9F9-7345B851CF64}" srcOrd="1" destOrd="0" parTransId="{23760DCB-E467-4B68-978C-E1A3B6976E2C}" sibTransId="{34988751-0E33-4BE7-BBBA-491944A7EBF6}"/>
    <dgm:cxn modelId="{72C90445-4053-43FC-BABD-21FE37033882}" type="presOf" srcId="{57AC6FC7-1BAD-4700-86BC-F5A0DC5DA3A0}" destId="{4D0E0E83-0AE9-4521-8767-1636D968E2C1}" srcOrd="0" destOrd="0" presId="urn:microsoft.com/office/officeart/2005/8/layout/orgChart1"/>
    <dgm:cxn modelId="{7480BEC7-4AD1-495D-824D-816BBB8A51FF}" type="presOf" srcId="{8450208A-42B2-4509-A8C6-3764E7AC915C}" destId="{F15EBD9B-E9F7-4CDF-A3C3-0DC28074AAD1}" srcOrd="1" destOrd="0" presId="urn:microsoft.com/office/officeart/2005/8/layout/orgChart1"/>
    <dgm:cxn modelId="{53077009-727E-4125-82B0-A2FA1EE4525E}" srcId="{FD82AB78-F0A4-4DCB-9BFE-177CC14AA09D}" destId="{BFE0796B-5F8D-4287-BA79-AC8285F39919}" srcOrd="3" destOrd="0" parTransId="{3EBE45D5-1E18-4CF3-BE38-E1AE28C2DCFF}" sibTransId="{98726702-979F-40E8-9302-32650DF07518}"/>
    <dgm:cxn modelId="{E17173AA-E483-4CC0-8362-21BBA9F1252B}" srcId="{FD82AB78-F0A4-4DCB-9BFE-177CC14AA09D}" destId="{75CAA7F8-FA21-4AFA-9368-130C4177D3BE}" srcOrd="0" destOrd="0" parTransId="{501F3AB9-3462-429D-87F8-4D103AEF6407}" sibTransId="{3A5D62B8-209B-4092-8830-5921EDC4CDD5}"/>
    <dgm:cxn modelId="{0BEB6299-5B70-4D2A-B7FA-65F598845589}" type="presOf" srcId="{3EBE45D5-1E18-4CF3-BE38-E1AE28C2DCFF}" destId="{8489419E-4B01-4159-B169-B458F4C6E120}" srcOrd="0" destOrd="0" presId="urn:microsoft.com/office/officeart/2005/8/layout/orgChart1"/>
    <dgm:cxn modelId="{3F95B2BA-6451-4A1F-A1E8-8259FF4C8234}" type="presOf" srcId="{285C8361-07E4-4823-B011-AF9B0291B21B}" destId="{4629CD62-3515-4F44-B7D8-7256900A8ECD}" srcOrd="0" destOrd="0" presId="urn:microsoft.com/office/officeart/2005/8/layout/orgChart1"/>
    <dgm:cxn modelId="{D9D036E5-C46F-405E-9917-1C6FB5799B18}" type="presOf" srcId="{2BAFB024-9E20-4BC5-A501-FD6CE517F446}" destId="{04267C85-B3D6-48BD-B86F-F0FEA0E231A9}" srcOrd="0" destOrd="0" presId="urn:microsoft.com/office/officeart/2005/8/layout/orgChart1"/>
    <dgm:cxn modelId="{49EC8386-0A68-4057-919F-F205B316934C}" type="presOf" srcId="{FD82AB78-F0A4-4DCB-9BFE-177CC14AA09D}" destId="{27DE64BD-4CD4-4B0F-A87C-1F26C7B7BF3A}" srcOrd="0" destOrd="0" presId="urn:microsoft.com/office/officeart/2005/8/layout/orgChart1"/>
    <dgm:cxn modelId="{F522D792-7653-4588-AD7E-6E05BDAA5C4C}" type="presOf" srcId="{2BAFB024-9E20-4BC5-A501-FD6CE517F446}" destId="{4ACCAD4F-9671-46E6-A3ED-DC4A340E1CD9}" srcOrd="1" destOrd="0" presId="urn:microsoft.com/office/officeart/2005/8/layout/orgChart1"/>
    <dgm:cxn modelId="{FB593E35-00B8-494F-BA97-6F1B83CBC4F2}" srcId="{2BAFB024-9E20-4BC5-A501-FD6CE517F446}" destId="{63B35893-2B37-4B5D-938A-4ED77A961624}" srcOrd="0" destOrd="0" parTransId="{581BCEB3-D846-4201-BC01-8FB18B1D87B7}" sibTransId="{E456D44A-DC47-4491-B60F-1FB7928FAB18}"/>
    <dgm:cxn modelId="{BC8A4A95-1038-4BA9-AB54-018506BB995B}" type="presOf" srcId="{DFEF336C-031F-447C-A506-C2DD6CA5BF20}" destId="{5CBAB363-9903-4272-9B32-A375941D684B}" srcOrd="0" destOrd="0" presId="urn:microsoft.com/office/officeart/2005/8/layout/orgChart1"/>
    <dgm:cxn modelId="{991234EB-4F0B-4113-AAA1-7442849AD550}" type="presOf" srcId="{57AC6FC7-1BAD-4700-86BC-F5A0DC5DA3A0}" destId="{62263768-0372-4D2A-8FF1-0ADF59F28CDC}" srcOrd="1" destOrd="0" presId="urn:microsoft.com/office/officeart/2005/8/layout/orgChart1"/>
    <dgm:cxn modelId="{F755F606-4834-49EE-8B8D-350E09A6F988}" srcId="{57AC6FC7-1BAD-4700-86BC-F5A0DC5DA3A0}" destId="{2BAFB024-9E20-4BC5-A501-FD6CE517F446}" srcOrd="0" destOrd="0" parTransId="{75BA2AF3-2F6E-4B9E-9CB6-33FC4BE9E59E}" sibTransId="{66BF3E47-4F33-4093-B06F-72B7C33A17B2}"/>
    <dgm:cxn modelId="{3814F113-ADF7-4C9D-B325-95F9A7C69AAC}" type="presOf" srcId="{75CAA7F8-FA21-4AFA-9368-130C4177D3BE}" destId="{FB860CAF-4F93-4A58-8861-8BF623EAEEEC}" srcOrd="0" destOrd="0" presId="urn:microsoft.com/office/officeart/2005/8/layout/orgChart1"/>
    <dgm:cxn modelId="{A729DAE3-F752-4C75-9165-C2A6DD237D50}" type="presOf" srcId="{9E7F776E-A25A-4688-A9F9-7345B851CF64}" destId="{98BF2184-63A5-492F-ACE6-1150D8208AFA}" srcOrd="1" destOrd="0" presId="urn:microsoft.com/office/officeart/2005/8/layout/orgChart1"/>
    <dgm:cxn modelId="{F6D29376-EC4A-4B29-8DBF-C1801F5EFDC5}" type="presOf" srcId="{63B35893-2B37-4B5D-938A-4ED77A961624}" destId="{4119736F-FCA0-478F-B5D4-99A289551FDF}" srcOrd="1" destOrd="0" presId="urn:microsoft.com/office/officeart/2005/8/layout/orgChart1"/>
    <dgm:cxn modelId="{8D72DD5F-0788-49D8-AF4C-DADCA5ABF6F1}" type="presOf" srcId="{501F3AB9-3462-429D-87F8-4D103AEF6407}" destId="{ECF7CA6A-8BE6-45D1-8C2A-FAE8F1F154E0}" srcOrd="0" destOrd="0" presId="urn:microsoft.com/office/officeart/2005/8/layout/orgChart1"/>
    <dgm:cxn modelId="{BC615053-63A0-4211-9913-286BE0E60B69}" type="presOf" srcId="{E827FFFA-342F-42EC-8989-C6FB78DAE966}" destId="{DB00B736-4985-47BE-8BA8-9A75EFACF30A}" srcOrd="1" destOrd="0" presId="urn:microsoft.com/office/officeart/2005/8/layout/orgChart1"/>
    <dgm:cxn modelId="{E2E841CC-D20F-441F-AA60-441AE08450CB}" type="presOf" srcId="{9E7F776E-A25A-4688-A9F9-7345B851CF64}" destId="{7D3613CD-2661-4E0A-8884-E81308BE81B4}" srcOrd="0" destOrd="0" presId="urn:microsoft.com/office/officeart/2005/8/layout/orgChart1"/>
    <dgm:cxn modelId="{F5A0FA27-23E1-4548-B9D5-212DD15721E3}" type="presOf" srcId="{BFE0796B-5F8D-4287-BA79-AC8285F39919}" destId="{2049F13F-483D-46A3-A685-8A832E429CA4}" srcOrd="1" destOrd="0" presId="urn:microsoft.com/office/officeart/2005/8/layout/orgChart1"/>
    <dgm:cxn modelId="{8D408F57-F7DB-4249-B8F5-CF9F2EADBC9D}" type="presOf" srcId="{B623AB36-2994-4A58-97F5-B388770DF060}" destId="{91889085-5487-4EB9-9AD8-2F05B464D9F9}" srcOrd="1" destOrd="0" presId="urn:microsoft.com/office/officeart/2005/8/layout/orgChart1"/>
    <dgm:cxn modelId="{B98222CB-FBD3-4B12-ADFA-9A79235291A8}" type="presOf" srcId="{FD82AB78-F0A4-4DCB-9BFE-177CC14AA09D}" destId="{955C6209-DF7E-419B-8623-75CAEF015789}" srcOrd="1" destOrd="0" presId="urn:microsoft.com/office/officeart/2005/8/layout/orgChart1"/>
    <dgm:cxn modelId="{8F300B03-5E63-48C3-AAC7-D2C65240A94E}" type="presParOf" srcId="{0C9660D9-56F2-4300-AB9A-7A0984533C82}" destId="{BE614D6F-5E20-449B-B88F-6E983EA4F2D8}" srcOrd="0" destOrd="0" presId="urn:microsoft.com/office/officeart/2005/8/layout/orgChart1"/>
    <dgm:cxn modelId="{8CC44994-3064-4F22-8C1B-918682586161}" type="presParOf" srcId="{BE614D6F-5E20-449B-B88F-6E983EA4F2D8}" destId="{652C5D99-463F-46A3-8172-7AA889FF2D78}" srcOrd="0" destOrd="0" presId="urn:microsoft.com/office/officeart/2005/8/layout/orgChart1"/>
    <dgm:cxn modelId="{86C7D79D-CB10-41CA-9644-7C7026E78AB0}" type="presParOf" srcId="{652C5D99-463F-46A3-8172-7AA889FF2D78}" destId="{27DE64BD-4CD4-4B0F-A87C-1F26C7B7BF3A}" srcOrd="0" destOrd="0" presId="urn:microsoft.com/office/officeart/2005/8/layout/orgChart1"/>
    <dgm:cxn modelId="{49D0B342-B4EB-4769-87FF-46E5CE8B273E}" type="presParOf" srcId="{652C5D99-463F-46A3-8172-7AA889FF2D78}" destId="{955C6209-DF7E-419B-8623-75CAEF015789}" srcOrd="1" destOrd="0" presId="urn:microsoft.com/office/officeart/2005/8/layout/orgChart1"/>
    <dgm:cxn modelId="{A73AD129-C60E-40D5-AA4E-D48FBC0CA478}" type="presParOf" srcId="{BE614D6F-5E20-449B-B88F-6E983EA4F2D8}" destId="{1DFFC465-40D7-44F5-9067-EDA9F6068098}" srcOrd="1" destOrd="0" presId="urn:microsoft.com/office/officeart/2005/8/layout/orgChart1"/>
    <dgm:cxn modelId="{860C5323-A791-47F4-BA25-F4301337F61D}" type="presParOf" srcId="{1DFFC465-40D7-44F5-9067-EDA9F6068098}" destId="{ECF7CA6A-8BE6-45D1-8C2A-FAE8F1F154E0}" srcOrd="0" destOrd="0" presId="urn:microsoft.com/office/officeart/2005/8/layout/orgChart1"/>
    <dgm:cxn modelId="{DC240C7E-F95A-411C-A42B-5F552A21512F}" type="presParOf" srcId="{1DFFC465-40D7-44F5-9067-EDA9F6068098}" destId="{FA96FF73-5F36-4E27-A455-91AC0694E76D}" srcOrd="1" destOrd="0" presId="urn:microsoft.com/office/officeart/2005/8/layout/orgChart1"/>
    <dgm:cxn modelId="{C6F8F093-A4F3-4EE0-9D9E-1485FD7B693E}" type="presParOf" srcId="{FA96FF73-5F36-4E27-A455-91AC0694E76D}" destId="{90F435C8-F510-40CA-9D5A-4595D8C79ED6}" srcOrd="0" destOrd="0" presId="urn:microsoft.com/office/officeart/2005/8/layout/orgChart1"/>
    <dgm:cxn modelId="{C010AFBE-3586-4DDC-A222-133624D3C7AC}" type="presParOf" srcId="{90F435C8-F510-40CA-9D5A-4595D8C79ED6}" destId="{FB860CAF-4F93-4A58-8861-8BF623EAEEEC}" srcOrd="0" destOrd="0" presId="urn:microsoft.com/office/officeart/2005/8/layout/orgChart1"/>
    <dgm:cxn modelId="{70B0B7FB-7FC2-4349-B7BB-E5A8B5DD7ABC}" type="presParOf" srcId="{90F435C8-F510-40CA-9D5A-4595D8C79ED6}" destId="{92A7C77B-EE25-4E61-B768-4784794A27C3}" srcOrd="1" destOrd="0" presId="urn:microsoft.com/office/officeart/2005/8/layout/orgChart1"/>
    <dgm:cxn modelId="{433A8508-AB53-4720-BD54-670A19168977}" type="presParOf" srcId="{FA96FF73-5F36-4E27-A455-91AC0694E76D}" destId="{A9D31002-C91D-40B0-AE66-469D97D8605A}" srcOrd="1" destOrd="0" presId="urn:microsoft.com/office/officeart/2005/8/layout/orgChart1"/>
    <dgm:cxn modelId="{C3A8C0D9-2ECD-470F-BF58-E60BA6172E4B}" type="presParOf" srcId="{FA96FF73-5F36-4E27-A455-91AC0694E76D}" destId="{DFA8E47A-89B7-49A5-9C3F-32D04B454839}" srcOrd="2" destOrd="0" presId="urn:microsoft.com/office/officeart/2005/8/layout/orgChart1"/>
    <dgm:cxn modelId="{98962C04-0969-4379-A10E-CCDB83D99CF1}" type="presParOf" srcId="{1DFFC465-40D7-44F5-9067-EDA9F6068098}" destId="{4629CD62-3515-4F44-B7D8-7256900A8ECD}" srcOrd="2" destOrd="0" presId="urn:microsoft.com/office/officeart/2005/8/layout/orgChart1"/>
    <dgm:cxn modelId="{C52757DF-4339-4F62-A4DC-D561C03CBF45}" type="presParOf" srcId="{1DFFC465-40D7-44F5-9067-EDA9F6068098}" destId="{4E57736C-CE9A-4B51-8B6B-226CC7B44D3A}" srcOrd="3" destOrd="0" presId="urn:microsoft.com/office/officeart/2005/8/layout/orgChart1"/>
    <dgm:cxn modelId="{4D2FA4DD-E961-4EA6-9B0F-C9379CF01EB5}" type="presParOf" srcId="{4E57736C-CE9A-4B51-8B6B-226CC7B44D3A}" destId="{497DF035-B675-4FAE-B201-F1536731B2F7}" srcOrd="0" destOrd="0" presId="urn:microsoft.com/office/officeart/2005/8/layout/orgChart1"/>
    <dgm:cxn modelId="{29BF9371-8D3B-44F9-9DE9-FED34E92FF20}" type="presParOf" srcId="{497DF035-B675-4FAE-B201-F1536731B2F7}" destId="{B7374346-74E0-4188-AF4C-9AE0F2FC6FFC}" srcOrd="0" destOrd="0" presId="urn:microsoft.com/office/officeart/2005/8/layout/orgChart1"/>
    <dgm:cxn modelId="{99CF8164-421A-4413-A365-B7C58BE30A93}" type="presParOf" srcId="{497DF035-B675-4FAE-B201-F1536731B2F7}" destId="{91889085-5487-4EB9-9AD8-2F05B464D9F9}" srcOrd="1" destOrd="0" presId="urn:microsoft.com/office/officeart/2005/8/layout/orgChart1"/>
    <dgm:cxn modelId="{5F1D12AD-5872-46E8-86D0-A9293DA13875}" type="presParOf" srcId="{4E57736C-CE9A-4B51-8B6B-226CC7B44D3A}" destId="{39A4D61D-4C77-4AFF-80C0-F6A5843BBB7A}" srcOrd="1" destOrd="0" presId="urn:microsoft.com/office/officeart/2005/8/layout/orgChart1"/>
    <dgm:cxn modelId="{C8904A25-9A9A-482A-9B33-30B4C2DF3C80}" type="presParOf" srcId="{4E57736C-CE9A-4B51-8B6B-226CC7B44D3A}" destId="{31E4CEF6-8500-4530-BF34-E14DD41FEA7E}" srcOrd="2" destOrd="0" presId="urn:microsoft.com/office/officeart/2005/8/layout/orgChart1"/>
    <dgm:cxn modelId="{69265F4D-B0CB-46AE-9A7B-551CBB3EB570}" type="presParOf" srcId="{1DFFC465-40D7-44F5-9067-EDA9F6068098}" destId="{D12D7FEA-6F18-43D0-858D-856FF003C2E6}" srcOrd="4" destOrd="0" presId="urn:microsoft.com/office/officeart/2005/8/layout/orgChart1"/>
    <dgm:cxn modelId="{B8CFF793-9C46-41A1-BB1D-EEE45114D0D7}" type="presParOf" srcId="{1DFFC465-40D7-44F5-9067-EDA9F6068098}" destId="{F4657659-1E86-4FD4-B6D5-62420F5B6A19}" srcOrd="5" destOrd="0" presId="urn:microsoft.com/office/officeart/2005/8/layout/orgChart1"/>
    <dgm:cxn modelId="{4025CD1D-8022-4EF7-AC66-341C1A281BEE}" type="presParOf" srcId="{F4657659-1E86-4FD4-B6D5-62420F5B6A19}" destId="{95A4CF2B-B531-450A-A8F6-F3E20C3286E3}" srcOrd="0" destOrd="0" presId="urn:microsoft.com/office/officeart/2005/8/layout/orgChart1"/>
    <dgm:cxn modelId="{65FBD425-47B4-4475-909B-11E8975F295B}" type="presParOf" srcId="{95A4CF2B-B531-450A-A8F6-F3E20C3286E3}" destId="{BB77F46F-82A4-4FA4-9094-6D4BC7586DF5}" srcOrd="0" destOrd="0" presId="urn:microsoft.com/office/officeart/2005/8/layout/orgChart1"/>
    <dgm:cxn modelId="{CA19C947-546B-4940-BEA1-ED2946759B2D}" type="presParOf" srcId="{95A4CF2B-B531-450A-A8F6-F3E20C3286E3}" destId="{F15EBD9B-E9F7-4CDF-A3C3-0DC28074AAD1}" srcOrd="1" destOrd="0" presId="urn:microsoft.com/office/officeart/2005/8/layout/orgChart1"/>
    <dgm:cxn modelId="{DDC21FC8-6A18-4014-8C21-24D91A0F4BE8}" type="presParOf" srcId="{F4657659-1E86-4FD4-B6D5-62420F5B6A19}" destId="{E6CE8E1F-FCC7-4D19-912F-25C77AE0EF97}" srcOrd="1" destOrd="0" presId="urn:microsoft.com/office/officeart/2005/8/layout/orgChart1"/>
    <dgm:cxn modelId="{48F30096-3D13-41E5-BC63-D73E0330B2BB}" type="presParOf" srcId="{F4657659-1E86-4FD4-B6D5-62420F5B6A19}" destId="{57A625D8-3107-4129-9688-47509D021626}" srcOrd="2" destOrd="0" presId="urn:microsoft.com/office/officeart/2005/8/layout/orgChart1"/>
    <dgm:cxn modelId="{B976AE56-11AB-46D6-974B-CE1566DD2318}" type="presParOf" srcId="{1DFFC465-40D7-44F5-9067-EDA9F6068098}" destId="{8489419E-4B01-4159-B169-B458F4C6E120}" srcOrd="6" destOrd="0" presId="urn:microsoft.com/office/officeart/2005/8/layout/orgChart1"/>
    <dgm:cxn modelId="{B26CAEB6-C355-4126-BD73-811867327B55}" type="presParOf" srcId="{1DFFC465-40D7-44F5-9067-EDA9F6068098}" destId="{0E4D405D-F2AC-41FE-ADB4-7F1A5C0BFF4F}" srcOrd="7" destOrd="0" presId="urn:microsoft.com/office/officeart/2005/8/layout/orgChart1"/>
    <dgm:cxn modelId="{93E7055C-5EB1-4C08-8B14-773598F9DC71}" type="presParOf" srcId="{0E4D405D-F2AC-41FE-ADB4-7F1A5C0BFF4F}" destId="{0274E226-90EE-4DA2-9AE8-FA09DFFF2110}" srcOrd="0" destOrd="0" presId="urn:microsoft.com/office/officeart/2005/8/layout/orgChart1"/>
    <dgm:cxn modelId="{6E2409B0-3BE7-4D41-BD0B-DAF6CE243669}" type="presParOf" srcId="{0274E226-90EE-4DA2-9AE8-FA09DFFF2110}" destId="{D452BA96-EFCF-4BD3-8DE8-697C2F9C9E1B}" srcOrd="0" destOrd="0" presId="urn:microsoft.com/office/officeart/2005/8/layout/orgChart1"/>
    <dgm:cxn modelId="{9A5622BE-F59D-4613-B102-2B5AD468EC39}" type="presParOf" srcId="{0274E226-90EE-4DA2-9AE8-FA09DFFF2110}" destId="{2049F13F-483D-46A3-A685-8A832E429CA4}" srcOrd="1" destOrd="0" presId="urn:microsoft.com/office/officeart/2005/8/layout/orgChart1"/>
    <dgm:cxn modelId="{F2004B21-709E-4F2F-AD2E-F37B4621B77E}" type="presParOf" srcId="{0E4D405D-F2AC-41FE-ADB4-7F1A5C0BFF4F}" destId="{4D2BE092-1933-4758-BA78-AE11BE5CB9A0}" srcOrd="1" destOrd="0" presId="urn:microsoft.com/office/officeart/2005/8/layout/orgChart1"/>
    <dgm:cxn modelId="{1F735BD6-0538-4B9A-BE60-DD6DCB36E741}" type="presParOf" srcId="{0E4D405D-F2AC-41FE-ADB4-7F1A5C0BFF4F}" destId="{AB893D6E-0257-41D9-A21C-96A3CA46352C}" srcOrd="2" destOrd="0" presId="urn:microsoft.com/office/officeart/2005/8/layout/orgChart1"/>
    <dgm:cxn modelId="{D4CA91C0-5A70-4CC7-B8F6-214108D8832F}" type="presParOf" srcId="{1DFFC465-40D7-44F5-9067-EDA9F6068098}" destId="{2877B7B9-D871-4DE4-AA80-C8A18AFAD6D6}" srcOrd="8" destOrd="0" presId="urn:microsoft.com/office/officeart/2005/8/layout/orgChart1"/>
    <dgm:cxn modelId="{252E476C-933C-4CB2-AEFE-F7E89C3D1D73}" type="presParOf" srcId="{1DFFC465-40D7-44F5-9067-EDA9F6068098}" destId="{9C232A9E-9065-453C-B3CD-BBF0279B91F3}" srcOrd="9" destOrd="0" presId="urn:microsoft.com/office/officeart/2005/8/layout/orgChart1"/>
    <dgm:cxn modelId="{87EA4431-9C7E-4918-A32B-8AD60F74D430}" type="presParOf" srcId="{9C232A9E-9065-453C-B3CD-BBF0279B91F3}" destId="{89103619-75C9-4FAD-AC9D-A190D4E46229}" srcOrd="0" destOrd="0" presId="urn:microsoft.com/office/officeart/2005/8/layout/orgChart1"/>
    <dgm:cxn modelId="{7FB7643A-B837-4415-A3AE-A1B840469379}" type="presParOf" srcId="{89103619-75C9-4FAD-AC9D-A190D4E46229}" destId="{37A1EE98-6E0C-4078-BB72-B4516EDE61B9}" srcOrd="0" destOrd="0" presId="urn:microsoft.com/office/officeart/2005/8/layout/orgChart1"/>
    <dgm:cxn modelId="{25DC6B57-0D53-433A-B1C9-CCDBA4B68812}" type="presParOf" srcId="{89103619-75C9-4FAD-AC9D-A190D4E46229}" destId="{DB00B736-4985-47BE-8BA8-9A75EFACF30A}" srcOrd="1" destOrd="0" presId="urn:microsoft.com/office/officeart/2005/8/layout/orgChart1"/>
    <dgm:cxn modelId="{470A78BC-0DA5-4D0F-9A35-0724B9FE9461}" type="presParOf" srcId="{9C232A9E-9065-453C-B3CD-BBF0279B91F3}" destId="{358D4C78-EFB3-4812-9882-1A6CA5B3CB05}" srcOrd="1" destOrd="0" presId="urn:microsoft.com/office/officeart/2005/8/layout/orgChart1"/>
    <dgm:cxn modelId="{7B9C0F92-51B6-4E60-B00B-562F8CBBACA6}" type="presParOf" srcId="{9C232A9E-9065-453C-B3CD-BBF0279B91F3}" destId="{17DD1FBB-6CA9-4F12-AB87-A858531161A4}" srcOrd="2" destOrd="0" presId="urn:microsoft.com/office/officeart/2005/8/layout/orgChart1"/>
    <dgm:cxn modelId="{A9CBE28D-C1AE-4023-B9EC-76EA478FA209}" type="presParOf" srcId="{BE614D6F-5E20-449B-B88F-6E983EA4F2D8}" destId="{186C45D2-39F9-4A77-9611-965B8496E81A}" srcOrd="2" destOrd="0" presId="urn:microsoft.com/office/officeart/2005/8/layout/orgChart1"/>
    <dgm:cxn modelId="{C8BD3A69-181F-46AC-BF0B-8EFDDE1AB113}" type="presParOf" srcId="{0C9660D9-56F2-4300-AB9A-7A0984533C82}" destId="{33D7E514-C757-4EC7-B02E-2E7D502B5D11}" srcOrd="1" destOrd="0" presId="urn:microsoft.com/office/officeart/2005/8/layout/orgChart1"/>
    <dgm:cxn modelId="{C4336BD8-DC41-4E55-91BB-70E399647CE6}" type="presParOf" srcId="{33D7E514-C757-4EC7-B02E-2E7D502B5D11}" destId="{C600671F-E02B-4DC5-961B-3096C2278295}" srcOrd="0" destOrd="0" presId="urn:microsoft.com/office/officeart/2005/8/layout/orgChart1"/>
    <dgm:cxn modelId="{B7C921EF-3C18-4938-BDF7-F74C79D83C08}" type="presParOf" srcId="{C600671F-E02B-4DC5-961B-3096C2278295}" destId="{7D3613CD-2661-4E0A-8884-E81308BE81B4}" srcOrd="0" destOrd="0" presId="urn:microsoft.com/office/officeart/2005/8/layout/orgChart1"/>
    <dgm:cxn modelId="{3C4FD5AD-F7B4-4FE8-A7CD-DC0BBC435D89}" type="presParOf" srcId="{C600671F-E02B-4DC5-961B-3096C2278295}" destId="{98BF2184-63A5-492F-ACE6-1150D8208AFA}" srcOrd="1" destOrd="0" presId="urn:microsoft.com/office/officeart/2005/8/layout/orgChart1"/>
    <dgm:cxn modelId="{B8E0AE36-783A-485C-984B-B8EF8690BAE6}" type="presParOf" srcId="{33D7E514-C757-4EC7-B02E-2E7D502B5D11}" destId="{B0D5AD4D-8FF5-4934-9F55-640E224BE851}" srcOrd="1" destOrd="0" presId="urn:microsoft.com/office/officeart/2005/8/layout/orgChart1"/>
    <dgm:cxn modelId="{D9AD5837-9F07-45F3-9DA3-E2A36D7577C3}" type="presParOf" srcId="{B0D5AD4D-8FF5-4934-9F55-640E224BE851}" destId="{4E0B1752-5C9D-4A88-8AC6-AE27A4F215DD}" srcOrd="0" destOrd="0" presId="urn:microsoft.com/office/officeart/2005/8/layout/orgChart1"/>
    <dgm:cxn modelId="{25283166-40A8-40F3-92D1-A068897A6C4B}" type="presParOf" srcId="{B0D5AD4D-8FF5-4934-9F55-640E224BE851}" destId="{79767DC4-BB14-4EB8-AA5F-DC2FBA1B8FF8}" srcOrd="1" destOrd="0" presId="urn:microsoft.com/office/officeart/2005/8/layout/orgChart1"/>
    <dgm:cxn modelId="{4DF62C65-7F87-41A3-AA24-CF7498D4F72C}" type="presParOf" srcId="{79767DC4-BB14-4EB8-AA5F-DC2FBA1B8FF8}" destId="{D9B9DD79-9C71-4EC3-8BDD-FACE8D787BF2}" srcOrd="0" destOrd="0" presId="urn:microsoft.com/office/officeart/2005/8/layout/orgChart1"/>
    <dgm:cxn modelId="{C8177BA9-5EE1-46F3-A537-737C52C005B1}" type="presParOf" srcId="{D9B9DD79-9C71-4EC3-8BDD-FACE8D787BF2}" destId="{444A9B19-F6C9-463A-A336-3998C4CEE68D}" srcOrd="0" destOrd="0" presId="urn:microsoft.com/office/officeart/2005/8/layout/orgChart1"/>
    <dgm:cxn modelId="{79B71858-F22D-4B39-88AC-A516C378C41B}" type="presParOf" srcId="{D9B9DD79-9C71-4EC3-8BDD-FACE8D787BF2}" destId="{6C6930AF-EEC3-4F11-B363-2A3D31F4A986}" srcOrd="1" destOrd="0" presId="urn:microsoft.com/office/officeart/2005/8/layout/orgChart1"/>
    <dgm:cxn modelId="{C998E632-0B2E-4151-9AE9-B125A225F136}" type="presParOf" srcId="{79767DC4-BB14-4EB8-AA5F-DC2FBA1B8FF8}" destId="{811667C9-6CED-4208-9E3A-36F7F8F5942E}" srcOrd="1" destOrd="0" presId="urn:microsoft.com/office/officeart/2005/8/layout/orgChart1"/>
    <dgm:cxn modelId="{4D255288-743F-4D50-84C0-EFF0B1D1F583}" type="presParOf" srcId="{811667C9-6CED-4208-9E3A-36F7F8F5942E}" destId="{5CBAB363-9903-4272-9B32-A375941D684B}" srcOrd="0" destOrd="0" presId="urn:microsoft.com/office/officeart/2005/8/layout/orgChart1"/>
    <dgm:cxn modelId="{ACF1FFBB-0288-4E2D-9D80-4F346B6D7AAF}" type="presParOf" srcId="{811667C9-6CED-4208-9E3A-36F7F8F5942E}" destId="{947EABBE-E827-409D-91E1-A6F783475E6D}" srcOrd="1" destOrd="0" presId="urn:microsoft.com/office/officeart/2005/8/layout/orgChart1"/>
    <dgm:cxn modelId="{00AB7B73-3DF5-48F0-BF1D-2FD7F78FF72D}" type="presParOf" srcId="{947EABBE-E827-409D-91E1-A6F783475E6D}" destId="{D88822B5-D514-4A34-9EFF-023114E1B1F4}" srcOrd="0" destOrd="0" presId="urn:microsoft.com/office/officeart/2005/8/layout/orgChart1"/>
    <dgm:cxn modelId="{7DCD7958-7AB5-472A-82B2-9EC1578D45FE}" type="presParOf" srcId="{D88822B5-D514-4A34-9EFF-023114E1B1F4}" destId="{4D0E0E83-0AE9-4521-8767-1636D968E2C1}" srcOrd="0" destOrd="0" presId="urn:microsoft.com/office/officeart/2005/8/layout/orgChart1"/>
    <dgm:cxn modelId="{C63BFA10-16BF-45FB-B49F-AEFC0B14668C}" type="presParOf" srcId="{D88822B5-D514-4A34-9EFF-023114E1B1F4}" destId="{62263768-0372-4D2A-8FF1-0ADF59F28CDC}" srcOrd="1" destOrd="0" presId="urn:microsoft.com/office/officeart/2005/8/layout/orgChart1"/>
    <dgm:cxn modelId="{A3458A65-291A-4557-AE60-F301A82CA7B6}" type="presParOf" srcId="{947EABBE-E827-409D-91E1-A6F783475E6D}" destId="{3743DE70-0FEE-4AAF-8E74-F744E49A6551}" srcOrd="1" destOrd="0" presId="urn:microsoft.com/office/officeart/2005/8/layout/orgChart1"/>
    <dgm:cxn modelId="{A25BBDE9-41A7-41FE-BE28-B191828DDE47}" type="presParOf" srcId="{3743DE70-0FEE-4AAF-8E74-F744E49A6551}" destId="{90453707-D888-4AD1-B46C-29928212534F}" srcOrd="0" destOrd="0" presId="urn:microsoft.com/office/officeart/2005/8/layout/orgChart1"/>
    <dgm:cxn modelId="{9D633334-652E-423F-AA96-035E78A8BD59}" type="presParOf" srcId="{3743DE70-0FEE-4AAF-8E74-F744E49A6551}" destId="{17C178EC-D7B1-4F80-9D1B-9983A600D4C2}" srcOrd="1" destOrd="0" presId="urn:microsoft.com/office/officeart/2005/8/layout/orgChart1"/>
    <dgm:cxn modelId="{5142C40C-1BA9-4426-86D9-A115C7B9051D}" type="presParOf" srcId="{17C178EC-D7B1-4F80-9D1B-9983A600D4C2}" destId="{9BC847DD-9A6A-4065-8D25-8940A19033D1}" srcOrd="0" destOrd="0" presId="urn:microsoft.com/office/officeart/2005/8/layout/orgChart1"/>
    <dgm:cxn modelId="{69D81660-D068-47D6-AD6F-02289FC6900D}" type="presParOf" srcId="{9BC847DD-9A6A-4065-8D25-8940A19033D1}" destId="{04267C85-B3D6-48BD-B86F-F0FEA0E231A9}" srcOrd="0" destOrd="0" presId="urn:microsoft.com/office/officeart/2005/8/layout/orgChart1"/>
    <dgm:cxn modelId="{C6B48B85-70D3-4DD3-AF42-3832AC385284}" type="presParOf" srcId="{9BC847DD-9A6A-4065-8D25-8940A19033D1}" destId="{4ACCAD4F-9671-46E6-A3ED-DC4A340E1CD9}" srcOrd="1" destOrd="0" presId="urn:microsoft.com/office/officeart/2005/8/layout/orgChart1"/>
    <dgm:cxn modelId="{86D84D0D-7C5F-4159-B03D-0B419B553BED}" type="presParOf" srcId="{17C178EC-D7B1-4F80-9D1B-9983A600D4C2}" destId="{8886815D-3E3E-45FD-85CA-860059838F38}" srcOrd="1" destOrd="0" presId="urn:microsoft.com/office/officeart/2005/8/layout/orgChart1"/>
    <dgm:cxn modelId="{778B0DEC-246C-40A7-A1E5-996E641C4E48}" type="presParOf" srcId="{8886815D-3E3E-45FD-85CA-860059838F38}" destId="{A66AEB4B-B10C-4182-BEDE-EDDF59A79BB2}" srcOrd="0" destOrd="0" presId="urn:microsoft.com/office/officeart/2005/8/layout/orgChart1"/>
    <dgm:cxn modelId="{4F2AB3C9-DBD7-4009-8791-0C8A57E0B11B}" type="presParOf" srcId="{8886815D-3E3E-45FD-85CA-860059838F38}" destId="{9F3B1D76-F796-4205-B5C2-D043E8172818}" srcOrd="1" destOrd="0" presId="urn:microsoft.com/office/officeart/2005/8/layout/orgChart1"/>
    <dgm:cxn modelId="{B94A9702-D460-418E-8D9A-D9A42D61E75D}" type="presParOf" srcId="{9F3B1D76-F796-4205-B5C2-D043E8172818}" destId="{ACE5DF14-4A7D-4A1E-8884-C441C090E752}" srcOrd="0" destOrd="0" presId="urn:microsoft.com/office/officeart/2005/8/layout/orgChart1"/>
    <dgm:cxn modelId="{3C5C835E-17F1-4254-9DE7-C268231A6A9B}" type="presParOf" srcId="{ACE5DF14-4A7D-4A1E-8884-C441C090E752}" destId="{4418ABD8-4100-4556-B7AD-8F0EA58A9BD3}" srcOrd="0" destOrd="0" presId="urn:microsoft.com/office/officeart/2005/8/layout/orgChart1"/>
    <dgm:cxn modelId="{014D5D2F-5F87-48C0-B945-C8E3989795CE}" type="presParOf" srcId="{ACE5DF14-4A7D-4A1E-8884-C441C090E752}" destId="{4119736F-FCA0-478F-B5D4-99A289551FDF}" srcOrd="1" destOrd="0" presId="urn:microsoft.com/office/officeart/2005/8/layout/orgChart1"/>
    <dgm:cxn modelId="{446389C4-A141-421E-BEB5-0EF4A6494F8F}" type="presParOf" srcId="{9F3B1D76-F796-4205-B5C2-D043E8172818}" destId="{66B55CC0-FE7B-43FB-91BD-02F706137BE6}" srcOrd="1" destOrd="0" presId="urn:microsoft.com/office/officeart/2005/8/layout/orgChart1"/>
    <dgm:cxn modelId="{F233E40D-F000-4A0E-B771-BD79317E9245}" type="presParOf" srcId="{9F3B1D76-F796-4205-B5C2-D043E8172818}" destId="{50A17ACC-CCE7-405B-9F85-35491C4F7ED0}" srcOrd="2" destOrd="0" presId="urn:microsoft.com/office/officeart/2005/8/layout/orgChart1"/>
    <dgm:cxn modelId="{81B90A33-5F71-4712-9F54-8204D1CC7462}" type="presParOf" srcId="{17C178EC-D7B1-4F80-9D1B-9983A600D4C2}" destId="{5FC32A72-064E-440E-A69A-447FD33704D0}" srcOrd="2" destOrd="0" presId="urn:microsoft.com/office/officeart/2005/8/layout/orgChart1"/>
    <dgm:cxn modelId="{34730E38-73C0-4581-A428-AC4273CD0FD4}" type="presParOf" srcId="{947EABBE-E827-409D-91E1-A6F783475E6D}" destId="{F18B9D04-1487-4972-A40C-C3E48E2E6651}" srcOrd="2" destOrd="0" presId="urn:microsoft.com/office/officeart/2005/8/layout/orgChart1"/>
    <dgm:cxn modelId="{3205444D-2210-4947-8CC2-3395174A40CC}" type="presParOf" srcId="{79767DC4-BB14-4EB8-AA5F-DC2FBA1B8FF8}" destId="{3C3D4A14-3450-48A5-B055-44699F5B57DF}" srcOrd="2" destOrd="0" presId="urn:microsoft.com/office/officeart/2005/8/layout/orgChart1"/>
    <dgm:cxn modelId="{1F9A20E8-B9E2-49F6-99AB-4FEA125EB768}" type="presParOf" srcId="{33D7E514-C757-4EC7-B02E-2E7D502B5D11}" destId="{63CC95CE-6F1E-40AD-A640-1DAE55EFF08F}" srcOrd="2" destOrd="0" presId="urn:microsoft.com/office/officeart/2005/8/layout/orgChart1"/>
  </dgm:cxnLst>
  <dgm:bg/>
  <dgm:whole>
    <a:ln>
      <a:solidFill>
        <a:srgbClr val="000000"/>
      </a:solidFill>
    </a:ln>
  </dgm:whole>
  <dgm:extLst>
    <a:ext uri="http://schemas.microsoft.com/office/drawing/2008/diagram">
      <dsp:dataModelExt xmlns:dsp="http://schemas.microsoft.com/office/drawing/2008/diagram" relId="rId33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36EC81C1-C179-4CEA-B785-5484BC205386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FD82AB78-F0A4-4DCB-9BFE-177CC14AA09D}">
      <dgm:prSet phldrT="[Text]"/>
      <dgm:spPr/>
      <dgm:t>
        <a:bodyPr/>
        <a:lstStyle/>
        <a:p>
          <a:r>
            <a:rPr lang="en-IN"/>
            <a:t>A</a:t>
          </a:r>
        </a:p>
      </dgm:t>
    </dgm:pt>
    <dgm:pt modelId="{5D3CF9CC-2E42-4F0C-8E06-32459801A468}" type="parTrans" cxnId="{38A23E84-B481-435F-B531-AA1DF8885A76}">
      <dgm:prSet/>
      <dgm:spPr/>
      <dgm:t>
        <a:bodyPr/>
        <a:lstStyle/>
        <a:p>
          <a:endParaRPr lang="en-IN"/>
        </a:p>
      </dgm:t>
    </dgm:pt>
    <dgm:pt modelId="{AFF644E1-60DF-486E-8B13-AC71E1228927}" type="sibTrans" cxnId="{38A23E84-B481-435F-B531-AA1DF8885A76}">
      <dgm:prSet/>
      <dgm:spPr/>
      <dgm:t>
        <a:bodyPr/>
        <a:lstStyle/>
        <a:p>
          <a:endParaRPr lang="en-IN"/>
        </a:p>
      </dgm:t>
    </dgm:pt>
    <dgm:pt modelId="{E827FFFA-342F-42EC-8989-C6FB78DAE966}">
      <dgm:prSet phldrT="[Text]"/>
      <dgm:spPr/>
      <dgm:t>
        <a:bodyPr/>
        <a:lstStyle/>
        <a:p>
          <a:r>
            <a:rPr lang="en-IN"/>
            <a:t>B</a:t>
          </a:r>
        </a:p>
      </dgm:t>
    </dgm:pt>
    <dgm:pt modelId="{FAC2B4A9-3771-430E-947F-376FDDC038D3}" type="sibTrans" cxnId="{3F8F2DBE-2829-45D6-8A06-D525B99D810E}">
      <dgm:prSet/>
      <dgm:spPr/>
      <dgm:t>
        <a:bodyPr/>
        <a:lstStyle/>
        <a:p>
          <a:endParaRPr lang="en-IN"/>
        </a:p>
      </dgm:t>
    </dgm:pt>
    <dgm:pt modelId="{42A4F79C-AA02-4CBE-BDBD-FD8AA9BCE2CF}" type="parTrans" cxnId="{3F8F2DBE-2829-45D6-8A06-D525B99D810E}">
      <dgm:prSet/>
      <dgm:spPr/>
      <dgm:t>
        <a:bodyPr/>
        <a:lstStyle/>
        <a:p>
          <a:endParaRPr lang="en-IN"/>
        </a:p>
      </dgm:t>
    </dgm:pt>
    <dgm:pt modelId="{A7DCA6FB-9EFD-46A0-8652-9C5BF96BECB9}">
      <dgm:prSet phldrT="[Text]"/>
      <dgm:spPr/>
      <dgm:t>
        <a:bodyPr/>
        <a:lstStyle/>
        <a:p>
          <a:r>
            <a:rPr lang="en-IN"/>
            <a:t>c</a:t>
          </a:r>
        </a:p>
      </dgm:t>
    </dgm:pt>
    <dgm:pt modelId="{E7C09116-5DCC-44D8-B936-87BF9BB40A01}" type="parTrans" cxnId="{63DD851E-A8E7-49A0-9F4F-BBC130CE494E}">
      <dgm:prSet/>
      <dgm:spPr/>
      <dgm:t>
        <a:bodyPr/>
        <a:lstStyle/>
        <a:p>
          <a:endParaRPr lang="en-IN"/>
        </a:p>
      </dgm:t>
    </dgm:pt>
    <dgm:pt modelId="{0D88D108-B35B-4488-8630-1E84AA196766}" type="sibTrans" cxnId="{63DD851E-A8E7-49A0-9F4F-BBC130CE494E}">
      <dgm:prSet/>
      <dgm:spPr/>
      <dgm:t>
        <a:bodyPr/>
        <a:lstStyle/>
        <a:p>
          <a:endParaRPr lang="en-IN"/>
        </a:p>
      </dgm:t>
    </dgm:pt>
    <dgm:pt modelId="{0C9660D9-56F2-4300-AB9A-7A0984533C82}" type="pres">
      <dgm:prSet presAssocID="{36EC81C1-C179-4CEA-B785-5484BC205386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IN"/>
        </a:p>
      </dgm:t>
    </dgm:pt>
    <dgm:pt modelId="{BE614D6F-5E20-449B-B88F-6E983EA4F2D8}" type="pres">
      <dgm:prSet presAssocID="{FD82AB78-F0A4-4DCB-9BFE-177CC14AA09D}" presName="hierRoot1" presStyleCnt="0">
        <dgm:presLayoutVars>
          <dgm:hierBranch val="init"/>
        </dgm:presLayoutVars>
      </dgm:prSet>
      <dgm:spPr/>
    </dgm:pt>
    <dgm:pt modelId="{652C5D99-463F-46A3-8172-7AA889FF2D78}" type="pres">
      <dgm:prSet presAssocID="{FD82AB78-F0A4-4DCB-9BFE-177CC14AA09D}" presName="rootComposite1" presStyleCnt="0"/>
      <dgm:spPr/>
    </dgm:pt>
    <dgm:pt modelId="{27DE64BD-4CD4-4B0F-A87C-1F26C7B7BF3A}" type="pres">
      <dgm:prSet presAssocID="{FD82AB78-F0A4-4DCB-9BFE-177CC14AA09D}" presName="rootText1" presStyleLbl="node0" presStyleIdx="0" presStyleCnt="1" custScaleX="26244" custScaleY="28493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955C6209-DF7E-419B-8623-75CAEF015789}" type="pres">
      <dgm:prSet presAssocID="{FD82AB78-F0A4-4DCB-9BFE-177CC14AA09D}" presName="rootConnector1" presStyleLbl="node1" presStyleIdx="0" presStyleCnt="0"/>
      <dgm:spPr/>
      <dgm:t>
        <a:bodyPr/>
        <a:lstStyle/>
        <a:p>
          <a:endParaRPr lang="en-IN"/>
        </a:p>
      </dgm:t>
    </dgm:pt>
    <dgm:pt modelId="{1DFFC465-40D7-44F5-9067-EDA9F6068098}" type="pres">
      <dgm:prSet presAssocID="{FD82AB78-F0A4-4DCB-9BFE-177CC14AA09D}" presName="hierChild2" presStyleCnt="0"/>
      <dgm:spPr/>
    </dgm:pt>
    <dgm:pt modelId="{2877B7B9-D871-4DE4-AA80-C8A18AFAD6D6}" type="pres">
      <dgm:prSet presAssocID="{42A4F79C-AA02-4CBE-BDBD-FD8AA9BCE2CF}" presName="Name37" presStyleLbl="parChTrans1D2" presStyleIdx="0" presStyleCnt="1" custSzX="66564" custSzY="796438"/>
      <dgm:spPr/>
      <dgm:t>
        <a:bodyPr/>
        <a:lstStyle/>
        <a:p>
          <a:endParaRPr lang="en-IN"/>
        </a:p>
      </dgm:t>
    </dgm:pt>
    <dgm:pt modelId="{9C232A9E-9065-453C-B3CD-BBF0279B91F3}" type="pres">
      <dgm:prSet presAssocID="{E827FFFA-342F-42EC-8989-C6FB78DAE966}" presName="hierRoot2" presStyleCnt="0">
        <dgm:presLayoutVars>
          <dgm:hierBranch val="init"/>
        </dgm:presLayoutVars>
      </dgm:prSet>
      <dgm:spPr/>
    </dgm:pt>
    <dgm:pt modelId="{89103619-75C9-4FAD-AC9D-A190D4E46229}" type="pres">
      <dgm:prSet presAssocID="{E827FFFA-342F-42EC-8989-C6FB78DAE966}" presName="rootComposite" presStyleCnt="0"/>
      <dgm:spPr/>
    </dgm:pt>
    <dgm:pt modelId="{37A1EE98-6E0C-4078-BB72-B4516EDE61B9}" type="pres">
      <dgm:prSet presAssocID="{E827FFFA-342F-42EC-8989-C6FB78DAE966}" presName="rootText" presStyleLbl="node2" presStyleIdx="0" presStyleCnt="1" custScaleX="26244" custScaleY="28493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DB00B736-4985-47BE-8BA8-9A75EFACF30A}" type="pres">
      <dgm:prSet presAssocID="{E827FFFA-342F-42EC-8989-C6FB78DAE966}" presName="rootConnector" presStyleLbl="node2" presStyleIdx="0" presStyleCnt="1"/>
      <dgm:spPr/>
      <dgm:t>
        <a:bodyPr/>
        <a:lstStyle/>
        <a:p>
          <a:endParaRPr lang="en-IN"/>
        </a:p>
      </dgm:t>
    </dgm:pt>
    <dgm:pt modelId="{358D4C78-EFB3-4812-9882-1A6CA5B3CB05}" type="pres">
      <dgm:prSet presAssocID="{E827FFFA-342F-42EC-8989-C6FB78DAE966}" presName="hierChild4" presStyleCnt="0"/>
      <dgm:spPr/>
    </dgm:pt>
    <dgm:pt modelId="{1294E008-9E04-4E7E-B395-DD8A4CC5F495}" type="pres">
      <dgm:prSet presAssocID="{E7C09116-5DCC-44D8-B936-87BF9BB40A01}" presName="Name37" presStyleLbl="parChTrans1D3" presStyleIdx="0" presStyleCnt="1" custSzX="66564" custSzY="1018900"/>
      <dgm:spPr/>
      <dgm:t>
        <a:bodyPr/>
        <a:lstStyle/>
        <a:p>
          <a:endParaRPr lang="en-IN"/>
        </a:p>
      </dgm:t>
    </dgm:pt>
    <dgm:pt modelId="{7B4B85A9-3D75-468A-BACB-A8AEEAFAF2E2}" type="pres">
      <dgm:prSet presAssocID="{A7DCA6FB-9EFD-46A0-8652-9C5BF96BECB9}" presName="hierRoot2" presStyleCnt="0">
        <dgm:presLayoutVars>
          <dgm:hierBranch val="init"/>
        </dgm:presLayoutVars>
      </dgm:prSet>
      <dgm:spPr/>
    </dgm:pt>
    <dgm:pt modelId="{9A47B10B-0502-4C1F-B23F-A2BFB51D2BDC}" type="pres">
      <dgm:prSet presAssocID="{A7DCA6FB-9EFD-46A0-8652-9C5BF96BECB9}" presName="rootComposite" presStyleCnt="0"/>
      <dgm:spPr/>
    </dgm:pt>
    <dgm:pt modelId="{1826EB75-DF8B-4562-8542-93FCD6B57F7B}" type="pres">
      <dgm:prSet presAssocID="{A7DCA6FB-9EFD-46A0-8652-9C5BF96BECB9}" presName="rootText" presStyleLbl="node3" presStyleIdx="0" presStyleCnt="1" custScaleX="29605" custScaleY="29507" custLinFactNeighborX="-5018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939D04F6-2782-4722-BA3F-CCB859CEE533}" type="pres">
      <dgm:prSet presAssocID="{A7DCA6FB-9EFD-46A0-8652-9C5BF96BECB9}" presName="rootConnector" presStyleLbl="node3" presStyleIdx="0" presStyleCnt="1"/>
      <dgm:spPr/>
      <dgm:t>
        <a:bodyPr/>
        <a:lstStyle/>
        <a:p>
          <a:endParaRPr lang="en-IN"/>
        </a:p>
      </dgm:t>
    </dgm:pt>
    <dgm:pt modelId="{AFE7A2AF-4328-4BFA-B92B-0D7D8E1C3EFE}" type="pres">
      <dgm:prSet presAssocID="{A7DCA6FB-9EFD-46A0-8652-9C5BF96BECB9}" presName="hierChild4" presStyleCnt="0"/>
      <dgm:spPr/>
    </dgm:pt>
    <dgm:pt modelId="{44705EB4-651E-4032-9579-FF816A268A4D}" type="pres">
      <dgm:prSet presAssocID="{A7DCA6FB-9EFD-46A0-8652-9C5BF96BECB9}" presName="hierChild5" presStyleCnt="0"/>
      <dgm:spPr/>
    </dgm:pt>
    <dgm:pt modelId="{17DD1FBB-6CA9-4F12-AB87-A858531161A4}" type="pres">
      <dgm:prSet presAssocID="{E827FFFA-342F-42EC-8989-C6FB78DAE966}" presName="hierChild5" presStyleCnt="0"/>
      <dgm:spPr/>
    </dgm:pt>
    <dgm:pt modelId="{186C45D2-39F9-4A77-9611-965B8496E81A}" type="pres">
      <dgm:prSet presAssocID="{FD82AB78-F0A4-4DCB-9BFE-177CC14AA09D}" presName="hierChild3" presStyleCnt="0"/>
      <dgm:spPr/>
    </dgm:pt>
  </dgm:ptLst>
  <dgm:cxnLst>
    <dgm:cxn modelId="{1376019C-41FA-494E-9118-D05D6F1902F4}" type="presOf" srcId="{36EC81C1-C179-4CEA-B785-5484BC205386}" destId="{0C9660D9-56F2-4300-AB9A-7A0984533C82}" srcOrd="0" destOrd="0" presId="urn:microsoft.com/office/officeart/2005/8/layout/orgChart1"/>
    <dgm:cxn modelId="{EDF6DA16-ADDC-4C4F-A004-7C508A013BDB}" type="presOf" srcId="{E7C09116-5DCC-44D8-B936-87BF9BB40A01}" destId="{1294E008-9E04-4E7E-B395-DD8A4CC5F495}" srcOrd="0" destOrd="0" presId="urn:microsoft.com/office/officeart/2005/8/layout/orgChart1"/>
    <dgm:cxn modelId="{7ECE225D-5E2B-409D-94EE-50B6A9522ED9}" type="presOf" srcId="{FD82AB78-F0A4-4DCB-9BFE-177CC14AA09D}" destId="{27DE64BD-4CD4-4B0F-A87C-1F26C7B7BF3A}" srcOrd="0" destOrd="0" presId="urn:microsoft.com/office/officeart/2005/8/layout/orgChart1"/>
    <dgm:cxn modelId="{FE79F0C4-D25B-4158-BBCE-DCC0C5A041A8}" type="presOf" srcId="{42A4F79C-AA02-4CBE-BDBD-FD8AA9BCE2CF}" destId="{2877B7B9-D871-4DE4-AA80-C8A18AFAD6D6}" srcOrd="0" destOrd="0" presId="urn:microsoft.com/office/officeart/2005/8/layout/orgChart1"/>
    <dgm:cxn modelId="{4A63845E-E282-49D7-85D5-9BDA66012AC1}" type="presOf" srcId="{E827FFFA-342F-42EC-8989-C6FB78DAE966}" destId="{DB00B736-4985-47BE-8BA8-9A75EFACF30A}" srcOrd="1" destOrd="0" presId="urn:microsoft.com/office/officeart/2005/8/layout/orgChart1"/>
    <dgm:cxn modelId="{63DD851E-A8E7-49A0-9F4F-BBC130CE494E}" srcId="{E827FFFA-342F-42EC-8989-C6FB78DAE966}" destId="{A7DCA6FB-9EFD-46A0-8652-9C5BF96BECB9}" srcOrd="0" destOrd="0" parTransId="{E7C09116-5DCC-44D8-B936-87BF9BB40A01}" sibTransId="{0D88D108-B35B-4488-8630-1E84AA196766}"/>
    <dgm:cxn modelId="{09ED5C1C-7FF2-4F25-B979-FA9BABDDDD51}" type="presOf" srcId="{FD82AB78-F0A4-4DCB-9BFE-177CC14AA09D}" destId="{955C6209-DF7E-419B-8623-75CAEF015789}" srcOrd="1" destOrd="0" presId="urn:microsoft.com/office/officeart/2005/8/layout/orgChart1"/>
    <dgm:cxn modelId="{38A23E84-B481-435F-B531-AA1DF8885A76}" srcId="{36EC81C1-C179-4CEA-B785-5484BC205386}" destId="{FD82AB78-F0A4-4DCB-9BFE-177CC14AA09D}" srcOrd="0" destOrd="0" parTransId="{5D3CF9CC-2E42-4F0C-8E06-32459801A468}" sibTransId="{AFF644E1-60DF-486E-8B13-AC71E1228927}"/>
    <dgm:cxn modelId="{D2FFE959-B7A1-4565-B24B-E845DF44613E}" type="presOf" srcId="{E827FFFA-342F-42EC-8989-C6FB78DAE966}" destId="{37A1EE98-6E0C-4078-BB72-B4516EDE61B9}" srcOrd="0" destOrd="0" presId="urn:microsoft.com/office/officeart/2005/8/layout/orgChart1"/>
    <dgm:cxn modelId="{421E0A4F-248D-4262-9703-3729738F3D1B}" type="presOf" srcId="{A7DCA6FB-9EFD-46A0-8652-9C5BF96BECB9}" destId="{939D04F6-2782-4722-BA3F-CCB859CEE533}" srcOrd="1" destOrd="0" presId="urn:microsoft.com/office/officeart/2005/8/layout/orgChart1"/>
    <dgm:cxn modelId="{3F8F2DBE-2829-45D6-8A06-D525B99D810E}" srcId="{FD82AB78-F0A4-4DCB-9BFE-177CC14AA09D}" destId="{E827FFFA-342F-42EC-8989-C6FB78DAE966}" srcOrd="0" destOrd="0" parTransId="{42A4F79C-AA02-4CBE-BDBD-FD8AA9BCE2CF}" sibTransId="{FAC2B4A9-3771-430E-947F-376FDDC038D3}"/>
    <dgm:cxn modelId="{37B01CB2-DC76-4503-928A-C748FFF5167F}" type="presOf" srcId="{A7DCA6FB-9EFD-46A0-8652-9C5BF96BECB9}" destId="{1826EB75-DF8B-4562-8542-93FCD6B57F7B}" srcOrd="0" destOrd="0" presId="urn:microsoft.com/office/officeart/2005/8/layout/orgChart1"/>
    <dgm:cxn modelId="{F2E72C2D-B110-47DA-99C5-6DF877F24842}" type="presParOf" srcId="{0C9660D9-56F2-4300-AB9A-7A0984533C82}" destId="{BE614D6F-5E20-449B-B88F-6E983EA4F2D8}" srcOrd="0" destOrd="0" presId="urn:microsoft.com/office/officeart/2005/8/layout/orgChart1"/>
    <dgm:cxn modelId="{458FA1EA-F4B5-4BCE-AE3F-E21370C65F40}" type="presParOf" srcId="{BE614D6F-5E20-449B-B88F-6E983EA4F2D8}" destId="{652C5D99-463F-46A3-8172-7AA889FF2D78}" srcOrd="0" destOrd="0" presId="urn:microsoft.com/office/officeart/2005/8/layout/orgChart1"/>
    <dgm:cxn modelId="{E5C680FC-F993-4ED3-A849-27CEA79B9683}" type="presParOf" srcId="{652C5D99-463F-46A3-8172-7AA889FF2D78}" destId="{27DE64BD-4CD4-4B0F-A87C-1F26C7B7BF3A}" srcOrd="0" destOrd="0" presId="urn:microsoft.com/office/officeart/2005/8/layout/orgChart1"/>
    <dgm:cxn modelId="{5742E1B6-9BB4-44D6-9B35-38E12DBF56E3}" type="presParOf" srcId="{652C5D99-463F-46A3-8172-7AA889FF2D78}" destId="{955C6209-DF7E-419B-8623-75CAEF015789}" srcOrd="1" destOrd="0" presId="urn:microsoft.com/office/officeart/2005/8/layout/orgChart1"/>
    <dgm:cxn modelId="{DB9357C7-530E-4DA9-9487-6BE93A687DA4}" type="presParOf" srcId="{BE614D6F-5E20-449B-B88F-6E983EA4F2D8}" destId="{1DFFC465-40D7-44F5-9067-EDA9F6068098}" srcOrd="1" destOrd="0" presId="urn:microsoft.com/office/officeart/2005/8/layout/orgChart1"/>
    <dgm:cxn modelId="{5AAFE0FA-2856-4C63-AFAF-F465816C19C6}" type="presParOf" srcId="{1DFFC465-40D7-44F5-9067-EDA9F6068098}" destId="{2877B7B9-D871-4DE4-AA80-C8A18AFAD6D6}" srcOrd="0" destOrd="0" presId="urn:microsoft.com/office/officeart/2005/8/layout/orgChart1"/>
    <dgm:cxn modelId="{A8DCE682-2A0F-4789-8E66-04F65DA8A82F}" type="presParOf" srcId="{1DFFC465-40D7-44F5-9067-EDA9F6068098}" destId="{9C232A9E-9065-453C-B3CD-BBF0279B91F3}" srcOrd="1" destOrd="0" presId="urn:microsoft.com/office/officeart/2005/8/layout/orgChart1"/>
    <dgm:cxn modelId="{052FE898-5B84-4E70-8490-CCBDE6CF701F}" type="presParOf" srcId="{9C232A9E-9065-453C-B3CD-BBF0279B91F3}" destId="{89103619-75C9-4FAD-AC9D-A190D4E46229}" srcOrd="0" destOrd="0" presId="urn:microsoft.com/office/officeart/2005/8/layout/orgChart1"/>
    <dgm:cxn modelId="{EED283E9-B0B7-4CB4-BC2B-E015FB660C23}" type="presParOf" srcId="{89103619-75C9-4FAD-AC9D-A190D4E46229}" destId="{37A1EE98-6E0C-4078-BB72-B4516EDE61B9}" srcOrd="0" destOrd="0" presId="urn:microsoft.com/office/officeart/2005/8/layout/orgChart1"/>
    <dgm:cxn modelId="{2053C73D-F2BC-47C1-8FE2-B23962657564}" type="presParOf" srcId="{89103619-75C9-4FAD-AC9D-A190D4E46229}" destId="{DB00B736-4985-47BE-8BA8-9A75EFACF30A}" srcOrd="1" destOrd="0" presId="urn:microsoft.com/office/officeart/2005/8/layout/orgChart1"/>
    <dgm:cxn modelId="{FF49836A-ADF4-4E60-BF73-7A875A4C31F6}" type="presParOf" srcId="{9C232A9E-9065-453C-B3CD-BBF0279B91F3}" destId="{358D4C78-EFB3-4812-9882-1A6CA5B3CB05}" srcOrd="1" destOrd="0" presId="urn:microsoft.com/office/officeart/2005/8/layout/orgChart1"/>
    <dgm:cxn modelId="{718CEC16-BD91-4B2E-B4BF-BF5393802944}" type="presParOf" srcId="{358D4C78-EFB3-4812-9882-1A6CA5B3CB05}" destId="{1294E008-9E04-4E7E-B395-DD8A4CC5F495}" srcOrd="0" destOrd="0" presId="urn:microsoft.com/office/officeart/2005/8/layout/orgChart1"/>
    <dgm:cxn modelId="{D2C30E53-4753-49B5-8442-68C3B35D5EDF}" type="presParOf" srcId="{358D4C78-EFB3-4812-9882-1A6CA5B3CB05}" destId="{7B4B85A9-3D75-468A-BACB-A8AEEAFAF2E2}" srcOrd="1" destOrd="0" presId="urn:microsoft.com/office/officeart/2005/8/layout/orgChart1"/>
    <dgm:cxn modelId="{7742DE44-BCFD-491A-9678-C75B46FD3F8D}" type="presParOf" srcId="{7B4B85A9-3D75-468A-BACB-A8AEEAFAF2E2}" destId="{9A47B10B-0502-4C1F-B23F-A2BFB51D2BDC}" srcOrd="0" destOrd="0" presId="urn:microsoft.com/office/officeart/2005/8/layout/orgChart1"/>
    <dgm:cxn modelId="{D3968776-F0F7-422C-AE64-F04C0D92FD0D}" type="presParOf" srcId="{9A47B10B-0502-4C1F-B23F-A2BFB51D2BDC}" destId="{1826EB75-DF8B-4562-8542-93FCD6B57F7B}" srcOrd="0" destOrd="0" presId="urn:microsoft.com/office/officeart/2005/8/layout/orgChart1"/>
    <dgm:cxn modelId="{F1860606-1DA8-418C-BF5F-0832EE99494A}" type="presParOf" srcId="{9A47B10B-0502-4C1F-B23F-A2BFB51D2BDC}" destId="{939D04F6-2782-4722-BA3F-CCB859CEE533}" srcOrd="1" destOrd="0" presId="urn:microsoft.com/office/officeart/2005/8/layout/orgChart1"/>
    <dgm:cxn modelId="{57C93147-1A9D-47BE-8766-B0F54FDEA36F}" type="presParOf" srcId="{7B4B85A9-3D75-468A-BACB-A8AEEAFAF2E2}" destId="{AFE7A2AF-4328-4BFA-B92B-0D7D8E1C3EFE}" srcOrd="1" destOrd="0" presId="urn:microsoft.com/office/officeart/2005/8/layout/orgChart1"/>
    <dgm:cxn modelId="{4FE7D108-5116-43A9-808A-D95D718A50EB}" type="presParOf" srcId="{7B4B85A9-3D75-468A-BACB-A8AEEAFAF2E2}" destId="{44705EB4-651E-4032-9579-FF816A268A4D}" srcOrd="2" destOrd="0" presId="urn:microsoft.com/office/officeart/2005/8/layout/orgChart1"/>
    <dgm:cxn modelId="{90A3A187-B71A-4138-9CE2-2E83E97CE6DE}" type="presParOf" srcId="{9C232A9E-9065-453C-B3CD-BBF0279B91F3}" destId="{17DD1FBB-6CA9-4F12-AB87-A858531161A4}" srcOrd="2" destOrd="0" presId="urn:microsoft.com/office/officeart/2005/8/layout/orgChart1"/>
    <dgm:cxn modelId="{76FA263D-DC19-4D29-8A71-816BEDFC80BC}" type="presParOf" srcId="{BE614D6F-5E20-449B-B88F-6E983EA4F2D8}" destId="{186C45D2-39F9-4A77-9611-965B8496E81A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38" minVer="http://schemas.openxmlformats.org/drawingml/2006/diagram"/>
    </a:ext>
  </dgm:extLst>
</dgm:dataModel>
</file>

<file path=word/diagrams/data7.xml><?xml version="1.0" encoding="utf-8"?>
<dgm:dataModel xmlns:dgm="http://schemas.openxmlformats.org/drawingml/2006/diagram" xmlns:a="http://schemas.openxmlformats.org/drawingml/2006/main">
  <dgm:ptLst>
    <dgm:pt modelId="{D84152BE-0117-4CF3-96B7-840812471D87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B96AED12-E733-4649-8ABE-C0E73F605394}">
      <dgm:prSet phldrT="[Text]"/>
      <dgm:spPr/>
      <dgm:t>
        <a:bodyPr/>
        <a:lstStyle/>
        <a:p>
          <a:r>
            <a:rPr lang="en-IN"/>
            <a:t>D</a:t>
          </a:r>
        </a:p>
      </dgm:t>
    </dgm:pt>
    <dgm:pt modelId="{9B5C97D8-3BE5-4436-B883-836082633604}" type="parTrans" cxnId="{DC4447D7-9C8D-4D39-8B80-7D38794A0E98}">
      <dgm:prSet/>
      <dgm:spPr/>
      <dgm:t>
        <a:bodyPr/>
        <a:lstStyle/>
        <a:p>
          <a:endParaRPr lang="en-IN"/>
        </a:p>
      </dgm:t>
    </dgm:pt>
    <dgm:pt modelId="{1217B456-9A33-41F8-8F6F-8ED2333E5ED6}" type="sibTrans" cxnId="{DC4447D7-9C8D-4D39-8B80-7D38794A0E98}">
      <dgm:prSet/>
      <dgm:spPr/>
      <dgm:t>
        <a:bodyPr/>
        <a:lstStyle/>
        <a:p>
          <a:endParaRPr lang="en-IN"/>
        </a:p>
      </dgm:t>
    </dgm:pt>
    <dgm:pt modelId="{759B0F36-B962-43E6-8F65-C65D8BA4F588}">
      <dgm:prSet phldrT="[Text]"/>
      <dgm:spPr/>
      <dgm:t>
        <a:bodyPr/>
        <a:lstStyle/>
        <a:p>
          <a:r>
            <a:rPr lang="en-IN"/>
            <a:t>B</a:t>
          </a:r>
        </a:p>
      </dgm:t>
    </dgm:pt>
    <dgm:pt modelId="{D30F37B4-626F-48F9-ACE2-B8ECC4A90FBF}" type="parTrans" cxnId="{51992B24-FD6D-4069-A35E-96B97F4C91C2}">
      <dgm:prSet/>
      <dgm:spPr/>
      <dgm:t>
        <a:bodyPr/>
        <a:lstStyle/>
        <a:p>
          <a:endParaRPr lang="en-IN"/>
        </a:p>
      </dgm:t>
    </dgm:pt>
    <dgm:pt modelId="{E7AB5EDA-575D-4BAF-8F6D-BC70AB2141FA}" type="sibTrans" cxnId="{51992B24-FD6D-4069-A35E-96B97F4C91C2}">
      <dgm:prSet/>
      <dgm:spPr/>
      <dgm:t>
        <a:bodyPr/>
        <a:lstStyle/>
        <a:p>
          <a:endParaRPr lang="en-IN"/>
        </a:p>
      </dgm:t>
    </dgm:pt>
    <dgm:pt modelId="{C7BF9AFD-00B1-459A-A04B-1050DD82483E}">
      <dgm:prSet phldrT="[Text]"/>
      <dgm:spPr/>
      <dgm:t>
        <a:bodyPr/>
        <a:lstStyle/>
        <a:p>
          <a:r>
            <a:rPr lang="en-IN"/>
            <a:t>C</a:t>
          </a:r>
        </a:p>
      </dgm:t>
    </dgm:pt>
    <dgm:pt modelId="{24FADF9F-A7F2-4EDF-8B2C-E6426CE7BFA4}" type="parTrans" cxnId="{44E920D5-2D1A-4A6A-98AB-6A0E5FC3F38D}">
      <dgm:prSet/>
      <dgm:spPr/>
      <dgm:t>
        <a:bodyPr/>
        <a:lstStyle/>
        <a:p>
          <a:endParaRPr lang="en-IN"/>
        </a:p>
      </dgm:t>
    </dgm:pt>
    <dgm:pt modelId="{9A12534B-A8AB-4CBB-9BA5-4ED3F3A569E1}" type="sibTrans" cxnId="{44E920D5-2D1A-4A6A-98AB-6A0E5FC3F38D}">
      <dgm:prSet/>
      <dgm:spPr/>
      <dgm:t>
        <a:bodyPr/>
        <a:lstStyle/>
        <a:p>
          <a:endParaRPr lang="en-IN"/>
        </a:p>
      </dgm:t>
    </dgm:pt>
    <dgm:pt modelId="{E73E598E-9179-43E8-A697-EF52E822E53F}">
      <dgm:prSet phldrT="[Text]"/>
      <dgm:spPr/>
      <dgm:t>
        <a:bodyPr/>
        <a:lstStyle/>
        <a:p>
          <a:endParaRPr lang="en-IN"/>
        </a:p>
      </dgm:t>
    </dgm:pt>
    <dgm:pt modelId="{18A2117A-E476-44C8-8A4D-8400A5DFA3DD}" type="parTrans" cxnId="{408418C6-DEE9-4884-9E14-75FF66E2BD8A}">
      <dgm:prSet/>
      <dgm:spPr/>
      <dgm:t>
        <a:bodyPr/>
        <a:lstStyle/>
        <a:p>
          <a:endParaRPr lang="en-IN"/>
        </a:p>
      </dgm:t>
    </dgm:pt>
    <dgm:pt modelId="{CF660ADA-8E41-4CAB-8881-9B542F0110E3}" type="sibTrans" cxnId="{408418C6-DEE9-4884-9E14-75FF66E2BD8A}">
      <dgm:prSet/>
      <dgm:spPr/>
      <dgm:t>
        <a:bodyPr/>
        <a:lstStyle/>
        <a:p>
          <a:endParaRPr lang="en-IN"/>
        </a:p>
      </dgm:t>
    </dgm:pt>
    <dgm:pt modelId="{352D8F43-7522-4ED9-AF14-AD5B6E1B5565}">
      <dgm:prSet phldrT="[Text]"/>
      <dgm:spPr/>
      <dgm:t>
        <a:bodyPr/>
        <a:lstStyle/>
        <a:p>
          <a:r>
            <a:rPr lang="en-IN"/>
            <a:t>A</a:t>
          </a:r>
        </a:p>
      </dgm:t>
    </dgm:pt>
    <dgm:pt modelId="{AADF35B2-9EDB-47C0-B0F3-CB6CDF9CCDE9}" type="parTrans" cxnId="{82024A67-3031-417D-8CE7-46493DF89A11}">
      <dgm:prSet/>
      <dgm:spPr/>
      <dgm:t>
        <a:bodyPr/>
        <a:lstStyle/>
        <a:p>
          <a:endParaRPr lang="en-IN"/>
        </a:p>
      </dgm:t>
    </dgm:pt>
    <dgm:pt modelId="{C6A8DBAA-DCD7-4D0F-AB3E-16D2BF6AA67D}" type="sibTrans" cxnId="{82024A67-3031-417D-8CE7-46493DF89A11}">
      <dgm:prSet/>
      <dgm:spPr/>
      <dgm:t>
        <a:bodyPr/>
        <a:lstStyle/>
        <a:p>
          <a:endParaRPr lang="en-IN"/>
        </a:p>
      </dgm:t>
    </dgm:pt>
    <dgm:pt modelId="{BAE1FF94-4714-461B-A150-44597EC728F6}" type="pres">
      <dgm:prSet presAssocID="{D84152BE-0117-4CF3-96B7-840812471D87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IN"/>
        </a:p>
      </dgm:t>
    </dgm:pt>
    <dgm:pt modelId="{676109AB-F419-402A-9E5F-B3FECA02B311}" type="pres">
      <dgm:prSet presAssocID="{B96AED12-E733-4649-8ABE-C0E73F605394}" presName="hierRoot1" presStyleCnt="0">
        <dgm:presLayoutVars>
          <dgm:hierBranch val="init"/>
        </dgm:presLayoutVars>
      </dgm:prSet>
      <dgm:spPr/>
    </dgm:pt>
    <dgm:pt modelId="{ADE50053-AC89-4B4B-A044-0BE32C8D10AA}" type="pres">
      <dgm:prSet presAssocID="{B96AED12-E733-4649-8ABE-C0E73F605394}" presName="rootComposite1" presStyleCnt="0"/>
      <dgm:spPr/>
    </dgm:pt>
    <dgm:pt modelId="{F225AA27-39E4-4407-B20E-524F257F1B84}" type="pres">
      <dgm:prSet presAssocID="{B96AED12-E733-4649-8ABE-C0E73F605394}" presName="rootText1" presStyleLbl="node0" presStyleIdx="0" presStyleCnt="1" custLinFactY="100000" custLinFactNeighborX="10216" custLinFactNeighborY="184107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956D3CDE-5B60-4A81-AB90-E3F1E98B7A06}" type="pres">
      <dgm:prSet presAssocID="{B96AED12-E733-4649-8ABE-C0E73F605394}" presName="rootConnector1" presStyleLbl="node1" presStyleIdx="0" presStyleCnt="0"/>
      <dgm:spPr/>
      <dgm:t>
        <a:bodyPr/>
        <a:lstStyle/>
        <a:p>
          <a:endParaRPr lang="en-IN"/>
        </a:p>
      </dgm:t>
    </dgm:pt>
    <dgm:pt modelId="{D2B34E08-B6B9-479A-B40D-9983C9CD350A}" type="pres">
      <dgm:prSet presAssocID="{B96AED12-E733-4649-8ABE-C0E73F605394}" presName="hierChild2" presStyleCnt="0"/>
      <dgm:spPr/>
    </dgm:pt>
    <dgm:pt modelId="{72F6FC72-50B7-4B08-AC93-0DAD944CB384}" type="pres">
      <dgm:prSet presAssocID="{D30F37B4-626F-48F9-ACE2-B8ECC4A90FBF}" presName="Name37" presStyleLbl="parChTrans1D2" presStyleIdx="0" presStyleCnt="2"/>
      <dgm:spPr/>
      <dgm:t>
        <a:bodyPr/>
        <a:lstStyle/>
        <a:p>
          <a:endParaRPr lang="en-IN"/>
        </a:p>
      </dgm:t>
    </dgm:pt>
    <dgm:pt modelId="{17552F2A-D1A6-4147-94B3-1509879AA74B}" type="pres">
      <dgm:prSet presAssocID="{759B0F36-B962-43E6-8F65-C65D8BA4F588}" presName="hierRoot2" presStyleCnt="0">
        <dgm:presLayoutVars>
          <dgm:hierBranch val="init"/>
        </dgm:presLayoutVars>
      </dgm:prSet>
      <dgm:spPr/>
    </dgm:pt>
    <dgm:pt modelId="{C1F94405-5E00-4FC9-BB45-19BF3773C467}" type="pres">
      <dgm:prSet presAssocID="{759B0F36-B962-43E6-8F65-C65D8BA4F588}" presName="rootComposite" presStyleCnt="0"/>
      <dgm:spPr/>
    </dgm:pt>
    <dgm:pt modelId="{A68D0628-8B3C-45AC-8ADD-8828AC48E86F}" type="pres">
      <dgm:prSet presAssocID="{759B0F36-B962-43E6-8F65-C65D8BA4F588}" presName="rootText" presStyleLbl="node2" presStyleIdx="0" presStyleCnt="2" custLinFactNeighborX="-23315" custLinFactNeighborY="22551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36E3F693-A7CD-47E6-A574-29AF90F80313}" type="pres">
      <dgm:prSet presAssocID="{759B0F36-B962-43E6-8F65-C65D8BA4F588}" presName="rootConnector" presStyleLbl="node2" presStyleIdx="0" presStyleCnt="2"/>
      <dgm:spPr/>
      <dgm:t>
        <a:bodyPr/>
        <a:lstStyle/>
        <a:p>
          <a:endParaRPr lang="en-IN"/>
        </a:p>
      </dgm:t>
    </dgm:pt>
    <dgm:pt modelId="{61928CE8-6FD5-44CE-B4C4-EBE8DF2F5505}" type="pres">
      <dgm:prSet presAssocID="{759B0F36-B962-43E6-8F65-C65D8BA4F588}" presName="hierChild4" presStyleCnt="0"/>
      <dgm:spPr/>
    </dgm:pt>
    <dgm:pt modelId="{39C18931-508E-41B2-96E8-0BD8DBA7F25C}" type="pres">
      <dgm:prSet presAssocID="{18A2117A-E476-44C8-8A4D-8400A5DFA3DD}" presName="Name37" presStyleLbl="parChTrans1D3" presStyleIdx="0" presStyleCnt="2"/>
      <dgm:spPr/>
      <dgm:t>
        <a:bodyPr/>
        <a:lstStyle/>
        <a:p>
          <a:endParaRPr lang="en-IN"/>
        </a:p>
      </dgm:t>
    </dgm:pt>
    <dgm:pt modelId="{960B34BA-60B3-4B6C-B69D-26074E0FDF9E}" type="pres">
      <dgm:prSet presAssocID="{E73E598E-9179-43E8-A697-EF52E822E53F}" presName="hierRoot2" presStyleCnt="0">
        <dgm:presLayoutVars>
          <dgm:hierBranch val="init"/>
        </dgm:presLayoutVars>
      </dgm:prSet>
      <dgm:spPr/>
    </dgm:pt>
    <dgm:pt modelId="{09B2C4A1-4207-4253-840B-5CFCB30A071B}" type="pres">
      <dgm:prSet presAssocID="{E73E598E-9179-43E8-A697-EF52E822E53F}" presName="rootComposite" presStyleCnt="0"/>
      <dgm:spPr/>
    </dgm:pt>
    <dgm:pt modelId="{40138CD3-7B83-4F7B-80F0-95DF11D1634D}" type="pres">
      <dgm:prSet presAssocID="{E73E598E-9179-43E8-A697-EF52E822E53F}" presName="rootText" presStyleLbl="node3" presStyleIdx="0" presStyleCnt="2" custLinFactY="-100000" custLinFactNeighborX="44022" custLinFactNeighborY="-164147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8E73B8E7-BA24-408A-928C-0866742657EB}" type="pres">
      <dgm:prSet presAssocID="{E73E598E-9179-43E8-A697-EF52E822E53F}" presName="rootConnector" presStyleLbl="node3" presStyleIdx="0" presStyleCnt="2"/>
      <dgm:spPr/>
      <dgm:t>
        <a:bodyPr/>
        <a:lstStyle/>
        <a:p>
          <a:endParaRPr lang="en-IN"/>
        </a:p>
      </dgm:t>
    </dgm:pt>
    <dgm:pt modelId="{59401EE9-57A2-4171-ACA4-B1E578A4C45C}" type="pres">
      <dgm:prSet presAssocID="{E73E598E-9179-43E8-A697-EF52E822E53F}" presName="hierChild4" presStyleCnt="0"/>
      <dgm:spPr/>
    </dgm:pt>
    <dgm:pt modelId="{8D4F617D-8D71-4770-918E-6EE4EC7BCD90}" type="pres">
      <dgm:prSet presAssocID="{E73E598E-9179-43E8-A697-EF52E822E53F}" presName="hierChild5" presStyleCnt="0"/>
      <dgm:spPr/>
    </dgm:pt>
    <dgm:pt modelId="{CF711B6F-8CB5-47FB-B9D2-04224776ABBD}" type="pres">
      <dgm:prSet presAssocID="{759B0F36-B962-43E6-8F65-C65D8BA4F588}" presName="hierChild5" presStyleCnt="0"/>
      <dgm:spPr/>
    </dgm:pt>
    <dgm:pt modelId="{8ECCC05D-088E-4E36-9C76-294A74ABEAAF}" type="pres">
      <dgm:prSet presAssocID="{24FADF9F-A7F2-4EDF-8B2C-E6426CE7BFA4}" presName="Name37" presStyleLbl="parChTrans1D2" presStyleIdx="1" presStyleCnt="2"/>
      <dgm:spPr/>
      <dgm:t>
        <a:bodyPr/>
        <a:lstStyle/>
        <a:p>
          <a:endParaRPr lang="en-IN"/>
        </a:p>
      </dgm:t>
    </dgm:pt>
    <dgm:pt modelId="{CBBFA38C-A1C0-4134-B5CD-E06042D68240}" type="pres">
      <dgm:prSet presAssocID="{C7BF9AFD-00B1-459A-A04B-1050DD82483E}" presName="hierRoot2" presStyleCnt="0">
        <dgm:presLayoutVars>
          <dgm:hierBranch val="init"/>
        </dgm:presLayoutVars>
      </dgm:prSet>
      <dgm:spPr/>
    </dgm:pt>
    <dgm:pt modelId="{D8F12571-85CF-4D27-BAA0-EBF02CB2F2CF}" type="pres">
      <dgm:prSet presAssocID="{C7BF9AFD-00B1-459A-A04B-1050DD82483E}" presName="rootComposite" presStyleCnt="0"/>
      <dgm:spPr/>
    </dgm:pt>
    <dgm:pt modelId="{CB4DB7E7-2996-4969-86B7-0FAEA7B00CC9}" type="pres">
      <dgm:prSet presAssocID="{C7BF9AFD-00B1-459A-A04B-1050DD82483E}" presName="rootText" presStyleLbl="node2" presStyleIdx="1" presStyleCnt="2" custLinFactNeighborX="52962" custLinFactNeighborY="15696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DD663873-8D75-4EC0-BDA9-9701354E7F5A}" type="pres">
      <dgm:prSet presAssocID="{C7BF9AFD-00B1-459A-A04B-1050DD82483E}" presName="rootConnector" presStyleLbl="node2" presStyleIdx="1" presStyleCnt="2"/>
      <dgm:spPr/>
      <dgm:t>
        <a:bodyPr/>
        <a:lstStyle/>
        <a:p>
          <a:endParaRPr lang="en-IN"/>
        </a:p>
      </dgm:t>
    </dgm:pt>
    <dgm:pt modelId="{45F96C13-ABCE-49AA-B1DD-9A18B8EFE577}" type="pres">
      <dgm:prSet presAssocID="{C7BF9AFD-00B1-459A-A04B-1050DD82483E}" presName="hierChild4" presStyleCnt="0"/>
      <dgm:spPr/>
    </dgm:pt>
    <dgm:pt modelId="{0271D911-E889-436D-86B3-35B6A2011A3B}" type="pres">
      <dgm:prSet presAssocID="{AADF35B2-9EDB-47C0-B0F3-CB6CDF9CCDE9}" presName="Name37" presStyleLbl="parChTrans1D3" presStyleIdx="1" presStyleCnt="2"/>
      <dgm:spPr/>
      <dgm:t>
        <a:bodyPr/>
        <a:lstStyle/>
        <a:p>
          <a:endParaRPr lang="en-IN"/>
        </a:p>
      </dgm:t>
    </dgm:pt>
    <dgm:pt modelId="{90EBE616-4CD4-4D4C-B382-D2314688CA7E}" type="pres">
      <dgm:prSet presAssocID="{352D8F43-7522-4ED9-AF14-AD5B6E1B5565}" presName="hierRoot2" presStyleCnt="0">
        <dgm:presLayoutVars>
          <dgm:hierBranch val="init"/>
        </dgm:presLayoutVars>
      </dgm:prSet>
      <dgm:spPr/>
    </dgm:pt>
    <dgm:pt modelId="{675EA4F1-5BE0-4F24-83A7-899BFE3BF156}" type="pres">
      <dgm:prSet presAssocID="{352D8F43-7522-4ED9-AF14-AD5B6E1B5565}" presName="rootComposite" presStyleCnt="0"/>
      <dgm:spPr/>
    </dgm:pt>
    <dgm:pt modelId="{F0280F96-EF81-49BB-A8EB-D6BC98D6BF1F}" type="pres">
      <dgm:prSet presAssocID="{352D8F43-7522-4ED9-AF14-AD5B6E1B5565}" presName="rootText" presStyleLbl="node3" presStyleIdx="1" presStyleCnt="2" custLinFactY="-100000" custLinFactNeighborX="-76617" custLinFactNeighborY="-161861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A95EC361-0DB4-4495-8642-499365569478}" type="pres">
      <dgm:prSet presAssocID="{352D8F43-7522-4ED9-AF14-AD5B6E1B5565}" presName="rootConnector" presStyleLbl="node3" presStyleIdx="1" presStyleCnt="2"/>
      <dgm:spPr/>
      <dgm:t>
        <a:bodyPr/>
        <a:lstStyle/>
        <a:p>
          <a:endParaRPr lang="en-IN"/>
        </a:p>
      </dgm:t>
    </dgm:pt>
    <dgm:pt modelId="{704B17AB-1381-44DD-92D9-8E278DCF1C16}" type="pres">
      <dgm:prSet presAssocID="{352D8F43-7522-4ED9-AF14-AD5B6E1B5565}" presName="hierChild4" presStyleCnt="0"/>
      <dgm:spPr/>
    </dgm:pt>
    <dgm:pt modelId="{D62C30A6-72D9-4402-B4FC-242B7C5C6A0D}" type="pres">
      <dgm:prSet presAssocID="{352D8F43-7522-4ED9-AF14-AD5B6E1B5565}" presName="hierChild5" presStyleCnt="0"/>
      <dgm:spPr/>
    </dgm:pt>
    <dgm:pt modelId="{DB837B7B-BE62-470A-89AB-347ED1130192}" type="pres">
      <dgm:prSet presAssocID="{C7BF9AFD-00B1-459A-A04B-1050DD82483E}" presName="hierChild5" presStyleCnt="0"/>
      <dgm:spPr/>
    </dgm:pt>
    <dgm:pt modelId="{6FCEEFB6-AE33-4831-B386-F70126B41835}" type="pres">
      <dgm:prSet presAssocID="{B96AED12-E733-4649-8ABE-C0E73F605394}" presName="hierChild3" presStyleCnt="0"/>
      <dgm:spPr/>
    </dgm:pt>
  </dgm:ptLst>
  <dgm:cxnLst>
    <dgm:cxn modelId="{F223F63E-9CB6-40F2-AF68-DFD30AC0DF40}" type="presOf" srcId="{759B0F36-B962-43E6-8F65-C65D8BA4F588}" destId="{36E3F693-A7CD-47E6-A574-29AF90F80313}" srcOrd="1" destOrd="0" presId="urn:microsoft.com/office/officeart/2005/8/layout/orgChart1"/>
    <dgm:cxn modelId="{24EC18DE-9FB9-4C0C-99AD-700982387043}" type="presOf" srcId="{B96AED12-E733-4649-8ABE-C0E73F605394}" destId="{F225AA27-39E4-4407-B20E-524F257F1B84}" srcOrd="0" destOrd="0" presId="urn:microsoft.com/office/officeart/2005/8/layout/orgChart1"/>
    <dgm:cxn modelId="{93B6B721-D6B4-48FD-9EB8-288E0E26CC5E}" type="presOf" srcId="{352D8F43-7522-4ED9-AF14-AD5B6E1B5565}" destId="{F0280F96-EF81-49BB-A8EB-D6BC98D6BF1F}" srcOrd="0" destOrd="0" presId="urn:microsoft.com/office/officeart/2005/8/layout/orgChart1"/>
    <dgm:cxn modelId="{96E9DB94-1A98-48D8-B0A7-2F3F8414A0B9}" type="presOf" srcId="{759B0F36-B962-43E6-8F65-C65D8BA4F588}" destId="{A68D0628-8B3C-45AC-8ADD-8828AC48E86F}" srcOrd="0" destOrd="0" presId="urn:microsoft.com/office/officeart/2005/8/layout/orgChart1"/>
    <dgm:cxn modelId="{B378C6CE-91E3-441D-84D2-10DD99F583D2}" type="presOf" srcId="{B96AED12-E733-4649-8ABE-C0E73F605394}" destId="{956D3CDE-5B60-4A81-AB90-E3F1E98B7A06}" srcOrd="1" destOrd="0" presId="urn:microsoft.com/office/officeart/2005/8/layout/orgChart1"/>
    <dgm:cxn modelId="{51992B24-FD6D-4069-A35E-96B97F4C91C2}" srcId="{B96AED12-E733-4649-8ABE-C0E73F605394}" destId="{759B0F36-B962-43E6-8F65-C65D8BA4F588}" srcOrd="0" destOrd="0" parTransId="{D30F37B4-626F-48F9-ACE2-B8ECC4A90FBF}" sibTransId="{E7AB5EDA-575D-4BAF-8F6D-BC70AB2141FA}"/>
    <dgm:cxn modelId="{A4D53D13-2ACB-422E-AB12-C8CF0BF2C415}" type="presOf" srcId="{D30F37B4-626F-48F9-ACE2-B8ECC4A90FBF}" destId="{72F6FC72-50B7-4B08-AC93-0DAD944CB384}" srcOrd="0" destOrd="0" presId="urn:microsoft.com/office/officeart/2005/8/layout/orgChart1"/>
    <dgm:cxn modelId="{408418C6-DEE9-4884-9E14-75FF66E2BD8A}" srcId="{759B0F36-B962-43E6-8F65-C65D8BA4F588}" destId="{E73E598E-9179-43E8-A697-EF52E822E53F}" srcOrd="0" destOrd="0" parTransId="{18A2117A-E476-44C8-8A4D-8400A5DFA3DD}" sibTransId="{CF660ADA-8E41-4CAB-8881-9B542F0110E3}"/>
    <dgm:cxn modelId="{54D399D5-E404-4E68-8624-6656DA9D33F9}" type="presOf" srcId="{E73E598E-9179-43E8-A697-EF52E822E53F}" destId="{40138CD3-7B83-4F7B-80F0-95DF11D1634D}" srcOrd="0" destOrd="0" presId="urn:microsoft.com/office/officeart/2005/8/layout/orgChart1"/>
    <dgm:cxn modelId="{830628C1-65B0-4E41-A2D7-A1B78FA708A6}" type="presOf" srcId="{C7BF9AFD-00B1-459A-A04B-1050DD82483E}" destId="{DD663873-8D75-4EC0-BDA9-9701354E7F5A}" srcOrd="1" destOrd="0" presId="urn:microsoft.com/office/officeart/2005/8/layout/orgChart1"/>
    <dgm:cxn modelId="{D0AF0048-1DD3-495C-9DBE-0C5B342F13E0}" type="presOf" srcId="{352D8F43-7522-4ED9-AF14-AD5B6E1B5565}" destId="{A95EC361-0DB4-4495-8642-499365569478}" srcOrd="1" destOrd="0" presId="urn:microsoft.com/office/officeart/2005/8/layout/orgChart1"/>
    <dgm:cxn modelId="{96C10D85-A3D4-4846-99DD-9D2AEA436C3C}" type="presOf" srcId="{C7BF9AFD-00B1-459A-A04B-1050DD82483E}" destId="{CB4DB7E7-2996-4969-86B7-0FAEA7B00CC9}" srcOrd="0" destOrd="0" presId="urn:microsoft.com/office/officeart/2005/8/layout/orgChart1"/>
    <dgm:cxn modelId="{CFB6D07E-EA4E-40B8-8BA1-5511F1DA665A}" type="presOf" srcId="{18A2117A-E476-44C8-8A4D-8400A5DFA3DD}" destId="{39C18931-508E-41B2-96E8-0BD8DBA7F25C}" srcOrd="0" destOrd="0" presId="urn:microsoft.com/office/officeart/2005/8/layout/orgChart1"/>
    <dgm:cxn modelId="{82024A67-3031-417D-8CE7-46493DF89A11}" srcId="{C7BF9AFD-00B1-459A-A04B-1050DD82483E}" destId="{352D8F43-7522-4ED9-AF14-AD5B6E1B5565}" srcOrd="0" destOrd="0" parTransId="{AADF35B2-9EDB-47C0-B0F3-CB6CDF9CCDE9}" sibTransId="{C6A8DBAA-DCD7-4D0F-AB3E-16D2BF6AA67D}"/>
    <dgm:cxn modelId="{DC4447D7-9C8D-4D39-8B80-7D38794A0E98}" srcId="{D84152BE-0117-4CF3-96B7-840812471D87}" destId="{B96AED12-E733-4649-8ABE-C0E73F605394}" srcOrd="0" destOrd="0" parTransId="{9B5C97D8-3BE5-4436-B883-836082633604}" sibTransId="{1217B456-9A33-41F8-8F6F-8ED2333E5ED6}"/>
    <dgm:cxn modelId="{0486E0D9-B5E1-44CC-899B-785B7D85989A}" type="presOf" srcId="{AADF35B2-9EDB-47C0-B0F3-CB6CDF9CCDE9}" destId="{0271D911-E889-436D-86B3-35B6A2011A3B}" srcOrd="0" destOrd="0" presId="urn:microsoft.com/office/officeart/2005/8/layout/orgChart1"/>
    <dgm:cxn modelId="{F3B1C6CB-878B-43FD-80D9-A7AEA16A8AC9}" type="presOf" srcId="{E73E598E-9179-43E8-A697-EF52E822E53F}" destId="{8E73B8E7-BA24-408A-928C-0866742657EB}" srcOrd="1" destOrd="0" presId="urn:microsoft.com/office/officeart/2005/8/layout/orgChart1"/>
    <dgm:cxn modelId="{44E920D5-2D1A-4A6A-98AB-6A0E5FC3F38D}" srcId="{B96AED12-E733-4649-8ABE-C0E73F605394}" destId="{C7BF9AFD-00B1-459A-A04B-1050DD82483E}" srcOrd="1" destOrd="0" parTransId="{24FADF9F-A7F2-4EDF-8B2C-E6426CE7BFA4}" sibTransId="{9A12534B-A8AB-4CBB-9BA5-4ED3F3A569E1}"/>
    <dgm:cxn modelId="{6F04762C-5510-4E6D-8316-61CCEDF8A894}" type="presOf" srcId="{D84152BE-0117-4CF3-96B7-840812471D87}" destId="{BAE1FF94-4714-461B-A150-44597EC728F6}" srcOrd="0" destOrd="0" presId="urn:microsoft.com/office/officeart/2005/8/layout/orgChart1"/>
    <dgm:cxn modelId="{3E745CC1-1B6F-4EFF-A4D2-9F60B5AF4576}" type="presOf" srcId="{24FADF9F-A7F2-4EDF-8B2C-E6426CE7BFA4}" destId="{8ECCC05D-088E-4E36-9C76-294A74ABEAAF}" srcOrd="0" destOrd="0" presId="urn:microsoft.com/office/officeart/2005/8/layout/orgChart1"/>
    <dgm:cxn modelId="{9F09D79F-5005-40DF-AD8D-3F072223AF13}" type="presParOf" srcId="{BAE1FF94-4714-461B-A150-44597EC728F6}" destId="{676109AB-F419-402A-9E5F-B3FECA02B311}" srcOrd="0" destOrd="0" presId="urn:microsoft.com/office/officeart/2005/8/layout/orgChart1"/>
    <dgm:cxn modelId="{BA346423-04CD-4363-8351-573641DE7D05}" type="presParOf" srcId="{676109AB-F419-402A-9E5F-B3FECA02B311}" destId="{ADE50053-AC89-4B4B-A044-0BE32C8D10AA}" srcOrd="0" destOrd="0" presId="urn:microsoft.com/office/officeart/2005/8/layout/orgChart1"/>
    <dgm:cxn modelId="{DB1A9511-6C08-4271-A61D-74D2F10AA234}" type="presParOf" srcId="{ADE50053-AC89-4B4B-A044-0BE32C8D10AA}" destId="{F225AA27-39E4-4407-B20E-524F257F1B84}" srcOrd="0" destOrd="0" presId="urn:microsoft.com/office/officeart/2005/8/layout/orgChart1"/>
    <dgm:cxn modelId="{9813D921-312A-4EE9-BFDB-15DDEA6145B9}" type="presParOf" srcId="{ADE50053-AC89-4B4B-A044-0BE32C8D10AA}" destId="{956D3CDE-5B60-4A81-AB90-E3F1E98B7A06}" srcOrd="1" destOrd="0" presId="urn:microsoft.com/office/officeart/2005/8/layout/orgChart1"/>
    <dgm:cxn modelId="{D8525FA1-4F37-49B4-928B-CA005206B51D}" type="presParOf" srcId="{676109AB-F419-402A-9E5F-B3FECA02B311}" destId="{D2B34E08-B6B9-479A-B40D-9983C9CD350A}" srcOrd="1" destOrd="0" presId="urn:microsoft.com/office/officeart/2005/8/layout/orgChart1"/>
    <dgm:cxn modelId="{A6C65C0D-4ABA-43E6-9638-1ECC620D07B3}" type="presParOf" srcId="{D2B34E08-B6B9-479A-B40D-9983C9CD350A}" destId="{72F6FC72-50B7-4B08-AC93-0DAD944CB384}" srcOrd="0" destOrd="0" presId="urn:microsoft.com/office/officeart/2005/8/layout/orgChart1"/>
    <dgm:cxn modelId="{D0277C15-F592-4BD6-A845-037C0AB3B069}" type="presParOf" srcId="{D2B34E08-B6B9-479A-B40D-9983C9CD350A}" destId="{17552F2A-D1A6-4147-94B3-1509879AA74B}" srcOrd="1" destOrd="0" presId="urn:microsoft.com/office/officeart/2005/8/layout/orgChart1"/>
    <dgm:cxn modelId="{8EB0BBF0-CB98-4639-9E7E-DF9E2489ADB8}" type="presParOf" srcId="{17552F2A-D1A6-4147-94B3-1509879AA74B}" destId="{C1F94405-5E00-4FC9-BB45-19BF3773C467}" srcOrd="0" destOrd="0" presId="urn:microsoft.com/office/officeart/2005/8/layout/orgChart1"/>
    <dgm:cxn modelId="{EAEA0C96-7A7F-430F-AE2D-D559D729499E}" type="presParOf" srcId="{C1F94405-5E00-4FC9-BB45-19BF3773C467}" destId="{A68D0628-8B3C-45AC-8ADD-8828AC48E86F}" srcOrd="0" destOrd="0" presId="urn:microsoft.com/office/officeart/2005/8/layout/orgChart1"/>
    <dgm:cxn modelId="{5B8FDB9E-2D3D-4E0A-A724-4D09514AAA5A}" type="presParOf" srcId="{C1F94405-5E00-4FC9-BB45-19BF3773C467}" destId="{36E3F693-A7CD-47E6-A574-29AF90F80313}" srcOrd="1" destOrd="0" presId="urn:microsoft.com/office/officeart/2005/8/layout/orgChart1"/>
    <dgm:cxn modelId="{1E279507-4174-401C-AF1C-F4820C824289}" type="presParOf" srcId="{17552F2A-D1A6-4147-94B3-1509879AA74B}" destId="{61928CE8-6FD5-44CE-B4C4-EBE8DF2F5505}" srcOrd="1" destOrd="0" presId="urn:microsoft.com/office/officeart/2005/8/layout/orgChart1"/>
    <dgm:cxn modelId="{4A65CE8D-68FF-445F-BDAC-D6432640D777}" type="presParOf" srcId="{61928CE8-6FD5-44CE-B4C4-EBE8DF2F5505}" destId="{39C18931-508E-41B2-96E8-0BD8DBA7F25C}" srcOrd="0" destOrd="0" presId="urn:microsoft.com/office/officeart/2005/8/layout/orgChart1"/>
    <dgm:cxn modelId="{D8822733-8328-4B3E-810F-92EF27AC2F5B}" type="presParOf" srcId="{61928CE8-6FD5-44CE-B4C4-EBE8DF2F5505}" destId="{960B34BA-60B3-4B6C-B69D-26074E0FDF9E}" srcOrd="1" destOrd="0" presId="urn:microsoft.com/office/officeart/2005/8/layout/orgChart1"/>
    <dgm:cxn modelId="{29E272E8-BE29-420A-825B-8324CB217300}" type="presParOf" srcId="{960B34BA-60B3-4B6C-B69D-26074E0FDF9E}" destId="{09B2C4A1-4207-4253-840B-5CFCB30A071B}" srcOrd="0" destOrd="0" presId="urn:microsoft.com/office/officeart/2005/8/layout/orgChart1"/>
    <dgm:cxn modelId="{71DE1132-F426-47CF-A4B7-9F9F25DC4685}" type="presParOf" srcId="{09B2C4A1-4207-4253-840B-5CFCB30A071B}" destId="{40138CD3-7B83-4F7B-80F0-95DF11D1634D}" srcOrd="0" destOrd="0" presId="urn:microsoft.com/office/officeart/2005/8/layout/orgChart1"/>
    <dgm:cxn modelId="{69B19D81-DEB5-4283-815F-051EB64305A9}" type="presParOf" srcId="{09B2C4A1-4207-4253-840B-5CFCB30A071B}" destId="{8E73B8E7-BA24-408A-928C-0866742657EB}" srcOrd="1" destOrd="0" presId="urn:microsoft.com/office/officeart/2005/8/layout/orgChart1"/>
    <dgm:cxn modelId="{FB74354F-7FE7-4FE5-B258-4B4E45768CBE}" type="presParOf" srcId="{960B34BA-60B3-4B6C-B69D-26074E0FDF9E}" destId="{59401EE9-57A2-4171-ACA4-B1E578A4C45C}" srcOrd="1" destOrd="0" presId="urn:microsoft.com/office/officeart/2005/8/layout/orgChart1"/>
    <dgm:cxn modelId="{18A675E5-0113-4F17-AB91-9AD8E94B3633}" type="presParOf" srcId="{960B34BA-60B3-4B6C-B69D-26074E0FDF9E}" destId="{8D4F617D-8D71-4770-918E-6EE4EC7BCD90}" srcOrd="2" destOrd="0" presId="urn:microsoft.com/office/officeart/2005/8/layout/orgChart1"/>
    <dgm:cxn modelId="{ED6787D1-E3B0-42D1-89BE-1D5AA79565E4}" type="presParOf" srcId="{17552F2A-D1A6-4147-94B3-1509879AA74B}" destId="{CF711B6F-8CB5-47FB-B9D2-04224776ABBD}" srcOrd="2" destOrd="0" presId="urn:microsoft.com/office/officeart/2005/8/layout/orgChart1"/>
    <dgm:cxn modelId="{DA4B0CA3-7CC7-4A04-B831-5FF713A22D04}" type="presParOf" srcId="{D2B34E08-B6B9-479A-B40D-9983C9CD350A}" destId="{8ECCC05D-088E-4E36-9C76-294A74ABEAAF}" srcOrd="2" destOrd="0" presId="urn:microsoft.com/office/officeart/2005/8/layout/orgChart1"/>
    <dgm:cxn modelId="{18141108-E45F-44C8-AC20-4CB38CFC6D27}" type="presParOf" srcId="{D2B34E08-B6B9-479A-B40D-9983C9CD350A}" destId="{CBBFA38C-A1C0-4134-B5CD-E06042D68240}" srcOrd="3" destOrd="0" presId="urn:microsoft.com/office/officeart/2005/8/layout/orgChart1"/>
    <dgm:cxn modelId="{DCDEF073-9517-49E1-B4FD-29E5066A2325}" type="presParOf" srcId="{CBBFA38C-A1C0-4134-B5CD-E06042D68240}" destId="{D8F12571-85CF-4D27-BAA0-EBF02CB2F2CF}" srcOrd="0" destOrd="0" presId="urn:microsoft.com/office/officeart/2005/8/layout/orgChart1"/>
    <dgm:cxn modelId="{F5C6BBD2-9740-4B53-B1AD-475A8A6406F1}" type="presParOf" srcId="{D8F12571-85CF-4D27-BAA0-EBF02CB2F2CF}" destId="{CB4DB7E7-2996-4969-86B7-0FAEA7B00CC9}" srcOrd="0" destOrd="0" presId="urn:microsoft.com/office/officeart/2005/8/layout/orgChart1"/>
    <dgm:cxn modelId="{C3985045-FD40-4B88-BC19-00E77EC5AD50}" type="presParOf" srcId="{D8F12571-85CF-4D27-BAA0-EBF02CB2F2CF}" destId="{DD663873-8D75-4EC0-BDA9-9701354E7F5A}" srcOrd="1" destOrd="0" presId="urn:microsoft.com/office/officeart/2005/8/layout/orgChart1"/>
    <dgm:cxn modelId="{0754BEB3-7BAB-460B-9EE3-DF878B0168FF}" type="presParOf" srcId="{CBBFA38C-A1C0-4134-B5CD-E06042D68240}" destId="{45F96C13-ABCE-49AA-B1DD-9A18B8EFE577}" srcOrd="1" destOrd="0" presId="urn:microsoft.com/office/officeart/2005/8/layout/orgChart1"/>
    <dgm:cxn modelId="{739135C1-ABAA-4D41-B784-BC567AFB5072}" type="presParOf" srcId="{45F96C13-ABCE-49AA-B1DD-9A18B8EFE577}" destId="{0271D911-E889-436D-86B3-35B6A2011A3B}" srcOrd="0" destOrd="0" presId="urn:microsoft.com/office/officeart/2005/8/layout/orgChart1"/>
    <dgm:cxn modelId="{41F1FA70-A7C5-4896-80FD-1232191E8EEC}" type="presParOf" srcId="{45F96C13-ABCE-49AA-B1DD-9A18B8EFE577}" destId="{90EBE616-4CD4-4D4C-B382-D2314688CA7E}" srcOrd="1" destOrd="0" presId="urn:microsoft.com/office/officeart/2005/8/layout/orgChart1"/>
    <dgm:cxn modelId="{468E188C-4818-4D9D-ACE3-7ED2DBE2DBD8}" type="presParOf" srcId="{90EBE616-4CD4-4D4C-B382-D2314688CA7E}" destId="{675EA4F1-5BE0-4F24-83A7-899BFE3BF156}" srcOrd="0" destOrd="0" presId="urn:microsoft.com/office/officeart/2005/8/layout/orgChart1"/>
    <dgm:cxn modelId="{CDA611AF-9326-4A79-884F-9C1643720393}" type="presParOf" srcId="{675EA4F1-5BE0-4F24-83A7-899BFE3BF156}" destId="{F0280F96-EF81-49BB-A8EB-D6BC98D6BF1F}" srcOrd="0" destOrd="0" presId="urn:microsoft.com/office/officeart/2005/8/layout/orgChart1"/>
    <dgm:cxn modelId="{88517B77-E3B2-4059-8F41-4648CE05F386}" type="presParOf" srcId="{675EA4F1-5BE0-4F24-83A7-899BFE3BF156}" destId="{A95EC361-0DB4-4495-8642-499365569478}" srcOrd="1" destOrd="0" presId="urn:microsoft.com/office/officeart/2005/8/layout/orgChart1"/>
    <dgm:cxn modelId="{D25B5BB1-4DA2-4F95-9BC9-49C71FD52C9E}" type="presParOf" srcId="{90EBE616-4CD4-4D4C-B382-D2314688CA7E}" destId="{704B17AB-1381-44DD-92D9-8E278DCF1C16}" srcOrd="1" destOrd="0" presId="urn:microsoft.com/office/officeart/2005/8/layout/orgChart1"/>
    <dgm:cxn modelId="{97ABBB24-EBC5-4A4A-8A22-F1878A38B58E}" type="presParOf" srcId="{90EBE616-4CD4-4D4C-B382-D2314688CA7E}" destId="{D62C30A6-72D9-4402-B4FC-242B7C5C6A0D}" srcOrd="2" destOrd="0" presId="urn:microsoft.com/office/officeart/2005/8/layout/orgChart1"/>
    <dgm:cxn modelId="{3FA1EAAA-78EE-4087-90EB-E308311F3697}" type="presParOf" srcId="{CBBFA38C-A1C0-4134-B5CD-E06042D68240}" destId="{DB837B7B-BE62-470A-89AB-347ED1130192}" srcOrd="2" destOrd="0" presId="urn:microsoft.com/office/officeart/2005/8/layout/orgChart1"/>
    <dgm:cxn modelId="{6BE24CE6-84CF-4CDC-9995-5D47B11CBE53}" type="presParOf" srcId="{676109AB-F419-402A-9E5F-B3FECA02B311}" destId="{6FCEEFB6-AE33-4831-B386-F70126B41835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4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1601422-0C3F-41B9-B498-D123F1C0FECE}">
      <dsp:nvSpPr>
        <dsp:cNvPr id="0" name=""/>
        <dsp:cNvSpPr/>
      </dsp:nvSpPr>
      <dsp:spPr>
        <a:xfrm>
          <a:off x="3475530" y="763848"/>
          <a:ext cx="1795821" cy="2664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43032"/>
              </a:lnTo>
              <a:lnTo>
                <a:pt x="1795821" y="243032"/>
              </a:lnTo>
              <a:lnTo>
                <a:pt x="1795821" y="26646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912C52B-81E0-400D-BB89-3597B8F72109}">
      <dsp:nvSpPr>
        <dsp:cNvPr id="0" name=""/>
        <dsp:cNvSpPr/>
      </dsp:nvSpPr>
      <dsp:spPr>
        <a:xfrm>
          <a:off x="3475530" y="763848"/>
          <a:ext cx="1071331" cy="6828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59426"/>
              </a:lnTo>
              <a:lnTo>
                <a:pt x="1071331" y="659426"/>
              </a:lnTo>
              <a:lnTo>
                <a:pt x="1071331" y="68286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7077B1-7E4E-4010-B144-9D4F214014FA}">
      <dsp:nvSpPr>
        <dsp:cNvPr id="0" name=""/>
        <dsp:cNvSpPr/>
      </dsp:nvSpPr>
      <dsp:spPr>
        <a:xfrm>
          <a:off x="2949697" y="763848"/>
          <a:ext cx="525832" cy="525268"/>
        </a:xfrm>
        <a:custGeom>
          <a:avLst/>
          <a:gdLst/>
          <a:ahLst/>
          <a:cxnLst/>
          <a:rect l="0" t="0" r="0" b="0"/>
          <a:pathLst>
            <a:path>
              <a:moveTo>
                <a:pt x="525832" y="0"/>
              </a:moveTo>
              <a:lnTo>
                <a:pt x="525832" y="501834"/>
              </a:lnTo>
              <a:lnTo>
                <a:pt x="0" y="501834"/>
              </a:lnTo>
              <a:lnTo>
                <a:pt x="0" y="52526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E78DDCA-EAE6-44A7-AE35-7429A8332B64}">
      <dsp:nvSpPr>
        <dsp:cNvPr id="0" name=""/>
        <dsp:cNvSpPr/>
      </dsp:nvSpPr>
      <dsp:spPr>
        <a:xfrm>
          <a:off x="3800697" y="2112150"/>
          <a:ext cx="307563" cy="9418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18398"/>
              </a:lnTo>
              <a:lnTo>
                <a:pt x="307563" y="918398"/>
              </a:lnTo>
              <a:lnTo>
                <a:pt x="307563" y="94183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44439F-F450-4C46-8D77-50F8A09E1598}">
      <dsp:nvSpPr>
        <dsp:cNvPr id="0" name=""/>
        <dsp:cNvSpPr/>
      </dsp:nvSpPr>
      <dsp:spPr>
        <a:xfrm>
          <a:off x="3392785" y="2112150"/>
          <a:ext cx="407912" cy="1044837"/>
        </a:xfrm>
        <a:custGeom>
          <a:avLst/>
          <a:gdLst/>
          <a:ahLst/>
          <a:cxnLst/>
          <a:rect l="0" t="0" r="0" b="0"/>
          <a:pathLst>
            <a:path>
              <a:moveTo>
                <a:pt x="407912" y="0"/>
              </a:moveTo>
              <a:lnTo>
                <a:pt x="407912" y="1021402"/>
              </a:lnTo>
              <a:lnTo>
                <a:pt x="0" y="1021402"/>
              </a:lnTo>
              <a:lnTo>
                <a:pt x="0" y="104483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6D4D093-6B52-40D5-B722-D0029550B4B7}">
      <dsp:nvSpPr>
        <dsp:cNvPr id="0" name=""/>
        <dsp:cNvSpPr/>
      </dsp:nvSpPr>
      <dsp:spPr>
        <a:xfrm>
          <a:off x="3800697" y="2112150"/>
          <a:ext cx="374621" cy="3457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22298"/>
              </a:lnTo>
              <a:lnTo>
                <a:pt x="374621" y="322298"/>
              </a:lnTo>
              <a:lnTo>
                <a:pt x="374621" y="34573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B357993-C392-4255-B48D-B282AD5DA6C0}">
      <dsp:nvSpPr>
        <dsp:cNvPr id="0" name=""/>
        <dsp:cNvSpPr/>
      </dsp:nvSpPr>
      <dsp:spPr>
        <a:xfrm>
          <a:off x="3245482" y="2112150"/>
          <a:ext cx="555214" cy="391222"/>
        </a:xfrm>
        <a:custGeom>
          <a:avLst/>
          <a:gdLst/>
          <a:ahLst/>
          <a:cxnLst/>
          <a:rect l="0" t="0" r="0" b="0"/>
          <a:pathLst>
            <a:path>
              <a:moveTo>
                <a:pt x="555214" y="0"/>
              </a:moveTo>
              <a:lnTo>
                <a:pt x="555214" y="367787"/>
              </a:lnTo>
              <a:lnTo>
                <a:pt x="0" y="367787"/>
              </a:lnTo>
              <a:lnTo>
                <a:pt x="0" y="3912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F3B488A-8594-423E-AF7D-3F9C4C1A9930}">
      <dsp:nvSpPr>
        <dsp:cNvPr id="0" name=""/>
        <dsp:cNvSpPr/>
      </dsp:nvSpPr>
      <dsp:spPr>
        <a:xfrm>
          <a:off x="3475530" y="763848"/>
          <a:ext cx="325167" cy="95611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32676"/>
              </a:lnTo>
              <a:lnTo>
                <a:pt x="325167" y="932676"/>
              </a:lnTo>
              <a:lnTo>
                <a:pt x="325167" y="95611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9E3066E-23F1-474E-AD84-DBEF8B297456}">
      <dsp:nvSpPr>
        <dsp:cNvPr id="0" name=""/>
        <dsp:cNvSpPr/>
      </dsp:nvSpPr>
      <dsp:spPr>
        <a:xfrm>
          <a:off x="1934503" y="1541911"/>
          <a:ext cx="661528" cy="2967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73279"/>
              </a:lnTo>
              <a:lnTo>
                <a:pt x="661528" y="273279"/>
              </a:lnTo>
              <a:lnTo>
                <a:pt x="661528" y="29671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78FF81B-F3F3-43BC-9991-16BD68A9C3B9}">
      <dsp:nvSpPr>
        <dsp:cNvPr id="0" name=""/>
        <dsp:cNvSpPr/>
      </dsp:nvSpPr>
      <dsp:spPr>
        <a:xfrm>
          <a:off x="1934503" y="1541911"/>
          <a:ext cx="255645" cy="9592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35851"/>
              </a:lnTo>
              <a:lnTo>
                <a:pt x="255645" y="935851"/>
              </a:lnTo>
              <a:lnTo>
                <a:pt x="255645" y="95928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1AFA80A-5A4B-415F-91E5-6D39031A4DF1}">
      <dsp:nvSpPr>
        <dsp:cNvPr id="0" name=""/>
        <dsp:cNvSpPr/>
      </dsp:nvSpPr>
      <dsp:spPr>
        <a:xfrm>
          <a:off x="1349509" y="1541911"/>
          <a:ext cx="584994" cy="838081"/>
        </a:xfrm>
        <a:custGeom>
          <a:avLst/>
          <a:gdLst/>
          <a:ahLst/>
          <a:cxnLst/>
          <a:rect l="0" t="0" r="0" b="0"/>
          <a:pathLst>
            <a:path>
              <a:moveTo>
                <a:pt x="584994" y="0"/>
              </a:moveTo>
              <a:lnTo>
                <a:pt x="584994" y="814646"/>
              </a:lnTo>
              <a:lnTo>
                <a:pt x="0" y="814646"/>
              </a:lnTo>
              <a:lnTo>
                <a:pt x="0" y="83808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AB2BC3-EE11-409B-A337-25B942C55A9B}">
      <dsp:nvSpPr>
        <dsp:cNvPr id="0" name=""/>
        <dsp:cNvSpPr/>
      </dsp:nvSpPr>
      <dsp:spPr>
        <a:xfrm>
          <a:off x="1458555" y="1541911"/>
          <a:ext cx="475947" cy="277809"/>
        </a:xfrm>
        <a:custGeom>
          <a:avLst/>
          <a:gdLst/>
          <a:ahLst/>
          <a:cxnLst/>
          <a:rect l="0" t="0" r="0" b="0"/>
          <a:pathLst>
            <a:path>
              <a:moveTo>
                <a:pt x="475947" y="0"/>
              </a:moveTo>
              <a:lnTo>
                <a:pt x="475947" y="254374"/>
              </a:lnTo>
              <a:lnTo>
                <a:pt x="0" y="254374"/>
              </a:lnTo>
              <a:lnTo>
                <a:pt x="0" y="27780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353B64A-3FC9-4711-A76D-9A42809F7D3B}">
      <dsp:nvSpPr>
        <dsp:cNvPr id="0" name=""/>
        <dsp:cNvSpPr/>
      </dsp:nvSpPr>
      <dsp:spPr>
        <a:xfrm>
          <a:off x="717350" y="2092295"/>
          <a:ext cx="760901" cy="9528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29402"/>
              </a:lnTo>
              <a:lnTo>
                <a:pt x="760901" y="929402"/>
              </a:lnTo>
              <a:lnTo>
                <a:pt x="760901" y="95283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F61BE3E-5D90-4A26-83D9-B0A83AE8A4D7}">
      <dsp:nvSpPr>
        <dsp:cNvPr id="0" name=""/>
        <dsp:cNvSpPr/>
      </dsp:nvSpPr>
      <dsp:spPr>
        <a:xfrm>
          <a:off x="717350" y="2092295"/>
          <a:ext cx="133767" cy="9528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29402"/>
              </a:lnTo>
              <a:lnTo>
                <a:pt x="133767" y="929402"/>
              </a:lnTo>
              <a:lnTo>
                <a:pt x="133767" y="95283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50405A-5EB8-41E5-8706-657410D1B085}">
      <dsp:nvSpPr>
        <dsp:cNvPr id="0" name=""/>
        <dsp:cNvSpPr/>
      </dsp:nvSpPr>
      <dsp:spPr>
        <a:xfrm>
          <a:off x="223983" y="2092295"/>
          <a:ext cx="493367" cy="956147"/>
        </a:xfrm>
        <a:custGeom>
          <a:avLst/>
          <a:gdLst/>
          <a:ahLst/>
          <a:cxnLst/>
          <a:rect l="0" t="0" r="0" b="0"/>
          <a:pathLst>
            <a:path>
              <a:moveTo>
                <a:pt x="493367" y="0"/>
              </a:moveTo>
              <a:lnTo>
                <a:pt x="493367" y="932713"/>
              </a:lnTo>
              <a:lnTo>
                <a:pt x="0" y="932713"/>
              </a:lnTo>
              <a:lnTo>
                <a:pt x="0" y="95614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769497E-D29D-4216-BEF2-1943E849A509}">
      <dsp:nvSpPr>
        <dsp:cNvPr id="0" name=""/>
        <dsp:cNvSpPr/>
      </dsp:nvSpPr>
      <dsp:spPr>
        <a:xfrm>
          <a:off x="717350" y="1541911"/>
          <a:ext cx="1217152" cy="158192"/>
        </a:xfrm>
        <a:custGeom>
          <a:avLst/>
          <a:gdLst/>
          <a:ahLst/>
          <a:cxnLst/>
          <a:rect l="0" t="0" r="0" b="0"/>
          <a:pathLst>
            <a:path>
              <a:moveTo>
                <a:pt x="1217152" y="0"/>
              </a:moveTo>
              <a:lnTo>
                <a:pt x="1217152" y="134757"/>
              </a:lnTo>
              <a:lnTo>
                <a:pt x="0" y="134757"/>
              </a:lnTo>
              <a:lnTo>
                <a:pt x="0" y="1581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224A4DD-30DF-4D72-8C9C-B8776AECB0D8}">
      <dsp:nvSpPr>
        <dsp:cNvPr id="0" name=""/>
        <dsp:cNvSpPr/>
      </dsp:nvSpPr>
      <dsp:spPr>
        <a:xfrm>
          <a:off x="1934503" y="763848"/>
          <a:ext cx="1541026" cy="385871"/>
        </a:xfrm>
        <a:custGeom>
          <a:avLst/>
          <a:gdLst/>
          <a:ahLst/>
          <a:cxnLst/>
          <a:rect l="0" t="0" r="0" b="0"/>
          <a:pathLst>
            <a:path>
              <a:moveTo>
                <a:pt x="1541026" y="0"/>
              </a:moveTo>
              <a:lnTo>
                <a:pt x="1541026" y="362436"/>
              </a:lnTo>
              <a:lnTo>
                <a:pt x="0" y="362436"/>
              </a:lnTo>
              <a:lnTo>
                <a:pt x="0" y="38587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3250C44-CA15-4DFB-840D-64B7CC66EBB8}">
      <dsp:nvSpPr>
        <dsp:cNvPr id="0" name=""/>
        <dsp:cNvSpPr/>
      </dsp:nvSpPr>
      <dsp:spPr>
        <a:xfrm>
          <a:off x="3140189" y="371657"/>
          <a:ext cx="670682" cy="3921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699E4E4-2000-4824-825C-958F1305FB79}">
      <dsp:nvSpPr>
        <dsp:cNvPr id="0" name=""/>
        <dsp:cNvSpPr/>
      </dsp:nvSpPr>
      <dsp:spPr>
        <a:xfrm>
          <a:off x="3168296" y="398359"/>
          <a:ext cx="670682" cy="3921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b="1" kern="1200"/>
            <a:t>Data Types</a:t>
          </a:r>
        </a:p>
      </dsp:txBody>
      <dsp:txXfrm>
        <a:off x="3179783" y="409846"/>
        <a:ext cx="647708" cy="369217"/>
      </dsp:txXfrm>
    </dsp:sp>
    <dsp:sp modelId="{955DEAE4-8279-45DE-9481-E40968205951}">
      <dsp:nvSpPr>
        <dsp:cNvPr id="0" name=""/>
        <dsp:cNvSpPr/>
      </dsp:nvSpPr>
      <dsp:spPr>
        <a:xfrm>
          <a:off x="1579725" y="1149720"/>
          <a:ext cx="709555" cy="3921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B2BE9CE-7802-4BE4-90A8-E91EF768BEEB}">
      <dsp:nvSpPr>
        <dsp:cNvPr id="0" name=""/>
        <dsp:cNvSpPr/>
      </dsp:nvSpPr>
      <dsp:spPr>
        <a:xfrm>
          <a:off x="1607833" y="1176422"/>
          <a:ext cx="709555" cy="3921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b="1" kern="1200"/>
            <a:t>Fundamental</a:t>
          </a:r>
        </a:p>
      </dsp:txBody>
      <dsp:txXfrm>
        <a:off x="1619320" y="1187909"/>
        <a:ext cx="686581" cy="369217"/>
      </dsp:txXfrm>
    </dsp:sp>
    <dsp:sp modelId="{B9AA4329-03F1-4C33-A89B-1EAE2101754A}">
      <dsp:nvSpPr>
        <dsp:cNvPr id="0" name=""/>
        <dsp:cNvSpPr/>
      </dsp:nvSpPr>
      <dsp:spPr>
        <a:xfrm>
          <a:off x="465261" y="1700104"/>
          <a:ext cx="504178" cy="3921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A1BA93A-0F1D-49B4-AEBE-7D3E3A64127B}">
      <dsp:nvSpPr>
        <dsp:cNvPr id="0" name=""/>
        <dsp:cNvSpPr/>
      </dsp:nvSpPr>
      <dsp:spPr>
        <a:xfrm>
          <a:off x="493368" y="1726806"/>
          <a:ext cx="504178" cy="3921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b="1" kern="1200"/>
            <a:t>int</a:t>
          </a:r>
        </a:p>
      </dsp:txBody>
      <dsp:txXfrm>
        <a:off x="504855" y="1738293"/>
        <a:ext cx="481204" cy="369217"/>
      </dsp:txXfrm>
    </dsp:sp>
    <dsp:sp modelId="{BCDB83C4-EDFD-4232-AE47-803DEF25BDF2}">
      <dsp:nvSpPr>
        <dsp:cNvPr id="0" name=""/>
        <dsp:cNvSpPr/>
      </dsp:nvSpPr>
      <dsp:spPr>
        <a:xfrm>
          <a:off x="-28105" y="3048443"/>
          <a:ext cx="504178" cy="3921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1E977CA-98C2-4858-A039-2BEF8DA5A9AD}">
      <dsp:nvSpPr>
        <dsp:cNvPr id="0" name=""/>
        <dsp:cNvSpPr/>
      </dsp:nvSpPr>
      <dsp:spPr>
        <a:xfrm>
          <a:off x="1" y="3075145"/>
          <a:ext cx="504178" cy="3921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b="1" kern="1200"/>
            <a:t>short</a:t>
          </a:r>
        </a:p>
      </dsp:txBody>
      <dsp:txXfrm>
        <a:off x="11488" y="3086632"/>
        <a:ext cx="481204" cy="369217"/>
      </dsp:txXfrm>
    </dsp:sp>
    <dsp:sp modelId="{74850FC7-359A-4A7D-A6AD-EB0BDDCAD8A8}">
      <dsp:nvSpPr>
        <dsp:cNvPr id="0" name=""/>
        <dsp:cNvSpPr/>
      </dsp:nvSpPr>
      <dsp:spPr>
        <a:xfrm>
          <a:off x="599028" y="3045132"/>
          <a:ext cx="504178" cy="3921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80E9B94-DF9D-4E0C-A08B-E12F6198E756}">
      <dsp:nvSpPr>
        <dsp:cNvPr id="0" name=""/>
        <dsp:cNvSpPr/>
      </dsp:nvSpPr>
      <dsp:spPr>
        <a:xfrm>
          <a:off x="627136" y="3071834"/>
          <a:ext cx="504178" cy="3921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b="1" kern="1200"/>
            <a:t>int</a:t>
          </a:r>
        </a:p>
      </dsp:txBody>
      <dsp:txXfrm>
        <a:off x="638623" y="3083321"/>
        <a:ext cx="481204" cy="369217"/>
      </dsp:txXfrm>
    </dsp:sp>
    <dsp:sp modelId="{B35D9EA5-16F8-41FB-B240-6BD80167C49D}">
      <dsp:nvSpPr>
        <dsp:cNvPr id="0" name=""/>
        <dsp:cNvSpPr/>
      </dsp:nvSpPr>
      <dsp:spPr>
        <a:xfrm>
          <a:off x="1226162" y="3045132"/>
          <a:ext cx="504178" cy="3921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CA8947D-E573-4A6B-BAE1-2FCF6F84AFC7}">
      <dsp:nvSpPr>
        <dsp:cNvPr id="0" name=""/>
        <dsp:cNvSpPr/>
      </dsp:nvSpPr>
      <dsp:spPr>
        <a:xfrm>
          <a:off x="1254270" y="3071834"/>
          <a:ext cx="504178" cy="3921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b="1" kern="1200"/>
            <a:t>long</a:t>
          </a:r>
        </a:p>
      </dsp:txBody>
      <dsp:txXfrm>
        <a:off x="1265757" y="3083321"/>
        <a:ext cx="481204" cy="369217"/>
      </dsp:txXfrm>
    </dsp:sp>
    <dsp:sp modelId="{B4229897-F740-4C1D-B32B-7BBF79ABC75C}">
      <dsp:nvSpPr>
        <dsp:cNvPr id="0" name=""/>
        <dsp:cNvSpPr/>
      </dsp:nvSpPr>
      <dsp:spPr>
        <a:xfrm>
          <a:off x="1206466" y="1819720"/>
          <a:ext cx="504178" cy="3921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1BDD4F0-7E04-42FA-8118-33992CCF885A}">
      <dsp:nvSpPr>
        <dsp:cNvPr id="0" name=""/>
        <dsp:cNvSpPr/>
      </dsp:nvSpPr>
      <dsp:spPr>
        <a:xfrm>
          <a:off x="1234574" y="1846423"/>
          <a:ext cx="504178" cy="3921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b="1" kern="1200"/>
            <a:t>char</a:t>
          </a:r>
        </a:p>
      </dsp:txBody>
      <dsp:txXfrm>
        <a:off x="1246061" y="1857910"/>
        <a:ext cx="481204" cy="369217"/>
      </dsp:txXfrm>
    </dsp:sp>
    <dsp:sp modelId="{314641A7-0858-47C6-BE4F-2C69C3687AA8}">
      <dsp:nvSpPr>
        <dsp:cNvPr id="0" name=""/>
        <dsp:cNvSpPr/>
      </dsp:nvSpPr>
      <dsp:spPr>
        <a:xfrm>
          <a:off x="1097420" y="2379992"/>
          <a:ext cx="504178" cy="3921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67D023D-8698-4E7E-BA10-101BB7FAC24E}">
      <dsp:nvSpPr>
        <dsp:cNvPr id="0" name=""/>
        <dsp:cNvSpPr/>
      </dsp:nvSpPr>
      <dsp:spPr>
        <a:xfrm>
          <a:off x="1125527" y="2406695"/>
          <a:ext cx="504178" cy="3921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b="1" kern="1200"/>
            <a:t>float</a:t>
          </a:r>
        </a:p>
      </dsp:txBody>
      <dsp:txXfrm>
        <a:off x="1137014" y="2418182"/>
        <a:ext cx="481204" cy="369217"/>
      </dsp:txXfrm>
    </dsp:sp>
    <dsp:sp modelId="{6CBEA54D-AED7-478D-A1B9-38E332D05B05}">
      <dsp:nvSpPr>
        <dsp:cNvPr id="0" name=""/>
        <dsp:cNvSpPr/>
      </dsp:nvSpPr>
      <dsp:spPr>
        <a:xfrm>
          <a:off x="1938059" y="2501198"/>
          <a:ext cx="504178" cy="3921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295E06B-015F-49CE-90E8-B499569F59CE}">
      <dsp:nvSpPr>
        <dsp:cNvPr id="0" name=""/>
        <dsp:cNvSpPr/>
      </dsp:nvSpPr>
      <dsp:spPr>
        <a:xfrm>
          <a:off x="1966167" y="2527900"/>
          <a:ext cx="504178" cy="3921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b="1" kern="1200"/>
            <a:t>double</a:t>
          </a:r>
        </a:p>
      </dsp:txBody>
      <dsp:txXfrm>
        <a:off x="1977654" y="2539387"/>
        <a:ext cx="481204" cy="369217"/>
      </dsp:txXfrm>
    </dsp:sp>
    <dsp:sp modelId="{76851E96-B64A-40DD-B709-DF04C531A0DA}">
      <dsp:nvSpPr>
        <dsp:cNvPr id="0" name=""/>
        <dsp:cNvSpPr/>
      </dsp:nvSpPr>
      <dsp:spPr>
        <a:xfrm>
          <a:off x="2343942" y="1838626"/>
          <a:ext cx="504178" cy="3921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153B494-3B35-441C-9AF4-08EBCDED35D7}">
      <dsp:nvSpPr>
        <dsp:cNvPr id="0" name=""/>
        <dsp:cNvSpPr/>
      </dsp:nvSpPr>
      <dsp:spPr>
        <a:xfrm>
          <a:off x="2372050" y="1865328"/>
          <a:ext cx="504178" cy="3921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b="1" kern="1200"/>
            <a:t>void</a:t>
          </a:r>
        </a:p>
      </dsp:txBody>
      <dsp:txXfrm>
        <a:off x="2383537" y="1876815"/>
        <a:ext cx="481204" cy="369217"/>
      </dsp:txXfrm>
    </dsp:sp>
    <dsp:sp modelId="{8B96A4F9-43DB-4DF1-887C-948765773FAC}">
      <dsp:nvSpPr>
        <dsp:cNvPr id="0" name=""/>
        <dsp:cNvSpPr/>
      </dsp:nvSpPr>
      <dsp:spPr>
        <a:xfrm>
          <a:off x="3548608" y="1719959"/>
          <a:ext cx="504178" cy="3921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9EB3034-48DF-47DB-ADE1-51E0B37BF07C}">
      <dsp:nvSpPr>
        <dsp:cNvPr id="0" name=""/>
        <dsp:cNvSpPr/>
      </dsp:nvSpPr>
      <dsp:spPr>
        <a:xfrm>
          <a:off x="3576715" y="1746661"/>
          <a:ext cx="504178" cy="3921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b="1" kern="1200"/>
            <a:t>Modifiers</a:t>
          </a:r>
        </a:p>
      </dsp:txBody>
      <dsp:txXfrm>
        <a:off x="3588202" y="1758148"/>
        <a:ext cx="481204" cy="369217"/>
      </dsp:txXfrm>
    </dsp:sp>
    <dsp:sp modelId="{CAFB57B6-82DE-423C-A684-0CD3F3F40C17}">
      <dsp:nvSpPr>
        <dsp:cNvPr id="0" name=""/>
        <dsp:cNvSpPr/>
      </dsp:nvSpPr>
      <dsp:spPr>
        <a:xfrm>
          <a:off x="2993393" y="2503373"/>
          <a:ext cx="504178" cy="3921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CF0E215-73DD-4096-9498-08708799A5FD}">
      <dsp:nvSpPr>
        <dsp:cNvPr id="0" name=""/>
        <dsp:cNvSpPr/>
      </dsp:nvSpPr>
      <dsp:spPr>
        <a:xfrm>
          <a:off x="3021501" y="2530075"/>
          <a:ext cx="504178" cy="3921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b="1" kern="1200"/>
            <a:t>Signed</a:t>
          </a:r>
        </a:p>
      </dsp:txBody>
      <dsp:txXfrm>
        <a:off x="3032988" y="2541562"/>
        <a:ext cx="481204" cy="369217"/>
      </dsp:txXfrm>
    </dsp:sp>
    <dsp:sp modelId="{4A6FB755-C272-4B34-936E-CB28922969DD}">
      <dsp:nvSpPr>
        <dsp:cNvPr id="0" name=""/>
        <dsp:cNvSpPr/>
      </dsp:nvSpPr>
      <dsp:spPr>
        <a:xfrm>
          <a:off x="3923229" y="2457884"/>
          <a:ext cx="504178" cy="3921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4F06887-DE26-41D8-8E28-31354968C9B2}">
      <dsp:nvSpPr>
        <dsp:cNvPr id="0" name=""/>
        <dsp:cNvSpPr/>
      </dsp:nvSpPr>
      <dsp:spPr>
        <a:xfrm>
          <a:off x="3951337" y="2484586"/>
          <a:ext cx="504178" cy="3921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b="1" kern="1200"/>
            <a:t>Unsigned</a:t>
          </a:r>
        </a:p>
      </dsp:txBody>
      <dsp:txXfrm>
        <a:off x="3962824" y="2496073"/>
        <a:ext cx="481204" cy="369217"/>
      </dsp:txXfrm>
    </dsp:sp>
    <dsp:sp modelId="{9DF3BD6C-2ACC-4BBA-820E-9F7187BB6D63}">
      <dsp:nvSpPr>
        <dsp:cNvPr id="0" name=""/>
        <dsp:cNvSpPr/>
      </dsp:nvSpPr>
      <dsp:spPr>
        <a:xfrm>
          <a:off x="3140695" y="3156988"/>
          <a:ext cx="504178" cy="3921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151119D0-8384-4677-A1FA-DB677CF29528}">
      <dsp:nvSpPr>
        <dsp:cNvPr id="0" name=""/>
        <dsp:cNvSpPr/>
      </dsp:nvSpPr>
      <dsp:spPr>
        <a:xfrm>
          <a:off x="3168803" y="3183690"/>
          <a:ext cx="504178" cy="3921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b="1" kern="1200"/>
            <a:t>Long</a:t>
          </a:r>
        </a:p>
      </dsp:txBody>
      <dsp:txXfrm>
        <a:off x="3180290" y="3195177"/>
        <a:ext cx="481204" cy="369217"/>
      </dsp:txXfrm>
    </dsp:sp>
    <dsp:sp modelId="{BE60B236-50A6-45F5-BDFF-32791DB5B0B1}">
      <dsp:nvSpPr>
        <dsp:cNvPr id="0" name=""/>
        <dsp:cNvSpPr/>
      </dsp:nvSpPr>
      <dsp:spPr>
        <a:xfrm>
          <a:off x="3856171" y="3053984"/>
          <a:ext cx="504178" cy="3921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11036F0-5484-4C63-A60E-759EAA0DE4B1}">
      <dsp:nvSpPr>
        <dsp:cNvPr id="0" name=""/>
        <dsp:cNvSpPr/>
      </dsp:nvSpPr>
      <dsp:spPr>
        <a:xfrm>
          <a:off x="3884279" y="3080686"/>
          <a:ext cx="504178" cy="3921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b="1" kern="1200"/>
            <a:t>Short</a:t>
          </a:r>
        </a:p>
      </dsp:txBody>
      <dsp:txXfrm>
        <a:off x="3895766" y="3092173"/>
        <a:ext cx="481204" cy="369217"/>
      </dsp:txXfrm>
    </dsp:sp>
    <dsp:sp modelId="{731D7D74-8467-4B3E-8E27-352FF3AF17FB}">
      <dsp:nvSpPr>
        <dsp:cNvPr id="0" name=""/>
        <dsp:cNvSpPr/>
      </dsp:nvSpPr>
      <dsp:spPr>
        <a:xfrm>
          <a:off x="2697608" y="1289117"/>
          <a:ext cx="504178" cy="3921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C6D8087-C645-4CA8-9EF7-828131B3D478}">
      <dsp:nvSpPr>
        <dsp:cNvPr id="0" name=""/>
        <dsp:cNvSpPr/>
      </dsp:nvSpPr>
      <dsp:spPr>
        <a:xfrm>
          <a:off x="2725715" y="1315819"/>
          <a:ext cx="504178" cy="3921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b="1" kern="1200"/>
            <a:t>Derived</a:t>
          </a:r>
        </a:p>
      </dsp:txBody>
      <dsp:txXfrm>
        <a:off x="2737202" y="1327306"/>
        <a:ext cx="481204" cy="369217"/>
      </dsp:txXfrm>
    </dsp:sp>
    <dsp:sp modelId="{E71A26FA-50DC-47ED-A48C-587733DB8EB4}">
      <dsp:nvSpPr>
        <dsp:cNvPr id="0" name=""/>
        <dsp:cNvSpPr/>
      </dsp:nvSpPr>
      <dsp:spPr>
        <a:xfrm>
          <a:off x="4218479" y="1446709"/>
          <a:ext cx="656763" cy="3921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F69D9EB-8A4A-4210-9B5D-688F22DFF687}">
      <dsp:nvSpPr>
        <dsp:cNvPr id="0" name=""/>
        <dsp:cNvSpPr/>
      </dsp:nvSpPr>
      <dsp:spPr>
        <a:xfrm>
          <a:off x="4246586" y="1473412"/>
          <a:ext cx="656763" cy="3921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b="1" kern="1200"/>
            <a:t>User-Defined</a:t>
          </a:r>
        </a:p>
      </dsp:txBody>
      <dsp:txXfrm>
        <a:off x="4258073" y="1484899"/>
        <a:ext cx="633789" cy="369217"/>
      </dsp:txXfrm>
    </dsp:sp>
    <dsp:sp modelId="{D7535CF0-BE6D-4465-998A-4AD43B6DF620}">
      <dsp:nvSpPr>
        <dsp:cNvPr id="0" name=""/>
        <dsp:cNvSpPr/>
      </dsp:nvSpPr>
      <dsp:spPr>
        <a:xfrm>
          <a:off x="4918860" y="1030315"/>
          <a:ext cx="704982" cy="39219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8E03E18-9EFF-4B34-8267-54F697F9590F}">
      <dsp:nvSpPr>
        <dsp:cNvPr id="0" name=""/>
        <dsp:cNvSpPr/>
      </dsp:nvSpPr>
      <dsp:spPr>
        <a:xfrm>
          <a:off x="4946968" y="1057017"/>
          <a:ext cx="704982" cy="39219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b="1" kern="1200"/>
            <a:t>User-Defined Derived</a:t>
          </a:r>
        </a:p>
      </dsp:txBody>
      <dsp:txXfrm>
        <a:off x="4958455" y="1068504"/>
        <a:ext cx="682008" cy="36921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877B7B9-D871-4DE4-AA80-C8A18AFAD6D6}">
      <dsp:nvSpPr>
        <dsp:cNvPr id="0" name=""/>
        <dsp:cNvSpPr/>
      </dsp:nvSpPr>
      <dsp:spPr>
        <a:xfrm>
          <a:off x="1247775" y="699697"/>
          <a:ext cx="866507" cy="2389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86128"/>
              </a:lnTo>
              <a:lnTo>
                <a:pt x="866507" y="186128"/>
              </a:lnTo>
              <a:lnTo>
                <a:pt x="866507" y="23890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690AB26-44E7-4CAC-81CD-800FAB1CC030}">
      <dsp:nvSpPr>
        <dsp:cNvPr id="0" name=""/>
        <dsp:cNvSpPr/>
      </dsp:nvSpPr>
      <dsp:spPr>
        <a:xfrm>
          <a:off x="1202054" y="699697"/>
          <a:ext cx="91440" cy="23890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890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489419E-4B01-4159-B169-B458F4C6E120}">
      <dsp:nvSpPr>
        <dsp:cNvPr id="0" name=""/>
        <dsp:cNvSpPr/>
      </dsp:nvSpPr>
      <dsp:spPr>
        <a:xfrm>
          <a:off x="381267" y="699697"/>
          <a:ext cx="866507" cy="238906"/>
        </a:xfrm>
        <a:custGeom>
          <a:avLst/>
          <a:gdLst/>
          <a:ahLst/>
          <a:cxnLst/>
          <a:rect l="0" t="0" r="0" b="0"/>
          <a:pathLst>
            <a:path>
              <a:moveTo>
                <a:pt x="866507" y="0"/>
              </a:moveTo>
              <a:lnTo>
                <a:pt x="866507" y="186128"/>
              </a:lnTo>
              <a:lnTo>
                <a:pt x="0" y="186128"/>
              </a:lnTo>
              <a:lnTo>
                <a:pt x="0" y="23890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DE64BD-4CD4-4B0F-A87C-1F26C7B7BF3A}">
      <dsp:nvSpPr>
        <dsp:cNvPr id="0" name=""/>
        <dsp:cNvSpPr/>
      </dsp:nvSpPr>
      <dsp:spPr>
        <a:xfrm>
          <a:off x="867298" y="345331"/>
          <a:ext cx="760952" cy="3543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2300" kern="1200"/>
            <a:t>A</a:t>
          </a:r>
        </a:p>
      </dsp:txBody>
      <dsp:txXfrm>
        <a:off x="867298" y="345331"/>
        <a:ext cx="760952" cy="354366"/>
      </dsp:txXfrm>
    </dsp:sp>
    <dsp:sp modelId="{D452BA96-EFCF-4BD3-8DE8-697C2F9C9E1B}">
      <dsp:nvSpPr>
        <dsp:cNvPr id="0" name=""/>
        <dsp:cNvSpPr/>
      </dsp:nvSpPr>
      <dsp:spPr>
        <a:xfrm>
          <a:off x="791" y="938603"/>
          <a:ext cx="760952" cy="3543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2300" kern="1200"/>
            <a:t>B</a:t>
          </a:r>
        </a:p>
      </dsp:txBody>
      <dsp:txXfrm>
        <a:off x="791" y="938603"/>
        <a:ext cx="760952" cy="354366"/>
      </dsp:txXfrm>
    </dsp:sp>
    <dsp:sp modelId="{A2975296-CA13-4EB9-B8FF-31481BC0FC1A}">
      <dsp:nvSpPr>
        <dsp:cNvPr id="0" name=""/>
        <dsp:cNvSpPr/>
      </dsp:nvSpPr>
      <dsp:spPr>
        <a:xfrm>
          <a:off x="867298" y="938603"/>
          <a:ext cx="760952" cy="3543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2300" kern="1200"/>
            <a:t>C</a:t>
          </a:r>
        </a:p>
      </dsp:txBody>
      <dsp:txXfrm>
        <a:off x="867298" y="938603"/>
        <a:ext cx="760952" cy="354366"/>
      </dsp:txXfrm>
    </dsp:sp>
    <dsp:sp modelId="{37A1EE98-6E0C-4078-BB72-B4516EDE61B9}">
      <dsp:nvSpPr>
        <dsp:cNvPr id="0" name=""/>
        <dsp:cNvSpPr/>
      </dsp:nvSpPr>
      <dsp:spPr>
        <a:xfrm>
          <a:off x="1733806" y="938603"/>
          <a:ext cx="760952" cy="3543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2300" kern="1200"/>
            <a:t>D</a:t>
          </a:r>
        </a:p>
      </dsp:txBody>
      <dsp:txXfrm>
        <a:off x="1733806" y="938603"/>
        <a:ext cx="760952" cy="354366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877B7B9-D871-4DE4-AA80-C8A18AFAD6D6}">
      <dsp:nvSpPr>
        <dsp:cNvPr id="0" name=""/>
        <dsp:cNvSpPr/>
      </dsp:nvSpPr>
      <dsp:spPr>
        <a:xfrm>
          <a:off x="1012494" y="0"/>
          <a:ext cx="617627" cy="1070656"/>
        </a:xfrm>
        <a:custGeom>
          <a:avLst/>
          <a:gdLst/>
          <a:ahLst/>
          <a:cxnLst/>
          <a:rect l="0" t="0" r="0" b="0"/>
          <a:pathLst>
            <a:path>
              <a:moveTo>
                <a:pt x="0" y="1070656"/>
              </a:moveTo>
              <a:lnTo>
                <a:pt x="61762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489419E-4B01-4159-B169-B458F4C6E120}">
      <dsp:nvSpPr>
        <dsp:cNvPr id="0" name=""/>
        <dsp:cNvSpPr/>
      </dsp:nvSpPr>
      <dsp:spPr>
        <a:xfrm>
          <a:off x="455853" y="0"/>
          <a:ext cx="556641" cy="1070656"/>
        </a:xfrm>
        <a:custGeom>
          <a:avLst/>
          <a:gdLst/>
          <a:ahLst/>
          <a:cxnLst/>
          <a:rect l="0" t="0" r="0" b="0"/>
          <a:pathLst>
            <a:path>
              <a:moveTo>
                <a:pt x="556641" y="1070656"/>
              </a:moveTo>
              <a:lnTo>
                <a:pt x="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DE64BD-4CD4-4B0F-A87C-1F26C7B7BF3A}">
      <dsp:nvSpPr>
        <dsp:cNvPr id="0" name=""/>
        <dsp:cNvSpPr/>
      </dsp:nvSpPr>
      <dsp:spPr>
        <a:xfrm>
          <a:off x="557192" y="699311"/>
          <a:ext cx="910602" cy="37134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2400" kern="1200"/>
            <a:t>C</a:t>
          </a:r>
        </a:p>
      </dsp:txBody>
      <dsp:txXfrm>
        <a:off x="557192" y="699311"/>
        <a:ext cx="910602" cy="371344"/>
      </dsp:txXfrm>
    </dsp:sp>
    <dsp:sp modelId="{D452BA96-EFCF-4BD3-8DE8-697C2F9C9E1B}">
      <dsp:nvSpPr>
        <dsp:cNvPr id="0" name=""/>
        <dsp:cNvSpPr/>
      </dsp:nvSpPr>
      <dsp:spPr>
        <a:xfrm>
          <a:off x="551" y="0"/>
          <a:ext cx="910602" cy="37134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2400" kern="1200"/>
            <a:t>A</a:t>
          </a:r>
        </a:p>
      </dsp:txBody>
      <dsp:txXfrm>
        <a:off x="551" y="0"/>
        <a:ext cx="910602" cy="371344"/>
      </dsp:txXfrm>
    </dsp:sp>
    <dsp:sp modelId="{37A1EE98-6E0C-4078-BB72-B4516EDE61B9}">
      <dsp:nvSpPr>
        <dsp:cNvPr id="0" name=""/>
        <dsp:cNvSpPr/>
      </dsp:nvSpPr>
      <dsp:spPr>
        <a:xfrm>
          <a:off x="1174820" y="0"/>
          <a:ext cx="910602" cy="37134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2400" kern="1200"/>
            <a:t>B</a:t>
          </a:r>
        </a:p>
      </dsp:txBody>
      <dsp:txXfrm>
        <a:off x="1174820" y="0"/>
        <a:ext cx="910602" cy="371344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877B7B9-D871-4DE4-AA80-C8A18AFAD6D6}">
      <dsp:nvSpPr>
        <dsp:cNvPr id="0" name=""/>
        <dsp:cNvSpPr/>
      </dsp:nvSpPr>
      <dsp:spPr>
        <a:xfrm>
          <a:off x="535305" y="402831"/>
          <a:ext cx="91440" cy="49926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9926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DE64BD-4CD4-4B0F-A87C-1F26C7B7BF3A}">
      <dsp:nvSpPr>
        <dsp:cNvPr id="0" name=""/>
        <dsp:cNvSpPr/>
      </dsp:nvSpPr>
      <dsp:spPr>
        <a:xfrm>
          <a:off x="152480" y="498"/>
          <a:ext cx="857089" cy="40233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2600" kern="1200"/>
            <a:t>A</a:t>
          </a:r>
        </a:p>
      </dsp:txBody>
      <dsp:txXfrm>
        <a:off x="152480" y="498"/>
        <a:ext cx="857089" cy="402333"/>
      </dsp:txXfrm>
    </dsp:sp>
    <dsp:sp modelId="{37A1EE98-6E0C-4078-BB72-B4516EDE61B9}">
      <dsp:nvSpPr>
        <dsp:cNvPr id="0" name=""/>
        <dsp:cNvSpPr/>
      </dsp:nvSpPr>
      <dsp:spPr>
        <a:xfrm>
          <a:off x="152480" y="902093"/>
          <a:ext cx="857089" cy="40233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2600" kern="1200"/>
            <a:t>B</a:t>
          </a:r>
        </a:p>
      </dsp:txBody>
      <dsp:txXfrm>
        <a:off x="152480" y="902093"/>
        <a:ext cx="857089" cy="402333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66AEB4B-B10C-4182-BEDE-EDDF59A79BB2}">
      <dsp:nvSpPr>
        <dsp:cNvPr id="0" name=""/>
        <dsp:cNvSpPr/>
      </dsp:nvSpPr>
      <dsp:spPr>
        <a:xfrm>
          <a:off x="688691" y="2174983"/>
          <a:ext cx="91440" cy="917921"/>
        </a:xfrm>
        <a:custGeom>
          <a:avLst/>
          <a:gdLst/>
          <a:ahLst/>
          <a:cxnLst/>
          <a:rect l="0" t="0" r="0" b="0"/>
          <a:pathLst>
            <a:path>
              <a:moveTo>
                <a:pt x="102588" y="917921"/>
              </a:moveTo>
              <a:lnTo>
                <a:pt x="4572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0453707-D888-4AD1-B46C-29928212534F}">
      <dsp:nvSpPr>
        <dsp:cNvPr id="0" name=""/>
        <dsp:cNvSpPr/>
      </dsp:nvSpPr>
      <dsp:spPr>
        <a:xfrm>
          <a:off x="1100827" y="2828924"/>
          <a:ext cx="1133982" cy="265092"/>
        </a:xfrm>
        <a:custGeom>
          <a:avLst/>
          <a:gdLst/>
          <a:ahLst/>
          <a:cxnLst/>
          <a:rect l="0" t="0" r="0" b="0"/>
          <a:pathLst>
            <a:path>
              <a:moveTo>
                <a:pt x="1133982" y="265092"/>
              </a:moveTo>
              <a:lnTo>
                <a:pt x="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CBAB363-9903-4272-9B32-A375941D684B}">
      <dsp:nvSpPr>
        <dsp:cNvPr id="0" name=""/>
        <dsp:cNvSpPr/>
      </dsp:nvSpPr>
      <dsp:spPr>
        <a:xfrm>
          <a:off x="2139035" y="2202554"/>
          <a:ext cx="95774" cy="59515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83747"/>
              </a:lnTo>
              <a:lnTo>
                <a:pt x="95774" y="583747"/>
              </a:lnTo>
              <a:lnTo>
                <a:pt x="95774" y="59515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E0B1752-5C9D-4A88-8AC6-AE27A4F215DD}">
      <dsp:nvSpPr>
        <dsp:cNvPr id="0" name=""/>
        <dsp:cNvSpPr/>
      </dsp:nvSpPr>
      <dsp:spPr>
        <a:xfrm>
          <a:off x="1100826" y="1899906"/>
          <a:ext cx="1038209" cy="312455"/>
        </a:xfrm>
        <a:custGeom>
          <a:avLst/>
          <a:gdLst/>
          <a:ahLst/>
          <a:cxnLst/>
          <a:rect l="0" t="0" r="0" b="0"/>
          <a:pathLst>
            <a:path>
              <a:moveTo>
                <a:pt x="0" y="312455"/>
              </a:moveTo>
              <a:lnTo>
                <a:pt x="103820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877B7B9-D871-4DE4-AA80-C8A18AFAD6D6}">
      <dsp:nvSpPr>
        <dsp:cNvPr id="0" name=""/>
        <dsp:cNvSpPr/>
      </dsp:nvSpPr>
      <dsp:spPr>
        <a:xfrm>
          <a:off x="1577394" y="69997"/>
          <a:ext cx="533802" cy="606542"/>
        </a:xfrm>
        <a:custGeom>
          <a:avLst/>
          <a:gdLst/>
          <a:ahLst/>
          <a:cxnLst/>
          <a:rect l="0" t="0" r="0" b="0"/>
          <a:pathLst>
            <a:path>
              <a:moveTo>
                <a:pt x="0" y="606542"/>
              </a:moveTo>
              <a:lnTo>
                <a:pt x="53380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489419E-4B01-4159-B169-B458F4C6E120}">
      <dsp:nvSpPr>
        <dsp:cNvPr id="0" name=""/>
        <dsp:cNvSpPr/>
      </dsp:nvSpPr>
      <dsp:spPr>
        <a:xfrm>
          <a:off x="858164" y="44474"/>
          <a:ext cx="719230" cy="632064"/>
        </a:xfrm>
        <a:custGeom>
          <a:avLst/>
          <a:gdLst/>
          <a:ahLst/>
          <a:cxnLst/>
          <a:rect l="0" t="0" r="0" b="0"/>
          <a:pathLst>
            <a:path>
              <a:moveTo>
                <a:pt x="719230" y="632064"/>
              </a:moveTo>
              <a:lnTo>
                <a:pt x="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12D7FEA-6F18-43D0-858D-856FF003C2E6}">
      <dsp:nvSpPr>
        <dsp:cNvPr id="0" name=""/>
        <dsp:cNvSpPr/>
      </dsp:nvSpPr>
      <dsp:spPr>
        <a:xfrm>
          <a:off x="1577394" y="676539"/>
          <a:ext cx="725815" cy="1206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9264"/>
              </a:lnTo>
              <a:lnTo>
                <a:pt x="725815" y="109264"/>
              </a:lnTo>
              <a:lnTo>
                <a:pt x="725815" y="12066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29CD62-3515-4F44-B7D8-7256900A8ECD}">
      <dsp:nvSpPr>
        <dsp:cNvPr id="0" name=""/>
        <dsp:cNvSpPr/>
      </dsp:nvSpPr>
      <dsp:spPr>
        <a:xfrm>
          <a:off x="1531674" y="676539"/>
          <a:ext cx="91440" cy="26228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0875"/>
              </a:lnTo>
              <a:lnTo>
                <a:pt x="64129" y="250875"/>
              </a:lnTo>
              <a:lnTo>
                <a:pt x="64129" y="26228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CF7CA6A-8BE6-45D1-8C2A-FAE8F1F154E0}">
      <dsp:nvSpPr>
        <dsp:cNvPr id="0" name=""/>
        <dsp:cNvSpPr/>
      </dsp:nvSpPr>
      <dsp:spPr>
        <a:xfrm>
          <a:off x="727903" y="676539"/>
          <a:ext cx="849491" cy="177818"/>
        </a:xfrm>
        <a:custGeom>
          <a:avLst/>
          <a:gdLst/>
          <a:ahLst/>
          <a:cxnLst/>
          <a:rect l="0" t="0" r="0" b="0"/>
          <a:pathLst>
            <a:path>
              <a:moveTo>
                <a:pt x="849491" y="0"/>
              </a:moveTo>
              <a:lnTo>
                <a:pt x="849491" y="166413"/>
              </a:lnTo>
              <a:lnTo>
                <a:pt x="0" y="166413"/>
              </a:lnTo>
              <a:lnTo>
                <a:pt x="0" y="17781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DE64BD-4CD4-4B0F-A87C-1F26C7B7BF3A}">
      <dsp:nvSpPr>
        <dsp:cNvPr id="0" name=""/>
        <dsp:cNvSpPr/>
      </dsp:nvSpPr>
      <dsp:spPr>
        <a:xfrm>
          <a:off x="1363881" y="384052"/>
          <a:ext cx="427026" cy="2924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kern="1200"/>
            <a:t>C</a:t>
          </a:r>
        </a:p>
      </dsp:txBody>
      <dsp:txXfrm>
        <a:off x="1363881" y="384052"/>
        <a:ext cx="427026" cy="292487"/>
      </dsp:txXfrm>
    </dsp:sp>
    <dsp:sp modelId="{FB860CAF-4F93-4A58-8861-8BF623EAEEEC}">
      <dsp:nvSpPr>
        <dsp:cNvPr id="0" name=""/>
        <dsp:cNvSpPr/>
      </dsp:nvSpPr>
      <dsp:spPr>
        <a:xfrm>
          <a:off x="504530" y="854358"/>
          <a:ext cx="446746" cy="2419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kern="1200"/>
            <a:t>D</a:t>
          </a:r>
        </a:p>
      </dsp:txBody>
      <dsp:txXfrm>
        <a:off x="504530" y="854358"/>
        <a:ext cx="446746" cy="241938"/>
      </dsp:txXfrm>
    </dsp:sp>
    <dsp:sp modelId="{B7374346-74E0-4188-AF4C-9AE0F2FC6FFC}">
      <dsp:nvSpPr>
        <dsp:cNvPr id="0" name=""/>
        <dsp:cNvSpPr/>
      </dsp:nvSpPr>
      <dsp:spPr>
        <a:xfrm>
          <a:off x="1372431" y="938820"/>
          <a:ext cx="446746" cy="2419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kern="1200"/>
            <a:t>E</a:t>
          </a:r>
        </a:p>
      </dsp:txBody>
      <dsp:txXfrm>
        <a:off x="1372431" y="938820"/>
        <a:ext cx="446746" cy="241938"/>
      </dsp:txXfrm>
    </dsp:sp>
    <dsp:sp modelId="{BB77F46F-82A4-4FA4-9094-6D4BC7586DF5}">
      <dsp:nvSpPr>
        <dsp:cNvPr id="0" name=""/>
        <dsp:cNvSpPr/>
      </dsp:nvSpPr>
      <dsp:spPr>
        <a:xfrm>
          <a:off x="2079836" y="797208"/>
          <a:ext cx="446746" cy="2419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kern="1200"/>
            <a:t>F</a:t>
          </a:r>
        </a:p>
      </dsp:txBody>
      <dsp:txXfrm>
        <a:off x="2079836" y="797208"/>
        <a:ext cx="446746" cy="241938"/>
      </dsp:txXfrm>
    </dsp:sp>
    <dsp:sp modelId="{D452BA96-EFCF-4BD3-8DE8-697C2F9C9E1B}">
      <dsp:nvSpPr>
        <dsp:cNvPr id="0" name=""/>
        <dsp:cNvSpPr/>
      </dsp:nvSpPr>
      <dsp:spPr>
        <a:xfrm>
          <a:off x="644651" y="44474"/>
          <a:ext cx="427026" cy="2924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kern="1200"/>
            <a:t>A</a:t>
          </a:r>
        </a:p>
      </dsp:txBody>
      <dsp:txXfrm>
        <a:off x="644651" y="44474"/>
        <a:ext cx="427026" cy="292487"/>
      </dsp:txXfrm>
    </dsp:sp>
    <dsp:sp modelId="{37A1EE98-6E0C-4078-BB72-B4516EDE61B9}">
      <dsp:nvSpPr>
        <dsp:cNvPr id="0" name=""/>
        <dsp:cNvSpPr/>
      </dsp:nvSpPr>
      <dsp:spPr>
        <a:xfrm>
          <a:off x="1897683" y="69997"/>
          <a:ext cx="427026" cy="29248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kern="1200"/>
            <a:t>B</a:t>
          </a:r>
        </a:p>
      </dsp:txBody>
      <dsp:txXfrm>
        <a:off x="1897683" y="69997"/>
        <a:ext cx="427026" cy="292487"/>
      </dsp:txXfrm>
    </dsp:sp>
    <dsp:sp modelId="{7D3613CD-2661-4E0A-8884-E81308BE81B4}">
      <dsp:nvSpPr>
        <dsp:cNvPr id="0" name=""/>
        <dsp:cNvSpPr/>
      </dsp:nvSpPr>
      <dsp:spPr>
        <a:xfrm>
          <a:off x="713892" y="2084948"/>
          <a:ext cx="773867" cy="12741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kern="1200"/>
            <a:t>A</a:t>
          </a:r>
        </a:p>
      </dsp:txBody>
      <dsp:txXfrm>
        <a:off x="713892" y="2084948"/>
        <a:ext cx="773867" cy="127413"/>
      </dsp:txXfrm>
    </dsp:sp>
    <dsp:sp modelId="{444A9B19-F6C9-463A-A336-3998C4CEE68D}">
      <dsp:nvSpPr>
        <dsp:cNvPr id="0" name=""/>
        <dsp:cNvSpPr/>
      </dsp:nvSpPr>
      <dsp:spPr>
        <a:xfrm>
          <a:off x="1752101" y="1899906"/>
          <a:ext cx="773867" cy="3026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kern="1200"/>
            <a:t>B</a:t>
          </a:r>
        </a:p>
      </dsp:txBody>
      <dsp:txXfrm>
        <a:off x="1752101" y="1899906"/>
        <a:ext cx="773867" cy="302648"/>
      </dsp:txXfrm>
    </dsp:sp>
    <dsp:sp modelId="{4D0E0E83-0AE9-4521-8767-1636D968E2C1}">
      <dsp:nvSpPr>
        <dsp:cNvPr id="0" name=""/>
        <dsp:cNvSpPr/>
      </dsp:nvSpPr>
      <dsp:spPr>
        <a:xfrm>
          <a:off x="1847875" y="2797707"/>
          <a:ext cx="773867" cy="2963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kern="1200"/>
            <a:t>C</a:t>
          </a:r>
        </a:p>
      </dsp:txBody>
      <dsp:txXfrm>
        <a:off x="1847875" y="2797707"/>
        <a:ext cx="773867" cy="296309"/>
      </dsp:txXfrm>
    </dsp:sp>
    <dsp:sp modelId="{04267C85-B3D6-48BD-B86F-F0FEA0E231A9}">
      <dsp:nvSpPr>
        <dsp:cNvPr id="0" name=""/>
        <dsp:cNvSpPr/>
      </dsp:nvSpPr>
      <dsp:spPr>
        <a:xfrm>
          <a:off x="713893" y="2828924"/>
          <a:ext cx="773867" cy="2639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kern="1200"/>
            <a:t>D</a:t>
          </a:r>
        </a:p>
      </dsp:txBody>
      <dsp:txXfrm>
        <a:off x="713893" y="2828924"/>
        <a:ext cx="773867" cy="263980"/>
      </dsp:txXfrm>
    </dsp:sp>
    <dsp:sp modelId="{4418ABD8-4100-4556-B7AD-8F0EA58A9BD3}">
      <dsp:nvSpPr>
        <dsp:cNvPr id="0" name=""/>
        <dsp:cNvSpPr/>
      </dsp:nvSpPr>
      <dsp:spPr>
        <a:xfrm>
          <a:off x="734411" y="2035813"/>
          <a:ext cx="773867" cy="2783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800" kern="1200"/>
            <a:t>A</a:t>
          </a:r>
        </a:p>
      </dsp:txBody>
      <dsp:txXfrm>
        <a:off x="734411" y="2035813"/>
        <a:ext cx="773867" cy="278340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294E008-9E04-4E7E-B395-DD8A4CC5F495}">
      <dsp:nvSpPr>
        <dsp:cNvPr id="0" name=""/>
        <dsp:cNvSpPr/>
      </dsp:nvSpPr>
      <dsp:spPr>
        <a:xfrm>
          <a:off x="310374" y="1072733"/>
          <a:ext cx="91440" cy="614682"/>
        </a:xfrm>
        <a:custGeom>
          <a:avLst/>
          <a:gdLst/>
          <a:ahLst/>
          <a:cxnLst/>
          <a:rect l="0" t="0" r="0" b="0"/>
          <a:pathLst>
            <a:path>
              <a:moveTo>
                <a:pt x="69144" y="0"/>
              </a:moveTo>
              <a:lnTo>
                <a:pt x="45720" y="61468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877B7B9-D871-4DE4-AA80-C8A18AFAD6D6}">
      <dsp:nvSpPr>
        <dsp:cNvPr id="0" name=""/>
        <dsp:cNvSpPr/>
      </dsp:nvSpPr>
      <dsp:spPr>
        <a:xfrm>
          <a:off x="561192" y="309242"/>
          <a:ext cx="91440" cy="45489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5489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DE64BD-4CD4-4B0F-A87C-1F26C7B7BF3A}">
      <dsp:nvSpPr>
        <dsp:cNvPr id="0" name=""/>
        <dsp:cNvSpPr/>
      </dsp:nvSpPr>
      <dsp:spPr>
        <a:xfrm>
          <a:off x="322670" y="642"/>
          <a:ext cx="568483" cy="3086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2000" kern="1200"/>
            <a:t>A</a:t>
          </a:r>
        </a:p>
      </dsp:txBody>
      <dsp:txXfrm>
        <a:off x="322670" y="642"/>
        <a:ext cx="568483" cy="308600"/>
      </dsp:txXfrm>
    </dsp:sp>
    <dsp:sp modelId="{37A1EE98-6E0C-4078-BB72-B4516EDE61B9}">
      <dsp:nvSpPr>
        <dsp:cNvPr id="0" name=""/>
        <dsp:cNvSpPr/>
      </dsp:nvSpPr>
      <dsp:spPr>
        <a:xfrm>
          <a:off x="322670" y="764133"/>
          <a:ext cx="568483" cy="3086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2000" kern="1200"/>
            <a:t>B</a:t>
          </a:r>
        </a:p>
      </dsp:txBody>
      <dsp:txXfrm>
        <a:off x="322670" y="764133"/>
        <a:ext cx="568483" cy="308600"/>
      </dsp:txXfrm>
    </dsp:sp>
    <dsp:sp modelId="{1826EB75-DF8B-4562-8542-93FCD6B57F7B}">
      <dsp:nvSpPr>
        <dsp:cNvPr id="0" name=""/>
        <dsp:cNvSpPr/>
      </dsp:nvSpPr>
      <dsp:spPr>
        <a:xfrm>
          <a:off x="356094" y="1527624"/>
          <a:ext cx="641287" cy="3195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2000" kern="1200"/>
            <a:t>c</a:t>
          </a:r>
        </a:p>
      </dsp:txBody>
      <dsp:txXfrm>
        <a:off x="356094" y="1527624"/>
        <a:ext cx="641287" cy="319582"/>
      </dsp:txXfrm>
    </dsp:sp>
  </dsp:spTree>
</dsp:drawing>
</file>

<file path=word/diagrams/drawing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271D911-E889-436D-86B3-35B6A2011A3B}">
      <dsp:nvSpPr>
        <dsp:cNvPr id="0" name=""/>
        <dsp:cNvSpPr/>
      </dsp:nvSpPr>
      <dsp:spPr>
        <a:xfrm>
          <a:off x="1631749" y="292468"/>
          <a:ext cx="117696" cy="749000"/>
        </a:xfrm>
        <a:custGeom>
          <a:avLst/>
          <a:gdLst/>
          <a:ahLst/>
          <a:cxnLst/>
          <a:rect l="0" t="0" r="0" b="0"/>
          <a:pathLst>
            <a:path>
              <a:moveTo>
                <a:pt x="117696" y="749000"/>
              </a:moveTo>
              <a:lnTo>
                <a:pt x="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ECCC05D-088E-4E36-9C76-294A74ABEAAF}">
      <dsp:nvSpPr>
        <dsp:cNvPr id="0" name=""/>
        <dsp:cNvSpPr/>
      </dsp:nvSpPr>
      <dsp:spPr>
        <a:xfrm>
          <a:off x="1238861" y="637819"/>
          <a:ext cx="833504" cy="913907"/>
        </a:xfrm>
        <a:custGeom>
          <a:avLst/>
          <a:gdLst/>
          <a:ahLst/>
          <a:cxnLst/>
          <a:rect l="0" t="0" r="0" b="0"/>
          <a:pathLst>
            <a:path>
              <a:moveTo>
                <a:pt x="0" y="913907"/>
              </a:moveTo>
              <a:lnTo>
                <a:pt x="83350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9C18931-508E-41B2-96E8-0BD8DBA7F25C}">
      <dsp:nvSpPr>
        <dsp:cNvPr id="0" name=""/>
        <dsp:cNvSpPr/>
      </dsp:nvSpPr>
      <dsp:spPr>
        <a:xfrm>
          <a:off x="156829" y="283241"/>
          <a:ext cx="664706" cy="785898"/>
        </a:xfrm>
        <a:custGeom>
          <a:avLst/>
          <a:gdLst/>
          <a:ahLst/>
          <a:cxnLst/>
          <a:rect l="0" t="0" r="0" b="0"/>
          <a:pathLst>
            <a:path>
              <a:moveTo>
                <a:pt x="0" y="785898"/>
              </a:moveTo>
              <a:lnTo>
                <a:pt x="66470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F6FC72-50B7-4B08-AC93-0DAD944CB384}">
      <dsp:nvSpPr>
        <dsp:cNvPr id="0" name=""/>
        <dsp:cNvSpPr/>
      </dsp:nvSpPr>
      <dsp:spPr>
        <a:xfrm>
          <a:off x="479749" y="665489"/>
          <a:ext cx="759111" cy="886237"/>
        </a:xfrm>
        <a:custGeom>
          <a:avLst/>
          <a:gdLst/>
          <a:ahLst/>
          <a:cxnLst/>
          <a:rect l="0" t="0" r="0" b="0"/>
          <a:pathLst>
            <a:path>
              <a:moveTo>
                <a:pt x="759111" y="886237"/>
              </a:moveTo>
              <a:lnTo>
                <a:pt x="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225AA27-39E4-4407-B20E-524F257F1B84}">
      <dsp:nvSpPr>
        <dsp:cNvPr id="0" name=""/>
        <dsp:cNvSpPr/>
      </dsp:nvSpPr>
      <dsp:spPr>
        <a:xfrm>
          <a:off x="835211" y="1148077"/>
          <a:ext cx="807299" cy="40364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2600" kern="1200"/>
            <a:t>D</a:t>
          </a:r>
        </a:p>
      </dsp:txBody>
      <dsp:txXfrm>
        <a:off x="835211" y="1148077"/>
        <a:ext cx="807299" cy="403649"/>
      </dsp:txXfrm>
    </dsp:sp>
    <dsp:sp modelId="{A68D0628-8B3C-45AC-8ADD-8828AC48E86F}">
      <dsp:nvSpPr>
        <dsp:cNvPr id="0" name=""/>
        <dsp:cNvSpPr/>
      </dsp:nvSpPr>
      <dsp:spPr>
        <a:xfrm>
          <a:off x="76099" y="665489"/>
          <a:ext cx="807299" cy="40364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2600" kern="1200"/>
            <a:t>B</a:t>
          </a:r>
        </a:p>
      </dsp:txBody>
      <dsp:txXfrm>
        <a:off x="76099" y="665489"/>
        <a:ext cx="807299" cy="403649"/>
      </dsp:txXfrm>
    </dsp:sp>
    <dsp:sp modelId="{40138CD3-7B83-4F7B-80F0-95DF11D1634D}">
      <dsp:nvSpPr>
        <dsp:cNvPr id="0" name=""/>
        <dsp:cNvSpPr/>
      </dsp:nvSpPr>
      <dsp:spPr>
        <a:xfrm>
          <a:off x="821535" y="81416"/>
          <a:ext cx="807299" cy="40364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IN" sz="2600" kern="1200"/>
        </a:p>
      </dsp:txBody>
      <dsp:txXfrm>
        <a:off x="821535" y="81416"/>
        <a:ext cx="807299" cy="403649"/>
      </dsp:txXfrm>
    </dsp:sp>
    <dsp:sp modelId="{CB4DB7E7-2996-4969-86B7-0FAEA7B00CC9}">
      <dsp:nvSpPr>
        <dsp:cNvPr id="0" name=""/>
        <dsp:cNvSpPr/>
      </dsp:nvSpPr>
      <dsp:spPr>
        <a:xfrm>
          <a:off x="1668716" y="637819"/>
          <a:ext cx="807299" cy="40364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2600" kern="1200"/>
            <a:t>C</a:t>
          </a:r>
        </a:p>
      </dsp:txBody>
      <dsp:txXfrm>
        <a:off x="1668716" y="637819"/>
        <a:ext cx="807299" cy="403649"/>
      </dsp:txXfrm>
    </dsp:sp>
    <dsp:sp modelId="{F0280F96-EF81-49BB-A8EB-D6BC98D6BF1F}">
      <dsp:nvSpPr>
        <dsp:cNvPr id="0" name=""/>
        <dsp:cNvSpPr/>
      </dsp:nvSpPr>
      <dsp:spPr>
        <a:xfrm>
          <a:off x="824450" y="90643"/>
          <a:ext cx="807299" cy="40364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2600" kern="1200"/>
            <a:t>A</a:t>
          </a:r>
        </a:p>
      </dsp:txBody>
      <dsp:txXfrm>
        <a:off x="824450" y="90643"/>
        <a:ext cx="807299" cy="40364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1">
  <dgm:title val=""/>
  <dgm:desc val=""/>
  <dgm:catLst>
    <dgm:cat type="hierarchy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hierChild1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ptType="node" op="equ" val="65"/>
      <dgm:constr type="w" for="des" forName="composite" refType="w"/>
      <dgm:constr type="h" for="des" forName="composite" refType="w" refFor="des" refForName="composite" fact="0.667"/>
      <dgm:constr type="w" for="des" forName="composite2" refType="w" refFor="des" refForName="composite"/>
      <dgm:constr type="h" for="des" forName="composite2" refType="h" refFor="des" refForName="composite"/>
      <dgm:constr type="w" for="des" forName="composite3" refType="w" refFor="des" refForName="composite"/>
      <dgm:constr type="h" for="des" forName="composite3" refType="h" refFor="des" refForName="composite"/>
      <dgm:constr type="w" for="des" forName="composite4" refType="w" refFor="des" refForName="composite"/>
      <dgm:constr type="h" for="des" forName="composite4" refType="h" refFor="des" refForName="composite"/>
      <dgm:constr type="w" for="des" forName="composite5" refType="w" refFor="des" refForName="composite"/>
      <dgm:constr type="h" for="des" forName="composite5" refType="h" refFor="des" refForName="composite"/>
      <dgm:constr type="sibSp" refType="w" refFor="des" refForName="composite" fact="0.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p" for="des" forName="hierRoot1" refType="h" refFor="des" refForName="composite" fact="0.25"/>
      <dgm:constr type="sp" for="des" forName="hierRoot2" refType="sp" refFor="des" refForName="hierRoot1"/>
      <dgm:constr type="sp" for="des" forName="hierRoot3" refType="sp" refFor="des" refForName="hierRoot1"/>
      <dgm:constr type="sp" for="des" forName="hierRoot4" refType="sp" refFor="des" refForName="hierRoot1"/>
      <dgm:constr type="sp" for="des" forName="hierRoot5" refType="sp" refFor="des" refForName="hierRoot1"/>
    </dgm:constrLst>
    <dgm:ruleLst/>
    <dgm:forEach name="Name3" axis="ch">
      <dgm:forEach name="Name4" axis="self" ptType="node">
        <dgm:layoutNode name="hierRoot1">
          <dgm:alg type="hierRoot"/>
          <dgm:shape xmlns:r="http://schemas.openxmlformats.org/officeDocument/2006/relationships" r:blip="">
            <dgm:adjLst/>
          </dgm:shape>
          <dgm:presOf/>
          <dgm:constrLst>
            <dgm:constr type="bendDist" for="des" ptType="parTrans" refType="sp" fact="0.5"/>
          </dgm:constrLst>
          <dgm:ruleLst/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w" for="ch" forName="background" refType="w" fact="0.9"/>
              <dgm:constr type="h" for="ch" forName="background" refType="w" refFor="ch" refForName="background" fact="0.635"/>
              <dgm:constr type="t" for="ch" forName="background"/>
              <dgm:constr type="l" for="ch" forName="background"/>
              <dgm:constr type="w" for="ch" forName="text" refType="w" fact="0.9"/>
              <dgm:constr type="h" for="ch" forName="text" refType="w" refFor="ch" refForName="text" fact="0.635"/>
              <dgm:constr type="t" for="ch" forName="text" refType="w" fact="0.095"/>
              <dgm:constr type="l" for="ch" forName="text" refType="w" fact="0.1"/>
            </dgm:constrLst>
            <dgm:ruleLst/>
            <dgm:layoutNode name="background" styleLbl="node0" moveWith="text"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/>
              <dgm:constrLst/>
              <dgm:ruleLst/>
            </dgm:layoutNode>
            <dgm:layoutNode name="text" styleLbl="fgAcc0">
              <dgm:varLst>
                <dgm:chPref val="3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layoutNode>
          <dgm:layoutNode name="hierChild2">
            <dgm:choose name="Name5">
              <dgm:if name="Name6" func="var" arg="dir" op="equ" val="norm">
                <dgm:alg type="hierChild">
                  <dgm:param type="linDir" val="fromL"/>
                </dgm:alg>
              </dgm:if>
              <dgm:else name="Name7">
                <dgm:alg type="hierChild">
                  <dgm:param type="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8" axis="ch">
              <dgm:forEach name="Name9" axis="self" ptType="parTrans" cnt="1">
                <dgm:layoutNode name="Name10">
                  <dgm:alg type="conn">
                    <dgm:param type="dim" val="1D"/>
                    <dgm:param type="endSty" val="noArr"/>
                    <dgm:param type="connRout" val="bend"/>
                    <dgm:param type="bendPt" val="end"/>
                    <dgm:param type="begPts" val="bCtr"/>
                    <dgm:param type="endPts" val="tCtr"/>
                    <dgm:param type="srcNode" val="background"/>
                    <dgm:param type="dstNode" val="background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1" axis="self" ptType="node">
                <dgm:layoutNode name="hierRoot2">
                  <dgm:alg type="hierRoot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bendDist" for="des" ptType="parTrans" refType="sp" fact="0.5"/>
                  </dgm:constrLst>
                  <dgm:ruleLst/>
                  <dgm:layoutNode name="composite2">
                    <dgm:alg type="composite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background2" refType="w" fact="0.9"/>
                      <dgm:constr type="h" for="ch" forName="background2" refType="w" refFor="ch" refForName="background2" fact="0.635"/>
                      <dgm:constr type="t" for="ch" forName="background2"/>
                      <dgm:constr type="l" for="ch" forName="background2"/>
                      <dgm:constr type="w" for="ch" forName="text2" refType="w" fact="0.9"/>
                      <dgm:constr type="h" for="ch" forName="text2" refType="w" refFor="ch" refForName="text2" fact="0.635"/>
                      <dgm:constr type="t" for="ch" forName="text2" refType="w" fact="0.095"/>
                      <dgm:constr type="l" for="ch" forName="text2" refType="w" fact="0.1"/>
                    </dgm:constrLst>
                    <dgm:ruleLst/>
                    <dgm:layoutNode name="background2" moveWith="text2"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/>
                      <dgm:constrLst/>
                      <dgm:ruleLst/>
                    </dgm:layoutNode>
                    <dgm:layoutNode name="text2" styleLbl="fgAcc2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layoutNode>
                  <dgm:layoutNode name="hierChild3">
                    <dgm:choose name="Name12">
                      <dgm:if name="Name13" func="var" arg="dir" op="equ" val="norm">
                        <dgm:alg type="hierChild">
                          <dgm:param type="linDir" val="fromL"/>
                        </dgm:alg>
                      </dgm:if>
                      <dgm:else name="Name14">
                        <dgm:alg type="hierChild">
                          <dgm:param type="linDir" val="from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15" axis="ch">
                      <dgm:forEach name="Name16" axis="self" ptType="parTrans" cnt="1">
                        <dgm:layoutNode name="Name17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ndPt" val="end"/>
                            <dgm:param type="begPts" val="bCtr"/>
                            <dgm:param type="endPts" val="tCtr"/>
                            <dgm:param type="srcNode" val="background2"/>
                            <dgm:param type="dstNode" val="background3"/>
                          </dgm:alg>
                          <dgm:shape xmlns:r="http://schemas.openxmlformats.org/officeDocument/2006/relationships" type="conn" r:blip="" zOrderOff="-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forEach>
                      <dgm:forEach name="Name18" axis="self" ptType="node">
                        <dgm:layoutNode name="hierRoot3">
                          <dgm:alg type="hierRoot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bendDist" for="des" ptType="parTrans" refType="sp" fact="0.5"/>
                          </dgm:constrLst>
                          <dgm:ruleLst/>
                          <dgm:layoutNode name="composite3">
                            <dgm:alg type="composite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w" for="ch" forName="background3" refType="w" fact="0.9"/>
                              <dgm:constr type="h" for="ch" forName="background3" refType="w" refFor="ch" refForName="background3" fact="0.635"/>
                              <dgm:constr type="t" for="ch" forName="background3"/>
                              <dgm:constr type="l" for="ch" forName="background3"/>
                              <dgm:constr type="w" for="ch" forName="text3" refType="w" fact="0.9"/>
                              <dgm:constr type="h" for="ch" forName="text3" refType="w" refFor="ch" refForName="text3" fact="0.635"/>
                              <dgm:constr type="t" for="ch" forName="text3" refType="w" fact="0.095"/>
                              <dgm:constr type="l" for="ch" forName="text3" refType="w" fact="0.1"/>
                            </dgm:constrLst>
                            <dgm:ruleLst/>
                            <dgm:layoutNode name="background3" moveWith="text3">
                              <dgm:alg type="sp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/>
                              <dgm:constrLst/>
                              <dgm:ruleLst/>
                            </dgm:layoutNode>
                            <dgm:layoutNode name="text3" styleLbl="fgAcc3">
                              <dgm:varLst>
                                <dgm:chPref val="3"/>
                              </dgm:varLst>
                              <dgm:alg type="tx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 axis="self"/>
                              <dgm:constrLst>
                                <dgm:constr type="tMarg" refType="primFontSz" fact="0.3"/>
                                <dgm:constr type="bMarg" refType="primFontSz" fact="0.3"/>
                                <dgm:constr type="lMarg" refType="primFontSz" fact="0.3"/>
                                <dgm:constr type="rMarg" refType="primFontSz" fact="0.3"/>
                              </dgm:constrLst>
                              <dgm:ruleLst>
                                <dgm:rule type="primFontSz" val="5" fact="NaN" max="NaN"/>
                              </dgm:ruleLst>
                            </dgm:layoutNode>
                          </dgm:layoutNode>
                          <dgm:layoutNode name="hierChild4">
                            <dgm:choose name="Name19">
                              <dgm:if name="Name20" func="var" arg="dir" op="equ" val="norm">
                                <dgm:alg type="hierChild">
                                  <dgm:param type="linDir" val="fromL"/>
                                </dgm:alg>
                              </dgm:if>
                              <dgm:else name="Name21">
                                <dgm:alg type="hierChild">
                                  <dgm:param type="linDir" val="fromR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/>
                            <dgm:forEach name="repeat" axis="ch">
                              <dgm:forEach name="Name22" axis="self" ptType="parTrans" cnt="1">
                                <dgm:layoutNode name="Name23">
                                  <dgm:choose name="Name24">
                                    <dgm:if name="Name25" axis="self" func="depth" op="lte" val="4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3"/>
                                        <dgm:param type="dstNode" val="background4"/>
                                      </dgm:alg>
                                    </dgm:if>
                                    <dgm:else name="Name26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4"/>
                                        <dgm:param type="dstNode" val="background4"/>
                                      </dgm:alg>
                                    </dgm:else>
                                  </dgm:choose>
                                  <dgm:shape xmlns:r="http://schemas.openxmlformats.org/officeDocument/2006/relationships" type="conn" r:blip="" zOrderOff="-999">
                                    <dgm:adjLst/>
                                  </dgm:shape>
                                  <dgm:presOf axis="self"/>
                                  <dgm:constrLst>
                                    <dgm:constr type="begPad"/>
                                    <dgm:constr type="endPad"/>
                                  </dgm:constrLst>
                                  <dgm:ruleLst/>
                                </dgm:layoutNode>
                              </dgm:forEach>
                              <dgm:forEach name="Name27" axis="self" ptType="node">
                                <dgm:layoutNode name="hierRoot4">
                                  <dgm:alg type="hierRoot"/>
                                  <dgm:shape xmlns:r="http://schemas.openxmlformats.org/officeDocument/2006/relationships" r:blip="">
                                    <dgm:adjLst/>
                                  </dgm:shape>
                                  <dgm:presOf/>
                                  <dgm:constrLst>
                                    <dgm:constr type="bendDist" for="des" ptType="parTrans" refType="sp" fact="0.5"/>
                                  </dgm:constrLst>
                                  <dgm:ruleLst/>
                                  <dgm:layoutNode name="composite4">
                                    <dgm:alg type="composite"/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>
                                      <dgm:constr type="w" for="ch" forName="background4" refType="w" fact="0.9"/>
                                      <dgm:constr type="h" for="ch" forName="background4" refType="w" refFor="ch" refForName="background4" fact="0.635"/>
                                      <dgm:constr type="t" for="ch" forName="background4"/>
                                      <dgm:constr type="l" for="ch" forName="background4"/>
                                      <dgm:constr type="w" for="ch" forName="text4" refType="w" fact="0.9"/>
                                      <dgm:constr type="h" for="ch" forName="text4" refType="w" refFor="ch" refForName="text4" fact="0.635"/>
                                      <dgm:constr type="t" for="ch" forName="text4" refType="w" fact="0.095"/>
                                      <dgm:constr type="l" for="ch" forName="text4" refType="w" fact="0.1"/>
                                    </dgm:constrLst>
                                    <dgm:ruleLst/>
                                    <dgm:layoutNode name="background4" moveWith="text4">
                                      <dgm:alg type="sp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/>
                                      <dgm:constrLst/>
                                      <dgm:ruleLst/>
                                    </dgm:layoutNode>
                                    <dgm:layoutNode name="text4" styleLbl="fgAcc4">
                                      <dgm:varLst>
                                        <dgm:chPref val="3"/>
                                      </dgm:varLst>
                                      <dgm:alg type="tx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 axis="self"/>
                                      <dgm:constrLst>
                                        <dgm:constr type="tMarg" refType="primFontSz" fact="0.3"/>
                                        <dgm:constr type="bMarg" refType="primFontSz" fact="0.3"/>
                                        <dgm:constr type="lMarg" refType="primFontSz" fact="0.3"/>
                                        <dgm:constr type="rMarg" refType="primFontSz" fact="0.3"/>
                                      </dgm:constrLst>
                                      <dgm:ruleLst>
                                        <dgm:rule type="primFontSz" val="5" fact="NaN" max="NaN"/>
                                      </dgm:ruleLst>
                                    </dgm:layoutNode>
                                  </dgm:layoutNode>
                                  <dgm:layoutNode name="hierChild5">
                                    <dgm:choose name="Name28">
                                      <dgm:if name="Name29" func="var" arg="dir" op="equ" val="norm">
                                        <dgm:alg type="hierChild">
                                          <dgm:param type="linDir" val="fromL"/>
                                        </dgm:alg>
                                      </dgm:if>
                                      <dgm:else name="Name30">
                                        <dgm:alg type="hierChild">
                                          <dgm:param type="linDir" val="fromR"/>
                                        </dgm:alg>
                                      </dgm:else>
                                    </dgm:choose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  <dgm:forEach name="Name31" ref="repeat"/>
                                  </dgm:layoutNode>
                                </dgm:layoutNode>
                              </dgm:forEach>
                            </dgm:forEach>
                          </dgm:layoutNode>
                        </dgm:layoutNode>
                      </dgm:forEach>
                    </dgm:forEach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7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7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62C0A9-9954-49F1-AE7A-04D1376E5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34</TotalTime>
  <Pages>15</Pages>
  <Words>2200</Words>
  <Characters>12543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7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nayak Bishnu</dc:creator>
  <cp:lastModifiedBy>Binayak Bishnu</cp:lastModifiedBy>
  <cp:revision>468</cp:revision>
  <dcterms:created xsi:type="dcterms:W3CDTF">2020-01-11T05:10:00Z</dcterms:created>
  <dcterms:modified xsi:type="dcterms:W3CDTF">2020-05-25T15:05:00Z</dcterms:modified>
</cp:coreProperties>
</file>